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91766" w14:textId="77777777" w:rsidR="004B2A4E" w:rsidRDefault="004B2A4E">
      <w:pPr>
        <w:pStyle w:val="BodyText"/>
        <w:rPr>
          <w:rFonts w:ascii="Times New Roman"/>
          <w:sz w:val="20"/>
        </w:rPr>
      </w:pPr>
    </w:p>
    <w:p w14:paraId="1ED390B4" w14:textId="77777777" w:rsidR="004B2A4E" w:rsidRDefault="004B2A4E">
      <w:pPr>
        <w:pStyle w:val="BodyText"/>
        <w:rPr>
          <w:rFonts w:ascii="Times New Roman"/>
          <w:sz w:val="20"/>
        </w:rPr>
      </w:pPr>
    </w:p>
    <w:p w14:paraId="35630B67" w14:textId="77777777" w:rsidR="004B2A4E" w:rsidRDefault="004B2A4E">
      <w:pPr>
        <w:pStyle w:val="BodyText"/>
        <w:spacing w:before="4"/>
        <w:rPr>
          <w:rFonts w:ascii="Times New Roman"/>
          <w:sz w:val="18"/>
        </w:rPr>
      </w:pPr>
    </w:p>
    <w:p w14:paraId="33B9493B" w14:textId="77777777" w:rsidR="004B2A4E" w:rsidRDefault="004B2A4E">
      <w:pPr>
        <w:rPr>
          <w:rFonts w:ascii="Times New Roman"/>
          <w:sz w:val="18"/>
        </w:rPr>
        <w:sectPr w:rsidR="004B2A4E">
          <w:type w:val="continuous"/>
          <w:pgSz w:w="11900" w:h="16850"/>
          <w:pgMar w:top="0" w:right="400" w:bottom="280" w:left="340" w:header="720" w:footer="720" w:gutter="0"/>
          <w:cols w:space="720"/>
        </w:sectPr>
      </w:pPr>
    </w:p>
    <w:p w14:paraId="663B3BF7" w14:textId="77777777" w:rsidR="004B2A4E" w:rsidRDefault="00117178">
      <w:pPr>
        <w:spacing w:before="75" w:line="1099" w:lineRule="exact"/>
        <w:ind w:left="327"/>
        <w:rPr>
          <w:rFonts w:ascii="Better Times"/>
          <w:sz w:val="100"/>
        </w:rPr>
      </w:pPr>
      <w:r>
        <w:rPr>
          <w:rFonts w:ascii="Better Times"/>
          <w:color w:val="FFFFFF"/>
          <w:spacing w:val="21"/>
          <w:sz w:val="100"/>
        </w:rPr>
        <w:t>Read</w:t>
      </w:r>
      <w:r>
        <w:rPr>
          <w:rFonts w:ascii="Better Times"/>
          <w:color w:val="FFFFFF"/>
          <w:spacing w:val="59"/>
          <w:sz w:val="100"/>
        </w:rPr>
        <w:t xml:space="preserve"> </w:t>
      </w:r>
      <w:r>
        <w:rPr>
          <w:rFonts w:ascii="Better Times"/>
          <w:color w:val="FFFFFF"/>
          <w:spacing w:val="19"/>
          <w:sz w:val="100"/>
        </w:rPr>
        <w:t>all</w:t>
      </w:r>
      <w:r>
        <w:rPr>
          <w:rFonts w:ascii="Better Times"/>
          <w:color w:val="FFFFFF"/>
          <w:spacing w:val="60"/>
          <w:sz w:val="100"/>
        </w:rPr>
        <w:t xml:space="preserve"> </w:t>
      </w:r>
      <w:r>
        <w:rPr>
          <w:rFonts w:ascii="Better Times"/>
          <w:color w:val="FFFFFF"/>
          <w:spacing w:val="23"/>
          <w:sz w:val="100"/>
        </w:rPr>
        <w:t>about</w:t>
      </w:r>
      <w:r>
        <w:rPr>
          <w:rFonts w:ascii="Better Times"/>
          <w:color w:val="FFFFFF"/>
          <w:spacing w:val="60"/>
          <w:sz w:val="100"/>
        </w:rPr>
        <w:t xml:space="preserve"> </w:t>
      </w:r>
      <w:r>
        <w:rPr>
          <w:rFonts w:ascii="Better Times"/>
          <w:color w:val="FFFFFF"/>
          <w:spacing w:val="19"/>
          <w:sz w:val="100"/>
        </w:rPr>
        <w:t>it!</w:t>
      </w:r>
    </w:p>
    <w:p w14:paraId="09786347" w14:textId="77777777" w:rsidR="004B2A4E" w:rsidRDefault="00117178">
      <w:pPr>
        <w:pStyle w:val="Title"/>
      </w:pPr>
      <w:r>
        <w:rPr>
          <w:color w:val="FFFFFF"/>
        </w:rPr>
        <w:t>BCC</w:t>
      </w:r>
    </w:p>
    <w:p w14:paraId="6A854786" w14:textId="77777777" w:rsidR="004B2A4E" w:rsidRDefault="00117178">
      <w:pPr>
        <w:pStyle w:val="Title"/>
        <w:spacing w:line="1531" w:lineRule="exact"/>
      </w:pPr>
      <w:r>
        <w:rPr>
          <w:color w:val="FFFFFF"/>
        </w:rPr>
        <w:t>News</w:t>
      </w:r>
    </w:p>
    <w:p w14:paraId="1615CA61" w14:textId="77777777" w:rsidR="004B2A4E" w:rsidRDefault="00117178">
      <w:pPr>
        <w:pStyle w:val="Heading4"/>
        <w:spacing w:before="265"/>
        <w:ind w:left="327"/>
      </w:pPr>
      <w:r>
        <w:rPr>
          <w:b w:val="0"/>
        </w:rPr>
        <w:br w:type="column"/>
      </w:r>
      <w:r>
        <w:rPr>
          <w:color w:val="FFFFFF"/>
          <w:w w:val="95"/>
        </w:rPr>
        <w:t>W</w:t>
      </w:r>
      <w:r>
        <w:rPr>
          <w:color w:val="FFFFFF"/>
          <w:spacing w:val="-30"/>
          <w:w w:val="95"/>
        </w:rPr>
        <w:t xml:space="preserve"> </w:t>
      </w:r>
      <w:r>
        <w:rPr>
          <w:color w:val="FFFFFF"/>
          <w:w w:val="95"/>
        </w:rPr>
        <w:t>I</w:t>
      </w:r>
      <w:r>
        <w:rPr>
          <w:color w:val="FFFFFF"/>
          <w:spacing w:val="-29"/>
          <w:w w:val="95"/>
        </w:rPr>
        <w:t xml:space="preserve"> </w:t>
      </w:r>
      <w:r>
        <w:rPr>
          <w:color w:val="FFFFFF"/>
          <w:w w:val="95"/>
        </w:rPr>
        <w:t>N</w:t>
      </w:r>
      <w:r>
        <w:rPr>
          <w:color w:val="FFFFFF"/>
          <w:spacing w:val="-30"/>
          <w:w w:val="95"/>
        </w:rPr>
        <w:t xml:space="preserve"> </w:t>
      </w:r>
      <w:r>
        <w:rPr>
          <w:color w:val="FFFFFF"/>
          <w:w w:val="95"/>
        </w:rPr>
        <w:t>T</w:t>
      </w:r>
      <w:r>
        <w:rPr>
          <w:color w:val="FFFFFF"/>
          <w:spacing w:val="-29"/>
          <w:w w:val="95"/>
        </w:rPr>
        <w:t xml:space="preserve"> </w:t>
      </w:r>
      <w:r>
        <w:rPr>
          <w:color w:val="FFFFFF"/>
          <w:w w:val="95"/>
        </w:rPr>
        <w:t>E</w:t>
      </w:r>
      <w:r>
        <w:rPr>
          <w:color w:val="FFFFFF"/>
          <w:spacing w:val="-30"/>
          <w:w w:val="95"/>
        </w:rPr>
        <w:t xml:space="preserve"> </w:t>
      </w:r>
      <w:r>
        <w:rPr>
          <w:color w:val="FFFFFF"/>
          <w:w w:val="95"/>
        </w:rPr>
        <w:t>R</w:t>
      </w:r>
      <w:r>
        <w:rPr>
          <w:color w:val="FFFFFF"/>
          <w:spacing w:val="122"/>
        </w:rPr>
        <w:t xml:space="preserve"> </w:t>
      </w:r>
      <w:r>
        <w:rPr>
          <w:color w:val="FFFFFF"/>
          <w:w w:val="95"/>
        </w:rPr>
        <w:t>|</w:t>
      </w:r>
      <w:r>
        <w:rPr>
          <w:color w:val="FFFFFF"/>
          <w:spacing w:val="122"/>
        </w:rPr>
        <w:t xml:space="preserve"> </w:t>
      </w:r>
      <w:r>
        <w:rPr>
          <w:color w:val="FFFFFF"/>
          <w:w w:val="95"/>
        </w:rPr>
        <w:t>2</w:t>
      </w:r>
      <w:r>
        <w:rPr>
          <w:color w:val="FFFFFF"/>
          <w:spacing w:val="-30"/>
          <w:w w:val="95"/>
        </w:rPr>
        <w:t xml:space="preserve"> </w:t>
      </w:r>
      <w:r>
        <w:rPr>
          <w:color w:val="FFFFFF"/>
          <w:w w:val="95"/>
        </w:rPr>
        <w:t>0</w:t>
      </w:r>
      <w:r>
        <w:rPr>
          <w:color w:val="FFFFFF"/>
          <w:spacing w:val="-29"/>
          <w:w w:val="95"/>
        </w:rPr>
        <w:t xml:space="preserve"> </w:t>
      </w:r>
      <w:r>
        <w:rPr>
          <w:color w:val="FFFFFF"/>
          <w:w w:val="95"/>
        </w:rPr>
        <w:t>2</w:t>
      </w:r>
      <w:r>
        <w:rPr>
          <w:color w:val="FFFFFF"/>
          <w:spacing w:val="-29"/>
          <w:w w:val="95"/>
        </w:rPr>
        <w:t xml:space="preserve"> </w:t>
      </w:r>
      <w:r>
        <w:rPr>
          <w:color w:val="FFFFFF"/>
          <w:w w:val="95"/>
        </w:rPr>
        <w:t>2</w:t>
      </w:r>
    </w:p>
    <w:p w14:paraId="5D01B7E3" w14:textId="77777777" w:rsidR="004B2A4E" w:rsidRDefault="004B2A4E">
      <w:pPr>
        <w:sectPr w:rsidR="004B2A4E">
          <w:type w:val="continuous"/>
          <w:pgSz w:w="11900" w:h="16850"/>
          <w:pgMar w:top="0" w:right="400" w:bottom="280" w:left="340" w:header="720" w:footer="720" w:gutter="0"/>
          <w:cols w:num="2" w:space="720" w:equalWidth="0">
            <w:col w:w="5716" w:space="1575"/>
            <w:col w:w="3869"/>
          </w:cols>
        </w:sectPr>
      </w:pPr>
    </w:p>
    <w:p w14:paraId="25F878B3" w14:textId="77777777" w:rsidR="004B2A4E" w:rsidRDefault="004B2A4E">
      <w:pPr>
        <w:pStyle w:val="BodyText"/>
        <w:spacing w:before="12"/>
        <w:rPr>
          <w:b/>
          <w:sz w:val="16"/>
        </w:rPr>
      </w:pPr>
    </w:p>
    <w:p w14:paraId="483B40D2" w14:textId="77777777" w:rsidR="004B2A4E" w:rsidRDefault="004B2A4E">
      <w:pPr>
        <w:rPr>
          <w:sz w:val="16"/>
        </w:rPr>
        <w:sectPr w:rsidR="004B2A4E">
          <w:type w:val="continuous"/>
          <w:pgSz w:w="11900" w:h="16850"/>
          <w:pgMar w:top="0" w:right="400" w:bottom="280" w:left="340" w:header="720" w:footer="720" w:gutter="0"/>
          <w:cols w:space="720"/>
        </w:sectPr>
      </w:pPr>
    </w:p>
    <w:p w14:paraId="2432914E" w14:textId="77777777" w:rsidR="004B2A4E" w:rsidRDefault="00117178">
      <w:pPr>
        <w:spacing w:before="100"/>
        <w:ind w:left="181"/>
        <w:jc w:val="both"/>
        <w:rPr>
          <w:rFonts w:ascii="Baloo"/>
          <w:sz w:val="59"/>
        </w:rPr>
      </w:pPr>
      <w:r>
        <w:pict w14:anchorId="16FCD23A">
          <v:group id="docshapegroup1" o:spid="_x0000_s1377" style="position:absolute;left:0;text-align:left;margin-left:0;margin-top:0;width:595pt;height:241.3pt;z-index:-16423424;mso-position-horizontal-relative:page;mso-position-vertical-relative:page" coordsize="11900,4826">
            <v:rect id="docshape2" o:spid="_x0000_s1381" style="position:absolute;width:11900;height:4826" fillcolor="#8b579c" stroked="f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3" o:spid="_x0000_s1380" type="#_x0000_t75" style="position:absolute;left:7435;top:2323;width:1665;height:2264">
              <v:imagedata r:id="rId6" o:title=""/>
            </v:shape>
            <v:shape id="docshape4" o:spid="_x0000_s1379" type="#_x0000_t75" style="position:absolute;left:9195;top:2323;width:1665;height:2264">
              <v:imagedata r:id="rId7" o:title=""/>
            </v:shape>
            <v:shape id="docshape5" o:spid="_x0000_s1378" type="#_x0000_t75" style="position:absolute;left:5752;top:2325;width:1637;height:2261">
              <v:imagedata r:id="rId8" o:title=""/>
            </v:shape>
            <w10:wrap anchorx="page" anchory="page"/>
          </v:group>
        </w:pict>
      </w:r>
      <w:r>
        <w:rPr>
          <w:rFonts w:ascii="Baloo"/>
          <w:color w:val="586A6E"/>
          <w:sz w:val="59"/>
        </w:rPr>
        <w:t>Message</w:t>
      </w:r>
      <w:r>
        <w:rPr>
          <w:rFonts w:ascii="Baloo"/>
          <w:color w:val="586A6E"/>
          <w:spacing w:val="36"/>
          <w:sz w:val="59"/>
        </w:rPr>
        <w:t xml:space="preserve"> </w:t>
      </w:r>
      <w:r>
        <w:rPr>
          <w:rFonts w:ascii="Baloo"/>
          <w:color w:val="586A6E"/>
          <w:sz w:val="59"/>
        </w:rPr>
        <w:t>from</w:t>
      </w:r>
      <w:r>
        <w:rPr>
          <w:rFonts w:ascii="Baloo"/>
          <w:color w:val="586A6E"/>
          <w:spacing w:val="36"/>
          <w:sz w:val="59"/>
        </w:rPr>
        <w:t xml:space="preserve"> </w:t>
      </w:r>
      <w:r>
        <w:rPr>
          <w:rFonts w:ascii="Baloo"/>
          <w:color w:val="586A6E"/>
          <w:sz w:val="59"/>
        </w:rPr>
        <w:t>the</w:t>
      </w:r>
      <w:r>
        <w:rPr>
          <w:rFonts w:ascii="Baloo"/>
          <w:color w:val="586A6E"/>
          <w:spacing w:val="36"/>
          <w:sz w:val="59"/>
        </w:rPr>
        <w:t xml:space="preserve"> </w:t>
      </w:r>
      <w:r>
        <w:rPr>
          <w:rFonts w:ascii="Baloo"/>
          <w:color w:val="586A6E"/>
          <w:sz w:val="59"/>
        </w:rPr>
        <w:t>Manager</w:t>
      </w:r>
    </w:p>
    <w:p w14:paraId="42FD2F15" w14:textId="0B24A42A" w:rsidR="004B2A4E" w:rsidRDefault="00117178">
      <w:pPr>
        <w:pStyle w:val="BodyText"/>
        <w:spacing w:before="66" w:line="242" w:lineRule="auto"/>
        <w:ind w:left="181" w:right="144"/>
        <w:jc w:val="both"/>
      </w:pPr>
      <w:r>
        <w:t>I</w:t>
      </w:r>
      <w:r>
        <w:rPr>
          <w:spacing w:val="1"/>
        </w:rPr>
        <w:t xml:space="preserve"> </w:t>
      </w:r>
      <w:r>
        <w:t>am</w:t>
      </w:r>
      <w:r>
        <w:rPr>
          <w:spacing w:val="1"/>
        </w:rPr>
        <w:t xml:space="preserve"> </w:t>
      </w:r>
      <w:r>
        <w:t>pleas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ring</w:t>
      </w:r>
      <w:r>
        <w:rPr>
          <w:spacing w:val="1"/>
        </w:rPr>
        <w:t xml:space="preserve"> </w:t>
      </w:r>
      <w:r>
        <w:t>you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econd</w:t>
      </w:r>
      <w:r>
        <w:rPr>
          <w:spacing w:val="1"/>
        </w:rPr>
        <w:t xml:space="preserve"> </w:t>
      </w:r>
      <w:r>
        <w:t>edi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Beresfield</w:t>
      </w:r>
      <w:r>
        <w:rPr>
          <w:spacing w:val="1"/>
        </w:rPr>
        <w:t xml:space="preserve"> </w:t>
      </w:r>
      <w:r>
        <w:t>Community</w:t>
      </w:r>
      <w:r>
        <w:rPr>
          <w:spacing w:val="1"/>
        </w:rPr>
        <w:t xml:space="preserve"> </w:t>
      </w:r>
      <w:r>
        <w:t>Care's</w:t>
      </w:r>
      <w:r>
        <w:rPr>
          <w:spacing w:val="1"/>
        </w:rPr>
        <w:t xml:space="preserve"> </w:t>
      </w:r>
      <w:r>
        <w:t>newsletter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2022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eason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changing,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e air has a fresh chill</w:t>
      </w:r>
      <w:r>
        <w:t>.</w:t>
      </w:r>
    </w:p>
    <w:p w14:paraId="060418FE" w14:textId="77777777" w:rsidR="004B2A4E" w:rsidRDefault="004B2A4E">
      <w:pPr>
        <w:pStyle w:val="BodyText"/>
        <w:spacing w:before="1"/>
      </w:pPr>
    </w:p>
    <w:p w14:paraId="663F6C03" w14:textId="17BA98BB" w:rsidR="004B2A4E" w:rsidRDefault="00117178">
      <w:pPr>
        <w:pStyle w:val="BodyText"/>
        <w:spacing w:line="242" w:lineRule="auto"/>
        <w:ind w:left="181" w:right="143"/>
        <w:jc w:val="both"/>
      </w:pPr>
      <w:r>
        <w:t>Big</w:t>
      </w:r>
      <w:r>
        <w:rPr>
          <w:spacing w:val="1"/>
        </w:rPr>
        <w:t xml:space="preserve"> </w:t>
      </w:r>
      <w:r>
        <w:t>thing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happening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BCC.</w:t>
      </w:r>
      <w:r>
        <w:rPr>
          <w:spacing w:val="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celebrated</w:t>
      </w:r>
      <w:r>
        <w:rPr>
          <w:spacing w:val="1"/>
        </w:rPr>
        <w:t xml:space="preserve"> </w:t>
      </w:r>
      <w:r>
        <w:t>National</w:t>
      </w:r>
      <w:r>
        <w:rPr>
          <w:spacing w:val="1"/>
        </w:rPr>
        <w:t xml:space="preserve"> </w:t>
      </w:r>
      <w:r>
        <w:t>Volunteer</w:t>
      </w:r>
      <w:r>
        <w:rPr>
          <w:spacing w:val="1"/>
        </w:rPr>
        <w:t xml:space="preserve"> </w:t>
      </w:r>
      <w:r>
        <w:t>Week,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tim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proofErr w:type="spellStart"/>
      <w:r>
        <w:t>recognise</w:t>
      </w:r>
      <w:proofErr w:type="spellEnd"/>
      <w:r>
        <w:rPr>
          <w:spacing w:val="1"/>
        </w:rPr>
        <w:t xml:space="preserve"> </w:t>
      </w:r>
      <w:r>
        <w:t>our</w:t>
      </w:r>
      <w:r>
        <w:rPr>
          <w:spacing w:val="1"/>
        </w:rPr>
        <w:t xml:space="preserve"> </w:t>
      </w:r>
      <w:r>
        <w:t>wonderful</w:t>
      </w:r>
      <w:r>
        <w:rPr>
          <w:spacing w:val="1"/>
        </w:rPr>
        <w:t xml:space="preserve"> </w:t>
      </w:r>
      <w:r>
        <w:t>volunteers for their dedication to helping deliver our services.</w:t>
      </w:r>
      <w:r>
        <w:rPr>
          <w:spacing w:val="1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you enjoy cooking, check out the soup recipe at the back of this</w:t>
      </w:r>
      <w:r>
        <w:rPr>
          <w:spacing w:val="1"/>
        </w:rPr>
        <w:t xml:space="preserve"> </w:t>
      </w:r>
      <w:r>
        <w:t>newsletter.</w:t>
      </w:r>
    </w:p>
    <w:p w14:paraId="2A1FA195" w14:textId="77777777" w:rsidR="004B2A4E" w:rsidRDefault="004B2A4E">
      <w:pPr>
        <w:pStyle w:val="BodyText"/>
        <w:spacing w:before="1"/>
      </w:pPr>
    </w:p>
    <w:p w14:paraId="1A869996" w14:textId="77777777" w:rsidR="004B2A4E" w:rsidRDefault="00117178">
      <w:pPr>
        <w:pStyle w:val="BodyText"/>
        <w:spacing w:line="242" w:lineRule="auto"/>
        <w:ind w:left="181" w:right="144"/>
        <w:jc w:val="both"/>
      </w:pPr>
      <w:r>
        <w:t>Unfortunately, some services are still being impacted by the high</w:t>
      </w:r>
      <w:r>
        <w:rPr>
          <w:spacing w:val="1"/>
        </w:rPr>
        <w:t xml:space="preserve"> </w:t>
      </w:r>
      <w:r>
        <w:t>amou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OVID</w:t>
      </w:r>
      <w:r>
        <w:rPr>
          <w:spacing w:val="1"/>
        </w:rPr>
        <w:t xml:space="preserve"> </w:t>
      </w:r>
      <w:r>
        <w:t>community</w:t>
      </w:r>
      <w:r>
        <w:rPr>
          <w:spacing w:val="1"/>
        </w:rPr>
        <w:t xml:space="preserve"> </w:t>
      </w:r>
      <w:r>
        <w:t>transmission</w:t>
      </w:r>
      <w:r>
        <w:rPr>
          <w:spacing w:val="1"/>
        </w:rPr>
        <w:t xml:space="preserve"> </w:t>
      </w:r>
      <w:r>
        <w:t>(incl</w:t>
      </w:r>
      <w:r>
        <w:t>uding</w:t>
      </w:r>
      <w:r>
        <w:rPr>
          <w:spacing w:val="63"/>
        </w:rPr>
        <w:t xml:space="preserve"> </w:t>
      </w:r>
      <w:r>
        <w:t>our</w:t>
      </w:r>
      <w:r>
        <w:rPr>
          <w:spacing w:val="1"/>
        </w:rPr>
        <w:t xml:space="preserve"> </w:t>
      </w:r>
      <w:r>
        <w:t>support staff), staff being in isolation due to COVID, or being</w:t>
      </w:r>
      <w:r>
        <w:rPr>
          <w:spacing w:val="1"/>
        </w:rPr>
        <w:t xml:space="preserve"> </w:t>
      </w:r>
      <w:r>
        <w:t>unwell with the seasonal flu. Client and staff safety is essential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wan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reduc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isk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llnes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everyone.</w:t>
      </w:r>
      <w:r>
        <w:rPr>
          <w:spacing w:val="1"/>
        </w:rPr>
        <w:t xml:space="preserve"> </w:t>
      </w:r>
      <w:r>
        <w:t>Our</w:t>
      </w:r>
      <w:r>
        <w:rPr>
          <w:spacing w:val="1"/>
        </w:rPr>
        <w:t xml:space="preserve"> </w:t>
      </w:r>
      <w:r>
        <w:t>rostering</w:t>
      </w:r>
      <w:r>
        <w:rPr>
          <w:spacing w:val="1"/>
        </w:rPr>
        <w:t xml:space="preserve"> </w:t>
      </w:r>
      <w:r>
        <w:t>team</w:t>
      </w:r>
      <w:r>
        <w:rPr>
          <w:spacing w:val="1"/>
        </w:rPr>
        <w:t xml:space="preserve"> </w:t>
      </w:r>
      <w:r>
        <w:t>works</w:t>
      </w:r>
      <w:r>
        <w:rPr>
          <w:spacing w:val="1"/>
        </w:rPr>
        <w:t xml:space="preserve"> </w:t>
      </w:r>
      <w:r>
        <w:t>har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proofErr w:type="spellStart"/>
      <w:r>
        <w:t>prioritise</w:t>
      </w:r>
      <w:proofErr w:type="spellEnd"/>
      <w:r>
        <w:rPr>
          <w:spacing w:val="1"/>
        </w:rPr>
        <w:t xml:space="preserve"> </w:t>
      </w:r>
      <w:r>
        <w:t>personal</w:t>
      </w:r>
      <w:r>
        <w:rPr>
          <w:spacing w:val="1"/>
        </w:rPr>
        <w:t xml:space="preserve"> </w:t>
      </w:r>
      <w:r>
        <w:t>car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medication services while temporarily scheduling other services</w:t>
      </w:r>
      <w:r>
        <w:rPr>
          <w:spacing w:val="1"/>
        </w:rPr>
        <w:t xml:space="preserve"> </w:t>
      </w:r>
      <w:r>
        <w:t>around</w:t>
      </w:r>
      <w:r>
        <w:rPr>
          <w:spacing w:val="-2"/>
        </w:rPr>
        <w:t xml:space="preserve"> </w:t>
      </w:r>
      <w:r>
        <w:t>these</w:t>
      </w:r>
      <w:r>
        <w:rPr>
          <w:spacing w:val="-1"/>
        </w:rPr>
        <w:t xml:space="preserve"> </w:t>
      </w:r>
      <w:r>
        <w:t>priorities.</w:t>
      </w:r>
    </w:p>
    <w:p w14:paraId="38BEDBC5" w14:textId="77777777" w:rsidR="004B2A4E" w:rsidRDefault="004B2A4E">
      <w:pPr>
        <w:pStyle w:val="BodyText"/>
      </w:pPr>
    </w:p>
    <w:p w14:paraId="0D01EAF6" w14:textId="27D78E33" w:rsidR="004B2A4E" w:rsidRDefault="00117178">
      <w:pPr>
        <w:pStyle w:val="BodyText"/>
        <w:spacing w:line="242" w:lineRule="auto"/>
        <w:ind w:left="181" w:right="138"/>
      </w:pPr>
      <w:r>
        <w:t>For a little while, this, unfortunately, means service changes and</w:t>
      </w:r>
      <w:r>
        <w:rPr>
          <w:spacing w:val="1"/>
        </w:rPr>
        <w:t xml:space="preserve"> </w:t>
      </w:r>
      <w:r>
        <w:t>some cancellations. While we understand that this can be</w:t>
      </w:r>
      <w:r>
        <w:rPr>
          <w:spacing w:val="1"/>
        </w:rPr>
        <w:t xml:space="preserve"> </w:t>
      </w:r>
      <w:r>
        <w:t>frustrating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roader</w:t>
      </w:r>
      <w:r>
        <w:rPr>
          <w:spacing w:val="-1"/>
        </w:rPr>
        <w:t xml:space="preserve"> </w:t>
      </w:r>
      <w:r>
        <w:t>client</w:t>
      </w:r>
      <w:r>
        <w:rPr>
          <w:spacing w:val="-2"/>
        </w:rPr>
        <w:t xml:space="preserve"> </w:t>
      </w:r>
      <w:r>
        <w:t>base,</w:t>
      </w:r>
      <w:r>
        <w:rPr>
          <w:spacing w:val="-1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thank</w:t>
      </w:r>
      <w:r>
        <w:rPr>
          <w:spacing w:val="-1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and</w:t>
      </w:r>
      <w:r>
        <w:rPr>
          <w:spacing w:val="-59"/>
        </w:rPr>
        <w:t xml:space="preserve"> </w:t>
      </w:r>
      <w:r>
        <w:t>our</w:t>
      </w:r>
      <w:r>
        <w:rPr>
          <w:spacing w:val="14"/>
        </w:rPr>
        <w:t xml:space="preserve"> </w:t>
      </w:r>
      <w:r>
        <w:t>client</w:t>
      </w:r>
      <w:r>
        <w:rPr>
          <w:spacing w:val="15"/>
        </w:rPr>
        <w:t xml:space="preserve"> </w:t>
      </w:r>
      <w:r>
        <w:t>community</w:t>
      </w:r>
      <w:r>
        <w:rPr>
          <w:spacing w:val="15"/>
        </w:rPr>
        <w:t xml:space="preserve"> </w:t>
      </w:r>
      <w:r>
        <w:t>for</w:t>
      </w:r>
      <w:r>
        <w:rPr>
          <w:spacing w:val="14"/>
        </w:rPr>
        <w:t xml:space="preserve"> </w:t>
      </w:r>
      <w:r>
        <w:t>continued</w:t>
      </w:r>
      <w:r>
        <w:rPr>
          <w:spacing w:val="15"/>
        </w:rPr>
        <w:t xml:space="preserve"> </w:t>
      </w:r>
      <w:r>
        <w:t>patience</w:t>
      </w:r>
      <w:r>
        <w:rPr>
          <w:spacing w:val="15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understanding</w:t>
      </w:r>
      <w:r>
        <w:rPr>
          <w:spacing w:val="-60"/>
        </w:rPr>
        <w:t xml:space="preserve"> </w:t>
      </w:r>
      <w:r>
        <w:t>as</w:t>
      </w:r>
      <w:r>
        <w:rPr>
          <w:spacing w:val="46"/>
        </w:rPr>
        <w:t xml:space="preserve"> </w:t>
      </w:r>
      <w:r>
        <w:t>we</w:t>
      </w:r>
      <w:r>
        <w:rPr>
          <w:spacing w:val="46"/>
        </w:rPr>
        <w:t xml:space="preserve"> </w:t>
      </w:r>
      <w:r>
        <w:t>work</w:t>
      </w:r>
      <w:r>
        <w:rPr>
          <w:spacing w:val="46"/>
        </w:rPr>
        <w:t xml:space="preserve"> </w:t>
      </w:r>
      <w:r>
        <w:t>to</w:t>
      </w:r>
      <w:r>
        <w:rPr>
          <w:spacing w:val="46"/>
        </w:rPr>
        <w:t xml:space="preserve"> </w:t>
      </w:r>
      <w:r>
        <w:t>keep</w:t>
      </w:r>
      <w:r>
        <w:rPr>
          <w:spacing w:val="46"/>
        </w:rPr>
        <w:t xml:space="preserve"> </w:t>
      </w:r>
      <w:r>
        <w:t>everyone</w:t>
      </w:r>
      <w:r>
        <w:rPr>
          <w:spacing w:val="46"/>
        </w:rPr>
        <w:t xml:space="preserve"> </w:t>
      </w:r>
      <w:r>
        <w:t>safe</w:t>
      </w:r>
      <w:r>
        <w:rPr>
          <w:spacing w:val="46"/>
        </w:rPr>
        <w:t xml:space="preserve"> </w:t>
      </w:r>
      <w:r>
        <w:t>while</w:t>
      </w:r>
      <w:r>
        <w:rPr>
          <w:spacing w:val="46"/>
        </w:rPr>
        <w:t xml:space="preserve"> </w:t>
      </w:r>
      <w:r>
        <w:t>following</w:t>
      </w:r>
      <w:r>
        <w:rPr>
          <w:spacing w:val="46"/>
        </w:rPr>
        <w:t xml:space="preserve"> </w:t>
      </w:r>
      <w:r>
        <w:t>Health</w:t>
      </w:r>
      <w:r>
        <w:rPr>
          <w:spacing w:val="-60"/>
        </w:rPr>
        <w:t xml:space="preserve"> </w:t>
      </w:r>
      <w:r>
        <w:t>guidelines.</w:t>
      </w:r>
    </w:p>
    <w:p w14:paraId="1D9FA368" w14:textId="77777777" w:rsidR="004B2A4E" w:rsidRDefault="004B2A4E">
      <w:pPr>
        <w:pStyle w:val="BodyText"/>
        <w:spacing w:before="1"/>
      </w:pPr>
    </w:p>
    <w:p w14:paraId="104C7D90" w14:textId="77777777" w:rsidR="004B2A4E" w:rsidRDefault="00117178">
      <w:pPr>
        <w:pStyle w:val="BodyText"/>
        <w:ind w:left="181"/>
      </w:pPr>
      <w:r>
        <w:t>Ha</w:t>
      </w:r>
      <w:r>
        <w:t>ppy</w:t>
      </w:r>
      <w:r>
        <w:rPr>
          <w:spacing w:val="-2"/>
        </w:rPr>
        <w:t xml:space="preserve"> </w:t>
      </w:r>
      <w:r>
        <w:t>reading.</w:t>
      </w:r>
    </w:p>
    <w:p w14:paraId="6179BA4D" w14:textId="77777777" w:rsidR="004B2A4E" w:rsidRDefault="00117178">
      <w:pPr>
        <w:spacing w:before="39"/>
        <w:ind w:left="181"/>
        <w:rPr>
          <w:rFonts w:ascii="Better Times"/>
          <w:sz w:val="44"/>
        </w:rPr>
      </w:pPr>
      <w:r>
        <w:rPr>
          <w:rFonts w:ascii="Better Times"/>
          <w:sz w:val="44"/>
        </w:rPr>
        <w:t>Tania</w:t>
      </w:r>
      <w:r>
        <w:rPr>
          <w:rFonts w:ascii="Better Times"/>
          <w:spacing w:val="-3"/>
          <w:sz w:val="44"/>
        </w:rPr>
        <w:t xml:space="preserve"> </w:t>
      </w:r>
      <w:r>
        <w:rPr>
          <w:rFonts w:ascii="Better Times"/>
          <w:sz w:val="44"/>
        </w:rPr>
        <w:t>Ewin</w:t>
      </w:r>
    </w:p>
    <w:p w14:paraId="15ED16A2" w14:textId="77777777" w:rsidR="004B2A4E" w:rsidRDefault="00117178">
      <w:pPr>
        <w:pStyle w:val="Heading7"/>
        <w:spacing w:before="41"/>
      </w:pPr>
      <w:r>
        <w:t>Manager</w:t>
      </w:r>
    </w:p>
    <w:p w14:paraId="438A0597" w14:textId="77777777" w:rsidR="004B2A4E" w:rsidRDefault="00117178">
      <w:pPr>
        <w:spacing w:before="3"/>
        <w:ind w:left="181"/>
        <w:rPr>
          <w:b/>
          <w:sz w:val="24"/>
        </w:rPr>
      </w:pPr>
      <w:r>
        <w:rPr>
          <w:b/>
          <w:sz w:val="24"/>
        </w:rPr>
        <w:t>Beresfiel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ommunity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are</w:t>
      </w:r>
    </w:p>
    <w:p w14:paraId="2105494D" w14:textId="77777777" w:rsidR="004B2A4E" w:rsidRDefault="00117178">
      <w:pPr>
        <w:rPr>
          <w:b/>
          <w:sz w:val="20"/>
        </w:rPr>
      </w:pPr>
      <w:r>
        <w:br w:type="column"/>
      </w:r>
    </w:p>
    <w:p w14:paraId="62D9C179" w14:textId="77777777" w:rsidR="004B2A4E" w:rsidRDefault="004B2A4E">
      <w:pPr>
        <w:pStyle w:val="BodyText"/>
        <w:rPr>
          <w:b/>
          <w:sz w:val="20"/>
        </w:rPr>
      </w:pPr>
    </w:p>
    <w:p w14:paraId="56E02921" w14:textId="77777777" w:rsidR="004B2A4E" w:rsidRDefault="00117178">
      <w:pPr>
        <w:pStyle w:val="BodyText"/>
        <w:spacing w:before="2"/>
        <w:rPr>
          <w:b/>
          <w:sz w:val="12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7C19BB6E" wp14:editId="02386C4B">
            <wp:simplePos x="0" y="0"/>
            <wp:positionH relativeFrom="page">
              <wp:posOffset>5194089</wp:posOffset>
            </wp:positionH>
            <wp:positionV relativeFrom="paragraph">
              <wp:posOffset>120295</wp:posOffset>
            </wp:positionV>
            <wp:extent cx="1704806" cy="867537"/>
            <wp:effectExtent l="0" t="0" r="0" b="0"/>
            <wp:wrapTopAndBottom/>
            <wp:docPr id="1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04806" cy="8675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96BF96" w14:textId="77777777" w:rsidR="004B2A4E" w:rsidRDefault="00117178">
      <w:pPr>
        <w:spacing w:before="321"/>
        <w:ind w:left="166"/>
        <w:rPr>
          <w:rFonts w:ascii="Baloo"/>
          <w:sz w:val="40"/>
        </w:rPr>
      </w:pPr>
      <w:r>
        <w:rPr>
          <w:rFonts w:ascii="Baloo"/>
          <w:color w:val="586A6E"/>
          <w:sz w:val="40"/>
          <w:u w:val="thick" w:color="74BA58"/>
        </w:rPr>
        <w:t>IN</w:t>
      </w:r>
      <w:r>
        <w:rPr>
          <w:rFonts w:ascii="Baloo"/>
          <w:color w:val="586A6E"/>
          <w:spacing w:val="48"/>
          <w:sz w:val="40"/>
          <w:u w:val="thick" w:color="74BA58"/>
        </w:rPr>
        <w:t xml:space="preserve"> </w:t>
      </w:r>
      <w:r>
        <w:rPr>
          <w:rFonts w:ascii="Baloo"/>
          <w:color w:val="586A6E"/>
          <w:sz w:val="40"/>
          <w:u w:val="thick" w:color="74BA58"/>
        </w:rPr>
        <w:t>THIS</w:t>
      </w:r>
      <w:r>
        <w:rPr>
          <w:rFonts w:ascii="Baloo"/>
          <w:color w:val="586A6E"/>
          <w:spacing w:val="49"/>
          <w:sz w:val="40"/>
          <w:u w:val="thick" w:color="74BA58"/>
        </w:rPr>
        <w:t xml:space="preserve"> </w:t>
      </w:r>
      <w:r>
        <w:rPr>
          <w:rFonts w:ascii="Baloo"/>
          <w:color w:val="586A6E"/>
          <w:sz w:val="40"/>
          <w:u w:val="thick" w:color="74BA58"/>
        </w:rPr>
        <w:t>ISSUE</w:t>
      </w:r>
    </w:p>
    <w:p w14:paraId="6240CD35" w14:textId="77777777" w:rsidR="004B2A4E" w:rsidRDefault="00117178">
      <w:pPr>
        <w:spacing w:before="53" w:line="271" w:lineRule="exact"/>
        <w:ind w:left="166"/>
        <w:rPr>
          <w:sz w:val="20"/>
        </w:rPr>
      </w:pPr>
      <w:r>
        <w:rPr>
          <w:sz w:val="20"/>
        </w:rPr>
        <w:t>FLU</w:t>
      </w:r>
    </w:p>
    <w:p w14:paraId="6B0D63DC" w14:textId="77777777" w:rsidR="004B2A4E" w:rsidRDefault="00117178">
      <w:pPr>
        <w:spacing w:line="271" w:lineRule="exact"/>
        <w:ind w:left="166"/>
        <w:rPr>
          <w:sz w:val="20"/>
        </w:rPr>
      </w:pPr>
      <w:r>
        <w:rPr>
          <w:spacing w:val="11"/>
          <w:sz w:val="20"/>
        </w:rPr>
        <w:t>VACCINATIONS</w:t>
      </w:r>
    </w:p>
    <w:p w14:paraId="7BBCE78E" w14:textId="77777777" w:rsidR="004B2A4E" w:rsidRDefault="00117178">
      <w:pPr>
        <w:pStyle w:val="BodyText"/>
        <w:rPr>
          <w:sz w:val="6"/>
        </w:rPr>
      </w:pPr>
      <w:r>
        <w:pict w14:anchorId="499F1A24">
          <v:shape id="docshape6" o:spid="_x0000_s1376" style="position:absolute;margin-left:409pt;margin-top:5.3pt;width:124.4pt;height:.1pt;z-index:-15728128;mso-wrap-distance-left:0;mso-wrap-distance-right:0;mso-position-horizontal-relative:page" coordorigin="8180,106" coordsize="2488,0" path="m8180,106r2488,e" filled="f" strokecolor="#74ba58" strokeweight=".52872mm">
            <v:path arrowok="t"/>
            <w10:wrap type="topAndBottom" anchorx="page"/>
          </v:shape>
        </w:pict>
      </w:r>
    </w:p>
    <w:p w14:paraId="190C1D83" w14:textId="77777777" w:rsidR="004B2A4E" w:rsidRDefault="00117178">
      <w:pPr>
        <w:spacing w:before="57" w:line="237" w:lineRule="auto"/>
        <w:ind w:left="178" w:right="1234"/>
        <w:rPr>
          <w:sz w:val="20"/>
        </w:rPr>
      </w:pPr>
      <w:r>
        <w:rPr>
          <w:spacing w:val="11"/>
          <w:sz w:val="20"/>
        </w:rPr>
        <w:t>CUSTOMER</w:t>
      </w:r>
      <w:r>
        <w:rPr>
          <w:spacing w:val="28"/>
          <w:sz w:val="20"/>
        </w:rPr>
        <w:t xml:space="preserve"> </w:t>
      </w:r>
      <w:r>
        <w:rPr>
          <w:spacing w:val="11"/>
          <w:sz w:val="20"/>
        </w:rPr>
        <w:t>SERVICE</w:t>
      </w:r>
      <w:r>
        <w:rPr>
          <w:spacing w:val="-49"/>
          <w:sz w:val="20"/>
        </w:rPr>
        <w:t xml:space="preserve"> </w:t>
      </w:r>
      <w:r>
        <w:rPr>
          <w:spacing w:val="11"/>
          <w:sz w:val="20"/>
        </w:rPr>
        <w:t>CHARTER</w:t>
      </w:r>
    </w:p>
    <w:p w14:paraId="00D4E5DD" w14:textId="77777777" w:rsidR="004B2A4E" w:rsidRDefault="00117178">
      <w:pPr>
        <w:pStyle w:val="BodyText"/>
        <w:spacing w:before="10"/>
        <w:rPr>
          <w:sz w:val="5"/>
        </w:rPr>
      </w:pPr>
      <w:r>
        <w:pict w14:anchorId="77BAA6F3">
          <v:shape id="docshape7" o:spid="_x0000_s1375" style="position:absolute;margin-left:409pt;margin-top:5.1pt;width:124.4pt;height:.1pt;z-index:-15727616;mso-wrap-distance-left:0;mso-wrap-distance-right:0;mso-position-horizontal-relative:page" coordorigin="8180,102" coordsize="2488,0" path="m8180,102r2488,e" filled="f" strokecolor="#74ba58" strokeweight=".52872mm">
            <v:path arrowok="t"/>
            <w10:wrap type="topAndBottom" anchorx="page"/>
          </v:shape>
        </w:pict>
      </w:r>
    </w:p>
    <w:p w14:paraId="0282F667" w14:textId="77777777" w:rsidR="004B2A4E" w:rsidRDefault="00117178">
      <w:pPr>
        <w:spacing w:before="36" w:line="237" w:lineRule="auto"/>
        <w:ind w:left="178" w:right="2502"/>
        <w:rPr>
          <w:sz w:val="20"/>
        </w:rPr>
      </w:pPr>
      <w:r>
        <w:rPr>
          <w:spacing w:val="10"/>
          <w:sz w:val="20"/>
        </w:rPr>
        <w:t>WINTER</w:t>
      </w:r>
      <w:r>
        <w:rPr>
          <w:spacing w:val="-49"/>
          <w:sz w:val="20"/>
        </w:rPr>
        <w:t xml:space="preserve"> </w:t>
      </w:r>
      <w:r>
        <w:rPr>
          <w:spacing w:val="10"/>
          <w:sz w:val="20"/>
        </w:rPr>
        <w:t>SAFETY</w:t>
      </w:r>
    </w:p>
    <w:p w14:paraId="753379D9" w14:textId="77777777" w:rsidR="004B2A4E" w:rsidRDefault="004B2A4E">
      <w:pPr>
        <w:pStyle w:val="BodyText"/>
        <w:spacing w:before="2"/>
        <w:rPr>
          <w:sz w:val="4"/>
        </w:rPr>
      </w:pPr>
    </w:p>
    <w:p w14:paraId="52D67A85" w14:textId="77777777" w:rsidR="004B2A4E" w:rsidRDefault="00117178">
      <w:pPr>
        <w:pStyle w:val="BodyText"/>
        <w:spacing w:line="20" w:lineRule="exact"/>
        <w:ind w:left="178"/>
        <w:rPr>
          <w:sz w:val="2"/>
        </w:rPr>
      </w:pPr>
      <w:r>
        <w:rPr>
          <w:sz w:val="2"/>
        </w:rPr>
      </w:r>
      <w:r>
        <w:rPr>
          <w:sz w:val="2"/>
        </w:rPr>
        <w:pict w14:anchorId="7B396939">
          <v:group id="docshapegroup8" o:spid="_x0000_s1373" style="width:124.4pt;height:1.5pt;mso-position-horizontal-relative:char;mso-position-vertical-relative:line" coordsize="2488,30">
            <v:line id="_x0000_s1374" style="position:absolute" from="0,15" to="2488,15" strokecolor="#74ba58" strokeweight=".52872mm"/>
            <w10:anchorlock/>
          </v:group>
        </w:pict>
      </w:r>
    </w:p>
    <w:p w14:paraId="09271537" w14:textId="77777777" w:rsidR="004B2A4E" w:rsidRDefault="00117178">
      <w:pPr>
        <w:spacing w:before="49" w:line="237" w:lineRule="auto"/>
        <w:ind w:left="166" w:right="2275"/>
        <w:rPr>
          <w:sz w:val="20"/>
        </w:rPr>
      </w:pPr>
      <w:r>
        <w:rPr>
          <w:spacing w:val="11"/>
          <w:sz w:val="20"/>
        </w:rPr>
        <w:t>ADVISORY</w:t>
      </w:r>
      <w:r>
        <w:rPr>
          <w:spacing w:val="-49"/>
          <w:sz w:val="20"/>
        </w:rPr>
        <w:t xml:space="preserve"> </w:t>
      </w:r>
      <w:r>
        <w:rPr>
          <w:spacing w:val="11"/>
          <w:sz w:val="20"/>
        </w:rPr>
        <w:t>COUNCIL</w:t>
      </w:r>
    </w:p>
    <w:p w14:paraId="3B658ABD" w14:textId="77777777" w:rsidR="004B2A4E" w:rsidRDefault="004B2A4E">
      <w:pPr>
        <w:pStyle w:val="BodyText"/>
        <w:spacing w:before="9"/>
        <w:rPr>
          <w:sz w:val="4"/>
        </w:rPr>
      </w:pPr>
    </w:p>
    <w:p w14:paraId="4188517F" w14:textId="77777777" w:rsidR="004B2A4E" w:rsidRDefault="00117178">
      <w:pPr>
        <w:pStyle w:val="BodyText"/>
        <w:spacing w:line="20" w:lineRule="exact"/>
        <w:ind w:left="178"/>
        <w:rPr>
          <w:sz w:val="2"/>
        </w:rPr>
      </w:pPr>
      <w:r>
        <w:rPr>
          <w:sz w:val="2"/>
        </w:rPr>
      </w:r>
      <w:r>
        <w:rPr>
          <w:sz w:val="2"/>
        </w:rPr>
        <w:pict w14:anchorId="1AC195E1">
          <v:group id="docshapegroup9" o:spid="_x0000_s1371" style="width:124.4pt;height:1.5pt;mso-position-horizontal-relative:char;mso-position-vertical-relative:line" coordsize="2488,30">
            <v:line id="_x0000_s1372" style="position:absolute" from="0,15" to="2488,15" strokecolor="#74ba58" strokeweight=".52872mm"/>
            <w10:anchorlock/>
          </v:group>
        </w:pict>
      </w:r>
    </w:p>
    <w:p w14:paraId="25AB5100" w14:textId="77777777" w:rsidR="004B2A4E" w:rsidRDefault="00117178">
      <w:pPr>
        <w:spacing w:before="54" w:line="271" w:lineRule="exact"/>
        <w:ind w:left="178"/>
        <w:rPr>
          <w:sz w:val="20"/>
        </w:rPr>
      </w:pPr>
      <w:r>
        <w:rPr>
          <w:spacing w:val="9"/>
          <w:sz w:val="20"/>
        </w:rPr>
        <w:t>NDIS</w:t>
      </w:r>
      <w:r>
        <w:rPr>
          <w:spacing w:val="28"/>
          <w:sz w:val="20"/>
        </w:rPr>
        <w:t xml:space="preserve"> </w:t>
      </w:r>
      <w:r>
        <w:rPr>
          <w:spacing w:val="11"/>
          <w:sz w:val="20"/>
        </w:rPr>
        <w:t>ETHICAL</w:t>
      </w:r>
    </w:p>
    <w:p w14:paraId="384F3B00" w14:textId="77777777" w:rsidR="004B2A4E" w:rsidRDefault="00117178">
      <w:pPr>
        <w:spacing w:line="271" w:lineRule="exact"/>
        <w:ind w:left="178"/>
        <w:rPr>
          <w:sz w:val="20"/>
        </w:rPr>
      </w:pPr>
      <w:r>
        <w:rPr>
          <w:spacing w:val="11"/>
          <w:sz w:val="20"/>
        </w:rPr>
        <w:t>PROVIDER</w:t>
      </w:r>
      <w:r>
        <w:rPr>
          <w:spacing w:val="30"/>
          <w:sz w:val="20"/>
        </w:rPr>
        <w:t xml:space="preserve"> </w:t>
      </w:r>
      <w:r>
        <w:rPr>
          <w:spacing w:val="10"/>
          <w:sz w:val="20"/>
        </w:rPr>
        <w:t>UPDATE</w:t>
      </w:r>
    </w:p>
    <w:p w14:paraId="52974C36" w14:textId="77777777" w:rsidR="004B2A4E" w:rsidRDefault="00117178">
      <w:pPr>
        <w:pStyle w:val="BodyText"/>
        <w:spacing w:before="2"/>
        <w:rPr>
          <w:sz w:val="3"/>
        </w:rPr>
      </w:pPr>
      <w:r>
        <w:pict w14:anchorId="0F9F9608">
          <v:shape id="docshape10" o:spid="_x0000_s1370" style="position:absolute;margin-left:408.4pt;margin-top:3.4pt;width:124.4pt;height:.1pt;z-index:-15726080;mso-wrap-distance-left:0;mso-wrap-distance-right:0;mso-position-horizontal-relative:page" coordorigin="8168,68" coordsize="2488,0" path="m8168,68r2488,e" filled="f" strokecolor="#74ba58" strokeweight=".52872mm">
            <v:path arrowok="t"/>
            <w10:wrap type="topAndBottom" anchorx="page"/>
          </v:shape>
        </w:pict>
      </w:r>
    </w:p>
    <w:p w14:paraId="11538BF6" w14:textId="77777777" w:rsidR="004B2A4E" w:rsidRDefault="00117178">
      <w:pPr>
        <w:spacing w:before="36" w:line="271" w:lineRule="exact"/>
        <w:ind w:left="178"/>
        <w:rPr>
          <w:sz w:val="20"/>
        </w:rPr>
      </w:pPr>
      <w:r>
        <w:rPr>
          <w:spacing w:val="9"/>
          <w:sz w:val="20"/>
        </w:rPr>
        <w:t>NDIS</w:t>
      </w:r>
      <w:r>
        <w:rPr>
          <w:spacing w:val="29"/>
          <w:sz w:val="20"/>
        </w:rPr>
        <w:t xml:space="preserve"> </w:t>
      </w:r>
      <w:r>
        <w:rPr>
          <w:spacing w:val="9"/>
          <w:sz w:val="20"/>
        </w:rPr>
        <w:t>PLAN</w:t>
      </w:r>
    </w:p>
    <w:p w14:paraId="4D2D15C3" w14:textId="77777777" w:rsidR="004B2A4E" w:rsidRDefault="00117178">
      <w:pPr>
        <w:spacing w:line="271" w:lineRule="exact"/>
        <w:ind w:left="178"/>
        <w:rPr>
          <w:sz w:val="20"/>
        </w:rPr>
      </w:pPr>
      <w:r>
        <w:rPr>
          <w:spacing w:val="12"/>
          <w:sz w:val="20"/>
        </w:rPr>
        <w:t>IMPLEMENTATION</w:t>
      </w:r>
      <w:r>
        <w:rPr>
          <w:spacing w:val="28"/>
          <w:sz w:val="20"/>
        </w:rPr>
        <w:t xml:space="preserve"> </w:t>
      </w:r>
      <w:r>
        <w:rPr>
          <w:spacing w:val="11"/>
          <w:sz w:val="20"/>
        </w:rPr>
        <w:t>DIRECTORY</w:t>
      </w:r>
    </w:p>
    <w:p w14:paraId="55A8B8EC" w14:textId="77777777" w:rsidR="004B2A4E" w:rsidRDefault="004B2A4E">
      <w:pPr>
        <w:pStyle w:val="BodyText"/>
        <w:spacing w:before="4"/>
        <w:rPr>
          <w:sz w:val="3"/>
        </w:rPr>
      </w:pPr>
    </w:p>
    <w:p w14:paraId="44CB22D4" w14:textId="77777777" w:rsidR="004B2A4E" w:rsidRDefault="00117178">
      <w:pPr>
        <w:pStyle w:val="BodyText"/>
        <w:spacing w:line="20" w:lineRule="exact"/>
        <w:ind w:left="178"/>
        <w:rPr>
          <w:sz w:val="2"/>
        </w:rPr>
      </w:pPr>
      <w:r>
        <w:rPr>
          <w:sz w:val="2"/>
        </w:rPr>
      </w:r>
      <w:r>
        <w:rPr>
          <w:sz w:val="2"/>
        </w:rPr>
        <w:pict w14:anchorId="02AF6EBD">
          <v:group id="docshapegroup11" o:spid="_x0000_s1368" style="width:124.4pt;height:1.5pt;mso-position-horizontal-relative:char;mso-position-vertical-relative:line" coordsize="2488,30">
            <v:line id="_x0000_s1369" style="position:absolute" from="0,15" to="2488,15" strokecolor="#74ba58" strokeweight=".52872mm"/>
            <w10:anchorlock/>
          </v:group>
        </w:pict>
      </w:r>
    </w:p>
    <w:p w14:paraId="40040AD6" w14:textId="77777777" w:rsidR="004B2A4E" w:rsidRDefault="00117178">
      <w:pPr>
        <w:spacing w:before="63" w:line="237" w:lineRule="auto"/>
        <w:ind w:left="178" w:right="1772"/>
        <w:rPr>
          <w:sz w:val="20"/>
        </w:rPr>
      </w:pPr>
      <w:r>
        <w:rPr>
          <w:spacing w:val="10"/>
          <w:sz w:val="20"/>
        </w:rPr>
        <w:t>WINT</w:t>
      </w:r>
      <w:r>
        <w:rPr>
          <w:spacing w:val="10"/>
          <w:sz w:val="20"/>
        </w:rPr>
        <w:t>ER</w:t>
      </w:r>
      <w:r>
        <w:rPr>
          <w:spacing w:val="32"/>
          <w:sz w:val="20"/>
        </w:rPr>
        <w:t xml:space="preserve"> </w:t>
      </w:r>
      <w:r>
        <w:rPr>
          <w:spacing w:val="9"/>
          <w:sz w:val="20"/>
        </w:rPr>
        <w:t>WORD</w:t>
      </w:r>
      <w:r>
        <w:rPr>
          <w:spacing w:val="-49"/>
          <w:sz w:val="20"/>
        </w:rPr>
        <w:t xml:space="preserve"> </w:t>
      </w:r>
      <w:r>
        <w:rPr>
          <w:spacing w:val="10"/>
          <w:sz w:val="20"/>
        </w:rPr>
        <w:t>SEARCH</w:t>
      </w:r>
    </w:p>
    <w:p w14:paraId="76209C30" w14:textId="77777777" w:rsidR="004B2A4E" w:rsidRDefault="00117178">
      <w:pPr>
        <w:pStyle w:val="BodyText"/>
        <w:spacing w:before="8"/>
        <w:rPr>
          <w:sz w:val="5"/>
        </w:rPr>
      </w:pPr>
      <w:r>
        <w:pict w14:anchorId="1F37FB3D">
          <v:shape id="docshape12" o:spid="_x0000_s1367" style="position:absolute;margin-left:409pt;margin-top:5.05pt;width:124.4pt;height:.1pt;z-index:-15725056;mso-wrap-distance-left:0;mso-wrap-distance-right:0;mso-position-horizontal-relative:page" coordorigin="8180,101" coordsize="2488,0" path="m8180,101r2488,e" filled="f" strokecolor="#74ba58" strokeweight=".52872mm">
            <v:path arrowok="t"/>
            <w10:wrap type="topAndBottom" anchorx="page"/>
          </v:shape>
        </w:pict>
      </w:r>
    </w:p>
    <w:p w14:paraId="5C14E595" w14:textId="77777777" w:rsidR="004B2A4E" w:rsidRDefault="00117178">
      <w:pPr>
        <w:spacing w:before="66"/>
        <w:ind w:left="166"/>
        <w:rPr>
          <w:sz w:val="20"/>
        </w:rPr>
      </w:pPr>
      <w:r>
        <w:rPr>
          <w:sz w:val="20"/>
        </w:rPr>
        <w:t>AND</w:t>
      </w:r>
      <w:r>
        <w:rPr>
          <w:spacing w:val="37"/>
          <w:sz w:val="20"/>
        </w:rPr>
        <w:t xml:space="preserve"> </w:t>
      </w:r>
      <w:r>
        <w:rPr>
          <w:spacing w:val="9"/>
          <w:sz w:val="20"/>
        </w:rPr>
        <w:t>MUCH</w:t>
      </w:r>
      <w:r>
        <w:rPr>
          <w:spacing w:val="37"/>
          <w:sz w:val="20"/>
        </w:rPr>
        <w:t xml:space="preserve"> </w:t>
      </w:r>
      <w:r>
        <w:rPr>
          <w:spacing w:val="10"/>
          <w:sz w:val="20"/>
        </w:rPr>
        <w:t>MORE!</w:t>
      </w:r>
    </w:p>
    <w:p w14:paraId="28B8609E" w14:textId="77777777" w:rsidR="004B2A4E" w:rsidRDefault="00117178">
      <w:pPr>
        <w:pStyle w:val="BodyText"/>
        <w:spacing w:before="5"/>
        <w:rPr>
          <w:sz w:val="20"/>
        </w:rPr>
      </w:pPr>
      <w:r>
        <w:rPr>
          <w:noProof/>
        </w:rPr>
        <w:drawing>
          <wp:anchor distT="0" distB="0" distL="0" distR="0" simplePos="0" relativeHeight="8" behindDoc="0" locked="0" layoutInCell="1" allowOverlap="1" wp14:anchorId="41AE1DF1" wp14:editId="4FBF7BAB">
            <wp:simplePos x="0" y="0"/>
            <wp:positionH relativeFrom="page">
              <wp:posOffset>5585645</wp:posOffset>
            </wp:positionH>
            <wp:positionV relativeFrom="paragraph">
              <wp:posOffset>191558</wp:posOffset>
            </wp:positionV>
            <wp:extent cx="772668" cy="772668"/>
            <wp:effectExtent l="0" t="0" r="0" b="0"/>
            <wp:wrapTopAndBottom/>
            <wp:docPr id="3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5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2668" cy="7726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5F5EEC" w14:textId="77777777" w:rsidR="004B2A4E" w:rsidRDefault="004B2A4E">
      <w:pPr>
        <w:pStyle w:val="BodyText"/>
        <w:rPr>
          <w:sz w:val="26"/>
        </w:rPr>
      </w:pPr>
    </w:p>
    <w:p w14:paraId="19C94F31" w14:textId="77777777" w:rsidR="004B2A4E" w:rsidRDefault="004B2A4E">
      <w:pPr>
        <w:pStyle w:val="BodyText"/>
        <w:rPr>
          <w:sz w:val="26"/>
        </w:rPr>
      </w:pPr>
    </w:p>
    <w:p w14:paraId="5AEFBAE7" w14:textId="77777777" w:rsidR="004B2A4E" w:rsidRDefault="00117178">
      <w:pPr>
        <w:spacing w:before="227"/>
        <w:ind w:left="148"/>
        <w:rPr>
          <w:b/>
          <w:sz w:val="20"/>
        </w:rPr>
      </w:pPr>
      <w:r>
        <w:rPr>
          <w:noProof/>
        </w:rPr>
        <w:drawing>
          <wp:anchor distT="0" distB="0" distL="0" distR="0" simplePos="0" relativeHeight="15733760" behindDoc="0" locked="0" layoutInCell="1" allowOverlap="1" wp14:anchorId="7FF83625" wp14:editId="70422046">
            <wp:simplePos x="0" y="0"/>
            <wp:positionH relativeFrom="page">
              <wp:posOffset>5683243</wp:posOffset>
            </wp:positionH>
            <wp:positionV relativeFrom="paragraph">
              <wp:posOffset>-340649</wp:posOffset>
            </wp:positionV>
            <wp:extent cx="295462" cy="123825"/>
            <wp:effectExtent l="0" t="0" r="0" b="0"/>
            <wp:wrapNone/>
            <wp:docPr id="5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5462" cy="123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34272" behindDoc="0" locked="0" layoutInCell="1" allowOverlap="1" wp14:anchorId="33DD20EE" wp14:editId="45451BE8">
            <wp:simplePos x="0" y="0"/>
            <wp:positionH relativeFrom="page">
              <wp:posOffset>6041629</wp:posOffset>
            </wp:positionH>
            <wp:positionV relativeFrom="paragraph">
              <wp:posOffset>-303281</wp:posOffset>
            </wp:positionV>
            <wp:extent cx="153845" cy="87439"/>
            <wp:effectExtent l="0" t="0" r="0" b="0"/>
            <wp:wrapNone/>
            <wp:docPr id="7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3845" cy="874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34784" behindDoc="0" locked="0" layoutInCell="1" allowOverlap="1" wp14:anchorId="074C7E22" wp14:editId="1C8F9294">
            <wp:simplePos x="0" y="0"/>
            <wp:positionH relativeFrom="page">
              <wp:posOffset>6247310</wp:posOffset>
            </wp:positionH>
            <wp:positionV relativeFrom="paragraph">
              <wp:posOffset>-303456</wp:posOffset>
            </wp:positionV>
            <wp:extent cx="172992" cy="87439"/>
            <wp:effectExtent l="0" t="0" r="0" b="0"/>
            <wp:wrapNone/>
            <wp:docPr id="9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8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992" cy="874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4AF70265">
          <v:group id="docshapegroup13" o:spid="_x0000_s1363" style="position:absolute;left:0;text-align:left;margin-left:447.5pt;margin-top:-12.75pt;width:84.9pt;height:15.45pt;z-index:15735296;mso-position-horizontal-relative:page;mso-position-vertical-relative:text" coordorigin="8950,-255" coordsize="1698,309">
            <v:shape id="docshape14" o:spid="_x0000_s1366" type="#_x0000_t75" style="position:absolute;left:8949;top:-229;width:777;height:283">
              <v:imagedata r:id="rId14" o:title=""/>
            </v:shape>
            <v:shape id="docshape15" o:spid="_x0000_s1365" type="#_x0000_t75" style="position:absolute;left:9763;top:-255;width:662;height:309">
              <v:imagedata r:id="rId15" o:title=""/>
            </v:shape>
            <v:shape id="docshape16" o:spid="_x0000_s1364" type="#_x0000_t75" style="position:absolute;left:10460;top:-255;width:188;height:302">
              <v:imagedata r:id="rId16" o:title=""/>
            </v:shape>
            <w10:wrap anchorx="page"/>
          </v:group>
        </w:pict>
      </w:r>
      <w:r>
        <w:pict w14:anchorId="0123B33D">
          <v:group id="docshapegroup17" o:spid="_x0000_s1360" style="position:absolute;left:0;text-align:left;margin-left:407.75pt;margin-top:-28.15pt;width:32.1pt;height:32.25pt;z-index:15735808;mso-position-horizontal-relative:page;mso-position-vertical-relative:text" coordorigin="8155,-563" coordsize="642,645">
            <v:shape id="docshape18" o:spid="_x0000_s1362" style="position:absolute;left:8155;top:-564;width:642;height:645" coordorigin="8155,-563" coordsize="642,645" path="m8761,81r-571,l8177,79r-12,-8l8158,60r-3,-14l8155,-528r3,-13l8165,-553r12,-7l8190,-563r571,l8775,-560r11,7l8794,-541r3,13l8797,46r-3,14l8786,71r-11,8l8761,81xe" fillcolor="#3c5998" stroked="f">
              <v:path arrowok="t"/>
            </v:shape>
            <v:shape id="docshape19" o:spid="_x0000_s1361" style="position:absolute;left:8414;top:-466;width:283;height:548" coordorigin="8414,-466" coordsize="283,548" path="m8598,81r-100,l8498,-168r-84,l8414,-265r84,l8498,-337r9,-55l8532,-433r40,-24l8622,-466r26,1l8670,-464r17,1l8697,-462r,87l8646,-375r-25,3l8607,-362r-7,15l8598,-328r,63l8694,-265r-13,97l8598,-168r,249xe" stroked="f">
              <v:path arrowok="t"/>
            </v:shape>
            <w10:wrap anchorx="page"/>
          </v:group>
        </w:pict>
      </w:r>
      <w:r>
        <w:rPr>
          <w:b/>
          <w:sz w:val="20"/>
        </w:rPr>
        <w:t>@beresfieldcommunitycare</w:t>
      </w:r>
    </w:p>
    <w:p w14:paraId="39E22149" w14:textId="77777777" w:rsidR="004B2A4E" w:rsidRDefault="004B2A4E">
      <w:pPr>
        <w:rPr>
          <w:sz w:val="20"/>
        </w:rPr>
        <w:sectPr w:rsidR="004B2A4E">
          <w:type w:val="continuous"/>
          <w:pgSz w:w="11900" w:h="16850"/>
          <w:pgMar w:top="0" w:right="400" w:bottom="280" w:left="340" w:header="720" w:footer="720" w:gutter="0"/>
          <w:cols w:num="2" w:space="720" w:equalWidth="0">
            <w:col w:w="7622" w:space="40"/>
            <w:col w:w="3498"/>
          </w:cols>
        </w:sectPr>
      </w:pPr>
    </w:p>
    <w:p w14:paraId="3323C08B" w14:textId="77777777" w:rsidR="004B2A4E" w:rsidRDefault="004B2A4E">
      <w:pPr>
        <w:pStyle w:val="BodyText"/>
        <w:rPr>
          <w:b/>
          <w:sz w:val="20"/>
        </w:rPr>
      </w:pPr>
    </w:p>
    <w:p w14:paraId="7D9E51DC" w14:textId="77777777" w:rsidR="004B2A4E" w:rsidRDefault="004B2A4E">
      <w:pPr>
        <w:pStyle w:val="BodyText"/>
        <w:spacing w:before="11"/>
        <w:rPr>
          <w:b/>
          <w:sz w:val="17"/>
        </w:rPr>
      </w:pPr>
    </w:p>
    <w:p w14:paraId="3DB75C0F" w14:textId="77777777" w:rsidR="004B2A4E" w:rsidRDefault="004B2A4E">
      <w:pPr>
        <w:rPr>
          <w:sz w:val="17"/>
        </w:rPr>
        <w:sectPr w:rsidR="004B2A4E">
          <w:headerReference w:type="default" r:id="rId17"/>
          <w:pgSz w:w="11900" w:h="16850"/>
          <w:pgMar w:top="1060" w:right="400" w:bottom="280" w:left="340" w:header="638" w:footer="0" w:gutter="0"/>
          <w:cols w:space="720"/>
        </w:sectPr>
      </w:pPr>
    </w:p>
    <w:p w14:paraId="3E537E18" w14:textId="77777777" w:rsidR="004B2A4E" w:rsidRDefault="00117178">
      <w:pPr>
        <w:pStyle w:val="BodyText"/>
        <w:spacing w:before="7"/>
        <w:rPr>
          <w:b/>
          <w:sz w:val="36"/>
        </w:rPr>
      </w:pPr>
      <w:r>
        <w:pict w14:anchorId="519FD6C5">
          <v:group id="docshapegroup21" o:spid="_x0000_s1355" style="position:absolute;margin-left:297.4pt;margin-top:57pt;width:271.3pt;height:756.9pt;z-index:-16420352;mso-position-horizontal-relative:page;mso-position-vertical-relative:page" coordorigin="5948,1140" coordsize="5426,15138">
            <v:line id="_x0000_s1359" style="position:absolute" from="5963,6297" to="11373,6297" strokecolor="#8b579c" strokeweight=".26436mm"/>
            <v:line id="_x0000_s1358" style="position:absolute" from="5955,16277" to="5955,1140" strokecolor="#8b579c" strokeweight=".26425mm"/>
            <v:shape id="docshape22" o:spid="_x0000_s1357" style="position:absolute;left:6214;top:1829;width:191;height:9871" coordorigin="6214,1830" coordsize="191,9871" o:spt="100" adj="0,,0" path="m6304,11649r-1,-6l6298,11632r-3,-4l6287,11619r-5,-3l6271,11611r-6,-1l6253,11610r-6,1l6236,11616r-5,3l6223,11628r-3,4l6215,11643r-1,6l6214,11661r1,6l6220,11678r3,5l6231,11691r5,3l6247,11699r6,1l6265,11700r6,-1l6282,11694r5,-3l6295,11683r3,-5l6303,11667r1,-6l6304,11655r,-6xm6304,11319r-1,-5l6298,11303r-3,-5l6287,11289r-5,-3l6271,11282r-6,-2l6253,11280r-6,2l6236,11286r-5,3l6223,11298r-3,5l6215,11314r-1,5l6214,11331r1,6l6220,11348r3,5l6231,11361r5,4l6247,11369r6,1l6265,11370r6,-1l6282,11365r5,-4l6295,11353r3,-5l6303,11337r1,-6l6304,11325r,-6xm6304,10990r-1,-6l6298,10973r-3,-5l6287,10960r-5,-4l6271,10952r-6,-1l6253,10951r-6,1l6236,10956r-5,4l6223,10968r-3,5l6215,10984r-1,6l6214,11002r1,5l6220,11018r3,5l6231,11032r5,3l6247,11039r6,2l6265,11041r6,-2l6282,11035r5,-3l6295,11023r3,-5l6303,11007r1,-5l6304,10996r,-6xm6304,10660r-1,-6l6298,10643r-3,-5l6287,10630r-5,-3l6271,10622r-6,-1l6253,10621r-6,1l6236,10627r-5,3l6223,10638r-3,5l6215,10654r-1,6l6214,10672r1,6l6220,10689r3,5l6231,10702r5,3l6247,10710r6,1l6265,10711r6,-1l6282,10705r5,-3l6295,10694r3,-5l6303,10678r1,-6l6304,10666r,-6xm6304,10330r-1,-5l6298,10313r-3,-4l6287,10300r-5,-3l6271,10292r-6,-1l6253,10291r-6,1l6236,10297r-5,3l6223,10309r-3,4l6215,10325r-1,5l6214,10342r1,6l6220,10359r3,5l6231,10372r5,3l6247,10380r6,1l6265,10381r6,-1l6282,10375r5,-3l6295,10364r3,-5l6303,10348r1,-6l6304,10336r,-6xm6304,10001r-1,-6l6298,9984r-3,-5l6287,9970r-5,-3l6271,9963r-6,-1l6253,9962r-6,1l6236,9967r-5,3l6223,9979r-3,5l6215,9995r-1,6l6214,10012r1,6l6220,10029r3,5l6231,10042r5,4l6247,10050r6,1l6265,10051r6,-1l6282,10046r5,-4l6295,10034r3,-5l6303,10018r1,-6l6304,10006r,-5xm6405,4836r-1,-6l6399,4819r-3,-5l6387,4806r-5,-3l6371,4798r-5,-1l6354,4797r-6,1l6337,4803r-5,3l6324,4814r-4,5l6316,4830r-1,6l6315,4848r1,6l6320,4865r4,5l6332,4878r5,3l6348,4886r6,1l6366,4887r5,-1l6382,4881r5,-3l6396,4870r3,-5l6404,4854r1,-6l6405,4842r,-6xm6405,4506r-1,-5l6399,4490r-3,-5l6387,4476r-5,-3l6371,4468r-5,-1l6354,4467r-6,1l6337,4473r-5,3l6324,4485r-4,5l6316,4501r-1,5l6315,4518r1,6l6320,4535r4,5l6332,4548r5,4l6348,4556r6,1l6366,4557r5,-1l6382,4552r5,-4l6396,4540r3,-5l6404,4524r1,-6l6405,4512r,-6xm6405,4177r-1,-6l6399,4160r-3,-5l6387,4147r-5,-4l6371,4139r-5,-1l6354,4138r-6,1l6337,4143r-5,4l6324,4155r-4,5l6316,4171r-1,6l6315,4188r1,6l6320,4205r4,5l6332,4219r5,3l6348,4226r6,1l6366,4227r5,-1l6382,4222r5,-3l6396,4210r3,-5l6404,4194r1,-6l6405,4183r,-6xm6405,3517r-1,-6l6399,3500r-3,-4l6387,3487r-5,-3l6371,3479r-5,-1l6354,3478r-6,1l6337,3484r-5,3l6324,3496r-4,4l6316,3511r-1,6l6315,3529r1,6l6320,3546r4,5l6332,3559r5,3l6348,3567r6,1l6366,3568r5,-1l6382,3562r5,-3l6396,3551r3,-5l6404,3535r1,-6l6405,3523r,-6xm6405,2528r-1,-6l6399,2511r-3,-5l6387,2498r-5,-3l6371,2490r-5,-1l6354,2489r-6,1l6337,2495r-5,3l6324,2506r-4,5l6316,2522r-1,6l6315,2540r1,6l6320,2557r4,4l6332,2570r5,3l6348,2578r6,1l6366,2579r5,-1l6382,2573r5,-3l6396,2561r3,-4l6404,2546r1,-6l6405,2534r,-6xm6405,2198r-1,-6l6399,2181r-3,-4l6387,2168r-5,-3l6371,2160r-5,-1l6354,2159r-6,1l6337,2165r-5,3l6324,2177r-4,4l6316,2192r-1,6l6315,2210r1,6l6320,2227r4,5l6332,2240r5,3l6348,2248r6,1l6366,2249r5,-1l6382,2243r5,-3l6396,2232r3,-5l6404,2216r1,-6l6405,2204r,-6xm6405,1869r-1,-6l6399,1852r-3,-5l6387,1838r-5,-3l6371,1831r-5,-1l6354,1830r-6,1l6337,1835r-5,3l6324,1847r-4,5l6316,1863r-1,6l6315,1880r1,6l6320,1897r4,5l6332,1910r5,4l6348,1918r6,1l6366,1919r5,-1l6382,1914r5,-4l6396,1902r3,-5l6404,1886r1,-6l6405,1874r,-5xe" fillcolor="#404041" stroked="f">
              <v:stroke joinstyle="round"/>
              <v:formulas/>
              <v:path arrowok="t" o:connecttype="segments"/>
            </v:shape>
            <v:shape id="docshape23" o:spid="_x0000_s1356" style="position:absolute;left:6116;top:6534;width:4359;height:1489" coordorigin="6116,6535" coordsize="4359,1489" path="m7934,8023r-1588,l6273,8012r-63,-33l6161,7929r-33,-63l6116,7794r,-1030l6128,6692r33,-63l6210,6579r63,-33l6346,6535r3900,l10333,6552r75,50l10458,6677r17,87l10475,7224r-17,88l10408,7387r-75,49l10246,7454r-1853,l8320,7466r-63,32l8207,7548r-32,63l8163,7684r,110l8151,7866r-32,63l8069,7979r-63,33l7934,8023xe" fillcolor="#00b0e2" stroked="f">
              <v:path arrowok="t"/>
            </v:shape>
            <w10:wrap anchorx="page" anchory="page"/>
          </v:group>
        </w:pict>
      </w:r>
    </w:p>
    <w:p w14:paraId="241945F9" w14:textId="13771485" w:rsidR="004B2A4E" w:rsidRDefault="00117178">
      <w:pPr>
        <w:pStyle w:val="BodyText"/>
        <w:spacing w:before="1" w:line="242" w:lineRule="auto"/>
        <w:ind w:left="243" w:right="68"/>
      </w:pPr>
      <w:r>
        <w:pict w14:anchorId="7BFF1277">
          <v:group id="docshapegroup24" o:spid="_x0000_s1352" style="position:absolute;left:0;text-align:left;margin-left:22.2pt;margin-top:-53.15pt;width:205.2pt;height:46pt;z-index:15740416;mso-position-horizontal-relative:page" coordorigin="444,-1063" coordsize="4104,920">
            <v:shape id="docshape25" o:spid="_x0000_s1354" style="position:absolute;left:443;top:-1064;width:4104;height:920" coordorigin="444,-1063" coordsize="4104,920" path="m4317,-144r-3644,l601,-156r-63,-32l488,-238r-33,-63l444,-374r,-459l455,-906r33,-63l538,-1019r63,-32l673,-1063r3644,l4390,-1051r63,32l4503,-969r32,63l4547,-833r,459l4535,-301r-32,63l4453,-188r-63,32l4317,-144xe" fillcolor="#00b0e2" stroked="f"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26" o:spid="_x0000_s1353" type="#_x0000_t202" style="position:absolute;left:443;top:-1064;width:4104;height:920" filled="f" stroked="f">
              <v:textbox inset="0,0,0,0">
                <w:txbxContent>
                  <w:p w14:paraId="62EBC573" w14:textId="77777777" w:rsidR="004B2A4E" w:rsidRDefault="00117178">
                    <w:pPr>
                      <w:spacing w:before="69"/>
                      <w:ind w:left="139"/>
                      <w:rPr>
                        <w:rFonts w:ascii="Baloo"/>
                        <w:sz w:val="50"/>
                      </w:rPr>
                    </w:pPr>
                    <w:r>
                      <w:rPr>
                        <w:rFonts w:ascii="Baloo"/>
                        <w:color w:val="FFFFFF"/>
                        <w:sz w:val="50"/>
                      </w:rPr>
                      <w:t>Flu</w:t>
                    </w:r>
                    <w:r>
                      <w:rPr>
                        <w:rFonts w:ascii="Baloo"/>
                        <w:color w:val="FFFFFF"/>
                        <w:spacing w:val="28"/>
                        <w:sz w:val="50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50"/>
                      </w:rPr>
                      <w:t>Vaccinations</w:t>
                    </w:r>
                  </w:p>
                </w:txbxContent>
              </v:textbox>
            </v:shape>
            <w10:wrap anchorx="page"/>
          </v:group>
        </w:pict>
      </w:r>
      <w:r>
        <w:rPr>
          <w:color w:val="404041"/>
        </w:rPr>
        <w:t xml:space="preserve">NSW Health recommends that </w:t>
      </w:r>
      <w:r>
        <w:rPr>
          <w:color w:val="404041"/>
        </w:rPr>
        <w:t>residents</w:t>
      </w:r>
      <w:r>
        <w:rPr>
          <w:color w:val="404041"/>
          <w:spacing w:val="-60"/>
        </w:rPr>
        <w:t xml:space="preserve"> </w:t>
      </w:r>
      <w:r>
        <w:rPr>
          <w:color w:val="404041"/>
        </w:rPr>
        <w:t>book</w:t>
      </w:r>
      <w:r>
        <w:rPr>
          <w:color w:val="404041"/>
          <w:spacing w:val="2"/>
        </w:rPr>
        <w:t xml:space="preserve"> </w:t>
      </w:r>
      <w:r>
        <w:rPr>
          <w:color w:val="404041"/>
        </w:rPr>
        <w:t>in</w:t>
      </w:r>
      <w:r>
        <w:rPr>
          <w:color w:val="404041"/>
          <w:spacing w:val="3"/>
        </w:rPr>
        <w:t xml:space="preserve"> </w:t>
      </w:r>
      <w:r>
        <w:rPr>
          <w:color w:val="404041"/>
        </w:rPr>
        <w:t>for</w:t>
      </w:r>
      <w:r>
        <w:rPr>
          <w:color w:val="404041"/>
          <w:spacing w:val="2"/>
        </w:rPr>
        <w:t xml:space="preserve"> </w:t>
      </w:r>
      <w:r>
        <w:rPr>
          <w:color w:val="404041"/>
        </w:rPr>
        <w:t>their</w:t>
      </w:r>
      <w:r>
        <w:rPr>
          <w:color w:val="404041"/>
          <w:spacing w:val="3"/>
        </w:rPr>
        <w:t xml:space="preserve"> </w:t>
      </w:r>
      <w:r>
        <w:rPr>
          <w:color w:val="404041"/>
        </w:rPr>
        <w:t>flu</w:t>
      </w:r>
      <w:r>
        <w:rPr>
          <w:color w:val="404041"/>
          <w:spacing w:val="2"/>
        </w:rPr>
        <w:t xml:space="preserve"> </w:t>
      </w:r>
      <w:r>
        <w:rPr>
          <w:color w:val="404041"/>
        </w:rPr>
        <w:t>vaccine,</w:t>
      </w:r>
      <w:r>
        <w:rPr>
          <w:color w:val="404041"/>
          <w:spacing w:val="3"/>
        </w:rPr>
        <w:t xml:space="preserve"> </w:t>
      </w:r>
      <w:r>
        <w:rPr>
          <w:color w:val="404041"/>
        </w:rPr>
        <w:t>as</w:t>
      </w:r>
      <w:r>
        <w:rPr>
          <w:color w:val="404041"/>
          <w:spacing w:val="2"/>
        </w:rPr>
        <w:t xml:space="preserve"> </w:t>
      </w:r>
      <w:r>
        <w:rPr>
          <w:color w:val="404041"/>
        </w:rPr>
        <w:t>infections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>have increased significantly in recent weeks.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>Being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unvaccinated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increases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the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risks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to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you,</w:t>
      </w:r>
      <w:r>
        <w:rPr>
          <w:color w:val="404041"/>
          <w:spacing w:val="-59"/>
        </w:rPr>
        <w:t xml:space="preserve"> </w:t>
      </w:r>
      <w:r>
        <w:rPr>
          <w:color w:val="404041"/>
        </w:rPr>
        <w:t>your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family,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our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clients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and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other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staff.</w:t>
      </w:r>
    </w:p>
    <w:p w14:paraId="789E2078" w14:textId="77777777" w:rsidR="004B2A4E" w:rsidRDefault="004B2A4E">
      <w:pPr>
        <w:pStyle w:val="BodyText"/>
      </w:pPr>
    </w:p>
    <w:p w14:paraId="65509294" w14:textId="1C451DA9" w:rsidR="004B2A4E" w:rsidRDefault="00117178">
      <w:pPr>
        <w:pStyle w:val="BodyText"/>
        <w:spacing w:before="1" w:line="242" w:lineRule="auto"/>
        <w:ind w:left="243" w:right="34"/>
      </w:pPr>
      <w:r>
        <w:rPr>
          <w:color w:val="404041"/>
        </w:rPr>
        <w:t>The NSW Government has just announced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 xml:space="preserve">that between 1-30 June, we can </w:t>
      </w:r>
      <w:r>
        <w:rPr>
          <w:color w:val="404041"/>
        </w:rPr>
        <w:t>get the</w:t>
      </w:r>
      <w:r>
        <w:rPr>
          <w:color w:val="404041"/>
        </w:rPr>
        <w:t xml:space="preserve"> free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>flu shot to protect ourselves during the winter</w:t>
      </w:r>
      <w:r>
        <w:rPr>
          <w:color w:val="404041"/>
          <w:spacing w:val="-60"/>
        </w:rPr>
        <w:t xml:space="preserve"> </w:t>
      </w:r>
      <w:r>
        <w:rPr>
          <w:color w:val="404041"/>
        </w:rPr>
        <w:t>months.</w:t>
      </w:r>
      <w:r>
        <w:rPr>
          <w:color w:val="404041"/>
          <w:spacing w:val="-5"/>
        </w:rPr>
        <w:t xml:space="preserve"> </w:t>
      </w:r>
      <w:r>
        <w:rPr>
          <w:color w:val="404041"/>
        </w:rPr>
        <w:t>Vaccination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helps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protect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you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against</w:t>
      </w:r>
      <w:r>
        <w:rPr>
          <w:color w:val="404041"/>
          <w:spacing w:val="-60"/>
        </w:rPr>
        <w:t xml:space="preserve"> </w:t>
      </w:r>
      <w:r>
        <w:rPr>
          <w:color w:val="404041"/>
        </w:rPr>
        <w:t>severe</w:t>
      </w:r>
      <w:r>
        <w:rPr>
          <w:color w:val="404041"/>
        </w:rPr>
        <w:t xml:space="preserve"> symptoms. Please see your GP or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>Pharmacy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to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get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your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free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vaccine</w:t>
      </w:r>
    </w:p>
    <w:p w14:paraId="5F1422B0" w14:textId="77777777" w:rsidR="004B2A4E" w:rsidRDefault="004B2A4E">
      <w:pPr>
        <w:pStyle w:val="BodyText"/>
      </w:pPr>
    </w:p>
    <w:p w14:paraId="22839B7F" w14:textId="51EBA5BC" w:rsidR="004B2A4E" w:rsidRDefault="00117178">
      <w:pPr>
        <w:pStyle w:val="Heading7"/>
        <w:spacing w:before="0"/>
        <w:ind w:left="243"/>
      </w:pPr>
      <w:r>
        <w:rPr>
          <w:color w:val="404041"/>
        </w:rPr>
        <w:t>What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is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f</w:t>
      </w:r>
      <w:r>
        <w:rPr>
          <w:color w:val="404041"/>
        </w:rPr>
        <w:t>lu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(influenza)?</w:t>
      </w:r>
    </w:p>
    <w:p w14:paraId="2DF11DA5" w14:textId="7875EB92" w:rsidR="004B2A4E" w:rsidRDefault="00117178">
      <w:pPr>
        <w:pStyle w:val="BodyText"/>
        <w:spacing w:before="3" w:line="242" w:lineRule="auto"/>
        <w:ind w:left="650" w:right="34"/>
      </w:pPr>
      <w:r>
        <w:pict w14:anchorId="03744ECD">
          <v:shape id="docshape27" o:spid="_x0000_s1351" style="position:absolute;left:0;text-align:left;margin-left:35.9pt;margin-top:7pt;width:4.5pt;height:4.5pt;z-index:15736832;mso-position-horizontal-relative:page" coordorigin="718,140" coordsize="90,90" path="m769,230r-12,l752,228,718,191r,-12l757,140r12,l808,185r,6l769,230xe" fillcolor="#404041" stroked="f">
            <v:path arrowok="t"/>
            <w10:wrap anchorx="page"/>
          </v:shape>
        </w:pict>
      </w:r>
      <w:r>
        <w:rPr>
          <w:color w:val="404041"/>
        </w:rPr>
        <w:t>Influenza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(the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f</w:t>
      </w:r>
      <w:r>
        <w:rPr>
          <w:color w:val="404041"/>
        </w:rPr>
        <w:t>lu)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is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a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highly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contagious</w:t>
      </w:r>
      <w:r>
        <w:rPr>
          <w:color w:val="404041"/>
          <w:spacing w:val="-59"/>
        </w:rPr>
        <w:t xml:space="preserve"> </w:t>
      </w:r>
      <w:r>
        <w:rPr>
          <w:color w:val="404041"/>
        </w:rPr>
        <w:t>disease.</w:t>
      </w:r>
    </w:p>
    <w:p w14:paraId="160B19DC" w14:textId="77777777" w:rsidR="004B2A4E" w:rsidRDefault="00117178">
      <w:pPr>
        <w:pStyle w:val="BodyText"/>
        <w:spacing w:line="242" w:lineRule="auto"/>
        <w:ind w:left="650" w:right="34"/>
      </w:pPr>
      <w:r>
        <w:pict w14:anchorId="1FFFD3C9">
          <v:shape id="docshape28" o:spid="_x0000_s1350" style="position:absolute;left:0;text-align:left;margin-left:35.9pt;margin-top:6.85pt;width:4.5pt;height:4.5pt;z-index:15737344;mso-position-horizontal-relative:page" coordorigin="718,137" coordsize="90,90" path="m769,227r-12,l752,225,718,188r,-12l757,137r12,l808,182r,6l769,227xe" fillcolor="#404041" stroked="f">
            <v:path arrowok="t"/>
            <w10:wrap anchorx="page"/>
          </v:shape>
        </w:pict>
      </w:r>
      <w:r>
        <w:rPr>
          <w:color w:val="404041"/>
        </w:rPr>
        <w:t>Flu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can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affect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anyone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but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is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especially</w:t>
      </w:r>
      <w:r>
        <w:rPr>
          <w:color w:val="404041"/>
          <w:spacing w:val="-59"/>
        </w:rPr>
        <w:t xml:space="preserve"> </w:t>
      </w:r>
      <w:r>
        <w:rPr>
          <w:color w:val="404041"/>
        </w:rPr>
        <w:t>serious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for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babies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and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older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people.</w:t>
      </w:r>
    </w:p>
    <w:p w14:paraId="42EBDB5F" w14:textId="19B8793E" w:rsidR="004B2A4E" w:rsidRDefault="00117178">
      <w:pPr>
        <w:pStyle w:val="BodyText"/>
        <w:spacing w:line="242" w:lineRule="auto"/>
        <w:ind w:left="650" w:right="33"/>
      </w:pPr>
      <w:r>
        <w:pict w14:anchorId="346C7A2C">
          <v:shape id="docshape29" o:spid="_x0000_s1349" style="position:absolute;left:0;text-align:left;margin-left:35.9pt;margin-top:6.85pt;width:4.5pt;height:4.5pt;z-index:15737856;mso-position-horizontal-relative:page" coordorigin="718,137" coordsize="90,90" path="m769,227r-12,l752,225,718,188r,-12l757,137r12,l808,182r,6l769,227xe" fillcolor="#404041" stroked="f">
            <v:path arrowok="t"/>
            <w10:wrap anchorx="page"/>
          </v:shape>
        </w:pict>
      </w:r>
      <w:r>
        <w:rPr>
          <w:color w:val="404041"/>
        </w:rPr>
        <w:t>Flu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is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not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the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same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as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a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common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cold.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The</w:t>
      </w:r>
      <w:r>
        <w:rPr>
          <w:color w:val="404041"/>
          <w:spacing w:val="-59"/>
        </w:rPr>
        <w:t xml:space="preserve"> </w:t>
      </w:r>
      <w:r>
        <w:rPr>
          <w:color w:val="404041"/>
        </w:rPr>
        <w:t>f</w:t>
      </w:r>
      <w:r>
        <w:rPr>
          <w:color w:val="404041"/>
        </w:rPr>
        <w:t>lu is a serious disease that can lead to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>severe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illness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or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death.</w:t>
      </w:r>
    </w:p>
    <w:p w14:paraId="6D4BAC2B" w14:textId="77777777" w:rsidR="004B2A4E" w:rsidRDefault="004B2A4E">
      <w:pPr>
        <w:pStyle w:val="BodyText"/>
      </w:pPr>
    </w:p>
    <w:p w14:paraId="0B18D39A" w14:textId="77777777" w:rsidR="004B2A4E" w:rsidRDefault="00117178">
      <w:pPr>
        <w:pStyle w:val="BodyText"/>
        <w:spacing w:line="242" w:lineRule="auto"/>
        <w:ind w:left="243" w:right="34"/>
      </w:pPr>
      <w:r>
        <w:rPr>
          <w:b/>
          <w:color w:val="404041"/>
        </w:rPr>
        <w:t xml:space="preserve">Flu symptoms </w:t>
      </w:r>
      <w:r>
        <w:rPr>
          <w:color w:val="404041"/>
        </w:rPr>
        <w:t>include runny nose or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>sneezing, cough or sore throat, fever and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>chills,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headache,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body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aches,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vomiting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and</w:t>
      </w:r>
      <w:r>
        <w:rPr>
          <w:color w:val="404041"/>
          <w:spacing w:val="-60"/>
        </w:rPr>
        <w:t xml:space="preserve"> </w:t>
      </w:r>
      <w:proofErr w:type="spellStart"/>
      <w:r>
        <w:rPr>
          <w:color w:val="404041"/>
        </w:rPr>
        <w:t>diarrhoea</w:t>
      </w:r>
      <w:proofErr w:type="spellEnd"/>
      <w:r>
        <w:rPr>
          <w:color w:val="404041"/>
          <w:spacing w:val="-2"/>
        </w:rPr>
        <w:t xml:space="preserve"> </w:t>
      </w:r>
      <w:r>
        <w:rPr>
          <w:color w:val="404041"/>
        </w:rPr>
        <w:t>(more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common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in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children).</w:t>
      </w:r>
    </w:p>
    <w:p w14:paraId="527A76AA" w14:textId="77777777" w:rsidR="004B2A4E" w:rsidRDefault="004B2A4E">
      <w:pPr>
        <w:pStyle w:val="BodyText"/>
        <w:spacing w:before="1"/>
      </w:pPr>
    </w:p>
    <w:p w14:paraId="3F2728AE" w14:textId="46CE42BB" w:rsidR="004B2A4E" w:rsidRDefault="00117178">
      <w:pPr>
        <w:pStyle w:val="BodyText"/>
        <w:spacing w:before="1" w:line="242" w:lineRule="auto"/>
        <w:ind w:left="243" w:right="201"/>
      </w:pPr>
      <w:r>
        <w:pict w14:anchorId="4097ADA5">
          <v:shape id="docshape30" o:spid="_x0000_s1348" style="position:absolute;left:0;text-align:left;margin-left:238.35pt;margin-top:84.65pt;width:36pt;height:38.85pt;z-index:-16416768;mso-position-horizontal-relative:page" coordorigin="4767,1693" coordsize="720,777" o:spt="100" adj="0,,0" path="m5039,2142r-3,-8l5022,2127r-9,3l5010,2136r-9,12l4989,2155r-15,3l4960,2154r-7,-3l4944,2154r-7,14l4941,2177r7,3l4956,2183r10,3l4974,2186r19,-2l5010,2176r14,-11l5035,2149r4,-7xm5181,2315r-6,-6l5159,2293r-19,-12l5119,2274r-22,-2l5075,2274r-21,7l5035,2293r-16,16l5013,2315r1,8l5026,2333r9,l5040,2327r12,-12l5066,2306r15,-5l5097,2299r16,2l5129,2306r14,9l5155,2327r2,3l5162,2332r7,l5171,2331r3,-3l5180,2323r1,-8xm5256,2169r-3,-8l5250,2154r-9,-2l5234,2154r-14,4l5206,2155r-13,-7l5184,2136r-3,-6l5172,2127r-14,7l5156,2142r3,7l5170,2165r14,11l5201,2184r18,2l5227,2186r10,-2l5253,2177r3,-8xm5487,2212r-5,-26l5472,2162r-15,-19l5457,2211r-6,29l5434,2264r-24,16l5381,2286r-29,-6l5328,2264r-17,-23l5305,2212r3,-20l5316,2173r13,-15l5346,2146r5,-3l5354,2139r,-95l5354,1930r55,l5409,2138r2,5l5416,2145r17,12l5446,2172r8,19l5457,2211r,-68l5456,2142r-20,-17l5436,1930r,-28l5436,1762r-4,-20l5428,1735r-8,-11l5409,1717r,30l5409,1902r-55,l5354,1816r,-54l5353,1747r12,-12l5396,1735r13,12l5409,1717r-7,-5l5381,1708r-22,4l5342,1724r-12,18l5326,1762r-1,54l5325,1815r,42l5325,2044r,26l5325,2124r-20,17l5289,2162r-10,23l5276,2211r2,21l5284,2251r10,17l5307,2284r-27,47l5243,2373r-43,34l5153,2431r-29,9l5097,2443r-26,-3l5042,2431r-66,-36l4921,2341r-37,-63l4872,2224r-2,-10l4870,2124r,-19l4870,2070r62,12l5003,2071r1,-1l5053,2054r22,-7l5141,2017r50,-27l5216,2018r30,23l5282,2059r43,11l5325,2044r-38,-12l5255,2015r-27,-22l5226,1990r-18,-24l5206,1962r-4,-2l5195,1958r-4,1l5188,1961r-71,38l5042,2031r-71,20l4910,2054r-46,-18l4860,2033r-6,-1l4845,2035r-3,4l4842,2224r-19,-5l4808,2208r-10,-15l4794,2174r4,-19l4808,2140r15,-11l4841,2124r,97l4842,2224r,-185l4841,2040r,57l4830,2098r-11,2l4810,2105r,-81l4821,1943r32,-69l4902,1819r62,-35l5036,1771r61,l5134,1767r36,-10l5202,1744r28,-13l5230,1739r,8l5227,1766r-8,22l5206,1811r-5,6l5202,1825r6,6l5214,1835r9,-1l5228,1828r7,-9l5240,1810r5,-9l5249,1791r19,14l5287,1821r19,17l5325,1857r,-42l5308,1801r-12,-10l5291,1786r-17,-12l5258,1762r2,-18l5260,1742r-1,-11l5259,1727r-4,-14l5248,1703r-8,-10l5227,1702r-8,4l5193,1718r-31,12l5130,1739r-32,4l5037,1743r-68,10l4908,1781r-51,44l4817,1881r-25,68l4783,2024r,103l4776,2137r-5,12l4768,2161r-1,13l4773,2204r18,25l4816,2246r31,6l4871,2315r43,59l4969,2423r64,34l5051,2462r17,4l5084,2469r15,1l5115,2469r16,-3l5147,2462r18,-5l5193,2443r23,-12l5263,2395r40,-44l5333,2302r12,5l5357,2311r13,3l5383,2315r40,-9l5430,2302r23,-16l5456,2284r22,-32l5487,2212xe" fillcolor="#8b579c" stroked="f">
            <v:stroke joinstyle="round"/>
            <v:formulas/>
            <v:path arrowok="t" o:connecttype="segments"/>
            <w10:wrap anchorx="page"/>
          </v:shape>
        </w:pict>
      </w:r>
      <w:r>
        <w:rPr>
          <w:b/>
          <w:color w:val="404041"/>
        </w:rPr>
        <w:t xml:space="preserve">Symptoms </w:t>
      </w:r>
      <w:r>
        <w:rPr>
          <w:color w:val="404041"/>
        </w:rPr>
        <w:t>usually start about 1 to 3 days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>after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catching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the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f</w:t>
      </w:r>
      <w:r>
        <w:rPr>
          <w:color w:val="404041"/>
        </w:rPr>
        <w:t>lu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and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can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last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for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a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week</w:t>
      </w:r>
      <w:r>
        <w:rPr>
          <w:color w:val="404041"/>
          <w:spacing w:val="-59"/>
        </w:rPr>
        <w:t xml:space="preserve"> </w:t>
      </w:r>
      <w:r>
        <w:rPr>
          <w:color w:val="404041"/>
        </w:rPr>
        <w:t>or more. If you have the f</w:t>
      </w:r>
      <w:r>
        <w:rPr>
          <w:color w:val="404041"/>
        </w:rPr>
        <w:t>lu, you can be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>infectious to others from 24 hours before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>symptoms start until one week after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>symptoms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start.</w:t>
      </w:r>
    </w:p>
    <w:p w14:paraId="5C507BA4" w14:textId="77777777" w:rsidR="004B2A4E" w:rsidRDefault="004B2A4E">
      <w:pPr>
        <w:pStyle w:val="BodyText"/>
      </w:pPr>
    </w:p>
    <w:p w14:paraId="16A43A04" w14:textId="251FE5BE" w:rsidR="004B2A4E" w:rsidRDefault="00117178">
      <w:pPr>
        <w:pStyle w:val="BodyText"/>
        <w:ind w:left="243"/>
      </w:pPr>
      <w:r>
        <w:rPr>
          <w:color w:val="404041"/>
        </w:rPr>
        <w:t>The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f</w:t>
      </w:r>
      <w:r>
        <w:rPr>
          <w:color w:val="404041"/>
        </w:rPr>
        <w:t>lu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spreads:</w:t>
      </w:r>
    </w:p>
    <w:p w14:paraId="35527376" w14:textId="77777777" w:rsidR="004B2A4E" w:rsidRDefault="00117178">
      <w:pPr>
        <w:pStyle w:val="BodyText"/>
        <w:spacing w:before="3" w:line="242" w:lineRule="auto"/>
        <w:ind w:left="650" w:right="34"/>
      </w:pPr>
      <w:r>
        <w:pict w14:anchorId="15ED6D9C">
          <v:shape id="docshape31" o:spid="_x0000_s1347" style="position:absolute;left:0;text-align:left;margin-left:35.9pt;margin-top:7pt;width:4.5pt;height:4.5pt;z-index:15738368;mso-position-horizontal-relative:page" coordorigin="718,140" coordsize="90,90" path="m769,230r-12,l752,228,718,191r,-12l757,140r12,l808,185r,6l769,230xe" fillcolor="#404041" stroked="f">
            <v:path arrowok="t"/>
            <w10:wrap anchorx="page"/>
          </v:shape>
        </w:pict>
      </w:r>
      <w:r>
        <w:rPr>
          <w:color w:val="404041"/>
        </w:rPr>
        <w:t>when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an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infected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person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coughs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or</w:t>
      </w:r>
      <w:r>
        <w:rPr>
          <w:color w:val="404041"/>
          <w:spacing w:val="-59"/>
        </w:rPr>
        <w:t xml:space="preserve"> </w:t>
      </w:r>
      <w:r>
        <w:rPr>
          <w:color w:val="404041"/>
        </w:rPr>
        <w:t>sneezes,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and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you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breathe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it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in</w:t>
      </w:r>
    </w:p>
    <w:p w14:paraId="37243EB3" w14:textId="77777777" w:rsidR="004B2A4E" w:rsidRDefault="00117178">
      <w:pPr>
        <w:pStyle w:val="BodyText"/>
        <w:spacing w:line="242" w:lineRule="auto"/>
        <w:ind w:left="650" w:right="34"/>
      </w:pPr>
      <w:r>
        <w:pict w14:anchorId="5092A4E8">
          <v:shape id="docshape32" o:spid="_x0000_s1346" style="position:absolute;left:0;text-align:left;margin-left:35.9pt;margin-top:6.85pt;width:4.5pt;height:4.5pt;z-index:15738880;mso-position-horizontal-relative:page" coordorigin="718,137" coordsize="90,90" path="m769,227r-12,l752,225,718,188r,-12l757,137r12,l808,182r,6l769,227xe" fillcolor="#404041" stroked="f">
            <v:path arrowok="t"/>
            <w10:wrap anchorx="page"/>
          </v:shape>
        </w:pict>
      </w:r>
      <w:r>
        <w:rPr>
          <w:color w:val="404041"/>
        </w:rPr>
        <w:t>through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direct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contact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with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fluid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from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an</w:t>
      </w:r>
      <w:r>
        <w:rPr>
          <w:color w:val="404041"/>
          <w:spacing w:val="-59"/>
        </w:rPr>
        <w:t xml:space="preserve"> </w:t>
      </w:r>
      <w:r>
        <w:rPr>
          <w:color w:val="404041"/>
        </w:rPr>
        <w:t>infected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person's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coughs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or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sneezes</w:t>
      </w:r>
    </w:p>
    <w:p w14:paraId="048621C9" w14:textId="77777777" w:rsidR="004B2A4E" w:rsidRDefault="00117178">
      <w:pPr>
        <w:pStyle w:val="BodyText"/>
        <w:spacing w:line="242" w:lineRule="auto"/>
        <w:ind w:left="650" w:right="218"/>
        <w:jc w:val="both"/>
      </w:pPr>
      <w:r>
        <w:pict w14:anchorId="24CD2AB4">
          <v:shape id="docshape33" o:spid="_x0000_s1345" style="position:absolute;left:0;text-align:left;margin-left:35.9pt;margin-top:6.85pt;width:4.5pt;height:4.5pt;z-index:15739392;mso-position-horizontal-relative:page" coordorigin="718,137" coordsize="90,90" path="m769,227r-12,l752,225,718,188r,-12l757,137r12,l808,182r,6l769,227xe" fillcolor="#404041" stroked="f">
            <v:path arrowok="t"/>
            <w10:wrap anchorx="page"/>
          </v:shape>
        </w:pict>
      </w:r>
      <w:r>
        <w:rPr>
          <w:color w:val="404041"/>
        </w:rPr>
        <w:t>by touching a contaminated surface with</w:t>
      </w:r>
      <w:r>
        <w:rPr>
          <w:color w:val="404041"/>
          <w:spacing w:val="-60"/>
        </w:rPr>
        <w:t xml:space="preserve"> </w:t>
      </w:r>
      <w:r>
        <w:rPr>
          <w:color w:val="404041"/>
        </w:rPr>
        <w:t>the flu virus on it and then touching your</w:t>
      </w:r>
      <w:r>
        <w:rPr>
          <w:color w:val="404041"/>
          <w:spacing w:val="-61"/>
        </w:rPr>
        <w:t xml:space="preserve"> </w:t>
      </w:r>
      <w:r>
        <w:rPr>
          <w:color w:val="404041"/>
        </w:rPr>
        <w:t>mouth,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eyes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or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nose</w:t>
      </w:r>
    </w:p>
    <w:p w14:paraId="28CADDCF" w14:textId="77777777" w:rsidR="004B2A4E" w:rsidRDefault="00117178">
      <w:pPr>
        <w:spacing w:before="100" w:line="242" w:lineRule="auto"/>
        <w:ind w:left="751" w:right="526"/>
        <w:rPr>
          <w:i/>
          <w:sz w:val="24"/>
        </w:rPr>
      </w:pPr>
      <w:r>
        <w:br w:type="column"/>
      </w:r>
      <w:r>
        <w:rPr>
          <w:i/>
          <w:color w:val="404041"/>
          <w:sz w:val="24"/>
        </w:rPr>
        <w:t>Ways</w:t>
      </w:r>
      <w:r>
        <w:rPr>
          <w:i/>
          <w:color w:val="404041"/>
          <w:spacing w:val="-4"/>
          <w:sz w:val="24"/>
        </w:rPr>
        <w:t xml:space="preserve"> </w:t>
      </w:r>
      <w:r>
        <w:rPr>
          <w:i/>
          <w:color w:val="404041"/>
          <w:sz w:val="24"/>
        </w:rPr>
        <w:t>of</w:t>
      </w:r>
      <w:r>
        <w:rPr>
          <w:i/>
          <w:color w:val="404041"/>
          <w:spacing w:val="-4"/>
          <w:sz w:val="24"/>
        </w:rPr>
        <w:t xml:space="preserve"> </w:t>
      </w:r>
      <w:r>
        <w:rPr>
          <w:i/>
          <w:color w:val="404041"/>
          <w:sz w:val="24"/>
        </w:rPr>
        <w:t>protecting</w:t>
      </w:r>
      <w:r>
        <w:rPr>
          <w:i/>
          <w:color w:val="404041"/>
          <w:spacing w:val="-4"/>
          <w:sz w:val="24"/>
        </w:rPr>
        <w:t xml:space="preserve"> </w:t>
      </w:r>
      <w:r>
        <w:rPr>
          <w:i/>
          <w:color w:val="404041"/>
          <w:sz w:val="24"/>
        </w:rPr>
        <w:t>ourselves</w:t>
      </w:r>
      <w:r>
        <w:rPr>
          <w:i/>
          <w:color w:val="404041"/>
          <w:spacing w:val="-4"/>
          <w:sz w:val="24"/>
        </w:rPr>
        <w:t xml:space="preserve"> </w:t>
      </w:r>
      <w:r>
        <w:rPr>
          <w:i/>
          <w:color w:val="404041"/>
          <w:sz w:val="24"/>
        </w:rPr>
        <w:t>and</w:t>
      </w:r>
      <w:r>
        <w:rPr>
          <w:i/>
          <w:color w:val="404041"/>
          <w:spacing w:val="-4"/>
          <w:sz w:val="24"/>
        </w:rPr>
        <w:t xml:space="preserve"> </w:t>
      </w:r>
      <w:r>
        <w:rPr>
          <w:i/>
          <w:color w:val="404041"/>
          <w:sz w:val="24"/>
        </w:rPr>
        <w:t>others:</w:t>
      </w:r>
      <w:r>
        <w:rPr>
          <w:i/>
          <w:color w:val="404041"/>
          <w:spacing w:val="-59"/>
          <w:sz w:val="24"/>
        </w:rPr>
        <w:t xml:space="preserve"> </w:t>
      </w:r>
      <w:r>
        <w:rPr>
          <w:i/>
          <w:color w:val="404041"/>
          <w:sz w:val="24"/>
        </w:rPr>
        <w:t>Get</w:t>
      </w:r>
      <w:r>
        <w:rPr>
          <w:i/>
          <w:color w:val="404041"/>
          <w:spacing w:val="-2"/>
          <w:sz w:val="24"/>
        </w:rPr>
        <w:t xml:space="preserve"> </w:t>
      </w:r>
      <w:r>
        <w:rPr>
          <w:i/>
          <w:color w:val="404041"/>
          <w:sz w:val="24"/>
        </w:rPr>
        <w:t>vaccinated.</w:t>
      </w:r>
    </w:p>
    <w:p w14:paraId="09AC141C" w14:textId="77777777" w:rsidR="004B2A4E" w:rsidRDefault="00117178">
      <w:pPr>
        <w:spacing w:line="242" w:lineRule="auto"/>
        <w:ind w:left="751" w:right="188"/>
        <w:rPr>
          <w:i/>
          <w:sz w:val="24"/>
        </w:rPr>
      </w:pPr>
      <w:r>
        <w:rPr>
          <w:i/>
          <w:color w:val="404041"/>
          <w:sz w:val="24"/>
        </w:rPr>
        <w:t>Stay at home if you are sick and avoid close</w:t>
      </w:r>
      <w:r>
        <w:rPr>
          <w:i/>
          <w:color w:val="404041"/>
          <w:spacing w:val="1"/>
          <w:sz w:val="24"/>
        </w:rPr>
        <w:t xml:space="preserve"> </w:t>
      </w:r>
      <w:r>
        <w:rPr>
          <w:i/>
          <w:color w:val="404041"/>
          <w:sz w:val="24"/>
        </w:rPr>
        <w:t>contact</w:t>
      </w:r>
      <w:r>
        <w:rPr>
          <w:i/>
          <w:color w:val="404041"/>
          <w:spacing w:val="-4"/>
          <w:sz w:val="24"/>
        </w:rPr>
        <w:t xml:space="preserve"> </w:t>
      </w:r>
      <w:r>
        <w:rPr>
          <w:i/>
          <w:color w:val="404041"/>
          <w:sz w:val="24"/>
        </w:rPr>
        <w:t>with</w:t>
      </w:r>
      <w:r>
        <w:rPr>
          <w:i/>
          <w:color w:val="404041"/>
          <w:spacing w:val="-3"/>
          <w:sz w:val="24"/>
        </w:rPr>
        <w:t xml:space="preserve"> </w:t>
      </w:r>
      <w:r>
        <w:rPr>
          <w:i/>
          <w:color w:val="404041"/>
          <w:sz w:val="24"/>
        </w:rPr>
        <w:t>other</w:t>
      </w:r>
      <w:r>
        <w:rPr>
          <w:i/>
          <w:color w:val="404041"/>
          <w:spacing w:val="-4"/>
          <w:sz w:val="24"/>
        </w:rPr>
        <w:t xml:space="preserve"> </w:t>
      </w:r>
      <w:r>
        <w:rPr>
          <w:i/>
          <w:color w:val="404041"/>
          <w:sz w:val="24"/>
        </w:rPr>
        <w:t>people</w:t>
      </w:r>
      <w:r>
        <w:rPr>
          <w:i/>
          <w:color w:val="404041"/>
          <w:spacing w:val="-3"/>
          <w:sz w:val="24"/>
        </w:rPr>
        <w:t xml:space="preserve"> </w:t>
      </w:r>
      <w:r>
        <w:rPr>
          <w:i/>
          <w:color w:val="404041"/>
          <w:sz w:val="24"/>
        </w:rPr>
        <w:t>to</w:t>
      </w:r>
      <w:r>
        <w:rPr>
          <w:i/>
          <w:color w:val="404041"/>
          <w:spacing w:val="-3"/>
          <w:sz w:val="24"/>
        </w:rPr>
        <w:t xml:space="preserve"> </w:t>
      </w:r>
      <w:r>
        <w:rPr>
          <w:i/>
          <w:color w:val="404041"/>
          <w:sz w:val="24"/>
        </w:rPr>
        <w:t>protect</w:t>
      </w:r>
      <w:r>
        <w:rPr>
          <w:i/>
          <w:color w:val="404041"/>
          <w:spacing w:val="-4"/>
          <w:sz w:val="24"/>
        </w:rPr>
        <w:t xml:space="preserve"> </w:t>
      </w:r>
      <w:r>
        <w:rPr>
          <w:i/>
          <w:color w:val="404041"/>
          <w:sz w:val="24"/>
        </w:rPr>
        <w:t>yourself</w:t>
      </w:r>
      <w:r>
        <w:rPr>
          <w:i/>
          <w:color w:val="404041"/>
          <w:spacing w:val="-59"/>
          <w:sz w:val="24"/>
        </w:rPr>
        <w:t xml:space="preserve"> </w:t>
      </w:r>
      <w:r>
        <w:rPr>
          <w:i/>
          <w:color w:val="404041"/>
          <w:sz w:val="24"/>
        </w:rPr>
        <w:t>and the community from Flu and COVID-19.</w:t>
      </w:r>
      <w:r>
        <w:rPr>
          <w:i/>
          <w:color w:val="404041"/>
          <w:spacing w:val="-60"/>
          <w:sz w:val="24"/>
        </w:rPr>
        <w:t xml:space="preserve"> </w:t>
      </w:r>
      <w:r>
        <w:rPr>
          <w:i/>
          <w:color w:val="404041"/>
          <w:sz w:val="24"/>
        </w:rPr>
        <w:t>Sneeze into your elbow instead of your</w:t>
      </w:r>
      <w:r>
        <w:rPr>
          <w:i/>
          <w:color w:val="404041"/>
          <w:spacing w:val="1"/>
          <w:sz w:val="24"/>
        </w:rPr>
        <w:t xml:space="preserve"> </w:t>
      </w:r>
      <w:r>
        <w:rPr>
          <w:i/>
          <w:color w:val="404041"/>
          <w:sz w:val="24"/>
        </w:rPr>
        <w:t>hands.</w:t>
      </w:r>
    </w:p>
    <w:p w14:paraId="298C3BB5" w14:textId="77777777" w:rsidR="004B2A4E" w:rsidRDefault="00117178">
      <w:pPr>
        <w:spacing w:line="242" w:lineRule="auto"/>
        <w:ind w:left="751" w:right="188"/>
        <w:rPr>
          <w:i/>
          <w:sz w:val="24"/>
        </w:rPr>
      </w:pPr>
      <w:r>
        <w:rPr>
          <w:i/>
          <w:color w:val="404041"/>
          <w:sz w:val="24"/>
        </w:rPr>
        <w:t>Wash your hands thoroughly and often.</w:t>
      </w:r>
      <w:r>
        <w:rPr>
          <w:i/>
          <w:color w:val="404041"/>
          <w:spacing w:val="1"/>
          <w:sz w:val="24"/>
        </w:rPr>
        <w:t xml:space="preserve"> </w:t>
      </w:r>
      <w:r>
        <w:rPr>
          <w:i/>
          <w:color w:val="404041"/>
          <w:sz w:val="24"/>
        </w:rPr>
        <w:t>Transport to vaccination appointments</w:t>
      </w:r>
      <w:r>
        <w:rPr>
          <w:i/>
          <w:color w:val="404041"/>
          <w:spacing w:val="1"/>
          <w:sz w:val="24"/>
        </w:rPr>
        <w:t xml:space="preserve"> </w:t>
      </w:r>
      <w:r>
        <w:rPr>
          <w:i/>
          <w:color w:val="404041"/>
          <w:sz w:val="24"/>
        </w:rPr>
        <w:t>Pl</w:t>
      </w:r>
      <w:r>
        <w:rPr>
          <w:i/>
          <w:color w:val="404041"/>
          <w:sz w:val="24"/>
        </w:rPr>
        <w:t>ease</w:t>
      </w:r>
      <w:r>
        <w:rPr>
          <w:i/>
          <w:color w:val="404041"/>
          <w:spacing w:val="-2"/>
          <w:sz w:val="24"/>
        </w:rPr>
        <w:t xml:space="preserve"> </w:t>
      </w:r>
      <w:r>
        <w:rPr>
          <w:i/>
          <w:color w:val="404041"/>
          <w:sz w:val="24"/>
        </w:rPr>
        <w:t>contact</w:t>
      </w:r>
      <w:r>
        <w:rPr>
          <w:i/>
          <w:color w:val="404041"/>
          <w:spacing w:val="-1"/>
          <w:sz w:val="24"/>
        </w:rPr>
        <w:t xml:space="preserve"> </w:t>
      </w:r>
      <w:r>
        <w:rPr>
          <w:i/>
          <w:color w:val="404041"/>
          <w:sz w:val="24"/>
        </w:rPr>
        <w:t>your</w:t>
      </w:r>
      <w:r>
        <w:rPr>
          <w:i/>
          <w:color w:val="404041"/>
          <w:spacing w:val="-2"/>
          <w:sz w:val="24"/>
        </w:rPr>
        <w:t xml:space="preserve"> </w:t>
      </w:r>
      <w:r>
        <w:rPr>
          <w:i/>
          <w:color w:val="404041"/>
          <w:sz w:val="24"/>
        </w:rPr>
        <w:t>care</w:t>
      </w:r>
      <w:r>
        <w:rPr>
          <w:i/>
          <w:color w:val="404041"/>
          <w:spacing w:val="-1"/>
          <w:sz w:val="24"/>
        </w:rPr>
        <w:t xml:space="preserve"> </w:t>
      </w:r>
      <w:r>
        <w:rPr>
          <w:i/>
          <w:color w:val="404041"/>
          <w:sz w:val="24"/>
        </w:rPr>
        <w:t>manager</w:t>
      </w:r>
      <w:r>
        <w:rPr>
          <w:i/>
          <w:color w:val="404041"/>
          <w:spacing w:val="-2"/>
          <w:sz w:val="24"/>
        </w:rPr>
        <w:t xml:space="preserve"> </w:t>
      </w:r>
      <w:r>
        <w:rPr>
          <w:i/>
          <w:color w:val="404041"/>
          <w:sz w:val="24"/>
        </w:rPr>
        <w:t>to</w:t>
      </w:r>
      <w:r>
        <w:rPr>
          <w:i/>
          <w:color w:val="404041"/>
          <w:spacing w:val="-1"/>
          <w:sz w:val="24"/>
        </w:rPr>
        <w:t xml:space="preserve"> </w:t>
      </w:r>
      <w:r>
        <w:rPr>
          <w:i/>
          <w:color w:val="404041"/>
          <w:sz w:val="24"/>
        </w:rPr>
        <w:t>check</w:t>
      </w:r>
      <w:r>
        <w:rPr>
          <w:i/>
          <w:color w:val="404041"/>
          <w:spacing w:val="-2"/>
          <w:sz w:val="24"/>
        </w:rPr>
        <w:t xml:space="preserve"> </w:t>
      </w:r>
      <w:r>
        <w:rPr>
          <w:i/>
          <w:color w:val="404041"/>
          <w:sz w:val="24"/>
        </w:rPr>
        <w:t>if</w:t>
      </w:r>
      <w:r>
        <w:rPr>
          <w:i/>
          <w:color w:val="404041"/>
          <w:spacing w:val="-59"/>
          <w:sz w:val="24"/>
        </w:rPr>
        <w:t xml:space="preserve"> </w:t>
      </w:r>
      <w:r>
        <w:rPr>
          <w:i/>
          <w:color w:val="404041"/>
          <w:sz w:val="24"/>
        </w:rPr>
        <w:t>you have the funding to book transport to</w:t>
      </w:r>
      <w:r>
        <w:rPr>
          <w:i/>
          <w:color w:val="404041"/>
          <w:spacing w:val="1"/>
          <w:sz w:val="24"/>
        </w:rPr>
        <w:t xml:space="preserve"> </w:t>
      </w:r>
      <w:r>
        <w:rPr>
          <w:i/>
          <w:color w:val="404041"/>
          <w:sz w:val="24"/>
        </w:rPr>
        <w:t>take you to/from your vaccination</w:t>
      </w:r>
      <w:r>
        <w:rPr>
          <w:i/>
          <w:color w:val="404041"/>
          <w:spacing w:val="1"/>
          <w:sz w:val="24"/>
        </w:rPr>
        <w:t xml:space="preserve"> </w:t>
      </w:r>
      <w:r>
        <w:rPr>
          <w:i/>
          <w:color w:val="404041"/>
          <w:sz w:val="24"/>
        </w:rPr>
        <w:t>appointment.</w:t>
      </w:r>
    </w:p>
    <w:p w14:paraId="03DB57D0" w14:textId="77777777" w:rsidR="004B2A4E" w:rsidRDefault="004B2A4E">
      <w:pPr>
        <w:pStyle w:val="BodyText"/>
        <w:rPr>
          <w:i/>
          <w:sz w:val="32"/>
        </w:rPr>
      </w:pPr>
    </w:p>
    <w:p w14:paraId="10C47DDD" w14:textId="77777777" w:rsidR="004B2A4E" w:rsidRDefault="004B2A4E">
      <w:pPr>
        <w:pStyle w:val="BodyText"/>
        <w:spacing w:before="4"/>
        <w:rPr>
          <w:i/>
        </w:rPr>
      </w:pPr>
    </w:p>
    <w:p w14:paraId="5D1D3CB5" w14:textId="77777777" w:rsidR="004B2A4E" w:rsidRDefault="00117178">
      <w:pPr>
        <w:spacing w:line="172" w:lineRule="auto"/>
        <w:ind w:left="420" w:right="526"/>
        <w:rPr>
          <w:rFonts w:ascii="Baloo"/>
          <w:sz w:val="50"/>
        </w:rPr>
      </w:pPr>
      <w:r>
        <w:rPr>
          <w:rFonts w:ascii="Baloo"/>
          <w:color w:val="FFFFFF"/>
          <w:sz w:val="50"/>
        </w:rPr>
        <w:t>Customer</w:t>
      </w:r>
      <w:r>
        <w:rPr>
          <w:rFonts w:ascii="Baloo"/>
          <w:color w:val="FFFFFF"/>
          <w:spacing w:val="50"/>
          <w:sz w:val="50"/>
        </w:rPr>
        <w:t xml:space="preserve"> </w:t>
      </w:r>
      <w:r>
        <w:rPr>
          <w:rFonts w:ascii="Baloo"/>
          <w:color w:val="FFFFFF"/>
          <w:sz w:val="50"/>
        </w:rPr>
        <w:t>Service</w:t>
      </w:r>
      <w:r>
        <w:rPr>
          <w:rFonts w:ascii="Baloo"/>
          <w:color w:val="FFFFFF"/>
          <w:spacing w:val="-97"/>
          <w:sz w:val="50"/>
        </w:rPr>
        <w:t xml:space="preserve"> </w:t>
      </w:r>
      <w:r>
        <w:rPr>
          <w:rFonts w:ascii="Baloo"/>
          <w:color w:val="FFFFFF"/>
          <w:sz w:val="50"/>
        </w:rPr>
        <w:t>Charter</w:t>
      </w:r>
    </w:p>
    <w:p w14:paraId="45AED926" w14:textId="77777777" w:rsidR="004B2A4E" w:rsidRDefault="00117178">
      <w:pPr>
        <w:pStyle w:val="BodyText"/>
        <w:spacing w:before="352" w:line="242" w:lineRule="auto"/>
        <w:ind w:left="243" w:right="651"/>
      </w:pPr>
      <w:r>
        <w:rPr>
          <w:color w:val="404041"/>
        </w:rPr>
        <w:t>Our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Customer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Service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Charter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outlines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our</w:t>
      </w:r>
      <w:r>
        <w:rPr>
          <w:color w:val="404041"/>
          <w:spacing w:val="-60"/>
        </w:rPr>
        <w:t xml:space="preserve"> </w:t>
      </w:r>
      <w:r>
        <w:rPr>
          <w:color w:val="404041"/>
        </w:rPr>
        <w:t>commitment to you and what you can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>expect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in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your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interactions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with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us.</w:t>
      </w:r>
    </w:p>
    <w:p w14:paraId="5FCD6823" w14:textId="77777777" w:rsidR="004B2A4E" w:rsidRDefault="00117178">
      <w:pPr>
        <w:pStyle w:val="BodyText"/>
        <w:spacing w:before="268"/>
        <w:ind w:left="243"/>
      </w:pPr>
      <w:r>
        <w:rPr>
          <w:color w:val="404041"/>
        </w:rPr>
        <w:t>In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providing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our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services,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we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will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be:</w:t>
      </w:r>
    </w:p>
    <w:p w14:paraId="6620DEAE" w14:textId="77777777" w:rsidR="004B2A4E" w:rsidRDefault="00117178">
      <w:pPr>
        <w:pStyle w:val="Heading7"/>
        <w:spacing w:line="242" w:lineRule="auto"/>
        <w:ind w:left="650" w:right="3479"/>
      </w:pPr>
      <w:r>
        <w:rPr>
          <w:color w:val="404041"/>
        </w:rPr>
        <w:t>Responsive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>Professional</w:t>
      </w:r>
      <w:r>
        <w:rPr>
          <w:color w:val="404041"/>
          <w:spacing w:val="-60"/>
        </w:rPr>
        <w:t xml:space="preserve"> </w:t>
      </w:r>
      <w:r>
        <w:rPr>
          <w:color w:val="404041"/>
        </w:rPr>
        <w:t>Accountable</w:t>
      </w:r>
      <w:r>
        <w:rPr>
          <w:color w:val="404041"/>
          <w:spacing w:val="-60"/>
        </w:rPr>
        <w:t xml:space="preserve"> </w:t>
      </w:r>
      <w:r>
        <w:rPr>
          <w:color w:val="404041"/>
        </w:rPr>
        <w:t>Transparent</w:t>
      </w:r>
      <w:r>
        <w:rPr>
          <w:color w:val="404041"/>
          <w:spacing w:val="-60"/>
        </w:rPr>
        <w:t xml:space="preserve"> </w:t>
      </w:r>
      <w:r>
        <w:rPr>
          <w:color w:val="404041"/>
        </w:rPr>
        <w:t>Consultative</w:t>
      </w:r>
      <w:r>
        <w:rPr>
          <w:color w:val="404041"/>
          <w:spacing w:val="-61"/>
        </w:rPr>
        <w:t xml:space="preserve"> </w:t>
      </w:r>
      <w:r>
        <w:rPr>
          <w:color w:val="404041"/>
        </w:rPr>
        <w:t>Innovative</w:t>
      </w:r>
    </w:p>
    <w:p w14:paraId="160B9C7E" w14:textId="77777777" w:rsidR="004B2A4E" w:rsidRDefault="00117178">
      <w:pPr>
        <w:pStyle w:val="BodyText"/>
        <w:spacing w:before="268" w:line="242" w:lineRule="auto"/>
        <w:ind w:left="243" w:right="526"/>
      </w:pPr>
      <w:r>
        <w:rPr>
          <w:color w:val="404041"/>
        </w:rPr>
        <w:t>We are committed to ensuring all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>complaints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are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taken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seriously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and</w:t>
      </w:r>
      <w:r>
        <w:rPr>
          <w:color w:val="404041"/>
          <w:spacing w:val="-5"/>
        </w:rPr>
        <w:t xml:space="preserve"> </w:t>
      </w:r>
      <w:r>
        <w:rPr>
          <w:color w:val="404041"/>
        </w:rPr>
        <w:t>handled</w:t>
      </w:r>
      <w:r>
        <w:rPr>
          <w:color w:val="404041"/>
          <w:spacing w:val="-59"/>
        </w:rPr>
        <w:t xml:space="preserve"> </w:t>
      </w:r>
      <w:r>
        <w:rPr>
          <w:color w:val="404041"/>
        </w:rPr>
        <w:t>efficiently, fairly, and confidentially. Please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>give us feedback about the care and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>services you receive from us, including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>when you are not satisfied. If the service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>received does not meet your expectations,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>tell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us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as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soon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as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possible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by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calling</w:t>
      </w:r>
    </w:p>
    <w:p w14:paraId="567F5B19" w14:textId="5D13AE14" w:rsidR="004B2A4E" w:rsidRDefault="00117178">
      <w:pPr>
        <w:pStyle w:val="BodyText"/>
        <w:spacing w:line="242" w:lineRule="auto"/>
        <w:ind w:left="243" w:right="526"/>
      </w:pPr>
      <w:r>
        <w:rPr>
          <w:color w:val="404041"/>
        </w:rPr>
        <w:t>4964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1131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or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email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us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at</w:t>
      </w:r>
      <w:r>
        <w:rPr>
          <w:color w:val="404041"/>
          <w:spacing w:val="-59"/>
        </w:rPr>
        <w:t xml:space="preserve"> </w:t>
      </w:r>
      <w:hyperlink r:id="rId18">
        <w:r>
          <w:rPr>
            <w:color w:val="404041"/>
          </w:rPr>
          <w:t>enquiries@bccare.org.au</w:t>
        </w:r>
      </w:hyperlink>
    </w:p>
    <w:p w14:paraId="6ED6B94D" w14:textId="77777777" w:rsidR="004B2A4E" w:rsidRDefault="00117178">
      <w:pPr>
        <w:pStyle w:val="BodyText"/>
        <w:spacing w:before="266"/>
        <w:ind w:left="243"/>
      </w:pPr>
      <w:r>
        <w:rPr>
          <w:color w:val="404041"/>
        </w:rPr>
        <w:t>Read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more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about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our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Charter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at</w:t>
      </w:r>
    </w:p>
    <w:p w14:paraId="3E8FBC67" w14:textId="77777777" w:rsidR="004B2A4E" w:rsidRDefault="00117178">
      <w:pPr>
        <w:spacing w:before="2"/>
        <w:ind w:left="243"/>
        <w:rPr>
          <w:b/>
          <w:sz w:val="24"/>
        </w:rPr>
      </w:pPr>
      <w:hyperlink r:id="rId19">
        <w:r>
          <w:rPr>
            <w:b/>
            <w:color w:val="404041"/>
            <w:sz w:val="24"/>
            <w:u w:val="single" w:color="404041"/>
          </w:rPr>
          <w:t>www.bccare.or</w:t>
        </w:r>
        <w:r>
          <w:rPr>
            <w:b/>
            <w:color w:val="404041"/>
            <w:sz w:val="24"/>
          </w:rPr>
          <w:t>g</w:t>
        </w:r>
        <w:r>
          <w:rPr>
            <w:b/>
            <w:color w:val="404041"/>
            <w:sz w:val="24"/>
            <w:u w:val="single" w:color="404041"/>
          </w:rPr>
          <w:t>.au/</w:t>
        </w:r>
      </w:hyperlink>
    </w:p>
    <w:p w14:paraId="2B3B97F5" w14:textId="77777777" w:rsidR="004B2A4E" w:rsidRDefault="004B2A4E">
      <w:pPr>
        <w:rPr>
          <w:sz w:val="24"/>
        </w:rPr>
        <w:sectPr w:rsidR="004B2A4E">
          <w:type w:val="continuous"/>
          <w:pgSz w:w="11900" w:h="16850"/>
          <w:pgMar w:top="0" w:right="400" w:bottom="280" w:left="340" w:header="638" w:footer="0" w:gutter="0"/>
          <w:cols w:num="2" w:space="720" w:equalWidth="0">
            <w:col w:w="5433" w:space="63"/>
            <w:col w:w="5664"/>
          </w:cols>
        </w:sectPr>
      </w:pPr>
    </w:p>
    <w:p w14:paraId="284151FF" w14:textId="77777777" w:rsidR="004B2A4E" w:rsidRDefault="00117178">
      <w:pPr>
        <w:ind w:left="218"/>
        <w:rPr>
          <w:sz w:val="20"/>
        </w:rPr>
      </w:pPr>
      <w:r>
        <w:rPr>
          <w:sz w:val="20"/>
        </w:rPr>
      </w:r>
      <w:r>
        <w:rPr>
          <w:sz w:val="20"/>
        </w:rPr>
        <w:pict w14:anchorId="13D7D70B">
          <v:group id="docshapegroup34" o:spid="_x0000_s1342" style="width:123.2pt;height:33.55pt;mso-position-horizontal-relative:char;mso-position-vertical-relative:line" coordsize="2464,671">
            <v:shape id="docshape35" o:spid="_x0000_s1344" style="position:absolute;width:2464;height:671" coordsize="2464,671" path="m2296,670r-2129,l102,657,49,621,13,568,,503,,168,13,102,49,49,102,13,167,,2296,r65,13l2415,49r35,53l2463,168r,335l2450,568r-35,53l2361,657r-65,13xe" fillcolor="#ff904d" stroked="f">
              <v:path arrowok="t"/>
            </v:shape>
            <v:shape id="docshape36" o:spid="_x0000_s1343" type="#_x0000_t202" style="position:absolute;width:2464;height:671" filled="f" stroked="f">
              <v:textbox inset="0,0,0,0">
                <w:txbxContent>
                  <w:p w14:paraId="27425915" w14:textId="77777777" w:rsidR="004B2A4E" w:rsidRDefault="00117178">
                    <w:pPr>
                      <w:spacing w:before="47"/>
                      <w:ind w:left="100"/>
                      <w:rPr>
                        <w:rFonts w:ascii="Baloo"/>
                        <w:sz w:val="36"/>
                      </w:rPr>
                    </w:pPr>
                    <w:r>
                      <w:rPr>
                        <w:rFonts w:ascii="Baloo"/>
                        <w:color w:val="FFFFFF"/>
                        <w:sz w:val="36"/>
                      </w:rPr>
                      <w:t>Winter</w:t>
                    </w:r>
                    <w:r>
                      <w:rPr>
                        <w:rFonts w:ascii="Baloo"/>
                        <w:color w:val="FFFFFF"/>
                        <w:spacing w:val="-7"/>
                        <w:sz w:val="36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36"/>
                      </w:rPr>
                      <w:t>Safety</w:t>
                    </w:r>
                  </w:p>
                </w:txbxContent>
              </v:textbox>
            </v:shape>
            <w10:anchorlock/>
          </v:group>
        </w:pict>
      </w:r>
      <w:r>
        <w:rPr>
          <w:rFonts w:ascii="Times New Roman"/>
          <w:spacing w:val="136"/>
          <w:sz w:val="20"/>
        </w:rPr>
        <w:t xml:space="preserve"> </w:t>
      </w:r>
      <w:r>
        <w:rPr>
          <w:spacing w:val="136"/>
          <w:position w:val="1"/>
          <w:sz w:val="20"/>
        </w:rPr>
      </w:r>
      <w:r>
        <w:rPr>
          <w:spacing w:val="136"/>
          <w:position w:val="1"/>
          <w:sz w:val="20"/>
        </w:rPr>
        <w:pict w14:anchorId="66372937">
          <v:group id="docshapegroup37" o:spid="_x0000_s1339" style="width:21.9pt;height:29.55pt;mso-position-horizontal-relative:char;mso-position-vertical-relative:line" coordsize="438,591">
            <v:shape id="docshape38" o:spid="_x0000_s1341" style="position:absolute;width:438;height:591" coordsize="438,591" path="m223,590l122,576,67,547,22,493,,408r6,10l19,441r14,21l39,468,34,437,32,389,47,333,97,280r63,-62l180,160r-8,-43l152,99r12,l191,108r28,27l235,193r9,6l258,151r8,-76l258,r21,14l325,60r43,80l380,257r3,-6l395,239r18,-8l437,238r-3,2l427,249r-6,21l422,307r4,34l428,389r-6,55l404,498r-35,47l310,578r-87,12xe" fillcolor="#f1463a" stroked="f">
              <v:path arrowok="t"/>
            </v:shape>
            <v:shape id="docshape39" o:spid="_x0000_s1340" type="#_x0000_t75" style="position:absolute;left:91;top:209;width:282;height:375">
              <v:imagedata r:id="rId20" o:title=""/>
            </v:shape>
            <w10:anchorlock/>
          </v:group>
        </w:pict>
      </w:r>
    </w:p>
    <w:p w14:paraId="6CF35BC1" w14:textId="77777777" w:rsidR="004B2A4E" w:rsidRDefault="00117178">
      <w:pPr>
        <w:pStyle w:val="BodyText"/>
        <w:spacing w:before="44"/>
        <w:ind w:left="222"/>
      </w:pPr>
      <w:r>
        <w:rPr>
          <w:noProof/>
        </w:rPr>
        <w:drawing>
          <wp:anchor distT="0" distB="0" distL="0" distR="0" simplePos="0" relativeHeight="15741952" behindDoc="0" locked="0" layoutInCell="1" allowOverlap="1" wp14:anchorId="6D3513BF" wp14:editId="28436E64">
            <wp:simplePos x="0" y="0"/>
            <wp:positionH relativeFrom="page">
              <wp:posOffset>3955427</wp:posOffset>
            </wp:positionH>
            <wp:positionV relativeFrom="paragraph">
              <wp:posOffset>-103805</wp:posOffset>
            </wp:positionV>
            <wp:extent cx="3178678" cy="4501541"/>
            <wp:effectExtent l="0" t="0" r="0" b="0"/>
            <wp:wrapNone/>
            <wp:docPr id="11" name="image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3.jpe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78678" cy="45015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3DEEAA4D">
          <v:line id="_x0000_s1338" style="position:absolute;left:0;text-align:left;z-index:15742976;mso-position-horizontal-relative:page;mso-position-vertical-relative:text" from="297.4pt,670.3pt" to="297.4pt,-2.65pt" strokecolor="#8b579c" strokeweight=".79322mm">
            <w10:wrap anchorx="page"/>
          </v:line>
        </w:pict>
      </w:r>
      <w:r>
        <w:t>Stay</w:t>
      </w:r>
      <w:r>
        <w:rPr>
          <w:spacing w:val="-2"/>
        </w:rPr>
        <w:t xml:space="preserve"> </w:t>
      </w:r>
      <w:r>
        <w:t>out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harm</w:t>
      </w:r>
      <w:r>
        <w:rPr>
          <w:spacing w:val="-1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winter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checking</w:t>
      </w:r>
      <w:r>
        <w:rPr>
          <w:spacing w:val="-2"/>
        </w:rPr>
        <w:t xml:space="preserve"> </w:t>
      </w:r>
      <w:r>
        <w:t>your:</w:t>
      </w:r>
    </w:p>
    <w:p w14:paraId="4F13FD30" w14:textId="77777777" w:rsidR="004B2A4E" w:rsidRDefault="004B2A4E">
      <w:pPr>
        <w:pStyle w:val="BodyText"/>
        <w:spacing w:before="5"/>
      </w:pPr>
    </w:p>
    <w:p w14:paraId="4CE500DD" w14:textId="77777777" w:rsidR="004B2A4E" w:rsidRDefault="00117178">
      <w:pPr>
        <w:pStyle w:val="BodyText"/>
        <w:spacing w:before="1" w:line="242" w:lineRule="auto"/>
        <w:ind w:left="629" w:right="8924"/>
      </w:pPr>
      <w:r>
        <w:pict w14:anchorId="080819C1">
          <v:shape id="docshape40" o:spid="_x0000_s1337" style="position:absolute;left:0;text-align:left;margin-left:34.85pt;margin-top:6.9pt;width:4.5pt;height:4.5pt;z-index:15744000;mso-position-horizontal-relative:page" coordorigin="697,138" coordsize="90,90" path="m748,228r-12,l730,226,697,189r,-12l736,138r12,l787,183r,6l748,228xe" fillcolor="black" stroked="f">
            <v:path arrowok="t"/>
            <w10:wrap anchorx="page"/>
          </v:shape>
        </w:pict>
      </w:r>
      <w:r>
        <w:pict w14:anchorId="39D0A30E">
          <v:shape id="docshape41" o:spid="_x0000_s1336" style="position:absolute;left:0;text-align:left;margin-left:34.85pt;margin-top:23.35pt;width:4.5pt;height:4.5pt;z-index:15744512;mso-position-horizontal-relative:page" coordorigin="697,467" coordsize="90,90" path="m748,557r-12,l730,556,697,518r,-12l736,467r12,l787,512r,6l748,557xe" fillcolor="black" stroked="f">
            <v:path arrowok="t"/>
            <w10:wrap anchorx="page"/>
          </v:shape>
        </w:pict>
      </w:r>
      <w:r>
        <w:t>Smoke alarms</w:t>
      </w:r>
      <w:r>
        <w:rPr>
          <w:spacing w:val="-61"/>
        </w:rPr>
        <w:t xml:space="preserve"> </w:t>
      </w:r>
      <w:r>
        <w:t>Escape</w:t>
      </w:r>
      <w:r>
        <w:rPr>
          <w:spacing w:val="-2"/>
        </w:rPr>
        <w:t xml:space="preserve"> </w:t>
      </w:r>
      <w:r>
        <w:t>plans</w:t>
      </w:r>
    </w:p>
    <w:p w14:paraId="085F03BE" w14:textId="77777777" w:rsidR="004B2A4E" w:rsidRDefault="00117178">
      <w:pPr>
        <w:pStyle w:val="BodyText"/>
        <w:spacing w:line="242" w:lineRule="auto"/>
        <w:ind w:left="629" w:right="7790"/>
      </w:pPr>
      <w:r>
        <w:pict w14:anchorId="140C34CB">
          <v:shape id="docshape42" o:spid="_x0000_s1335" style="position:absolute;left:0;text-align:left;margin-left:34.85pt;margin-top:6.85pt;width:4.5pt;height:4.5pt;z-index:15745024;mso-position-horizontal-relative:page" coordorigin="697,137" coordsize="90,90" path="m748,227r-12,l730,225,697,188r,-12l736,137r12,l787,182r,6l748,227xe" fillcolor="black" stroked="f">
            <v:path arrowok="t"/>
            <w10:wrap anchorx="page"/>
          </v:shape>
        </w:pict>
      </w:r>
      <w:r>
        <w:pict w14:anchorId="33520805">
          <v:shape id="docshape43" o:spid="_x0000_s1334" style="position:absolute;left:0;text-align:left;margin-left:34.85pt;margin-top:23.3pt;width:4.5pt;height:4.5pt;z-index:15745536;mso-position-horizontal-relative:page" coordorigin="697,466" coordsize="90,90" path="m748,556r-12,l730,555,697,517r,-12l736,466r12,l787,511r,6l748,556xe" fillcolor="black" stroked="f">
            <v:path arrowok="t"/>
            <w10:wrap anchorx="page"/>
          </v:shape>
        </w:pict>
      </w:r>
      <w:r>
        <w:t>Fireplaces</w:t>
      </w:r>
      <w:r>
        <w:rPr>
          <w:spacing w:val="-9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chimneys</w:t>
      </w:r>
      <w:r>
        <w:rPr>
          <w:spacing w:val="-59"/>
        </w:rPr>
        <w:t xml:space="preserve"> </w:t>
      </w:r>
      <w:r>
        <w:t>Heaters</w:t>
      </w:r>
    </w:p>
    <w:p w14:paraId="401F4140" w14:textId="77777777" w:rsidR="004B2A4E" w:rsidRDefault="00117178">
      <w:pPr>
        <w:pStyle w:val="BodyText"/>
        <w:spacing w:line="242" w:lineRule="auto"/>
        <w:ind w:left="629" w:right="8699"/>
      </w:pPr>
      <w:r>
        <w:pict w14:anchorId="6D0A6B19">
          <v:shape id="docshape44" o:spid="_x0000_s1333" style="position:absolute;left:0;text-align:left;margin-left:34.85pt;margin-top:6.85pt;width:4.5pt;height:4.5pt;z-index:15746048;mso-position-horizontal-relative:page" coordorigin="697,137" coordsize="90,90" path="m748,227r-12,l730,225,697,188r,-12l736,137r12,l787,182r,6l748,227xe" fillcolor="black" stroked="f">
            <v:path arrowok="t"/>
            <w10:wrap anchorx="page"/>
          </v:shape>
        </w:pict>
      </w:r>
      <w:r>
        <w:pict w14:anchorId="43BBA2A1">
          <v:shape id="docshape45" o:spid="_x0000_s1332" style="position:absolute;left:0;text-align:left;margin-left:34.85pt;margin-top:23.3pt;width:4.5pt;height:4.5pt;z-index:15746560;mso-position-horizontal-relative:page" coordorigin="697,466" coordsize="90,90" path="m748,556r-12,l730,555,697,517r,-12l736,466r12,l787,511r,6l748,556xe" fillcolor="black" stroked="f">
            <v:path arrowok="t"/>
            <w10:wrap anchorx="page"/>
          </v:shape>
        </w:pict>
      </w:r>
      <w:r>
        <w:t>Electric blankets</w:t>
      </w:r>
      <w:r>
        <w:rPr>
          <w:spacing w:val="-61"/>
        </w:rPr>
        <w:t xml:space="preserve"> </w:t>
      </w:r>
      <w:r>
        <w:t>Wheat</w:t>
      </w:r>
      <w:r>
        <w:rPr>
          <w:spacing w:val="-2"/>
        </w:rPr>
        <w:t xml:space="preserve"> </w:t>
      </w:r>
      <w:r>
        <w:t>bags</w:t>
      </w:r>
    </w:p>
    <w:p w14:paraId="0A171B0E" w14:textId="77777777" w:rsidR="004B2A4E" w:rsidRDefault="00117178">
      <w:pPr>
        <w:spacing w:before="267" w:line="242" w:lineRule="auto"/>
        <w:ind w:left="222" w:right="5799"/>
        <w:rPr>
          <w:sz w:val="24"/>
        </w:rPr>
      </w:pPr>
      <w:r>
        <w:rPr>
          <w:sz w:val="24"/>
        </w:rPr>
        <w:t>Fire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Rescue</w:t>
      </w:r>
      <w:r>
        <w:rPr>
          <w:spacing w:val="-2"/>
          <w:sz w:val="24"/>
        </w:rPr>
        <w:t xml:space="preserve"> </w:t>
      </w:r>
      <w:r>
        <w:rPr>
          <w:sz w:val="24"/>
        </w:rPr>
        <w:t>NSW</w:t>
      </w:r>
      <w:r>
        <w:rPr>
          <w:spacing w:val="-1"/>
          <w:sz w:val="24"/>
        </w:rPr>
        <w:t xml:space="preserve"> </w:t>
      </w:r>
      <w:r>
        <w:rPr>
          <w:sz w:val="24"/>
        </w:rPr>
        <w:t>has</w:t>
      </w:r>
      <w:r>
        <w:rPr>
          <w:spacing w:val="-2"/>
          <w:sz w:val="24"/>
        </w:rPr>
        <w:t xml:space="preserve"> </w:t>
      </w:r>
      <w:r>
        <w:rPr>
          <w:sz w:val="24"/>
        </w:rPr>
        <w:t>created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i/>
          <w:sz w:val="24"/>
        </w:rPr>
        <w:t>Winter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Fire</w:t>
      </w:r>
      <w:r>
        <w:rPr>
          <w:i/>
          <w:spacing w:val="-60"/>
          <w:sz w:val="24"/>
        </w:rPr>
        <w:t xml:space="preserve"> </w:t>
      </w:r>
      <w:r>
        <w:rPr>
          <w:i/>
          <w:sz w:val="24"/>
        </w:rPr>
        <w:t xml:space="preserve">Safety Checklist </w:t>
      </w:r>
      <w:r>
        <w:rPr>
          <w:sz w:val="24"/>
        </w:rPr>
        <w:t>so you can prepare for winter</w:t>
      </w:r>
      <w:r>
        <w:rPr>
          <w:spacing w:val="1"/>
          <w:sz w:val="24"/>
        </w:rPr>
        <w:t xml:space="preserve"> </w:t>
      </w:r>
      <w:hyperlink r:id="rId22">
        <w:r>
          <w:rPr>
            <w:sz w:val="24"/>
            <w:u w:val="single"/>
          </w:rPr>
          <w:t>www.fire.nsw.</w:t>
        </w:r>
        <w:r>
          <w:rPr>
            <w:sz w:val="24"/>
          </w:rPr>
          <w:t>g</w:t>
        </w:r>
        <w:r>
          <w:rPr>
            <w:sz w:val="24"/>
            <w:u w:val="single"/>
          </w:rPr>
          <w:t>ov.au/</w:t>
        </w:r>
      </w:hyperlink>
    </w:p>
    <w:p w14:paraId="3375A3A8" w14:textId="77777777" w:rsidR="004B2A4E" w:rsidRDefault="00117178">
      <w:pPr>
        <w:spacing w:before="241"/>
        <w:ind w:left="262"/>
        <w:rPr>
          <w:rFonts w:ascii="Baloo"/>
          <w:sz w:val="28"/>
        </w:rPr>
      </w:pPr>
      <w:r>
        <w:rPr>
          <w:rFonts w:ascii="Baloo"/>
          <w:color w:val="FF1616"/>
          <w:sz w:val="28"/>
        </w:rPr>
        <w:t>Heaters</w:t>
      </w:r>
    </w:p>
    <w:p w14:paraId="43142704" w14:textId="77777777" w:rsidR="004B2A4E" w:rsidRDefault="00117178">
      <w:pPr>
        <w:pStyle w:val="BodyText"/>
        <w:spacing w:before="168"/>
        <w:ind w:left="262" w:right="5799"/>
      </w:pPr>
      <w:r>
        <w:t>Ensure</w:t>
      </w:r>
      <w:r>
        <w:rPr>
          <w:spacing w:val="-6"/>
        </w:rPr>
        <w:t xml:space="preserve"> </w:t>
      </w:r>
      <w:r>
        <w:t>everything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kept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proofErr w:type="spellStart"/>
      <w:r>
        <w:t>metre</w:t>
      </w:r>
      <w:proofErr w:type="spellEnd"/>
      <w:r>
        <w:rPr>
          <w:spacing w:val="-5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the</w:t>
      </w:r>
      <w:r>
        <w:rPr>
          <w:spacing w:val="-59"/>
        </w:rPr>
        <w:t xml:space="preserve"> </w:t>
      </w:r>
      <w:r>
        <w:t>heater.</w:t>
      </w:r>
    </w:p>
    <w:p w14:paraId="7729AD20" w14:textId="32E398A4" w:rsidR="004B2A4E" w:rsidRDefault="00117178">
      <w:pPr>
        <w:pStyle w:val="BodyText"/>
        <w:ind w:left="669" w:right="5838"/>
      </w:pPr>
      <w:r>
        <w:pict w14:anchorId="105AE0C5">
          <v:line id="_x0000_s1331" style="position:absolute;left:0;text-align:left;z-index:15742464;mso-position-horizontal-relative:page" from="568.9pt,81.55pt" to="302.85pt,81.55pt" strokecolor="#8b579c" strokeweight=".79308mm">
            <w10:wrap anchorx="page"/>
          </v:line>
        </w:pict>
      </w:r>
      <w:r>
        <w:pict w14:anchorId="096D96B9">
          <v:group id="docshapegroup46" o:spid="_x0000_s1324" style="position:absolute;left:0;text-align:left;margin-left:307.7pt;margin-top:90.15pt;width:252.55pt;height:305.25pt;z-index:15743488;mso-position-horizontal-relative:page" coordorigin="6154,1803" coordsize="5051,6105">
            <v:rect id="docshape47" o:spid="_x0000_s1330" style="position:absolute;left:6153;top:1803;width:5051;height:6085" fillcolor="#00b0e2" stroked="f"/>
            <v:shape id="docshape48" o:spid="_x0000_s1329" type="#_x0000_t75" style="position:absolute;left:6346;top:3845;width:270;height:284">
              <v:imagedata r:id="rId23" o:title=""/>
            </v:shape>
            <v:shape id="docshape49" o:spid="_x0000_s1328" type="#_x0000_t75" style="position:absolute;left:6346;top:4204;width:270;height:567">
              <v:imagedata r:id="rId24" o:title=""/>
            </v:shape>
            <v:shape id="docshape50" o:spid="_x0000_s1327" type="#_x0000_t75" style="position:absolute;left:6346;top:5605;width:2713;height:2279">
              <v:imagedata r:id="rId25" o:title=""/>
            </v:shape>
            <v:shape id="docshape51" o:spid="_x0000_s1326" type="#_x0000_t75" style="position:absolute;left:9065;top:5719;width:1919;height:2189">
              <v:imagedata r:id="rId26" o:title=""/>
            </v:shape>
            <v:shape id="docshape52" o:spid="_x0000_s1325" type="#_x0000_t202" style="position:absolute;left:6153;top:1803;width:5051;height:6085" filled="f" stroked="f">
              <v:textbox inset="0,0,0,0">
                <w:txbxContent>
                  <w:p w14:paraId="0475DE34" w14:textId="77777777" w:rsidR="004B2A4E" w:rsidRDefault="004B2A4E">
                    <w:pPr>
                      <w:spacing w:before="8"/>
                      <w:rPr>
                        <w:sz w:val="41"/>
                      </w:rPr>
                    </w:pPr>
                  </w:p>
                  <w:p w14:paraId="38DA1A07" w14:textId="77777777" w:rsidR="004B2A4E" w:rsidRDefault="00117178">
                    <w:pPr>
                      <w:spacing w:line="242" w:lineRule="auto"/>
                      <w:ind w:left="192" w:right="537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We have a great range of personal</w:t>
                    </w:r>
                    <w:r>
                      <w:rPr>
                        <w:b/>
                        <w:color w:val="FFFFFF"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safety</w:t>
                    </w:r>
                    <w:r>
                      <w:rPr>
                        <w:b/>
                        <w:color w:val="FFFFFF"/>
                        <w:spacing w:val="-5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and</w:t>
                    </w:r>
                    <w:r>
                      <w:rPr>
                        <w:b/>
                        <w:color w:val="FFFFFF"/>
                        <w:spacing w:val="-5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security</w:t>
                    </w:r>
                    <w:r>
                      <w:rPr>
                        <w:b/>
                        <w:color w:val="FFFFFF"/>
                        <w:spacing w:val="-5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alarms</w:t>
                    </w:r>
                    <w:r>
                      <w:rPr>
                        <w:b/>
                        <w:color w:val="FFFFFF"/>
                        <w:spacing w:val="-4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available</w:t>
                    </w:r>
                    <w:r>
                      <w:rPr>
                        <w:b/>
                        <w:color w:val="FFFFFF"/>
                        <w:spacing w:val="-60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for</w:t>
                    </w:r>
                    <w:r>
                      <w:rPr>
                        <w:b/>
                        <w:color w:val="FFFFFF"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clients.</w:t>
                    </w:r>
                  </w:p>
                  <w:p w14:paraId="22254DAB" w14:textId="77777777" w:rsidR="004B2A4E" w:rsidRDefault="004B2A4E">
                    <w:pPr>
                      <w:spacing w:before="2"/>
                      <w:rPr>
                        <w:b/>
                        <w:sz w:val="24"/>
                      </w:rPr>
                    </w:pPr>
                  </w:p>
                  <w:p w14:paraId="0C216BC5" w14:textId="77777777" w:rsidR="004B2A4E" w:rsidRDefault="00117178">
                    <w:pPr>
                      <w:spacing w:line="242" w:lineRule="auto"/>
                      <w:ind w:left="504" w:right="1606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Quick</w:t>
                    </w:r>
                    <w:r>
                      <w:rPr>
                        <w:b/>
                        <w:color w:val="FFFFFF"/>
                        <w:spacing w:val="-5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and</w:t>
                    </w:r>
                    <w:r>
                      <w:rPr>
                        <w:b/>
                        <w:color w:val="FFFFFF"/>
                        <w:spacing w:val="-5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easy</w:t>
                    </w:r>
                    <w:r>
                      <w:rPr>
                        <w:b/>
                        <w:color w:val="FFFFFF"/>
                        <w:spacing w:val="-4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to</w:t>
                    </w:r>
                    <w:r>
                      <w:rPr>
                        <w:b/>
                        <w:color w:val="FFFFFF"/>
                        <w:spacing w:val="-5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install</w:t>
                    </w:r>
                    <w:r>
                      <w:rPr>
                        <w:b/>
                        <w:color w:val="FFFFFF"/>
                        <w:spacing w:val="-59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Peace</w:t>
                    </w:r>
                    <w:r>
                      <w:rPr>
                        <w:b/>
                        <w:color w:val="FFFFFF"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of</w:t>
                    </w:r>
                    <w:r>
                      <w:rPr>
                        <w:b/>
                        <w:color w:val="FFFFFF"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mind</w:t>
                    </w:r>
                  </w:p>
                  <w:p w14:paraId="79302573" w14:textId="77777777" w:rsidR="004B2A4E" w:rsidRDefault="00117178">
                    <w:pPr>
                      <w:spacing w:line="326" w:lineRule="exact"/>
                      <w:ind w:left="504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Cost-effective</w:t>
                    </w:r>
                    <w:r>
                      <w:rPr>
                        <w:b/>
                        <w:color w:val="FFFFFF"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solutions</w:t>
                    </w:r>
                  </w:p>
                  <w:p w14:paraId="4719B885" w14:textId="77777777" w:rsidR="004B2A4E" w:rsidRDefault="004B2A4E">
                    <w:pPr>
                      <w:spacing w:before="5"/>
                      <w:rPr>
                        <w:b/>
                        <w:sz w:val="24"/>
                      </w:rPr>
                    </w:pPr>
                  </w:p>
                  <w:p w14:paraId="40C89704" w14:textId="77777777" w:rsidR="004B2A4E" w:rsidRDefault="00117178">
                    <w:pPr>
                      <w:spacing w:before="1" w:line="242" w:lineRule="auto"/>
                      <w:ind w:left="192" w:right="375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Call</w:t>
                    </w:r>
                    <w:r>
                      <w:rPr>
                        <w:b/>
                        <w:color w:val="FFFFFF"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us</w:t>
                    </w:r>
                    <w:r>
                      <w:rPr>
                        <w:b/>
                        <w:color w:val="FFFFFF"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today</w:t>
                    </w:r>
                    <w:r>
                      <w:rPr>
                        <w:b/>
                        <w:color w:val="FFFFFF"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on</w:t>
                    </w:r>
                    <w:r>
                      <w:rPr>
                        <w:b/>
                        <w:color w:val="FFFFFF"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4964</w:t>
                    </w:r>
                    <w:r>
                      <w:rPr>
                        <w:b/>
                        <w:color w:val="FFFFFF"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1131</w:t>
                    </w:r>
                    <w:r>
                      <w:rPr>
                        <w:b/>
                        <w:color w:val="FFFFFF"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to</w:t>
                    </w:r>
                    <w:r>
                      <w:rPr>
                        <w:b/>
                        <w:color w:val="FFFFFF"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see</w:t>
                    </w:r>
                    <w:r>
                      <w:rPr>
                        <w:b/>
                        <w:color w:val="FFFFFF"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how</w:t>
                    </w:r>
                    <w:r>
                      <w:rPr>
                        <w:b/>
                        <w:color w:val="FFFFFF"/>
                        <w:spacing w:val="-59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we</w:t>
                    </w:r>
                    <w:r>
                      <w:rPr>
                        <w:b/>
                        <w:color w:val="FFFFFF"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can</w:t>
                    </w:r>
                    <w:r>
                      <w:rPr>
                        <w:b/>
                        <w:color w:val="FFFFFF"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help.</w:t>
                    </w:r>
                  </w:p>
                </w:txbxContent>
              </v:textbox>
            </v:shape>
            <w10:wrap anchorx="page"/>
          </v:group>
        </w:pict>
      </w:r>
      <w:r>
        <w:pict w14:anchorId="4C3BF0AD">
          <v:shape id="docshape53" o:spid="_x0000_s1323" style="position:absolute;left:0;text-align:left;margin-left:38.25pt;margin-top:7pt;width:4.1pt;height:4.1pt;z-index:15747072;mso-position-horizontal-relative:page" coordorigin="765,140" coordsize="82,82" path="m812,222r-11,l796,221,765,186r,-11l801,140r11,l847,181r,5l812,222xe" fillcolor="black" stroked="f">
            <v:path arrowok="t"/>
            <w10:wrap anchorx="page"/>
          </v:shape>
        </w:pict>
      </w:r>
      <w:r>
        <w:rPr>
          <w:noProof/>
        </w:rPr>
        <w:drawing>
          <wp:anchor distT="0" distB="0" distL="0" distR="0" simplePos="0" relativeHeight="15749632" behindDoc="0" locked="0" layoutInCell="1" allowOverlap="1" wp14:anchorId="328D02E7" wp14:editId="66B51A87">
            <wp:simplePos x="0" y="0"/>
            <wp:positionH relativeFrom="page">
              <wp:posOffset>3962400</wp:posOffset>
            </wp:positionH>
            <wp:positionV relativeFrom="paragraph">
              <wp:posOffset>1089673</wp:posOffset>
            </wp:positionV>
            <wp:extent cx="1706879" cy="563879"/>
            <wp:effectExtent l="0" t="0" r="0" b="0"/>
            <wp:wrapNone/>
            <wp:docPr id="13" name="image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8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06879" cy="5638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Check your electric and gas heaters</w:t>
      </w:r>
      <w:r>
        <w:rPr>
          <w:spacing w:val="1"/>
        </w:rPr>
        <w:t xml:space="preserve"> </w:t>
      </w:r>
      <w:r>
        <w:t>before you use them. If you suspect a</w:t>
      </w:r>
      <w:r>
        <w:rPr>
          <w:spacing w:val="1"/>
        </w:rPr>
        <w:t xml:space="preserve"> </w:t>
      </w:r>
      <w:r>
        <w:t>fault</w:t>
      </w:r>
      <w:r>
        <w:rPr>
          <w:spacing w:val="-6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tem</w:t>
      </w:r>
      <w:r>
        <w:rPr>
          <w:spacing w:val="-5"/>
        </w:rPr>
        <w:t xml:space="preserve"> </w:t>
      </w:r>
      <w:r>
        <w:t>checked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qualified</w:t>
      </w:r>
      <w:r>
        <w:rPr>
          <w:spacing w:val="-59"/>
        </w:rPr>
        <w:t xml:space="preserve"> </w:t>
      </w:r>
      <w:proofErr w:type="spellStart"/>
      <w:r>
        <w:t>repairer</w:t>
      </w:r>
      <w:proofErr w:type="spellEnd"/>
      <w:r>
        <w:t xml:space="preserve"> or replaced. Check all cords for</w:t>
      </w:r>
      <w:r>
        <w:rPr>
          <w:spacing w:val="1"/>
        </w:rPr>
        <w:t xml:space="preserve"> </w:t>
      </w:r>
      <w:r>
        <w:t>fraying and damage—p</w:t>
      </w:r>
      <w:r>
        <w:t xml:space="preserve">lug heaters directly </w:t>
      </w:r>
      <w:r>
        <w:rPr>
          <w:spacing w:val="-60"/>
        </w:rPr>
        <w:t xml:space="preserve"> </w:t>
      </w:r>
      <w:r>
        <w:t>into</w:t>
      </w:r>
      <w:r>
        <w:rPr>
          <w:spacing w:val="-2"/>
        </w:rPr>
        <w:t xml:space="preserve"> </w:t>
      </w:r>
      <w:r>
        <w:t>wall</w:t>
      </w:r>
      <w:r>
        <w:rPr>
          <w:spacing w:val="-1"/>
        </w:rPr>
        <w:t xml:space="preserve"> </w:t>
      </w:r>
      <w:r>
        <w:t>sockets</w:t>
      </w:r>
      <w:r>
        <w:t>.</w:t>
      </w:r>
    </w:p>
    <w:p w14:paraId="14E39B50" w14:textId="77777777" w:rsidR="004B2A4E" w:rsidRDefault="00117178">
      <w:pPr>
        <w:pStyle w:val="BodyText"/>
        <w:spacing w:line="324" w:lineRule="exact"/>
        <w:ind w:left="669"/>
      </w:pPr>
      <w:r>
        <w:pict w14:anchorId="4CC7993D">
          <v:shape id="docshape54" o:spid="_x0000_s1322" style="position:absolute;left:0;text-align:left;margin-left:38.25pt;margin-top:6.85pt;width:4.1pt;height:4.1pt;z-index:15747584;mso-position-horizontal-relative:page" coordorigin="765,137" coordsize="82,82" path="m812,219r-11,l796,218,765,184r,-11l801,137r11,l847,178r,6l812,219xe" fillcolor="black" stroked="f">
            <v:path arrowok="t"/>
            <w10:wrap anchorx="page"/>
          </v:shape>
        </w:pict>
      </w:r>
      <w:r>
        <w:t>Do</w:t>
      </w:r>
      <w:r>
        <w:rPr>
          <w:spacing w:val="-7"/>
        </w:rPr>
        <w:t xml:space="preserve"> </w:t>
      </w:r>
      <w:r>
        <w:t>not</w:t>
      </w:r>
      <w:r>
        <w:rPr>
          <w:spacing w:val="-7"/>
        </w:rPr>
        <w:t xml:space="preserve"> </w:t>
      </w:r>
      <w:r>
        <w:t>overload</w:t>
      </w:r>
      <w:r>
        <w:rPr>
          <w:spacing w:val="-6"/>
        </w:rPr>
        <w:t xml:space="preserve"> </w:t>
      </w:r>
      <w:proofErr w:type="spellStart"/>
      <w:r>
        <w:t>powerboards</w:t>
      </w:r>
      <w:proofErr w:type="spellEnd"/>
      <w:r>
        <w:t>.</w:t>
      </w:r>
    </w:p>
    <w:p w14:paraId="7ACA1B1C" w14:textId="77777777" w:rsidR="004B2A4E" w:rsidRDefault="00117178">
      <w:pPr>
        <w:pStyle w:val="BodyText"/>
        <w:ind w:left="669" w:right="5838"/>
      </w:pPr>
      <w:r>
        <w:pict w14:anchorId="204E9E17">
          <v:shape id="docshape55" o:spid="_x0000_s1321" style="position:absolute;left:0;text-align:left;margin-left:38.25pt;margin-top:7pt;width:4.1pt;height:4.1pt;z-index:15748096;mso-position-horizontal-relative:page" coordorigin="765,140" coordsize="82,82" path="m812,222r-11,l796,221,765,186r,-11l801,140r11,l847,181r,5l812,222xe" fillcolor="black" stroked="f">
            <v:path arrowok="t"/>
            <w10:wrap anchorx="page"/>
          </v:shape>
        </w:pict>
      </w:r>
      <w:r>
        <w:t>Ensure</w:t>
      </w:r>
      <w:r>
        <w:rPr>
          <w:spacing w:val="-6"/>
        </w:rPr>
        <w:t xml:space="preserve"> </w:t>
      </w:r>
      <w:r>
        <w:t>everything</w:t>
      </w:r>
      <w:r>
        <w:rPr>
          <w:spacing w:val="-5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kept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proofErr w:type="spellStart"/>
      <w:r>
        <w:t>metre</w:t>
      </w:r>
      <w:proofErr w:type="spellEnd"/>
      <w:r>
        <w:rPr>
          <w:spacing w:val="-6"/>
        </w:rPr>
        <w:t xml:space="preserve"> </w:t>
      </w:r>
      <w:r>
        <w:t>from</w:t>
      </w:r>
      <w:r>
        <w:rPr>
          <w:spacing w:val="-59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heater.</w:t>
      </w:r>
    </w:p>
    <w:p w14:paraId="367EF337" w14:textId="28EF2DA6" w:rsidR="004B2A4E" w:rsidRDefault="00117178">
      <w:pPr>
        <w:pStyle w:val="BodyText"/>
        <w:ind w:left="669" w:right="5799"/>
      </w:pPr>
      <w:r>
        <w:pict w14:anchorId="0313A589">
          <v:shape id="docshape56" o:spid="_x0000_s1320" style="position:absolute;left:0;text-align:left;margin-left:38.25pt;margin-top:7pt;width:4.1pt;height:4.1pt;z-index:15748608;mso-position-horizontal-relative:page" coordorigin="765,140" coordsize="82,82" path="m812,222r-11,l796,221,765,186r,-11l801,140r11,l847,181r,5l812,222xe" fillcolor="black" stroked="f">
            <v:path arrowok="t"/>
            <w10:wrap anchorx="page"/>
          </v:shape>
        </w:pict>
      </w:r>
      <w:r>
        <w:t>Install</w:t>
      </w:r>
      <w:r>
        <w:rPr>
          <w:spacing w:val="-5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new</w:t>
      </w:r>
      <w:r>
        <w:rPr>
          <w:spacing w:val="-4"/>
        </w:rPr>
        <w:t xml:space="preserve"> </w:t>
      </w:r>
      <w:r>
        <w:t>heaters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use</w:t>
      </w:r>
      <w:r>
        <w:rPr>
          <w:spacing w:val="-5"/>
        </w:rPr>
        <w:t xml:space="preserve"> them </w:t>
      </w:r>
      <w:r>
        <w:t>as</w:t>
      </w:r>
      <w:r>
        <w:rPr>
          <w:spacing w:val="-4"/>
        </w:rPr>
        <w:t xml:space="preserve"> </w:t>
      </w:r>
      <w:r>
        <w:t>per</w:t>
      </w:r>
      <w:r>
        <w:rPr>
          <w:spacing w:val="-59"/>
        </w:rPr>
        <w:t xml:space="preserve"> the </w:t>
      </w:r>
      <w:r>
        <w:t>manufacturer'</w:t>
      </w:r>
      <w:r>
        <w:t>s</w:t>
      </w:r>
      <w:r>
        <w:rPr>
          <w:spacing w:val="-3"/>
        </w:rPr>
        <w:t xml:space="preserve"> </w:t>
      </w:r>
      <w:r>
        <w:t>instructions.</w:t>
      </w:r>
    </w:p>
    <w:p w14:paraId="3F454A24" w14:textId="7AB6FDB6" w:rsidR="004B2A4E" w:rsidRDefault="00117178">
      <w:pPr>
        <w:pStyle w:val="BodyText"/>
        <w:ind w:left="669" w:right="5799"/>
      </w:pPr>
      <w:r>
        <w:pict w14:anchorId="23C22FB2">
          <v:shape id="docshape57" o:spid="_x0000_s1319" style="position:absolute;left:0;text-align:left;margin-left:38.25pt;margin-top:7pt;width:4.1pt;height:4.1pt;z-index:15749120;mso-position-horizontal-relative:page" coordorigin="765,140" coordsize="82,82" path="m812,222r-11,l796,221,765,186r,-11l801,140r11,l847,181r,5l812,222xe" fillcolor="black" stroked="f">
            <v:path arrowok="t"/>
            <w10:wrap anchorx="page"/>
          </v:shape>
        </w:pict>
      </w:r>
      <w:r>
        <w:t>Check your portable outdoor heaters</w:t>
      </w:r>
      <w:r>
        <w:rPr>
          <w:spacing w:val="1"/>
        </w:rPr>
        <w:t xml:space="preserve"> </w:t>
      </w:r>
      <w:r>
        <w:t>before</w:t>
      </w:r>
      <w:r>
        <w:rPr>
          <w:spacing w:val="-6"/>
        </w:rPr>
        <w:t xml:space="preserve"> </w:t>
      </w:r>
      <w:r>
        <w:t>use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have</w:t>
      </w:r>
      <w:r>
        <w:rPr>
          <w:spacing w:val="-5"/>
        </w:rPr>
        <w:t xml:space="preserve"> them </w:t>
      </w:r>
      <w:r>
        <w:t>serviced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replaced</w:t>
      </w:r>
      <w:r>
        <w:rPr>
          <w:spacing w:val="-59"/>
        </w:rPr>
        <w:t xml:space="preserve"> </w:t>
      </w:r>
      <w:r>
        <w:t>if required. Ensure that the area where</w:t>
      </w:r>
      <w:r>
        <w:rPr>
          <w:spacing w:val="1"/>
        </w:rPr>
        <w:t xml:space="preserve"> </w:t>
      </w:r>
      <w:r>
        <w:t>you plan to use them is level, well</w:t>
      </w:r>
      <w:r>
        <w:rPr>
          <w:spacing w:val="1"/>
        </w:rPr>
        <w:t xml:space="preserve"> </w:t>
      </w:r>
      <w:r>
        <w:t>ventilated and away from awnings and</w:t>
      </w:r>
      <w:r>
        <w:rPr>
          <w:spacing w:val="1"/>
        </w:rPr>
        <w:t xml:space="preserve"> </w:t>
      </w:r>
      <w:r>
        <w:t>other</w:t>
      </w:r>
      <w:r>
        <w:rPr>
          <w:spacing w:val="-3"/>
        </w:rPr>
        <w:t xml:space="preserve"> </w:t>
      </w:r>
      <w:r>
        <w:t>combustible</w:t>
      </w:r>
      <w:r>
        <w:rPr>
          <w:spacing w:val="-2"/>
        </w:rPr>
        <w:t xml:space="preserve"> </w:t>
      </w:r>
      <w:r>
        <w:t>materials.</w:t>
      </w:r>
    </w:p>
    <w:p w14:paraId="603A13A7" w14:textId="16F2E956" w:rsidR="004B2A4E" w:rsidRDefault="00117178">
      <w:pPr>
        <w:pStyle w:val="BodyText"/>
        <w:ind w:left="262" w:right="5748"/>
      </w:pPr>
      <w:r>
        <w:t xml:space="preserve">NEVER use any outdoor heating or </w:t>
      </w:r>
      <w:proofErr w:type="spellStart"/>
      <w:r>
        <w:t>cooking</w:t>
      </w:r>
      <w:proofErr w:type="spellEnd"/>
      <w:r>
        <w:rPr>
          <w:spacing w:val="1"/>
        </w:rPr>
        <w:t xml:space="preserve"> </w:t>
      </w:r>
      <w:r>
        <w:t>equipment inside your home,</w:t>
      </w:r>
      <w:r>
        <w:t xml:space="preserve"> including those</w:t>
      </w:r>
      <w:r>
        <w:rPr>
          <w:spacing w:val="1"/>
        </w:rPr>
        <w:t xml:space="preserve"> </w:t>
      </w:r>
      <w:r>
        <w:t>that use '</w:t>
      </w:r>
      <w:r>
        <w:t>heat beads'</w:t>
      </w:r>
      <w:r>
        <w:t xml:space="preserve"> or LPG a</w:t>
      </w:r>
      <w:r>
        <w:t>s a fuel source.</w:t>
      </w:r>
      <w:r>
        <w:rPr>
          <w:spacing w:val="1"/>
        </w:rPr>
        <w:t xml:space="preserve"> </w:t>
      </w:r>
      <w:r>
        <w:t>This type of equipment is unsuitable for indoor use and can lead to a build-up of lethal gases that</w:t>
      </w:r>
      <w:r>
        <w:t xml:space="preserve"> could be deadly. Check the</w:t>
      </w:r>
      <w:r>
        <w:rPr>
          <w:spacing w:val="1"/>
        </w:rPr>
        <w:t xml:space="preserve"> </w:t>
      </w:r>
      <w:r>
        <w:t>manufacturer'</w:t>
      </w:r>
      <w:r>
        <w:t>s</w:t>
      </w:r>
      <w:r>
        <w:rPr>
          <w:spacing w:val="-12"/>
        </w:rPr>
        <w:t xml:space="preserve"> </w:t>
      </w:r>
      <w:r>
        <w:t>recommendations</w:t>
      </w:r>
      <w:r>
        <w:rPr>
          <w:spacing w:val="-12"/>
        </w:rPr>
        <w:t xml:space="preserve"> </w:t>
      </w:r>
      <w:r>
        <w:t>before</w:t>
      </w:r>
      <w:r>
        <w:rPr>
          <w:spacing w:val="-12"/>
        </w:rPr>
        <w:t xml:space="preserve"> </w:t>
      </w:r>
      <w:r>
        <w:t>use.</w:t>
      </w:r>
    </w:p>
    <w:p w14:paraId="2F10DFEF" w14:textId="77777777" w:rsidR="004B2A4E" w:rsidRDefault="004B2A4E">
      <w:pPr>
        <w:sectPr w:rsidR="004B2A4E">
          <w:pgSz w:w="11900" w:h="16850"/>
          <w:pgMar w:top="1120" w:right="400" w:bottom="0" w:left="340" w:header="638" w:footer="0" w:gutter="0"/>
          <w:cols w:space="720"/>
        </w:sectPr>
      </w:pPr>
    </w:p>
    <w:p w14:paraId="356BADBD" w14:textId="77777777" w:rsidR="004B2A4E" w:rsidRDefault="00117178">
      <w:pPr>
        <w:pStyle w:val="BodyText"/>
        <w:spacing w:before="3"/>
        <w:rPr>
          <w:sz w:val="4"/>
        </w:rPr>
      </w:pPr>
      <w:r>
        <w:lastRenderedPageBreak/>
        <w:pict w14:anchorId="6BAC789C">
          <v:group id="docshapegroup58" o:spid="_x0000_s1311" style="position:absolute;margin-left:29.15pt;margin-top:56.8pt;width:268.95pt;height:423.45pt;z-index:15751168;mso-position-horizontal-relative:page;mso-position-vertical-relative:page" coordorigin="583,1136" coordsize="5379,8469">
            <v:shape id="docshape59" o:spid="_x0000_s1318" style="position:absolute;left:583;top:1135;width:5379;height:8469" coordorigin="583,1136" coordsize="5379,8469" o:spt="100" adj="0,,0" path="m5318,9604r-4090,l1209,9601r-71,-17l1070,9560r-66,-30l942,9495r-58,-41l829,9409r-50,-51l733,9304r-41,-59l657,9183r-30,-66l604,9049r-18,-71l583,8959r,-7178l586,1762r18,-71l627,1622r30,-65l692,1495r41,-59l779,1381r50,-50l884,1285r58,-40l1004,1209r66,-30l1138,1156r71,-18l1228,1136r4090,l5337,1138r70,18l5476,1179r65,30l5603,1245r59,40l5677,1298r-4320,l1281,1303r-73,14l1138,1339r-67,31l1009,1408r-57,46l901,1505r-45,57l818,1624r-31,66l764,1761r-14,73l745,1910r,6919l750,8906r14,73l787,9049r31,67l856,9178r45,57l952,9286r57,45l1071,9369r67,31l1208,9423r73,14l1357,9442r4123,l5318,9604xm5480,9442r-292,l5264,9437r74,-14l5408,9400r66,-31l5536,9331r57,-45l5644,9235r45,-57l5728,9116r30,-67l5781,8979r14,-73l5800,8829r,-6919l5795,1834r-14,-73l5758,1690r-30,-66l5689,1562r-45,-57l5593,1454r-57,-46l5474,1370r-66,-31l5338,1317r-74,-14l5188,1298r489,l5717,1331r50,50l5813,1436r40,59l5889,1557r29,65l5942,1691r17,71l5962,1781r,7178l5480,9442xm5318,9604r644,-645l5959,8978r-17,71l5918,9117r-29,66l5853,9245r-40,59l5767,9358r-50,51l5662,9454r-59,41l5541,9530r-65,30l5407,9584r-70,17l5318,9604xm5962,9604r-644,l5337,9601r70,-17l5476,9560r65,-30l5603,9495r59,-41l5717,9409r50,-51l5813,9304r40,-59l5889,9183r29,-66l5942,9049r17,-71l5962,8959r,645xe" fillcolor="#00b0e2" stroked="f">
              <v:stroke joinstyle="round"/>
              <v:formulas/>
              <v:path arrowok="t" o:connecttype="segments"/>
            </v:shape>
            <v:shape id="docshape60" o:spid="_x0000_s1317" style="position:absolute;left:904;top:2682;width:4090;height:5684" coordorigin="904,2682" coordsize="4090,5684" o:spt="100" adj="0,,0" path="m990,6496r-1,-6l985,6480r-3,-5l974,6467r-5,-3l959,6460r-6,-1l942,6459r-6,1l926,6464r-5,3l913,6475r-3,5l906,6490r-2,6l904,6507r2,6l910,6523r3,5l921,6536r5,3l936,6543r6,2l953,6545r6,-2l969,6539r5,-3l982,6528r3,-5l989,6513r1,-6l990,6502r,-6xm990,5866r-1,-5l985,5850r-3,-4l974,5838r-5,-3l959,5830r-6,-1l942,5829r-6,1l926,5835r-5,3l913,5846r-3,4l906,5861r-2,5l904,5878r2,5l910,5894r3,4l921,5907r5,3l936,5914r6,1l953,5915r6,-1l969,5910r5,-3l982,5898r3,-4l989,5883r1,-5l990,5872r,-6xm990,5552r-1,-6l985,5536r-3,-5l974,5523r-5,-3l959,5516r-6,-1l942,5515r-6,1l926,5520r-5,3l913,5531r-3,5l906,5546r-2,6l904,5563r2,6l910,5579r3,5l921,5592r5,3l936,5599r6,1l953,5600r6,-1l969,5595r5,-3l982,5584r3,-5l989,5569r1,-6l990,5557r,-5xm990,5237r-1,-5l985,5221r-3,-5l974,5208r-5,-3l959,5201r-6,-1l942,5200r-6,1l926,5205r-5,3l913,5216r-3,5l906,5232r-2,5l904,5248r2,6l910,5264r3,5l921,5277r5,3l936,5285r6,1l953,5286r6,-1l969,5280r5,-3l982,5269r3,-5l989,5254r1,-6l990,5243r,-6xm990,4608r-1,-6l985,4592r-3,-5l974,4579r-5,-3l959,4571r-6,-1l942,4570r-6,1l926,4576r-5,3l913,4587r-3,5l906,4602r-2,6l904,4619r2,5l910,4635r3,5l921,4648r5,3l936,4655r6,1l953,4656r6,-1l969,4651r5,-3l982,4640r3,-5l989,4624r1,-5l990,4613r,-5xm990,4293r-1,-6l985,4277r-3,-5l974,4264r-5,-3l959,4257r-6,-1l942,4256r-6,1l926,4261r-5,3l913,4272r-3,5l906,4287r-2,6l904,4304r2,6l910,4320r3,5l921,4333r5,3l936,4340r6,2l953,4342r6,-2l969,4336r5,-3l982,4325r3,-5l989,4310r1,-6l990,4299r,-6xm990,3663r-1,-5l985,3647r-3,-4l974,3635r-5,-3l959,3627r-6,-1l942,3626r-6,1l926,3632r-5,3l913,3643r-3,4l906,3658r-2,5l904,3675r2,5l910,3691r3,4l921,3704r5,3l936,3711r6,1l953,3712r6,-1l969,3707r5,-3l982,3695r3,-4l989,3680r1,-5l990,3669r,-6xm990,3349r-1,-6l985,3333r-3,-5l974,3320r-5,-3l959,3313r-6,-1l942,3312r-6,1l926,3317r-5,3l913,3328r-3,5l906,3343r-2,6l904,3360r2,6l910,3376r3,5l921,3389r5,3l936,3396r6,1l953,3397r6,-1l969,3392r5,-3l982,3381r3,-5l989,3366r1,-6l990,3354r,-5xm990,3034r-1,-5l985,3018r-3,-5l974,3005r-5,-3l959,2998r-6,-1l942,2997r-6,1l926,3002r-5,3l913,3013r-3,5l906,3029r-2,5l904,3045r2,6l910,3061r3,5l921,3074r5,3l936,3082r6,1l953,3083r6,-1l969,3077r5,-3l982,3066r3,-5l989,3051r1,-6l990,3040r,-6xm990,2719r-1,-5l985,2703r-3,-4l974,2691r-5,-3l959,2683r-6,-1l942,2682r-6,1l926,2688r-5,3l913,2699r-3,4l906,2714r-2,5l904,2731r2,5l910,2747r3,4l921,2759r5,3l936,2767r6,1l953,2768r6,-1l969,2762r5,-3l982,2751r3,-4l989,2736r1,-5l990,2725r,-6xm4994,8357r-1958,l3036,8366r1958,l4994,8357xe" fillcolor="#404041" stroked="f">
              <v:stroke joinstyle="round"/>
              <v:formulas/>
              <v:path arrowok="t" o:connecttype="segments"/>
            </v:shape>
            <v:shape id="docshape61" o:spid="_x0000_s1316" type="#_x0000_t75" style="position:absolute;left:2778;top:8495;width:885;height:885">
              <v:imagedata r:id="rId28" o:title=""/>
            </v:shape>
            <v:shape id="docshape62" o:spid="_x0000_s1315" type="#_x0000_t202" style="position:absolute;left:1731;top:1423;width:2919;height:451" filled="f" stroked="f">
              <v:textbox inset="0,0,0,0">
                <w:txbxContent>
                  <w:p w14:paraId="09E15D9F" w14:textId="77777777" w:rsidR="004B2A4E" w:rsidRDefault="00117178">
                    <w:pPr>
                      <w:spacing w:before="6"/>
                      <w:rPr>
                        <w:rFonts w:ascii="Baloo"/>
                        <w:sz w:val="28"/>
                      </w:rPr>
                    </w:pPr>
                    <w:r>
                      <w:rPr>
                        <w:rFonts w:ascii="Baloo"/>
                        <w:color w:val="25388F"/>
                        <w:sz w:val="28"/>
                      </w:rPr>
                      <w:t>GOT</w:t>
                    </w:r>
                    <w:r>
                      <w:rPr>
                        <w:rFonts w:ascii="Baloo"/>
                        <w:color w:val="25388F"/>
                        <w:spacing w:val="82"/>
                        <w:sz w:val="28"/>
                      </w:rPr>
                      <w:t xml:space="preserve"> </w:t>
                    </w:r>
                    <w:r>
                      <w:rPr>
                        <w:rFonts w:ascii="Baloo"/>
                        <w:color w:val="25388F"/>
                        <w:sz w:val="28"/>
                      </w:rPr>
                      <w:t>DINNER</w:t>
                    </w:r>
                    <w:r>
                      <w:rPr>
                        <w:rFonts w:ascii="Baloo"/>
                        <w:color w:val="25388F"/>
                        <w:spacing w:val="13"/>
                        <w:sz w:val="28"/>
                      </w:rPr>
                      <w:t xml:space="preserve"> </w:t>
                    </w:r>
                    <w:r>
                      <w:rPr>
                        <w:rFonts w:ascii="Baloo"/>
                        <w:color w:val="25388F"/>
                        <w:sz w:val="28"/>
                      </w:rPr>
                      <w:t>SORTED?</w:t>
                    </w:r>
                  </w:p>
                </w:txbxContent>
              </v:textbox>
            </v:shape>
            <v:shape id="docshape63" o:spid="_x0000_s1314" type="#_x0000_t202" style="position:absolute;left:1088;top:2133;width:4599;height:5239" filled="f" stroked="f">
              <v:textbox inset="0,0,0,0">
                <w:txbxContent>
                  <w:p w14:paraId="6CE88456" w14:textId="77777777" w:rsidR="004B2A4E" w:rsidRDefault="00117178">
                    <w:pPr>
                      <w:spacing w:line="361" w:lineRule="exact"/>
                      <w:ind w:left="836"/>
                      <w:rPr>
                        <w:rFonts w:ascii="Baloo"/>
                        <w:sz w:val="23"/>
                      </w:rPr>
                    </w:pPr>
                    <w:r>
                      <w:rPr>
                        <w:rFonts w:ascii="Baloo"/>
                        <w:color w:val="00B0E2"/>
                        <w:sz w:val="23"/>
                      </w:rPr>
                      <w:t>delivered</w:t>
                    </w:r>
                    <w:r>
                      <w:rPr>
                        <w:rFonts w:ascii="Baloo"/>
                        <w:color w:val="00B0E2"/>
                        <w:spacing w:val="-7"/>
                        <w:sz w:val="23"/>
                      </w:rPr>
                      <w:t xml:space="preserve"> </w:t>
                    </w:r>
                    <w:r>
                      <w:rPr>
                        <w:rFonts w:ascii="Baloo"/>
                        <w:color w:val="00B0E2"/>
                        <w:sz w:val="23"/>
                      </w:rPr>
                      <w:t>to</w:t>
                    </w:r>
                    <w:r>
                      <w:rPr>
                        <w:rFonts w:ascii="Baloo"/>
                        <w:color w:val="00B0E2"/>
                        <w:spacing w:val="-7"/>
                        <w:sz w:val="23"/>
                      </w:rPr>
                      <w:t xml:space="preserve"> </w:t>
                    </w:r>
                    <w:r>
                      <w:rPr>
                        <w:rFonts w:ascii="Baloo"/>
                        <w:color w:val="00B0E2"/>
                        <w:sz w:val="23"/>
                      </w:rPr>
                      <w:t>your</w:t>
                    </w:r>
                    <w:r>
                      <w:rPr>
                        <w:rFonts w:ascii="Baloo"/>
                        <w:color w:val="00B0E2"/>
                        <w:spacing w:val="-7"/>
                        <w:sz w:val="23"/>
                      </w:rPr>
                      <w:t xml:space="preserve"> </w:t>
                    </w:r>
                    <w:r>
                      <w:rPr>
                        <w:rFonts w:ascii="Baloo"/>
                        <w:color w:val="00B0E2"/>
                        <w:sz w:val="23"/>
                      </w:rPr>
                      <w:t>door!</w:t>
                    </w:r>
                  </w:p>
                  <w:p w14:paraId="2F29B774" w14:textId="77777777" w:rsidR="004B2A4E" w:rsidRDefault="00117178">
                    <w:pPr>
                      <w:spacing w:before="65"/>
                      <w:ind w:left="42" w:right="367"/>
                      <w:rPr>
                        <w:sz w:val="23"/>
                      </w:rPr>
                    </w:pPr>
                    <w:r>
                      <w:rPr>
                        <w:color w:val="404041"/>
                        <w:sz w:val="23"/>
                      </w:rPr>
                      <w:t>Snap frozen meals ready to go</w:t>
                    </w:r>
                    <w:r>
                      <w:rPr>
                        <w:color w:val="404041"/>
                        <w:spacing w:val="1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Excellent</w:t>
                    </w:r>
                    <w:r>
                      <w:rPr>
                        <w:color w:val="404041"/>
                        <w:spacing w:val="-13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quality</w:t>
                    </w:r>
                    <w:r>
                      <w:rPr>
                        <w:color w:val="404041"/>
                        <w:spacing w:val="-12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–</w:t>
                    </w:r>
                    <w:r>
                      <w:rPr>
                        <w:color w:val="404041"/>
                        <w:spacing w:val="-12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natural</w:t>
                    </w:r>
                    <w:r>
                      <w:rPr>
                        <w:color w:val="404041"/>
                        <w:spacing w:val="-12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ingredients!</w:t>
                    </w:r>
                    <w:r>
                      <w:rPr>
                        <w:color w:val="404041"/>
                        <w:spacing w:val="-57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Great</w:t>
                    </w:r>
                    <w:r>
                      <w:rPr>
                        <w:color w:val="404041"/>
                        <w:spacing w:val="-2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range</w:t>
                    </w:r>
                    <w:r>
                      <w:rPr>
                        <w:color w:val="404041"/>
                        <w:spacing w:val="-2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of</w:t>
                    </w:r>
                    <w:r>
                      <w:rPr>
                        <w:color w:val="404041"/>
                        <w:spacing w:val="-2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cuisines</w:t>
                    </w:r>
                  </w:p>
                  <w:p w14:paraId="6E6F994E" w14:textId="77777777" w:rsidR="004B2A4E" w:rsidRDefault="00117178">
                    <w:pPr>
                      <w:spacing w:before="5"/>
                      <w:ind w:left="42"/>
                      <w:rPr>
                        <w:sz w:val="23"/>
                      </w:rPr>
                    </w:pPr>
                    <w:r>
                      <w:rPr>
                        <w:color w:val="404041"/>
                        <w:sz w:val="23"/>
                      </w:rPr>
                      <w:t>Nutritionally</w:t>
                    </w:r>
                    <w:r>
                      <w:rPr>
                        <w:color w:val="404041"/>
                        <w:spacing w:val="-12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balanced</w:t>
                    </w:r>
                    <w:r>
                      <w:rPr>
                        <w:color w:val="404041"/>
                        <w:spacing w:val="-11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–</w:t>
                    </w:r>
                    <w:r>
                      <w:rPr>
                        <w:color w:val="404041"/>
                        <w:spacing w:val="-11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packed</w:t>
                    </w:r>
                    <w:r>
                      <w:rPr>
                        <w:color w:val="404041"/>
                        <w:spacing w:val="-11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with</w:t>
                    </w:r>
                    <w:r>
                      <w:rPr>
                        <w:color w:val="404041"/>
                        <w:spacing w:val="-57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goodness</w:t>
                    </w:r>
                  </w:p>
                  <w:p w14:paraId="4A594011" w14:textId="77777777" w:rsidR="004B2A4E" w:rsidRDefault="00117178">
                    <w:pPr>
                      <w:spacing w:before="3"/>
                      <w:ind w:left="42"/>
                      <w:rPr>
                        <w:sz w:val="23"/>
                      </w:rPr>
                    </w:pPr>
                    <w:r>
                      <w:rPr>
                        <w:color w:val="404041"/>
                        <w:sz w:val="23"/>
                      </w:rPr>
                      <w:t>Generous</w:t>
                    </w:r>
                    <w:r>
                      <w:rPr>
                        <w:color w:val="404041"/>
                        <w:spacing w:val="-10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serves</w:t>
                    </w:r>
                    <w:r>
                      <w:rPr>
                        <w:color w:val="404041"/>
                        <w:spacing w:val="-10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or</w:t>
                    </w:r>
                    <w:r>
                      <w:rPr>
                        <w:color w:val="404041"/>
                        <w:spacing w:val="-10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mini-meals</w:t>
                    </w:r>
                  </w:p>
                  <w:p w14:paraId="5CFBBA65" w14:textId="77777777" w:rsidR="004B2A4E" w:rsidRDefault="00117178">
                    <w:pPr>
                      <w:spacing w:before="1"/>
                      <w:ind w:left="42"/>
                      <w:rPr>
                        <w:sz w:val="23"/>
                      </w:rPr>
                    </w:pPr>
                    <w:r>
                      <w:rPr>
                        <w:color w:val="404041"/>
                        <w:sz w:val="23"/>
                      </w:rPr>
                      <w:t>Dietary</w:t>
                    </w:r>
                    <w:r>
                      <w:rPr>
                        <w:color w:val="404041"/>
                        <w:spacing w:val="-11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requirements</w:t>
                    </w:r>
                    <w:r>
                      <w:rPr>
                        <w:color w:val="404041"/>
                        <w:spacing w:val="-10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met</w:t>
                    </w:r>
                    <w:r>
                      <w:rPr>
                        <w:color w:val="404041"/>
                        <w:spacing w:val="-10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e.g.</w:t>
                    </w:r>
                    <w:r>
                      <w:rPr>
                        <w:color w:val="404041"/>
                        <w:spacing w:val="-11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Gluten</w:t>
                    </w:r>
                    <w:r>
                      <w:rPr>
                        <w:color w:val="404041"/>
                        <w:spacing w:val="-10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Fee,</w:t>
                    </w:r>
                    <w:r>
                      <w:rPr>
                        <w:color w:val="404041"/>
                        <w:spacing w:val="-57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Vegetarian,</w:t>
                    </w:r>
                    <w:r>
                      <w:rPr>
                        <w:color w:val="404041"/>
                        <w:spacing w:val="-2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cut</w:t>
                    </w:r>
                    <w:r>
                      <w:rPr>
                        <w:color w:val="404041"/>
                        <w:spacing w:val="-1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up</w:t>
                    </w:r>
                  </w:p>
                  <w:p w14:paraId="402A95F3" w14:textId="77777777" w:rsidR="004B2A4E" w:rsidRDefault="00117178">
                    <w:pPr>
                      <w:spacing w:before="3"/>
                      <w:ind w:left="42" w:right="520"/>
                      <w:rPr>
                        <w:sz w:val="23"/>
                      </w:rPr>
                    </w:pPr>
                    <w:r>
                      <w:rPr>
                        <w:color w:val="404041"/>
                        <w:sz w:val="23"/>
                      </w:rPr>
                      <w:t>Immediate</w:t>
                    </w:r>
                    <w:r>
                      <w:rPr>
                        <w:color w:val="404041"/>
                        <w:spacing w:val="-10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start</w:t>
                    </w:r>
                    <w:r>
                      <w:rPr>
                        <w:color w:val="404041"/>
                        <w:spacing w:val="-9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–</w:t>
                    </w:r>
                    <w:r>
                      <w:rPr>
                        <w:color w:val="404041"/>
                        <w:spacing w:val="-10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no</w:t>
                    </w:r>
                    <w:r>
                      <w:rPr>
                        <w:color w:val="404041"/>
                        <w:spacing w:val="-9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up-front</w:t>
                    </w:r>
                    <w:r>
                      <w:rPr>
                        <w:color w:val="404041"/>
                        <w:spacing w:val="-9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referral</w:t>
                    </w:r>
                    <w:r>
                      <w:rPr>
                        <w:color w:val="404041"/>
                        <w:spacing w:val="-57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Great value meals + free delivery*</w:t>
                    </w:r>
                    <w:r>
                      <w:rPr>
                        <w:color w:val="404041"/>
                        <w:spacing w:val="1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Order as often as you like – no lock-in</w:t>
                    </w:r>
                    <w:r>
                      <w:rPr>
                        <w:color w:val="404041"/>
                        <w:spacing w:val="-57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contract</w:t>
                    </w:r>
                  </w:p>
                  <w:p w14:paraId="3CC75C46" w14:textId="77777777" w:rsidR="004B2A4E" w:rsidRDefault="00117178">
                    <w:pPr>
                      <w:spacing w:before="6"/>
                      <w:ind w:left="42"/>
                      <w:rPr>
                        <w:sz w:val="23"/>
                      </w:rPr>
                    </w:pPr>
                    <w:r>
                      <w:rPr>
                        <w:color w:val="404041"/>
                        <w:sz w:val="23"/>
                      </w:rPr>
                      <w:t>Strict</w:t>
                    </w:r>
                    <w:r>
                      <w:rPr>
                        <w:color w:val="404041"/>
                        <w:spacing w:val="-11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food</w:t>
                    </w:r>
                    <w:r>
                      <w:rPr>
                        <w:color w:val="404041"/>
                        <w:spacing w:val="-11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hygiene</w:t>
                    </w:r>
                    <w:r>
                      <w:rPr>
                        <w:color w:val="404041"/>
                        <w:spacing w:val="-10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and</w:t>
                    </w:r>
                    <w:r>
                      <w:rPr>
                        <w:color w:val="404041"/>
                        <w:spacing w:val="-11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COVID-19</w:t>
                    </w:r>
                    <w:r>
                      <w:rPr>
                        <w:color w:val="404041"/>
                        <w:spacing w:val="-10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infection</w:t>
                    </w:r>
                    <w:r>
                      <w:rPr>
                        <w:color w:val="404041"/>
                        <w:spacing w:val="-57"/>
                        <w:sz w:val="23"/>
                      </w:rPr>
                      <w:t xml:space="preserve"> </w:t>
                    </w:r>
                    <w:r>
                      <w:rPr>
                        <w:color w:val="404041"/>
                        <w:sz w:val="23"/>
                      </w:rPr>
                      <w:t>control</w:t>
                    </w:r>
                  </w:p>
                  <w:p w14:paraId="472BD0D5" w14:textId="77777777" w:rsidR="004B2A4E" w:rsidRDefault="00117178">
                    <w:pPr>
                      <w:spacing w:before="151"/>
                      <w:rPr>
                        <w:sz w:val="19"/>
                      </w:rPr>
                    </w:pPr>
                    <w:r>
                      <w:rPr>
                        <w:color w:val="404041"/>
                        <w:sz w:val="19"/>
                      </w:rPr>
                      <w:t>*eligible</w:t>
                    </w:r>
                    <w:r>
                      <w:rPr>
                        <w:color w:val="404041"/>
                        <w:spacing w:val="-3"/>
                        <w:sz w:val="19"/>
                      </w:rPr>
                      <w:t xml:space="preserve"> </w:t>
                    </w:r>
                    <w:r>
                      <w:rPr>
                        <w:color w:val="404041"/>
                        <w:sz w:val="19"/>
                      </w:rPr>
                      <w:t>customers</w:t>
                    </w:r>
                    <w:r>
                      <w:rPr>
                        <w:color w:val="404041"/>
                        <w:spacing w:val="-2"/>
                        <w:sz w:val="19"/>
                      </w:rPr>
                      <w:t xml:space="preserve"> </w:t>
                    </w:r>
                    <w:r>
                      <w:rPr>
                        <w:color w:val="404041"/>
                        <w:sz w:val="19"/>
                      </w:rPr>
                      <w:t>–</w:t>
                    </w:r>
                    <w:r>
                      <w:rPr>
                        <w:color w:val="404041"/>
                        <w:spacing w:val="-2"/>
                        <w:sz w:val="19"/>
                      </w:rPr>
                      <w:t xml:space="preserve"> </w:t>
                    </w:r>
                    <w:r>
                      <w:rPr>
                        <w:color w:val="404041"/>
                        <w:sz w:val="19"/>
                      </w:rPr>
                      <w:t>HCP,</w:t>
                    </w:r>
                    <w:r>
                      <w:rPr>
                        <w:color w:val="404041"/>
                        <w:spacing w:val="-2"/>
                        <w:sz w:val="19"/>
                      </w:rPr>
                      <w:t xml:space="preserve"> </w:t>
                    </w:r>
                    <w:r>
                      <w:rPr>
                        <w:color w:val="404041"/>
                        <w:sz w:val="19"/>
                      </w:rPr>
                      <w:t>CHSP</w:t>
                    </w:r>
                    <w:r>
                      <w:rPr>
                        <w:color w:val="404041"/>
                        <w:spacing w:val="-2"/>
                        <w:sz w:val="19"/>
                      </w:rPr>
                      <w:t xml:space="preserve"> </w:t>
                    </w:r>
                    <w:r>
                      <w:rPr>
                        <w:color w:val="404041"/>
                        <w:sz w:val="19"/>
                      </w:rPr>
                      <w:t>&amp;</w:t>
                    </w:r>
                    <w:r>
                      <w:rPr>
                        <w:color w:val="404041"/>
                        <w:spacing w:val="-3"/>
                        <w:sz w:val="19"/>
                      </w:rPr>
                      <w:t xml:space="preserve"> </w:t>
                    </w:r>
                    <w:r>
                      <w:rPr>
                        <w:color w:val="404041"/>
                        <w:sz w:val="19"/>
                      </w:rPr>
                      <w:t>NDIS</w:t>
                    </w:r>
                    <w:r>
                      <w:rPr>
                        <w:color w:val="404041"/>
                        <w:spacing w:val="-2"/>
                        <w:sz w:val="19"/>
                      </w:rPr>
                      <w:t xml:space="preserve"> </w:t>
                    </w:r>
                    <w:r>
                      <w:rPr>
                        <w:color w:val="404041"/>
                        <w:sz w:val="19"/>
                      </w:rPr>
                      <w:t>clients</w:t>
                    </w:r>
                  </w:p>
                </w:txbxContent>
              </v:textbox>
            </v:shape>
            <v:shape id="docshape64" o:spid="_x0000_s1313" type="#_x0000_t202" style="position:absolute;left:1186;top:1909;width:3906;height:361" filled="f" stroked="f">
              <v:textbox inset="0,0,0,0">
                <w:txbxContent>
                  <w:p w14:paraId="079EAD43" w14:textId="77777777" w:rsidR="004B2A4E" w:rsidRDefault="00117178">
                    <w:pPr>
                      <w:spacing w:line="360" w:lineRule="exact"/>
                      <w:rPr>
                        <w:rFonts w:ascii="Baloo"/>
                        <w:sz w:val="23"/>
                      </w:rPr>
                    </w:pPr>
                    <w:r>
                      <w:rPr>
                        <w:rFonts w:ascii="Baloo"/>
                        <w:color w:val="00B0E2"/>
                        <w:sz w:val="23"/>
                      </w:rPr>
                      <w:t>It's</w:t>
                    </w:r>
                    <w:r>
                      <w:rPr>
                        <w:rFonts w:ascii="Baloo"/>
                        <w:color w:val="00B0E2"/>
                        <w:spacing w:val="-7"/>
                        <w:sz w:val="23"/>
                      </w:rPr>
                      <w:t xml:space="preserve"> </w:t>
                    </w:r>
                    <w:r>
                      <w:rPr>
                        <w:rFonts w:ascii="Baloo"/>
                        <w:color w:val="00B0E2"/>
                        <w:sz w:val="23"/>
                      </w:rPr>
                      <w:t>now</w:t>
                    </w:r>
                    <w:r>
                      <w:rPr>
                        <w:rFonts w:ascii="Baloo"/>
                        <w:color w:val="00B0E2"/>
                        <w:spacing w:val="-6"/>
                        <w:sz w:val="23"/>
                      </w:rPr>
                      <w:t xml:space="preserve"> </w:t>
                    </w:r>
                    <w:r>
                      <w:rPr>
                        <w:rFonts w:ascii="Baloo"/>
                        <w:color w:val="00B0E2"/>
                        <w:sz w:val="23"/>
                      </w:rPr>
                      <w:t>easier</w:t>
                    </w:r>
                    <w:r>
                      <w:rPr>
                        <w:rFonts w:ascii="Baloo"/>
                        <w:color w:val="00B0E2"/>
                        <w:spacing w:val="-6"/>
                        <w:sz w:val="23"/>
                      </w:rPr>
                      <w:t xml:space="preserve"> </w:t>
                    </w:r>
                    <w:r>
                      <w:rPr>
                        <w:rFonts w:ascii="Baloo"/>
                        <w:color w:val="00B0E2"/>
                        <w:sz w:val="23"/>
                      </w:rPr>
                      <w:t>than</w:t>
                    </w:r>
                    <w:r>
                      <w:rPr>
                        <w:rFonts w:ascii="Baloo"/>
                        <w:color w:val="00B0E2"/>
                        <w:spacing w:val="-6"/>
                        <w:sz w:val="23"/>
                      </w:rPr>
                      <w:t xml:space="preserve"> </w:t>
                    </w:r>
                    <w:r>
                      <w:rPr>
                        <w:rFonts w:ascii="Baloo"/>
                        <w:color w:val="00B0E2"/>
                        <w:sz w:val="23"/>
                      </w:rPr>
                      <w:t>ever</w:t>
                    </w:r>
                    <w:r>
                      <w:rPr>
                        <w:rFonts w:ascii="Baloo"/>
                        <w:color w:val="00B0E2"/>
                        <w:spacing w:val="-6"/>
                        <w:sz w:val="23"/>
                      </w:rPr>
                      <w:t xml:space="preserve"> </w:t>
                    </w:r>
                    <w:r>
                      <w:rPr>
                        <w:rFonts w:ascii="Baloo"/>
                        <w:color w:val="00B0E2"/>
                        <w:sz w:val="23"/>
                      </w:rPr>
                      <w:t>to</w:t>
                    </w:r>
                    <w:r>
                      <w:rPr>
                        <w:rFonts w:ascii="Baloo"/>
                        <w:color w:val="00B0E2"/>
                        <w:spacing w:val="-6"/>
                        <w:sz w:val="23"/>
                      </w:rPr>
                      <w:t xml:space="preserve"> </w:t>
                    </w:r>
                    <w:r>
                      <w:rPr>
                        <w:rFonts w:ascii="Baloo"/>
                        <w:color w:val="00B0E2"/>
                        <w:sz w:val="23"/>
                      </w:rPr>
                      <w:t>get</w:t>
                    </w:r>
                    <w:r>
                      <w:rPr>
                        <w:rFonts w:ascii="Baloo"/>
                        <w:color w:val="00B0E2"/>
                        <w:spacing w:val="-6"/>
                        <w:sz w:val="23"/>
                      </w:rPr>
                      <w:t xml:space="preserve"> </w:t>
                    </w:r>
                    <w:r>
                      <w:rPr>
                        <w:rFonts w:ascii="Baloo"/>
                        <w:color w:val="00B0E2"/>
                        <w:sz w:val="23"/>
                      </w:rPr>
                      <w:t>meals</w:t>
                    </w:r>
                  </w:p>
                </w:txbxContent>
              </v:textbox>
            </v:shape>
            <v:shape id="docshape65" o:spid="_x0000_s1312" type="#_x0000_t202" style="position:absolute;left:1479;top:7628;width:3535;height:775" filled="f" stroked="f">
              <v:textbox inset="0,0,0,0">
                <w:txbxContent>
                  <w:p w14:paraId="097D8290" w14:textId="77777777" w:rsidR="004B2A4E" w:rsidRDefault="00117178">
                    <w:pPr>
                      <w:spacing w:line="258" w:lineRule="exact"/>
                      <w:ind w:left="20" w:right="87"/>
                      <w:jc w:val="center"/>
                      <w:rPr>
                        <w:b/>
                        <w:sz w:val="19"/>
                      </w:rPr>
                    </w:pPr>
                    <w:r>
                      <w:rPr>
                        <w:b/>
                        <w:color w:val="404041"/>
                        <w:sz w:val="19"/>
                      </w:rPr>
                      <w:t>For</w:t>
                    </w:r>
                    <w:r>
                      <w:rPr>
                        <w:b/>
                        <w:color w:val="404041"/>
                        <w:spacing w:val="-3"/>
                        <w:sz w:val="19"/>
                      </w:rPr>
                      <w:t xml:space="preserve"> </w:t>
                    </w:r>
                    <w:r>
                      <w:rPr>
                        <w:b/>
                        <w:color w:val="404041"/>
                        <w:sz w:val="19"/>
                      </w:rPr>
                      <w:t>more</w:t>
                    </w:r>
                    <w:r>
                      <w:rPr>
                        <w:b/>
                        <w:color w:val="404041"/>
                        <w:spacing w:val="-2"/>
                        <w:sz w:val="19"/>
                      </w:rPr>
                      <w:t xml:space="preserve"> </w:t>
                    </w:r>
                    <w:r>
                      <w:rPr>
                        <w:b/>
                        <w:color w:val="404041"/>
                        <w:sz w:val="19"/>
                      </w:rPr>
                      <w:t>information</w:t>
                    </w:r>
                    <w:r>
                      <w:rPr>
                        <w:b/>
                        <w:color w:val="404041"/>
                        <w:spacing w:val="-2"/>
                        <w:sz w:val="19"/>
                      </w:rPr>
                      <w:t xml:space="preserve"> </w:t>
                    </w:r>
                    <w:r>
                      <w:rPr>
                        <w:b/>
                        <w:color w:val="404041"/>
                        <w:sz w:val="19"/>
                      </w:rPr>
                      <w:t>call</w:t>
                    </w:r>
                    <w:r>
                      <w:rPr>
                        <w:b/>
                        <w:color w:val="404041"/>
                        <w:spacing w:val="-2"/>
                        <w:sz w:val="19"/>
                      </w:rPr>
                      <w:t xml:space="preserve"> </w:t>
                    </w:r>
                    <w:r>
                      <w:rPr>
                        <w:b/>
                        <w:color w:val="404041"/>
                        <w:sz w:val="19"/>
                      </w:rPr>
                      <w:t>4964</w:t>
                    </w:r>
                    <w:r>
                      <w:rPr>
                        <w:b/>
                        <w:color w:val="404041"/>
                        <w:spacing w:val="-2"/>
                        <w:sz w:val="19"/>
                      </w:rPr>
                      <w:t xml:space="preserve"> </w:t>
                    </w:r>
                    <w:r>
                      <w:rPr>
                        <w:b/>
                        <w:color w:val="404041"/>
                        <w:sz w:val="19"/>
                      </w:rPr>
                      <w:t>1131</w:t>
                    </w:r>
                  </w:p>
                  <w:p w14:paraId="2F0689E2" w14:textId="77777777" w:rsidR="004B2A4E" w:rsidRDefault="00117178">
                    <w:pPr>
                      <w:ind w:right="18" w:hanging="1"/>
                      <w:jc w:val="center"/>
                      <w:rPr>
                        <w:b/>
                        <w:sz w:val="19"/>
                      </w:rPr>
                    </w:pPr>
                    <w:r>
                      <w:rPr>
                        <w:b/>
                        <w:color w:val="404041"/>
                        <w:sz w:val="19"/>
                      </w:rPr>
                      <w:t>Monday-Friday 7.30 am - 5.00 pm</w:t>
                    </w:r>
                    <w:r>
                      <w:rPr>
                        <w:b/>
                        <w:color w:val="404041"/>
                        <w:spacing w:val="1"/>
                        <w:sz w:val="19"/>
                      </w:rPr>
                      <w:t xml:space="preserve"> </w:t>
                    </w:r>
                    <w:hyperlink r:id="rId29">
                      <w:r>
                        <w:rPr>
                          <w:b/>
                          <w:color w:val="404041"/>
                          <w:sz w:val="19"/>
                          <w:u w:val="single" w:color="404041"/>
                        </w:rPr>
                        <w:t>www.bccare.or</w:t>
                      </w:r>
                      <w:r>
                        <w:rPr>
                          <w:b/>
                          <w:color w:val="404041"/>
                          <w:sz w:val="19"/>
                        </w:rPr>
                        <w:t>g.au/meals-on-wheels</w:t>
                      </w:r>
                    </w:hyperlink>
                  </w:p>
                </w:txbxContent>
              </v:textbox>
            </v:shape>
            <w10:wrap anchorx="page" anchory="page"/>
          </v:group>
        </w:pict>
      </w:r>
    </w:p>
    <w:p w14:paraId="7EF5044C" w14:textId="77777777" w:rsidR="004B2A4E" w:rsidRDefault="00117178">
      <w:pPr>
        <w:pStyle w:val="BodyText"/>
        <w:ind w:left="5988"/>
        <w:rPr>
          <w:sz w:val="20"/>
        </w:rPr>
      </w:pPr>
      <w:r>
        <w:rPr>
          <w:sz w:val="20"/>
        </w:rPr>
      </w:r>
      <w:r>
        <w:rPr>
          <w:sz w:val="20"/>
        </w:rPr>
        <w:pict w14:anchorId="429F329B">
          <v:group id="docshapegroup66" o:spid="_x0000_s1302" style="width:244.3pt;height:426.2pt;mso-position-horizontal-relative:char;mso-position-vertical-relative:line" coordsize="4886,8524">
            <v:rect id="docshape67" o:spid="_x0000_s1310" style="position:absolute;width:4886;height:8513" fillcolor="#404041" stroked="f"/>
            <v:shape id="docshape68" o:spid="_x0000_s1309" type="#_x0000_t75" style="position:absolute;left:360;top:5031;width:4032;height:3493">
              <v:imagedata r:id="rId30" o:title=""/>
            </v:shape>
            <v:shape id="docshape69" o:spid="_x0000_s1308" type="#_x0000_t75" style="position:absolute;left:3753;top:4986;width:420;height:420">
              <v:imagedata r:id="rId31" o:title=""/>
            </v:shape>
            <v:shape id="docshape70" o:spid="_x0000_s1307" style="position:absolute;left:129;top:3042;width:4745;height:1948" coordorigin="130,3042" coordsize="4745,1948" path="m3615,4990r-2225,l1341,4980r-41,-28l1273,4912r-10,-50l1263,4757r-10,-50l1226,4667r-41,-27l1136,4630r-690,l397,4620r-41,-27l329,4552r-10,-49l319,4014r-7,-39l292,3944r-30,-23l187,3900r-30,-23l137,3845r-7,-38l130,3529r10,-50l167,3439r41,-27l257,3402r34,l340,3392r41,-27l408,3324r10,-49l418,3169r10,-49l455,3079r41,-27l545,3042r3915,l4530,3064r47,57l4587,3169r,106l4589,3300r35,65l4689,3399r25,3l4748,3402r25,2l4838,3439r34,65l4875,3529r,278l4868,3845r-20,32l4818,3900r-75,21l4713,3944r-20,31l4686,4014r,489l4683,4528r-35,65l4583,4627r-25,3l3869,4630r-50,10l3779,4667r-27,40l3742,4757r,105l3732,4912r-28,40l3664,4980r-49,10xe" fillcolor="#8b579c" stroked="f">
              <v:path arrowok="t"/>
            </v:shape>
            <v:shape id="docshape71" o:spid="_x0000_s1306" style="position:absolute;left:305;top:1235;width:4287;height:654" coordorigin="305,1235" coordsize="4287,654" o:spt="100" adj="0,,0" path="m305,1879r,-644l811,1235r36,2l880,1242r32,9l940,1263r27,16l990,1297r20,22l1027,1344r14,27l1050,1401r6,32l1058,1468r-2,35l1050,1535r-9,30l1027,1592r-17,25l990,1639r-23,18l940,1673r-28,13l880,1694r-33,6l811,1702r-360,l451,1879r-146,xm451,1579r315,l776,1579r12,l800,1578r12,-1l824,1576r13,-3l849,1570r11,-5l871,1559r10,-7l890,1543r8,-11l904,1520r5,-15l912,1487r1,-19l912,1448r-3,-17l904,1416r-6,-12l890,1393r-9,-9l871,1377r-11,-6l849,1367r-12,-4l824,1361r-12,-2l800,1359r-12,-1l776,1358r-10,-1l451,1357r,222xm1544,1888r-99,-5l1361,1868r-70,-26l1235,1807r-42,-47l1163,1703r-18,-68l1139,1556r,-321l1285,1235r,321l1285,1574r2,18l1289,1611r3,18l1297,1647r8,17l1314,1681r12,16l1340,1712r18,13l1379,1737r25,10l1432,1755r33,6l1502,1765r42,1l1586,1765r37,-4l1656,1755r28,-8l1709,1736r21,-12l1748,1711r14,-14l1774,1681r9,-17l1791,1647r5,-18l1799,1611r3,-19l1803,1574r1,-18l1804,1235r145,l1949,1556r-6,79l1925,1702r-30,58l1852,1806r-55,36l1727,1868r-84,15l1544,1888xm2039,1879r,-644l2545,1235r36,2l2614,1242r31,9l2674,1263r26,16l2724,1297r20,22l2761,1344r13,27l2784,1401r6,32l2792,1468r-2,35l2784,1535r-10,30l2761,1592r-17,25l2724,1639r-24,18l2674,1673r-29,13l2614,1694r-33,6l2545,1702r-360,l2185,1879r-146,xm2185,1579r314,l2510,1579r12,l2533,1578r13,-1l2558,1576r12,-3l2582,1570r12,-5l2605,1559r10,-7l2624,1543r8,-11l2638,1520r5,-15l2646,1487r1,-19l2646,1448r-3,-17l2638,1416r-6,-12l2624,1393r-9,-9l2605,1377r-11,-6l2582,1367r-12,-4l2558,1361r-12,-2l2533,1359r-11,-1l2510,1358r-11,-1l2185,1357r,222xm2873,1879r,-644l3379,1235r36,2l3448,1242r31,9l3508,1263r26,16l3557,1297r20,22l3595,1344r13,27l3618,1401r6,32l3626,1468r-2,35l3618,1535r-10,30l3595,1592r-18,25l3557,1639r-23,18l3508,1673r-29,13l3448,1694r-33,6l3379,1702r-361,l3018,1879r-145,xm3018,1579r315,l3344,1579r11,l3367,1578r13,-1l3392,1576r12,-3l3416,1570r12,-5l3439,1559r10,-7l3458,1543r8,-11l3472,1520r5,-15l3479,1487r1,-19l3479,1448r-2,-17l3472,1416r-6,-12l3458,1393r-9,-9l3439,1377r-11,-6l3416,1367r-12,-4l3392,1361r-12,-2l3367,1359r-12,-1l3344,1358r-11,-1l3018,1357r,222xm4072,1879r,-211l3698,1235r179,l4145,1544r269,-309l4592,1235r-374,433l4218,1879r-146,xe" filled="f" strokecolor="white" strokeweight=".46681mm">
              <v:stroke joinstyle="round"/>
              <v:formulas/>
              <v:path arrowok="t" o:connecttype="segments"/>
            </v:shape>
            <v:shape id="docshape72" o:spid="_x0000_s1305" style="position:absolute;left:175;top:2044;width:4537;height:715" coordorigin="176,2045" coordsize="4537,715" o:spt="100" adj="0,,0" path="m176,2759l565,2045r208,l1161,2759r-178,l896,2601r-455,l355,2759r-179,xm504,2476r330,l669,2176,504,2476xm1251,2759r,-714l1413,2045r,578l1986,2623r,136l1251,2759xm2076,2759r,-714l2831,2045r,129l2237,2174r,167l2831,2341r,122l2237,2463r,167l2831,2630r,129l2076,2759xm2921,2759r,-714l3482,2045r39,2l3558,2053r35,9l3625,2076r29,17l3679,2114r22,24l3720,2166r16,30l3746,2229r7,36l3755,2303r-3,43l3744,2386r-14,36l3711,2455r-24,28l3660,2508r-32,19l3592,2543r133,216l3536,2759,3415,2562r-333,l3082,2759r-161,xm3082,2427r349,l3443,2426r12,l3468,2425r14,l3496,2423r14,-3l3523,2416r13,-5l3548,2405r11,-9l3569,2386r8,-11l3585,2360r5,-16l3593,2325r1,-22l3593,2281r-3,-19l3585,2246r-8,-14l3569,2221r-10,-10l3548,2202r-12,-6l3523,2191r-13,-4l3496,2184r-14,-1l3468,2182r-13,-1l3443,2181r-12,l3082,2181r,246xm4193,2759r,-578l3835,2181r,-136l4712,2045r,136l4354,2181r,578l4193,2759xe" filled="f" strokecolor="white" strokeweight=".51747mm">
              <v:stroke joinstyle="round"/>
              <v:formulas/>
              <v:path arrowok="t" o:connecttype="segments"/>
            </v:shape>
            <v:shape id="docshape73" o:spid="_x0000_s1304" type="#_x0000_t202" style="position:absolute;left:136;top:1050;width:4654;height:3888" filled="f" stroked="f">
              <v:textbox inset="0,0,0,0">
                <w:txbxContent>
                  <w:p w14:paraId="5D2D42AA" w14:textId="77777777" w:rsidR="004B2A4E" w:rsidRDefault="00117178">
                    <w:pPr>
                      <w:spacing w:line="887" w:lineRule="exact"/>
                      <w:ind w:left="124"/>
                      <w:rPr>
                        <w:rFonts w:ascii="Arial"/>
                        <w:sz w:val="92"/>
                      </w:rPr>
                    </w:pPr>
                    <w:r>
                      <w:rPr>
                        <w:rFonts w:ascii="Arial"/>
                        <w:w w:val="140"/>
                        <w:sz w:val="92"/>
                      </w:rPr>
                      <w:t>PUPPY</w:t>
                    </w:r>
                  </w:p>
                  <w:p w14:paraId="2C636A72" w14:textId="77777777" w:rsidR="004B2A4E" w:rsidRDefault="00117178">
                    <w:pPr>
                      <w:spacing w:line="1037" w:lineRule="exact"/>
                      <w:rPr>
                        <w:rFonts w:ascii="Arial"/>
                        <w:sz w:val="102"/>
                      </w:rPr>
                    </w:pPr>
                    <w:r>
                      <w:rPr>
                        <w:rFonts w:ascii="Arial"/>
                        <w:w w:val="140"/>
                        <w:sz w:val="102"/>
                      </w:rPr>
                      <w:t>ALERT</w:t>
                    </w:r>
                  </w:p>
                  <w:p w14:paraId="7CF76676" w14:textId="77777777" w:rsidR="004B2A4E" w:rsidRDefault="00117178">
                    <w:pPr>
                      <w:spacing w:before="148" w:line="211" w:lineRule="auto"/>
                      <w:ind w:left="97" w:right="18"/>
                      <w:jc w:val="center"/>
                      <w:rPr>
                        <w:rFonts w:ascii="Baloo"/>
                        <w:sz w:val="26"/>
                      </w:rPr>
                    </w:pPr>
                    <w:r>
                      <w:rPr>
                        <w:rFonts w:ascii="Baloo"/>
                        <w:color w:val="FFFFFF"/>
                        <w:sz w:val="26"/>
                      </w:rPr>
                      <w:t>Now that we have your attention,</w:t>
                    </w:r>
                    <w:r>
                      <w:rPr>
                        <w:rFonts w:ascii="Baloo"/>
                        <w:color w:val="FFFFFF"/>
                        <w:spacing w:val="1"/>
                        <w:sz w:val="26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26"/>
                      </w:rPr>
                      <w:t>please</w:t>
                    </w:r>
                    <w:r>
                      <w:rPr>
                        <w:rFonts w:ascii="Baloo"/>
                        <w:color w:val="FFFFFF"/>
                        <w:spacing w:val="-5"/>
                        <w:sz w:val="26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26"/>
                      </w:rPr>
                      <w:t>remember</w:t>
                    </w:r>
                    <w:r>
                      <w:rPr>
                        <w:rFonts w:ascii="Baloo"/>
                        <w:color w:val="FFFFFF"/>
                        <w:spacing w:val="-4"/>
                        <w:sz w:val="26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26"/>
                      </w:rPr>
                      <w:t>that</w:t>
                    </w:r>
                    <w:r>
                      <w:rPr>
                        <w:rFonts w:ascii="Baloo"/>
                        <w:color w:val="FFFFFF"/>
                        <w:spacing w:val="-4"/>
                        <w:sz w:val="26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26"/>
                      </w:rPr>
                      <w:t>it</w:t>
                    </w:r>
                    <w:r>
                      <w:rPr>
                        <w:rFonts w:ascii="Baloo"/>
                        <w:color w:val="FFFFFF"/>
                        <w:spacing w:val="-4"/>
                        <w:sz w:val="26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26"/>
                      </w:rPr>
                      <w:t>is</w:t>
                    </w:r>
                    <w:r>
                      <w:rPr>
                        <w:rFonts w:ascii="Baloo"/>
                        <w:color w:val="FFFFFF"/>
                        <w:spacing w:val="-5"/>
                        <w:sz w:val="26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26"/>
                      </w:rPr>
                      <w:t>not</w:t>
                    </w:r>
                    <w:r>
                      <w:rPr>
                        <w:rFonts w:ascii="Baloo"/>
                        <w:color w:val="FFFFFF"/>
                        <w:spacing w:val="-4"/>
                        <w:sz w:val="26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26"/>
                      </w:rPr>
                      <w:t>the</w:t>
                    </w:r>
                    <w:r>
                      <w:rPr>
                        <w:rFonts w:ascii="Baloo"/>
                        <w:color w:val="FFFFFF"/>
                        <w:spacing w:val="-4"/>
                        <w:sz w:val="26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26"/>
                      </w:rPr>
                      <w:t>role</w:t>
                    </w:r>
                    <w:r>
                      <w:rPr>
                        <w:rFonts w:ascii="Baloo"/>
                        <w:color w:val="FFFFFF"/>
                        <w:spacing w:val="-49"/>
                        <w:sz w:val="26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26"/>
                      </w:rPr>
                      <w:t>of our Support Workers to clean up</w:t>
                    </w:r>
                    <w:r>
                      <w:rPr>
                        <w:rFonts w:ascii="Baloo"/>
                        <w:color w:val="FFFFFF"/>
                        <w:spacing w:val="1"/>
                        <w:sz w:val="26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26"/>
                      </w:rPr>
                      <w:t>after your pets - even if they are as</w:t>
                    </w:r>
                    <w:r>
                      <w:rPr>
                        <w:rFonts w:ascii="Baloo"/>
                        <w:color w:val="FFFFFF"/>
                        <w:spacing w:val="1"/>
                        <w:sz w:val="26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26"/>
                      </w:rPr>
                      <w:t>cute</w:t>
                    </w:r>
                    <w:r>
                      <w:rPr>
                        <w:rFonts w:ascii="Baloo"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26"/>
                      </w:rPr>
                      <w:t>as</w:t>
                    </w:r>
                    <w:r>
                      <w:rPr>
                        <w:rFonts w:ascii="Baloo"/>
                        <w:color w:val="FFFFFF"/>
                        <w:spacing w:val="-1"/>
                        <w:sz w:val="26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26"/>
                      </w:rPr>
                      <w:t>this</w:t>
                    </w:r>
                    <w:r>
                      <w:rPr>
                        <w:rFonts w:ascii="Baloo"/>
                        <w:color w:val="FFFFFF"/>
                        <w:spacing w:val="-1"/>
                        <w:sz w:val="26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26"/>
                      </w:rPr>
                      <w:t>puppy.</w:t>
                    </w:r>
                  </w:p>
                </w:txbxContent>
              </v:textbox>
            </v:shape>
            <v:shape id="docshape74" o:spid="_x0000_s1303" type="#_x0000_t202" style="position:absolute;left:224;width:4460;height:1441" filled="f" stroked="f">
              <v:textbox inset="0,0,0,0">
                <w:txbxContent>
                  <w:p w14:paraId="5F9CE5CD" w14:textId="77777777" w:rsidR="004B2A4E" w:rsidRDefault="00117178">
                    <w:pPr>
                      <w:spacing w:line="1334" w:lineRule="exact"/>
                      <w:rPr>
                        <w:rFonts w:ascii="Arial"/>
                        <w:sz w:val="120"/>
                      </w:rPr>
                    </w:pPr>
                    <w:r>
                      <w:rPr>
                        <w:rFonts w:ascii="Arial"/>
                        <w:color w:val="FFFFFF"/>
                        <w:w w:val="135"/>
                        <w:sz w:val="120"/>
                      </w:rPr>
                      <w:t>CUTE</w:t>
                    </w:r>
                  </w:p>
                </w:txbxContent>
              </v:textbox>
            </v:shape>
            <w10:anchorlock/>
          </v:group>
        </w:pict>
      </w:r>
    </w:p>
    <w:p w14:paraId="18B2D33E" w14:textId="77777777" w:rsidR="004B2A4E" w:rsidRDefault="00117178">
      <w:pPr>
        <w:pStyle w:val="BodyText"/>
        <w:spacing w:before="6"/>
        <w:rPr>
          <w:sz w:val="14"/>
        </w:rPr>
      </w:pPr>
      <w:r>
        <w:pict w14:anchorId="70653647">
          <v:group id="docshapegroup75" o:spid="_x0000_s1292" style="position:absolute;margin-left:28.9pt;margin-top:11.05pt;width:538.8pt;height:310.5pt;z-index:-15706624;mso-wrap-distance-left:0;mso-wrap-distance-right:0;mso-position-horizontal-relative:page" coordorigin="578,221" coordsize="10776,6210">
            <v:rect id="docshape76" o:spid="_x0000_s1301" style="position:absolute;left:578;top:220;width:10776;height:3807" fillcolor="#8b579c" stroked="f"/>
            <v:shape id="docshape77" o:spid="_x0000_s1300" style="position:absolute;left:9940;top:642;width:1050;height:1049" coordorigin="9940,643" coordsize="1050,1049" o:spt="100" adj="0,,0" path="m10205,1622r-4,-3l10192,1611r-3,-5l10156,1550r-7,-5l10136,1533r-12,7l10112,1543r-12,1l10124,1566r25,20l10176,1605r29,17xm10720,710r-59,-28l10598,660r-65,-13l10464,643r-77,6l10313,665r-70,27l10179,727r-58,45l10069,823r-44,59l9989,946r-27,70l9946,1090r-6,77l9941,1200r3,32l9949,1263r7,31l9962,1283r10,-9l9983,1267r-5,-24l9975,1218r-1,-25l9973,1167r5,-73l9994,1025r25,-65l10052,900r42,-55l10142,796r55,-41l10257,721r65,-25l10392,681r72,-5l10526,680r60,11l10643,709r54,26l10711,718r2,-3l10720,710xm10976,1053r-9,-36l10955,982r-14,-33l10925,916r-4,5l10916,926r-5,4l10898,938r13,25l10922,990r10,27l10940,1045r13,-2l10965,1047r11,6xm10989,1167r-2,-44l10980,1132r-10,6l10959,1141r-3,1l10956,1150r,17l10951,1240r-15,69l10911,1374r-34,60l10836,1489r-49,49l10733,1579r-61,34l10607,1638r-69,15l10465,1658r-24,l10417,1656r-24,-3l10370,1649r-42,24l10361,1681r34,5l10430,1690r35,1l10542,1685r74,-16l10686,1642r64,-35l10809,1562r52,-51l10905,1452r35,-64l10967,1318r17,-74l10989,1167xe" stroked="f">
              <v:stroke joinstyle="round"/>
              <v:formulas/>
              <v:path arrowok="t" o:connecttype="segments"/>
            </v:shape>
            <v:shape id="docshape78" o:spid="_x0000_s1299" type="#_x0000_t75" style="position:absolute;left:10634;top:731;width:269;height:256">
              <v:imagedata r:id="rId32" o:title=""/>
            </v:shape>
            <v:shape id="docshape79" o:spid="_x0000_s1298" style="position:absolute;left:10785;top:1075;width:180;height:68" coordorigin="10785,1075" coordsize="180,68" path="m10807,1142r-11,l10789,1137r-1,-8l10785,1120r6,-9l10800,1110r144,-33l10952,1075r9,6l10962,1090r3,9l10959,1108r-9,2l10807,1142xe" stroked="f">
              <v:path arrowok="t"/>
            </v:shape>
            <v:shape id="docshape80" o:spid="_x0000_s1297" type="#_x0000_t75" style="position:absolute;left:10180;top:1074;width:159;height:175">
              <v:imagedata r:id="rId33" o:title=""/>
            </v:shape>
            <v:shape id="docshape81" o:spid="_x0000_s1296" style="position:absolute;left:9973;top:815;width:801;height:835" coordorigin="9974,815" coordsize="801,835" o:spt="100" adj="0,,0" path="m10103,1511r-15,l10082,1510r-5,-1l10066,1504r-10,-6l10047,1490r-7,-10l9981,1377r-7,-23l9975,1330r11,-21l10004,1293r67,-39l10425,844r4,-10l10436,825r9,-4l10453,817r9,-2l10472,815r11,2l10528,841r6,7l10462,848r-2,1l10451,869r2,31l10419,900r-313,362l10121,1287r-45,l10020,1321r-9,8l10007,1338r-1,11l10010,1360r58,103l10072,1470r6,5l10085,1477r7,2l10191,1479r3,4l10156,1483r-43,26l10103,1511xm10769,1327r-39,l10734,1324r9,-28l10735,1237r-29,-83l10655,1052r-52,-81l10552,909r-44,-42l10473,848r-1,l10468,848r66,l10579,889r53,66l10685,1037r41,80l10757,1196r17,69l10773,1320r-4,7xm10369,1429r-168,l10672,1336r-38,-33l10592,1257r-42,-55l10509,1138r-33,-64l10449,1011r-20,-59l10419,900r34,l10454,910r15,59l10499,1042r55,l10578,1057r10,13l10528,1070r-15,2l10525,1096r7,12l10539,1120r5,10l10550,1140r6,10l10562,1159r38,l10598,1164r-17,22l10622,1241r38,41l10694,1311r27,13l10725,1326r5,1l10769,1327r-18,26l10744,1356r-6,3l10730,1359r-361,70xm10554,1042r-55,l10526,1036r27,6l10554,1042xm10600,1159r-38,l10571,1146r4,-16l10574,1113r-6,-16l10557,1082r-14,-9l10528,1070r60,l10597,1080r10,29l10607,1138r-7,21xm10191,1479r-99,l10099,1478r7,-4l10164,1440r-88,-153l10121,1287r80,142l10369,1429r-8,2l10360,1437r-32,l10278,1447r3,7l10243,1454r-52,11l10187,1465r-3,2l10191,1479xm10342,1482r-44,l10309,1472r8,-10l10323,1450r5,-13l10360,1437r-3,16l10348,1475r-6,7xm10365,1614r-66,l10347,1586r-47,-37l10299,1548r-2,-2l10296,1545r-53,-91l10281,1454r17,28l10342,1482r-9,12l10314,1511r9,14l10386,1576r4,4l10392,1585r-1,5l10391,1596r-3,5l10386,1603r-21,11xm10301,1649r-6,l10291,1649r-3,-3l10223,1593r-2,-1l10219,1590r,-1l10156,1483r38,l10245,1570r54,44l10365,1614r-58,33l10305,1649r-4,xe" stroked="f">
              <v:stroke joinstyle="round"/>
              <v:formulas/>
              <v:path arrowok="t" o:connecttype="segments"/>
            </v:shape>
            <v:shape id="docshape82" o:spid="_x0000_s1295" type="#_x0000_t75" style="position:absolute;left:605;top:4062;width:10731;height:2368">
              <v:imagedata r:id="rId34" o:title=""/>
            </v:shape>
            <v:shape id="docshape83" o:spid="_x0000_s1294" style="position:absolute;left:731;top:411;width:3558;height:676" coordorigin="732,411" coordsize="3558,676" path="m4120,1087r-3220,l835,1074r-54,-37l745,984,732,918r,-338l745,515r36,-54l835,425r65,-14l4120,411r66,14l4240,461r36,54l4289,580r,338l4276,984r-36,53l4186,1074r-66,13xe" fillcolor="#00b0e2" stroked="f">
              <v:path arrowok="t"/>
            </v:shape>
            <v:shape id="docshape84" o:spid="_x0000_s1293" type="#_x0000_t202" style="position:absolute;left:578;top:220;width:10776;height:3807" filled="f" stroked="f">
              <v:textbox inset="0,0,0,0">
                <w:txbxContent>
                  <w:p w14:paraId="379C9A69" w14:textId="77777777" w:rsidR="004B2A4E" w:rsidRDefault="00117178">
                    <w:pPr>
                      <w:spacing w:before="261"/>
                      <w:ind w:left="289"/>
                      <w:rPr>
                        <w:rFonts w:ascii="Baloo"/>
                        <w:sz w:val="34"/>
                      </w:rPr>
                    </w:pPr>
                    <w:r>
                      <w:rPr>
                        <w:rFonts w:ascii="Baloo"/>
                        <w:color w:val="FFFFFF"/>
                        <w:spacing w:val="14"/>
                        <w:sz w:val="34"/>
                      </w:rPr>
                      <w:t>ADVISORY</w:t>
                    </w:r>
                    <w:r>
                      <w:rPr>
                        <w:rFonts w:ascii="Baloo"/>
                        <w:color w:val="FFFFFF"/>
                        <w:spacing w:val="33"/>
                        <w:sz w:val="34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pacing w:val="13"/>
                        <w:sz w:val="34"/>
                      </w:rPr>
                      <w:t>COUNCIL</w:t>
                    </w:r>
                  </w:p>
                  <w:p w14:paraId="0DDC8810" w14:textId="77777777" w:rsidR="004B2A4E" w:rsidRDefault="00117178">
                    <w:pPr>
                      <w:spacing w:before="113" w:line="242" w:lineRule="auto"/>
                      <w:ind w:left="177" w:right="935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Good</w:t>
                    </w:r>
                    <w:r>
                      <w:rPr>
                        <w:b/>
                        <w:color w:val="FFFFFF"/>
                        <w:spacing w:val="25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news!</w:t>
                    </w:r>
                    <w:r>
                      <w:rPr>
                        <w:b/>
                        <w:color w:val="FFFFFF"/>
                        <w:spacing w:val="25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BCC</w:t>
                    </w:r>
                    <w:r>
                      <w:rPr>
                        <w:b/>
                        <w:color w:val="FFFFFF"/>
                        <w:spacing w:val="25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is</w:t>
                    </w:r>
                    <w:r>
                      <w:rPr>
                        <w:b/>
                        <w:color w:val="FFFFFF"/>
                        <w:spacing w:val="25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re-establishing</w:t>
                    </w:r>
                    <w:r>
                      <w:rPr>
                        <w:b/>
                        <w:color w:val="FFFFFF"/>
                        <w:spacing w:val="26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an</w:t>
                    </w:r>
                    <w:r>
                      <w:rPr>
                        <w:b/>
                        <w:color w:val="FFFFFF"/>
                        <w:spacing w:val="25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Advisory</w:t>
                    </w:r>
                    <w:r>
                      <w:rPr>
                        <w:b/>
                        <w:color w:val="FFFFFF"/>
                        <w:spacing w:val="25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Council</w:t>
                    </w:r>
                    <w:r>
                      <w:rPr>
                        <w:b/>
                        <w:color w:val="FFFFFF"/>
                        <w:spacing w:val="25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and</w:t>
                    </w:r>
                    <w:r>
                      <w:rPr>
                        <w:b/>
                        <w:color w:val="FFFFFF"/>
                        <w:spacing w:val="26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is</w:t>
                    </w:r>
                    <w:r>
                      <w:rPr>
                        <w:b/>
                        <w:color w:val="FFFFFF"/>
                        <w:spacing w:val="25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calling</w:t>
                    </w:r>
                    <w:r>
                      <w:rPr>
                        <w:b/>
                        <w:color w:val="FFFFFF"/>
                        <w:spacing w:val="25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for</w:t>
                    </w:r>
                    <w:r>
                      <w:rPr>
                        <w:b/>
                        <w:color w:val="FFFFFF"/>
                        <w:spacing w:val="-59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Expressions</w:t>
                    </w:r>
                    <w:r>
                      <w:rPr>
                        <w:b/>
                        <w:color w:val="FFFFFF"/>
                        <w:spacing w:val="16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of</w:t>
                    </w:r>
                    <w:r>
                      <w:rPr>
                        <w:b/>
                        <w:color w:val="FFFFFF"/>
                        <w:spacing w:val="17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Interest</w:t>
                    </w:r>
                    <w:r>
                      <w:rPr>
                        <w:b/>
                        <w:color w:val="FFFFFF"/>
                        <w:spacing w:val="17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from</w:t>
                    </w:r>
                    <w:r>
                      <w:rPr>
                        <w:b/>
                        <w:color w:val="FFFFFF"/>
                        <w:spacing w:val="17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interested</w:t>
                    </w:r>
                    <w:r>
                      <w:rPr>
                        <w:b/>
                        <w:color w:val="FFFFFF"/>
                        <w:spacing w:val="16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community</w:t>
                    </w:r>
                    <w:r>
                      <w:rPr>
                        <w:b/>
                        <w:color w:val="FFFFFF"/>
                        <w:spacing w:val="17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members.</w:t>
                    </w:r>
                  </w:p>
                  <w:p w14:paraId="605C8016" w14:textId="77777777" w:rsidR="004B2A4E" w:rsidRDefault="00117178">
                    <w:pPr>
                      <w:spacing w:before="161" w:line="242" w:lineRule="auto"/>
                      <w:ind w:left="165" w:right="935"/>
                      <w:rPr>
                        <w:sz w:val="24"/>
                      </w:rPr>
                    </w:pPr>
                    <w:r>
                      <w:rPr>
                        <w:color w:val="FFFFFF"/>
                        <w:sz w:val="24"/>
                      </w:rPr>
                      <w:t>The</w:t>
                    </w:r>
                    <w:r>
                      <w:rPr>
                        <w:color w:val="FFFFFF"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pacing w:val="9"/>
                        <w:sz w:val="24"/>
                      </w:rPr>
                      <w:t xml:space="preserve">Council </w:t>
                    </w:r>
                    <w:r>
                      <w:rPr>
                        <w:color w:val="FFFFFF"/>
                        <w:sz w:val="24"/>
                      </w:rPr>
                      <w:t>aims</w:t>
                    </w:r>
                    <w:r>
                      <w:rPr>
                        <w:color w:val="FFFFFF"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to</w:t>
                    </w:r>
                    <w:r>
                      <w:rPr>
                        <w:color w:val="FFFFFF"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pacing w:val="9"/>
                        <w:sz w:val="24"/>
                      </w:rPr>
                      <w:t xml:space="preserve">engage </w:t>
                    </w:r>
                    <w:r>
                      <w:rPr>
                        <w:color w:val="FFFFFF"/>
                        <w:sz w:val="24"/>
                      </w:rPr>
                      <w:t>with</w:t>
                    </w:r>
                    <w:r>
                      <w:rPr>
                        <w:color w:val="FFFFFF"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pacing w:val="9"/>
                        <w:sz w:val="24"/>
                      </w:rPr>
                      <w:t xml:space="preserve">clients, </w:t>
                    </w:r>
                    <w:proofErr w:type="spellStart"/>
                    <w:r>
                      <w:rPr>
                        <w:color w:val="FFFFFF"/>
                        <w:spacing w:val="9"/>
                        <w:sz w:val="24"/>
                      </w:rPr>
                      <w:t>carers</w:t>
                    </w:r>
                    <w:proofErr w:type="spellEnd"/>
                    <w:r>
                      <w:rPr>
                        <w:color w:val="FFFFFF"/>
                        <w:spacing w:val="9"/>
                        <w:sz w:val="24"/>
                      </w:rPr>
                      <w:t xml:space="preserve">, </w:t>
                    </w:r>
                    <w:r>
                      <w:rPr>
                        <w:color w:val="FFFFFF"/>
                        <w:sz w:val="24"/>
                      </w:rPr>
                      <w:t>and</w:t>
                    </w:r>
                    <w:r>
                      <w:rPr>
                        <w:color w:val="FFFFFF"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pacing w:val="10"/>
                        <w:sz w:val="24"/>
                      </w:rPr>
                      <w:t xml:space="preserve">stakeholders </w:t>
                    </w:r>
                    <w:r>
                      <w:rPr>
                        <w:color w:val="FFFFFF"/>
                        <w:sz w:val="24"/>
                      </w:rPr>
                      <w:t>in</w:t>
                    </w:r>
                    <w:r>
                      <w:rPr>
                        <w:color w:val="FFFFFF"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a</w:t>
                    </w:r>
                    <w:r>
                      <w:rPr>
                        <w:color w:val="FFFFFF"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group</w:t>
                    </w:r>
                    <w:r>
                      <w:rPr>
                        <w:color w:val="FFFFFF"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pacing w:val="9"/>
                        <w:sz w:val="24"/>
                      </w:rPr>
                      <w:t xml:space="preserve">setting </w:t>
                    </w:r>
                    <w:r>
                      <w:rPr>
                        <w:color w:val="FFFFFF"/>
                        <w:sz w:val="24"/>
                      </w:rPr>
                      <w:t>(six</w:t>
                    </w:r>
                    <w:r>
                      <w:rPr>
                        <w:color w:val="FFFFFF"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times</w:t>
                    </w:r>
                    <w:r>
                      <w:rPr>
                        <w:color w:val="FFFFFF"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per</w:t>
                    </w:r>
                    <w:r>
                      <w:rPr>
                        <w:color w:val="FFFFFF"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year)</w:t>
                    </w:r>
                    <w:r>
                      <w:rPr>
                        <w:color w:val="FFFFFF"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to</w:t>
                    </w:r>
                    <w:r>
                      <w:rPr>
                        <w:color w:val="FFFFFF"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pacing w:val="9"/>
                        <w:sz w:val="24"/>
                      </w:rPr>
                      <w:t xml:space="preserve">identify </w:t>
                    </w:r>
                    <w:r>
                      <w:rPr>
                        <w:color w:val="FFFFFF"/>
                        <w:sz w:val="24"/>
                      </w:rPr>
                      <w:t>areas</w:t>
                    </w:r>
                    <w:r>
                      <w:rPr>
                        <w:color w:val="FFFFFF"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of</w:t>
                    </w:r>
                    <w:r>
                      <w:rPr>
                        <w:color w:val="FFFFFF"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pacing w:val="10"/>
                        <w:sz w:val="24"/>
                      </w:rPr>
                      <w:t xml:space="preserve">improvement </w:t>
                    </w:r>
                    <w:r>
                      <w:rPr>
                        <w:color w:val="FFFFFF"/>
                        <w:sz w:val="24"/>
                      </w:rPr>
                      <w:t>for</w:t>
                    </w:r>
                    <w:r>
                      <w:rPr>
                        <w:color w:val="FFFFFF"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BCC's</w:t>
                    </w:r>
                    <w:r>
                      <w:rPr>
                        <w:color w:val="FFFFFF"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pacing w:val="9"/>
                        <w:sz w:val="24"/>
                      </w:rPr>
                      <w:t>service</w:t>
                    </w:r>
                    <w:r>
                      <w:rPr>
                        <w:color w:val="FFFFFF"/>
                        <w:spacing w:val="-60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pacing w:val="9"/>
                        <w:sz w:val="24"/>
                      </w:rPr>
                      <w:t>delivery,</w:t>
                    </w:r>
                    <w:r>
                      <w:rPr>
                        <w:color w:val="FFFFFF"/>
                        <w:spacing w:val="23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pacing w:val="9"/>
                        <w:sz w:val="24"/>
                      </w:rPr>
                      <w:t>policies,</w:t>
                    </w:r>
                    <w:r>
                      <w:rPr>
                        <w:color w:val="FFFFFF"/>
                        <w:spacing w:val="23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and</w:t>
                    </w:r>
                    <w:r>
                      <w:rPr>
                        <w:color w:val="FFFFFF"/>
                        <w:spacing w:val="24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pacing w:val="10"/>
                        <w:sz w:val="24"/>
                      </w:rPr>
                      <w:t>procedures.</w:t>
                    </w:r>
                  </w:p>
                  <w:p w14:paraId="57AAC79F" w14:textId="77777777" w:rsidR="004B2A4E" w:rsidRDefault="00117178">
                    <w:pPr>
                      <w:spacing w:line="242" w:lineRule="auto"/>
                      <w:ind w:left="165" w:right="563"/>
                      <w:rPr>
                        <w:sz w:val="24"/>
                      </w:rPr>
                    </w:pPr>
                    <w:r>
                      <w:rPr>
                        <w:b/>
                        <w:color w:val="FFFFFF"/>
                        <w:spacing w:val="10"/>
                        <w:sz w:val="24"/>
                      </w:rPr>
                      <w:t>Expressions</w:t>
                    </w:r>
                    <w:r>
                      <w:rPr>
                        <w:b/>
                        <w:color w:val="FFFFFF"/>
                        <w:spacing w:val="39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of</w:t>
                    </w:r>
                    <w:r>
                      <w:rPr>
                        <w:b/>
                        <w:color w:val="FFFFFF"/>
                        <w:spacing w:val="40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pacing w:val="9"/>
                        <w:sz w:val="24"/>
                      </w:rPr>
                      <w:t>Interest</w:t>
                    </w:r>
                    <w:r>
                      <w:rPr>
                        <w:b/>
                        <w:color w:val="FFFFFF"/>
                        <w:spacing w:val="40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close</w:t>
                    </w:r>
                    <w:r>
                      <w:rPr>
                        <w:b/>
                        <w:color w:val="FFFFFF"/>
                        <w:spacing w:val="40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on</w:t>
                    </w:r>
                    <w:r>
                      <w:rPr>
                        <w:b/>
                        <w:color w:val="FFFFFF"/>
                        <w:spacing w:val="40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pacing w:val="9"/>
                        <w:sz w:val="24"/>
                      </w:rPr>
                      <w:t>Thursday,</w:t>
                    </w:r>
                    <w:r>
                      <w:rPr>
                        <w:b/>
                        <w:color w:val="FFFFFF"/>
                        <w:spacing w:val="40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30</w:t>
                    </w:r>
                    <w:r>
                      <w:rPr>
                        <w:b/>
                        <w:color w:val="FFFFFF"/>
                        <w:spacing w:val="40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June</w:t>
                    </w:r>
                    <w:r>
                      <w:rPr>
                        <w:b/>
                        <w:color w:val="FFFFFF"/>
                        <w:spacing w:val="40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2022.</w:t>
                    </w:r>
                    <w:r>
                      <w:rPr>
                        <w:b/>
                        <w:color w:val="FFFFFF"/>
                        <w:spacing w:val="39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For</w:t>
                    </w:r>
                    <w:r>
                      <w:rPr>
                        <w:color w:val="FFFFFF"/>
                        <w:spacing w:val="40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more</w:t>
                    </w:r>
                    <w:r>
                      <w:rPr>
                        <w:color w:val="FFFFFF"/>
                        <w:spacing w:val="40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pacing w:val="10"/>
                        <w:sz w:val="24"/>
                      </w:rPr>
                      <w:t>information</w:t>
                    </w:r>
                    <w:r>
                      <w:rPr>
                        <w:color w:val="FFFFFF"/>
                        <w:spacing w:val="11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or</w:t>
                    </w:r>
                    <w:r>
                      <w:rPr>
                        <w:color w:val="FFFFFF"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to</w:t>
                    </w:r>
                    <w:r>
                      <w:rPr>
                        <w:color w:val="FFFFFF"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pacing w:val="9"/>
                        <w:sz w:val="24"/>
                      </w:rPr>
                      <w:t xml:space="preserve">submit </w:t>
                    </w:r>
                    <w:r>
                      <w:rPr>
                        <w:color w:val="FFFFFF"/>
                        <w:sz w:val="24"/>
                      </w:rPr>
                      <w:t>an</w:t>
                    </w:r>
                    <w:r>
                      <w:rPr>
                        <w:color w:val="FFFFFF"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pacing w:val="9"/>
                        <w:sz w:val="24"/>
                      </w:rPr>
                      <w:t xml:space="preserve">Expression </w:t>
                    </w:r>
                    <w:r>
                      <w:rPr>
                        <w:color w:val="FFFFFF"/>
                        <w:sz w:val="24"/>
                      </w:rPr>
                      <w:t>of</w:t>
                    </w:r>
                    <w:r>
                      <w:rPr>
                        <w:color w:val="FFFFFF"/>
                        <w:spacing w:val="62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pacing w:val="9"/>
                        <w:sz w:val="24"/>
                      </w:rPr>
                      <w:t xml:space="preserve">Interest, contact </w:t>
                    </w:r>
                    <w:r>
                      <w:rPr>
                        <w:color w:val="FFFFFF"/>
                        <w:spacing w:val="10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pacing w:val="9"/>
                        <w:sz w:val="24"/>
                      </w:rPr>
                      <w:t xml:space="preserve">Alexandra Andrews, </w:t>
                    </w:r>
                    <w:r>
                      <w:rPr>
                        <w:color w:val="FFFFFF"/>
                        <w:sz w:val="24"/>
                      </w:rPr>
                      <w:t>on</w:t>
                    </w:r>
                    <w:r>
                      <w:rPr>
                        <w:color w:val="FFFFFF"/>
                        <w:spacing w:val="62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1300</w:t>
                    </w:r>
                    <w:r>
                      <w:rPr>
                        <w:color w:val="FFFFFF"/>
                        <w:spacing w:val="63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578</w:t>
                    </w:r>
                    <w:r>
                      <w:rPr>
                        <w:color w:val="FFFFFF"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478</w:t>
                    </w:r>
                    <w:r>
                      <w:rPr>
                        <w:color w:val="FFFFFF"/>
                        <w:spacing w:val="29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Ext</w:t>
                    </w:r>
                    <w:r>
                      <w:rPr>
                        <w:color w:val="FFFFFF"/>
                        <w:spacing w:val="29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021</w:t>
                    </w:r>
                    <w:r>
                      <w:rPr>
                        <w:color w:val="FFFFFF"/>
                        <w:spacing w:val="29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or</w:t>
                    </w:r>
                    <w:r>
                      <w:rPr>
                        <w:color w:val="FFFFFF"/>
                        <w:spacing w:val="29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via</w:t>
                    </w:r>
                    <w:r>
                      <w:rPr>
                        <w:color w:val="FFFFFF"/>
                        <w:spacing w:val="29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email</w:t>
                    </w:r>
                    <w:r>
                      <w:rPr>
                        <w:color w:val="FFFFFF"/>
                        <w:spacing w:val="29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at</w:t>
                    </w:r>
                    <w:r>
                      <w:rPr>
                        <w:color w:val="FFFFFF"/>
                        <w:spacing w:val="29"/>
                        <w:sz w:val="24"/>
                      </w:rPr>
                      <w:t xml:space="preserve"> </w:t>
                    </w:r>
                    <w:hyperlink r:id="rId35">
                      <w:r>
                        <w:rPr>
                          <w:color w:val="FFFFFF"/>
                          <w:spacing w:val="10"/>
                          <w:sz w:val="24"/>
                        </w:rPr>
                        <w:t>alexandra.andrews@adssilimited.com.au.</w:t>
                      </w:r>
                    </w:hyperlink>
                  </w:p>
                </w:txbxContent>
              </v:textbox>
            </v:shape>
            <w10:wrap type="topAndBottom" anchorx="page"/>
          </v:group>
        </w:pict>
      </w:r>
    </w:p>
    <w:p w14:paraId="1F5EC047" w14:textId="77777777" w:rsidR="004B2A4E" w:rsidRDefault="004B2A4E">
      <w:pPr>
        <w:rPr>
          <w:sz w:val="14"/>
        </w:rPr>
        <w:sectPr w:rsidR="004B2A4E">
          <w:pgSz w:w="11900" w:h="16850"/>
          <w:pgMar w:top="1180" w:right="400" w:bottom="280" w:left="340" w:header="638" w:footer="0" w:gutter="0"/>
          <w:cols w:space="720"/>
        </w:sectPr>
      </w:pPr>
    </w:p>
    <w:p w14:paraId="1103139A" w14:textId="77777777" w:rsidR="004B2A4E" w:rsidRDefault="00117178">
      <w:pPr>
        <w:pStyle w:val="Heading3"/>
        <w:spacing w:before="220" w:line="208" w:lineRule="auto"/>
        <w:ind w:left="413" w:right="558"/>
      </w:pPr>
      <w:r>
        <w:lastRenderedPageBreak/>
        <w:pict w14:anchorId="75E0370E">
          <v:group id="docshapegroup85" o:spid="_x0000_s1156" style="position:absolute;left:0;text-align:left;margin-left:27.4pt;margin-top:56.7pt;width:567.05pt;height:781.6pt;z-index:-16404992;mso-position-horizontal-relative:page;mso-position-vertical-relative:page" coordorigin="548,1134" coordsize="11341,15632">
            <v:shape id="docshape86" o:spid="_x0000_s1291" type="#_x0000_t75" style="position:absolute;left:635;top:5309;width:4886;height:4886">
              <v:imagedata r:id="rId36" o:title=""/>
            </v:shape>
            <v:rect id="docshape87" o:spid="_x0000_s1290" style="position:absolute;left:5578;top:1133;width:6310;height:15632" fillcolor="#00b0e2" stroked="f"/>
            <v:shape id="docshape88" o:spid="_x0000_s1289" style="position:absolute;left:6747;top:2822;width:4097;height:494" coordorigin="6748,2823" coordsize="4097,494" o:spt="100" adj="0,,0" path="m7242,3063r-5,-6l7197,3057r23,-26l7219,3023r-10,-8l7202,3015r-4,6l7166,3057r-40,l7169,3007r,-6l7166,2993r-4,-2l7133,2988r,23l7095,3057r-31,l7063,3047r-4,-10l7052,3029r6,-6l7070,3011r4,-4l7133,3011r,-23l7096,2985r16,-16l7124,2957r49,4l7180,2961r3,-4l7185,2955r1,-12l7181,2937r-35,-2l7164,2917r10,-10l7174,2899r-9,-10l7158,2889r-29,28l7127,2883r-6,-6l7108,2879r-5,6l7108,2939r-29,30l7076,2931r-3,-30l7070,2899r-8,-4l7058,2895r-1,l7057,2989r-15,15l7042,3057r,24l7037,3093r-9,10l7019,3111r-12,6l6983,3117r,22l6983,3169r-46,38l6934,3171r-2,-22l6950,3131r4,-4l6963,3133r10,4l6983,3139r,-22l6982,3117r-12,-6l6962,3103r-9,-10l6948,3081r,-24l6953,3045r8,-10l6970,3027r12,-4l7007,3023r12,4l7028,3035r9,10l7042,3057r,-53l7036,3011r-9,-6l7017,3001r-10,-2l7007,2969r36,-30l7052,2931r5,58l7057,2895r-3,4l7007,2939r,-40l7044,2867r5,-4l7049,2855r-8,-10l7033,2845r-26,22l7007,2827r-6,-4l6988,2823r-5,4l6983,2867r-27,-22l6949,2845r-9,10l6941,2863r42,36l6983,2939r,30l6983,2999r-10,2l6963,3005r-9,6l6950,3007r-13,-13l6937,3111r-21,20l6856,3127r38,-46l6925,3081r2,10l6931,3101r6,10l6937,2994r,l6937,3029r-6,8l6927,3047r-2,10l6894,3057r-38,-46l6916,3007r21,22l6937,2994r-5,-5l6934,2969r3,-38l6983,2969r,-30l6974,2931r-42,-36l6927,2895r-8,4l6916,2901r-6,68l6899,2957r-17,-18l6884,2917r2,-32l6882,2879r-7,l6869,2877r-6,6l6860,2917r-28,-28l6825,2889r-10,10l6815,2907r29,28l6808,2937r-4,6l6805,2955r5,6l6817,2961r48,-4l6894,2985r-66,6l6824,2993r-4,8l6821,3007r43,50l6824,3057r-36,-42l6780,3015r-10,8l6770,3031r23,26l6753,3057r-5,6l6748,3075r5,6l6793,3081r-23,26l6770,3115r8,6l6780,3123r6,l6790,3121r34,-40l6864,3081r-43,52l6820,3137r4,8l6828,3147r66,6l6865,3181r-48,-2l6810,3177r-5,6l6804,3195r4,6l6844,3203r-29,28l6815,3239r7,8l6834,3247r26,-26l6863,3255r5,4l6882,3259r4,-6l6884,3221r-2,-22l6900,3181r10,-10l6916,3237r3,4l6927,3243r5,l6976,3207r7,-6l6983,3241r-42,36l6940,3283r9,10l6956,3295r27,-24l6983,3311r5,6l7001,3317r6,-6l7007,3271r24,20l7033,3293r6,l7043,3291r6,-8l7049,3277r-7,-6l7007,3241r,-40l7057,3241r2,2l7065,3243r5,-2l7073,3237r3,-30l7079,3171r29,28l7103,3253r5,6l7122,3259r5,-4l7129,3221r26,26l7167,3247r7,-8l7174,3231r-10,-10l7146,3203r35,-2l7186,3195r-1,-12l7183,3181r-4,-4l7124,3181r-10,-10l7096,3153r66,-6l7166,3145r3,-8l7169,3133r-2,-2l7133,3089r,38l7074,3131r-4,-4l7059,3117r-2,-2l7057,3149r-5,58l7045,3201r-38,-32l7007,3139r10,-2l7027,3133r9,-6l7057,3149r,-34l7052,3111r7,-10l7063,3091r1,-10l7095,3081r38,46l7133,3089r-7,-8l7166,3081r34,40l7203,3123r6,l7212,3121r7,-6l7220,3107r-23,-26l7237,3081r5,-6l7242,3063xm7842,3063r-6,-6l7796,3057r23,-26l7819,3023r-10,-8l7802,3015r-5,6l7765,3057r-40,l7768,3007r1,-6l7765,2993r-3,-2l7733,2988r,23l7695,3057r-31,l7662,3047r-4,-10l7652,3029r6,-6l7670,3011r4,-4l7733,3011r,-23l7695,2985r17,-16l7724,2957r49,4l7779,2961r4,-4l7785,2955r1,-12l7781,2937r-35,-2l7764,2917r10,-10l7774,2899r-10,-10l7757,2889r-28,28l7726,2883r-5,-6l7708,2879r-5,6l7707,2939r-28,30l7675,2931r-2,-30l7670,2899r-8,-4l7657,2895r,l7657,2989r-16,15l7641,3057r,24l7637,3093r-9,10l7619,3111r-12,6l7583,3117r,22l7583,3169r-46,38l7534,3171r-2,-22l7549,3131r4,-4l7562,3133r10,4l7583,3139r,-22l7582,3117r-12,-6l7561,3103r-9,-10l7547,3081r,-24l7552,3045r9,-10l7570,3027r12,-4l7607,3023r12,4l7628,3035r9,10l7641,3057r,-53l7635,3011r-8,-6l7617,3001r-11,-2l7606,2969r36,-30l7652,2931r5,58l7657,2895r-3,4l7606,2939r,-40l7643,2867r5,-4l7649,2855r-9,-10l7633,2845r-27,22l7606,2827r-5,-4l7588,2823r-5,4l7583,2867r-27,-22l7548,2845r-8,10l7541,2863r42,36l7583,2939r,30l7583,2999r-11,2l7562,3005r-9,6l7549,3007r-12,-13l7537,3111r-22,20l7456,3127r38,-46l7525,3081r2,10l7531,3101r6,10l7537,2994r,l7537,3029r-6,8l7527,3047r-2,10l7494,3057r-38,-46l7515,3007r22,22l7537,2994r-5,-5l7533,2969r4,-38l7583,2969r,-30l7573,2931r-42,-36l7527,2895r-8,4l7516,2901r-6,68l7499,2957r-17,-18l7483,2917r3,-32l7481,2879r-6,l7468,2877r-6,6l7460,2917r-28,-28l7424,2889r-9,10l7415,2907r28,28l7408,2937r-5,6l7404,2955r5,6l7416,2961r49,-4l7493,2985r-66,6l7423,2993r-3,8l7421,3007r42,50l7423,3057r-36,-42l7380,3015r-10,8l7369,3031r23,26l7352,3057r-5,6l7347,3075r5,6l7392,3081r-23,26l7370,3115r7,6l7380,3123r6,l7389,3121r34,-40l7463,3081r-42,52l7420,3137r3,8l7427,3147r66,6l7465,3181r-49,-2l7410,3177r-6,6l7403,3195r5,6l7443,3203r-28,28l7415,3239r7,8l7434,3247r26,-26l7462,3255r6,4l7481,3259r5,-6l7483,3221r-1,-22l7500,3181r10,-10l7516,3237r3,4l7527,3243r4,l7575,3207r8,-6l7583,3241r-42,36l7540,3283r8,10l7556,3295r27,-24l7583,3311r5,6l7601,3317r5,-6l7606,3271r24,20l7633,3293r6,l7642,3291r7,-8l7648,3277r-7,-6l7606,3241r,-40l7656,3241r3,2l7664,3243r6,-2l7673,3237r2,-30l7679,3171r28,28l7703,3253r5,6l7721,3259r5,-4l7729,3221r26,26l7767,3247r7,-8l7774,3231r-10,-10l7746,3203r35,-2l7786,3195r-1,-12l7783,3181r-4,-4l7724,3181r-10,-10l7695,3153r67,-6l7765,3145r4,-8l7768,3133r-2,-2l7733,3089r,38l7674,3131r-5,-4l7658,3117r-1,-2l7657,3149r-5,58l7645,3201r-39,-32l7606,3139r11,-2l7626,3133r9,-6l7657,3149r,-34l7652,3111r6,-10l7662,3091r2,-10l7695,3081r38,46l7733,3089r-8,-8l7765,3081r35,40l7803,3123r6,l7812,3121r7,-6l7819,3107r-23,-26l7836,3081r6,-6l7842,3063xm8442,3063r-5,-6l8397,3057r23,-26l8420,3023r-10,-8l8402,3015r-4,6l8366,3057r-40,l8369,3007r,-6l8366,2993r-4,-2l8333,2988r,23l8295,3057r-30,l8263,3047r-4,-10l8253,3029r5,-6l8270,3011r4,-4l8333,3011r,-23l8296,2985r16,-16l8324,2957r50,4l8380,2961r4,-4l8385,2955r1,-12l8381,2937r-35,-2l8364,2917r10,-10l8374,2899r-9,-10l8358,2889r-28,28l8327,2883r-6,-6l8308,2879r-5,6l8308,2939r-29,30l8276,2931r-3,-30l8271,2899r-8,-4l8258,2895r,l8258,2989r-16,15l8242,3057r,24l8237,3093r-9,10l8219,3111r-11,6l8183,3117r,22l8183,3169r-45,38l8134,3171r-2,-22l8150,3131r4,-4l8163,3133r10,4l8183,3139r,-22l8182,3117r-11,-6l8162,3103r-9,-10l8148,3081r,-24l8153,3045r9,-10l8171,3027r11,-4l8208,3023r11,4l8228,3035r9,10l8242,3057r,-53l8236,3011r-9,-6l8217,3001r-10,-2l8207,2969r36,-30l8252,2931r6,58l8258,2895r-3,4l8207,2939r,-40l8244,2867r5,-4l8249,2855r-8,-10l8233,2845r-26,22l8207,2827r-5,-4l8189,2823r-6,4l8183,2867r-26,-22l8149,2845r-8,10l8141,2863r42,36l8183,2939r,30l8183,2999r-10,2l8163,3005r-9,6l8150,3007r-13,-13l8137,3111r-21,20l8057,3127r38,-46l8125,3081r2,10l8131,3101r6,10l8137,2994r,l8137,3029r-6,8l8127,3047r-2,10l8095,3057r-38,-46l8116,3007r21,22l8137,2994r-5,-5l8134,2969r4,-38l8183,2969r,-30l8174,2931r-42,-36l8127,2895r-8,4l8117,2901r-6,68l8099,2957r-17,-18l8084,2917r3,-32l8082,2879r-7,l8069,2877r-6,6l8060,2917r-28,-28l8025,2889r-9,10l8016,2907r28,28l8009,2937r-5,6l8005,2955r5,6l8017,2961r49,-4l8094,2985r-66,6l8024,2993r-3,8l8021,3007r43,50l8024,3057r-36,-42l7980,3015r-9,8l7970,3031r23,26l7953,3057r-5,6l7948,3075r5,6l7993,3081r-23,26l7971,3115r7,6l7980,3123r6,l7990,3121r34,-40l8064,3081r-43,52l8021,3137r3,8l8028,3147r66,6l8066,3181r-49,-2l8011,3177r-6,6l8004,3195r5,6l8044,3203r-28,28l8016,3239r7,8l8035,3247r25,-26l8063,3255r5,4l8082,3259r5,-6l8084,3221r-2,-22l8101,3181r10,-10l8117,3237r2,4l8127,3243r5,l8176,3207r7,-6l8183,3241r-42,36l8141,3283r8,10l8157,3295r26,-24l8183,3311r6,6l8202,3317r5,-6l8207,3271r24,20l8234,3293r6,l8243,3291r6,-8l8249,3277r-7,-6l8207,3241r,-40l8257,3241r2,2l8265,3243r6,-2l8273,3237r3,-30l8279,3171r29,28l8303,3253r5,6l8322,3259r5,-4l8330,3221r25,26l8367,3247r7,-8l8374,3231r-10,-10l8346,3203r35,-2l8386,3195r-1,-12l8383,3181r-3,-4l8324,3181r-10,-10l8296,3153r66,-6l8366,3145r3,-8l8369,3133r-2,-2l8333,3089r,38l8274,3131r-4,-4l8259,3117r-1,-2l8258,3149r-6,58l8245,3201r-38,-32l8207,3139r10,-2l8227,3133r9,-6l8258,3149r,-34l8253,3111r6,-10l8263,3091r2,-10l8295,3081r38,46l8333,3089r-7,-8l8366,3081r34,40l8404,3123r6,l8412,3121r8,-6l8420,3107r-23,-26l8437,3081r5,-6l8442,3063xm9043,3063r-5,-6l8998,3057r23,-26l9020,3023r-10,-8l9003,3015r-4,6l8967,3057r-40,l8969,3007r1,-6l8967,2993r-4,-2l8934,2988r,23l8896,3057r-31,l8864,3047r-5,-10l8853,3029r6,-6l8871,3011r4,-4l8934,3011r,-23l8897,2985r16,-16l8925,2957r49,4l8981,2961r3,-4l8986,2955r1,-12l8982,2937r-35,-2l8965,2917r10,-10l8975,2899r-9,-10l8958,2889r-28,28l8928,2883r-6,-6l8909,2879r-5,6l8908,2939r-28,30l8877,2931r-3,-30l8871,2899r-8,-4l8859,2895r-1,l8858,2989r-15,15l8843,3057r,24l8838,3093r-9,10l8820,3111r-12,6l8784,3117r,22l8784,3169r-46,38l8735,3171r-2,-22l8751,3131r4,-4l8764,3133r9,4l8784,3139r,-22l8783,3117r-12,-6l8762,3103r-8,-10l8749,3081r,-24l8754,3045r8,-10l8771,3027r12,-4l8808,3023r12,4l8829,3035r9,10l8843,3057r,-53l8837,3011r-9,-6l8818,3001r-11,-2l8807,2969r36,-30l8853,2931r5,58l8858,2895r-3,4l8807,2939r,-40l8845,2867r5,-4l8850,2855r-8,-10l8834,2845r-27,22l8807,2827r-5,-4l8789,2823r-5,4l8784,2867r-27,-22l8750,2845r-9,10l8742,2863r42,36l8784,2939r,30l8784,2999r-11,2l8764,3005r-9,6l8751,3007r-13,-13l8738,3111r-22,20l8657,3127r38,-46l8726,3081r2,10l8732,3101r6,10l8738,2994r,l8738,3029r-6,8l8728,3047r-2,10l8695,3057r-38,-46l8716,3007r22,22l8738,2994r-5,-5l8735,2969r3,-38l8784,2969r,-30l8775,2931r-42,-36l8728,2895r-8,4l8717,2901r-6,68l8700,2957r-17,-18l8685,2917r2,-32l8682,2879r-6,l8670,2877r-6,6l8661,2917r-28,-28l8626,2889r-10,10l8616,2907r28,28l8609,2937r-4,6l8605,2955r6,6l8618,2961r48,-4l8695,2985r-67,6l8625,2993r-4,8l8622,3007r43,50l8625,3057r-36,-42l8581,3015r-10,8l8571,3031r23,26l8554,3057r-5,6l8549,3075r5,6l8594,3081r-23,26l8571,3115r7,6l8581,3123r6,l8590,3121r35,-40l8665,3081r-43,52l8621,3137r4,8l8628,3147r67,6l8666,3181r-48,-2l8611,3177r-5,6l8605,3195r4,6l8644,3203r-28,28l8616,3239r7,8l8635,3247r26,-26l8664,3255r5,4l8682,3259r5,-6l8685,3221r-2,-22l8701,3181r10,-10l8717,3237r3,4l8728,3243r5,l8777,3207r7,-6l8784,3241r-42,36l8741,3283r9,10l8757,3295r27,-24l8784,3311r5,6l8802,3317r5,-6l8807,3271r24,20l8834,3293r6,l8844,3291r6,-8l8850,3277r-7,-6l8807,3241r,-40l8857,3241r3,2l8866,3243r5,-2l8874,3237r3,-30l8880,3171r28,28l8904,3253r5,6l8923,3259r5,-4l8930,3221r26,26l8968,3247r7,-8l8975,3231r-10,-10l8947,3203r35,-2l8987,3195r-1,-12l8984,3181r-4,-4l8925,3181r-10,-10l8897,3153r66,-6l8967,3145r3,-8l8969,3133r-1,-2l8934,3089r,38l8875,3131r-4,-4l8860,3117r-2,-2l8858,3149r-5,58l8846,3201r-39,-32l8807,3139r11,-2l8828,3133r9,-6l8858,3149r,-34l8853,3111r6,-10l8864,3091r1,-10l8896,3081r38,46l8934,3089r-7,-8l8967,3081r34,40l9004,3123r6,l9013,3121r7,-6l9021,3107r-23,-26l9038,3081r5,-6l9043,3063xm9642,3063r-5,-6l9597,3057r23,-26l9620,3023r-10,-8l9602,3015r-4,6l9566,3057r-40,l9569,3007r1,-6l9566,2993r-4,-2l9534,2988r,23l9496,3057r-31,l9463,3047r-4,-10l9453,3029r6,-6l9471,3011r4,-4l9534,3011r,-23l9496,2985r16,-16l9525,2957r49,4l9580,2961r4,-4l9585,2955r1,-12l9582,2937r-36,-2l9565,2917r10,-10l9575,2899r-10,-10l9558,2889r-28,28l9527,2883r-6,-6l9509,2879r-5,6l9508,2939r-28,30l9476,2931r-2,-30l9471,2899r-8,-4l9458,2895r,l9458,2989r-16,15l9442,3057r,24l9437,3093r-8,10l9420,3111r-12,6l9383,3117r,22l9383,3169r-45,38l9335,3171r-2,-22l9350,3131r4,-4l9363,3133r10,4l9383,3139r,-22l9383,3117r-12,-6l9362,3103r-9,-10l9348,3081r,-24l9353,3045r9,-10l9371,3027r12,-4l9408,3023r12,4l9429,3035r8,10l9442,3057r,-53l9436,3011r-9,-6l9417,3001r-10,-2l9407,2969r36,-30l9453,2931r5,58l9458,2895r-3,4l9407,2939r,-40l9444,2867r5,-4l9450,2855r-9,-10l9434,2845r-27,22l9407,2827r-5,-4l9389,2823r-6,4l9383,2867r-26,-22l9349,2845r-8,10l9341,2863r42,36l9383,2939r,30l9383,2999r-10,2l9363,3005r-9,6l9350,3007r-12,-13l9338,3111r-22,20l9257,3127r38,-46l9326,3081r1,10l9331,3101r7,10l9338,2994r,l9338,3029r-7,8l9327,3047r-1,10l9295,3057r-38,-46l9316,3007r22,22l9338,2994r-5,-5l9334,2969r4,-38l9383,2969r,-30l9374,2931r-42,-36l9328,2895r-8,4l9317,2901r-6,68l9300,2957r-17,-18l9284,2917r3,-32l9282,2879r-7,l9269,2877r-6,6l9261,2917r-29,-28l9225,2889r-9,10l9216,2907r28,28l9209,2937r-5,6l9205,2955r5,6l9217,2961r49,-4l9294,2985r-66,6l9224,2993r-3,8l9222,3007r42,50l9224,3057r-36,-42l9181,3015r-10,8l9170,3031r23,26l9153,3057r-5,6l9148,3075r5,6l9193,3081r-23,26l9171,3115r7,6l9181,3123r6,l9190,3121r34,-40l9264,3081r-42,52l9221,3137r3,8l9228,3147r66,6l9266,3181r-49,-2l9211,3177r-6,6l9204,3195r5,6l9244,3203r-28,28l9216,3239r7,8l9235,3247r26,-26l9263,3255r5,4l9282,3259r5,-6l9284,3221r-1,-22l9301,3181r10,-10l9317,3237r3,4l9328,3243r4,l9376,3207r7,-6l9383,3241r-42,36l9341,3283r8,10l9357,3295r26,-24l9383,3311r6,6l9402,3317r5,-6l9407,3271r24,20l9434,3293r6,l9443,3291r7,-8l9449,3277r-7,-6l9407,3241r,-40l9457,3241r3,2l9465,3243r6,-2l9474,3237r2,-30l9480,3171r28,28l9504,3253r5,6l9522,3259r5,-4l9530,3221r26,26l9568,3247r7,-8l9575,3231r-10,-10l9546,3203r36,-2l9586,3195r-1,-12l9584,3181r-4,-4l9525,3181r-11,-10l9496,3153r66,-6l9566,3145r4,-8l9569,3133r-2,-2l9534,3090r,37l9475,3131r-5,-4l9459,3117r-1,-2l9458,3149r-5,58l9445,3201r-38,-32l9407,3139r10,-2l9427,3133r9,-6l9458,3149r,-34l9453,3111r6,-10l9463,3091r2,-10l9496,3081r38,46l9534,3090r-8,-9l9566,3081r34,40l9604,3123r6,l9613,3121r7,-6l9620,3107r-23,-26l9637,3081r5,-6l9642,3063xm10243,3063r-5,-6l10198,3057r23,-26l10220,3023r-9,-8l10203,3015r-4,6l10167,3057r-40,l10170,3007r,-6l10167,2993r-4,-2l10134,2988r,23l10096,3057r-31,l10064,3047r-4,-10l10053,3029r6,-6l10071,3011r4,-4l10134,3011r,-23l10097,2985r16,-16l10125,2957r50,4l10181,2961r3,-4l10186,2955r1,-12l10182,2937r-35,-2l10165,2917r10,-10l10175,2899r-9,-10l10159,2889r-28,28l10128,2883r-6,-6l10109,2879r-5,6l10109,2939r-29,30l10077,2931r-3,-30l10072,2899r-9,-4l10059,2895r,l10059,2989r-16,15l10043,3057r,24l10038,3093r-9,10l10020,3111r-12,6l9984,3117r,22l9984,3169r-45,38l9935,3171r-2,-22l9951,3131r4,-4l9964,3133r10,4l9984,3139r,-22l9983,3117r-12,-6l9963,3103r-9,-10l9949,3081r,-24l9954,3045r9,-10l9971,3027r12,-4l10008,3023r12,4l10029,3035r9,10l10043,3057r,-53l10037,3011r-9,-6l10018,3001r-10,-2l10008,2969r36,-30l10053,2931r6,58l10059,2895r-4,4l10008,2939r,-40l10045,2867r5,-4l10050,2855r-8,-10l10034,2845r-26,22l10008,2827r-6,-4l9989,2823r-5,4l9984,2867r-27,-22l9950,2845r-8,10l9942,2863r42,36l9984,2939r,30l9984,2999r-10,2l9964,3005r-9,6l9951,3007r-13,-13l9938,3111r-21,20l9857,3127r38,-46l9926,3081r2,10l9932,3101r6,10l9938,2994r,l9938,3029r-6,8l9928,3047r-2,10l9895,3057r-38,-46l9917,3007r21,22l9938,2994r-5,-5l9935,2969r4,-38l9984,2969r,-30l9975,2931r-42,-36l9928,2895r-8,4l9917,2901r-5,68l9900,2957r-17,-18l9885,2917r2,-32l9883,2879r-7,l9870,2877r-6,6l9861,2917r-28,-28l9826,2889r-9,10l9817,2907r28,28l9810,2937r-5,6l9806,2955r5,6l9818,2961r49,-4l9895,2985r-66,6l9825,2993r-4,8l9822,3007r43,50l9825,3057r-36,-42l9781,3015r-10,8l9771,3031r23,26l9754,3057r-5,6l9749,3075r5,6l9794,3081r-23,26l9771,3115r8,6l9781,3123r6,l9791,3121r34,-40l9865,3081r-43,52l9821,3137r4,8l9829,3147r66,6l9867,3181r-49,-2l9811,3177r-5,6l9805,3195r5,6l9845,3203r-28,28l9817,3239r6,8l9835,3247r26,-26l9864,3255r5,4l9883,3259r4,-6l9885,3221r-2,-22l9901,3181r11,-10l9917,3237r3,4l9928,3243r5,l9977,3207r7,-6l9984,3241r-42,36l9942,3283r8,10l9957,3295r27,-24l9984,3311r5,6l10002,3317r6,-6l10008,3271r24,20l10034,3293r6,l10044,3291r6,-8l10050,3277r-7,-6l10008,3241r,-40l10058,3241r2,2l10066,3243r6,-2l10074,3237r3,-30l10080,3171r29,28l10104,3253r5,6l10123,3259r5,-4l10131,3221r25,26l10168,3247r7,-8l10175,3231r-10,-10l10147,3203r35,-2l10187,3195r-1,-12l10184,3181r-4,-4l10125,3181r-10,-10l10097,3153r66,-6l10167,3145r3,-8l10170,3133r-2,-2l10134,3089r,38l10075,3131r-4,-4l10060,3117r-1,-2l10059,3149r-6,58l10046,3201r-38,-32l10008,3139r10,-2l10028,3133r9,-6l10059,3149r,-34l10053,3111r7,-10l10064,3091r1,-10l10096,3081r38,46l10134,3089r-7,-8l10167,3081r34,40l10204,3123r7,l10213,3121r7,-6l10221,3107r-23,-26l10238,3081r5,-6l10243,3063xm10844,3063r-5,-6l10799,3057r23,-26l10821,3023r-10,-8l10804,3015r-4,6l10768,3057r-40,l10770,3007r1,-6l10768,2993r-4,-2l10735,2988r,23l10697,3057r-31,l10664,3047r-4,-10l10654,3029r6,-6l10672,3011r4,-4l10735,3011r,-23l10698,2985r16,-16l10726,2957r49,4l10782,2961r3,-4l10787,2955r1,-12l10783,2937r-35,-2l10766,2917r10,-10l10776,2899r-9,-10l10759,2889r-28,28l10729,2883r-6,-6l10710,2879r-5,6l10709,2939r-28,30l10678,2931r-3,-30l10672,2899r-8,-4l10660,2895r-1,l10659,2989r-15,15l10644,3057r,24l10639,3093r-9,10l10621,3111r-12,6l10585,3117r,22l10585,3169r-46,38l10536,3171r-2,-22l10552,3131r4,-4l10564,3133r10,4l10585,3139r,-22l10584,3117r-12,-6l10563,3103r-9,-10l10550,3081r,-24l10554,3045r9,-10l10572,3027r12,-4l10609,3023r12,4l10630,3035r9,10l10644,3057r,-53l10638,3011r-9,-6l10619,3001r-11,-2l10608,2969r36,-30l10654,2931r5,58l10659,2895r-3,4l10608,2939r,-40l10646,2867r4,-4l10651,2855r-8,-10l10635,2845r-27,22l10608,2827r-5,-4l10590,2823r-5,4l10585,2867r-27,-22l10551,2845r-9,10l10543,2863r42,36l10585,2939r,30l10585,2999r-11,2l10564,3005r-8,6l10552,3007r-13,-13l10539,3111r-22,20l10458,3127r38,-46l10527,3081r2,10l10533,3101r6,10l10539,2994r,l10539,3029r-6,8l10529,3047r-2,10l10496,3057r-38,-46l10517,3007r22,22l10539,2994r-5,-5l10536,2969r3,-38l10585,2969r,-30l10576,2931r-42,-36l10529,2895r-8,4l10518,2901r-6,68l10501,2957r-17,-18l10486,2917r2,-32l10483,2879r-6,l10470,2877r-5,6l10462,2917r-28,-28l10426,2889r-9,10l10417,2907r28,28l10410,2937r-5,6l10406,2955r6,6l10419,2961r48,-4l10496,2985r-67,6l10426,2993r-4,8l10423,3007r43,50l10425,3057r-36,-42l10382,3015r-10,8l10372,3031r22,26l10355,3057r-6,6l10349,3075r6,6l10394,3081r-22,26l10372,3115r7,6l10382,3123r6,l10391,3121r34,-40l10466,3081r-43,52l10422,3137r4,8l10429,3147r67,6l10467,3181r-48,-2l10412,3177r-6,6l10405,3195r5,6l10445,3203r-28,28l10417,3239r7,8l10436,3247r26,-26l10465,3255r5,4l10483,3259r5,-6l10486,3221r-2,-22l10502,3181r10,-10l10518,3237r3,4l10529,3243r5,l10578,3207r7,-6l10585,3241r-42,36l10542,3283r9,10l10558,3295r27,-24l10585,3311r5,6l10603,3317r5,-6l10608,3271r24,20l10635,3293r6,l10644,3291r7,-8l10650,3277r-7,-6l10608,3241r,-40l10658,3241r3,2l10667,3243r5,-2l10675,3237r3,-30l10681,3171r28,28l10705,3253r5,6l10723,3259r6,-4l10731,3221r26,26l10769,3247r7,-8l10776,3231r-10,-10l10748,3203r35,-2l10788,3195r-1,-12l10785,3181r-4,-4l10726,3181r-10,-10l10698,3153r66,-6l10768,3145r3,-8l10770,3133r-1,-2l10735,3089r,38l10676,3131r-4,-4l10661,3117r-2,-2l10659,3149r-5,58l10647,3201r-39,-32l10608,3139r11,-2l10629,3133r8,-6l10659,3149r,-34l10654,3111r6,-10l10664,3091r2,-10l10697,3081r38,46l10735,3089r-7,-8l10768,3081r34,40l10805,3123r6,l10814,3121r7,-6l10822,3107r-23,-26l10839,3081r5,-6l10844,3063xe" fillcolor="#8b579c" stroked="f">
              <v:stroke joinstyle="round"/>
              <v:formulas/>
              <v:path arrowok="t" o:connecttype="segments"/>
            </v:shape>
            <v:rect id="docshape89" o:spid="_x0000_s1288" style="position:absolute;left:5849;top:14484;width:1349;height:1349" stroked="f"/>
            <v:shape id="docshape90" o:spid="_x0000_s1287" style="position:absolute;left:5849;top:14500;width:1349;height:2" coordorigin="5850,14501" coordsize="1349,0" o:spt="100" adj="0,,0" path="m5850,14501r230,m6179,14501r33,m6244,14501r33,m6343,14501r33,m6409,14501r66,m6508,14501r65,m6606,14501r66,m6837,14501r33,m6968,14501r231,e" filled="f" strokeweight=".58031mm">
              <v:stroke joinstyle="round"/>
              <v:formulas/>
              <v:path arrowok="t" o:connecttype="segments"/>
            </v:shape>
            <v:shape id="docshape91" o:spid="_x0000_s1286" style="position:absolute;left:5849;top:14517;width:231;height:33" coordorigin="5850,14517" coordsize="231,33" o:spt="100" adj="0,,0" path="m5883,14517r-33,l5850,14550r33,l5883,14517xm6080,14517r-33,l6047,14550r33,l6080,14517xe" fillcolor="black" stroked="f">
              <v:stroke joinstyle="round"/>
              <v:formulas/>
              <v:path arrowok="t" o:connecttype="segments"/>
            </v:shape>
            <v:shape id="docshape92" o:spid="_x0000_s1285" style="position:absolute;left:6145;top:14533;width:658;height:2" coordorigin="6146,14534" coordsize="658,0" o:spt="100" adj="0,,0" path="m6146,14534r66,m6343,14534r99,m6541,14534r32,m6606,14534r33,m6672,14534r33,m6771,14534r33,e" filled="f" strokeweight=".58031mm">
              <v:stroke joinstyle="round"/>
              <v:formulas/>
              <v:path arrowok="t" o:connecttype="segments"/>
            </v:shape>
            <v:shape id="docshape93" o:spid="_x0000_s1284" style="position:absolute;left:5849;top:14517;width:1349;height:66" coordorigin="5850,14517" coordsize="1349,66" o:spt="100" adj="0,,0" path="m5883,14550r-33,l5850,14583r33,l5883,14550xm6014,14550r-99,l5915,14583r99,l6014,14550xm6080,14550r-33,l6047,14583r33,l6080,14550xm6212,14550r-99,l6113,14583r99,l6212,14550xm6935,14517r-33,l6902,14550r33,l6935,14517xm7001,14517r-33,l6968,14550r33,l7001,14517xm7199,14517r-33,l7166,14550r33,l7199,14517xe" fillcolor="black" stroked="f">
              <v:stroke joinstyle="round"/>
              <v:formulas/>
              <v:path arrowok="t" o:connecttype="segments"/>
            </v:shape>
            <v:shape id="docshape94" o:spid="_x0000_s1283" style="position:absolute;left:6343;top:14566;width:494;height:2" coordorigin="6343,14567" coordsize="494,0" o:spt="100" adj="0,,0" path="m6343,14567r33,m6409,14567r197,m6738,14567r99,e" filled="f" strokeweight=".58031mm">
              <v:stroke joinstyle="round"/>
              <v:formulas/>
              <v:path arrowok="t" o:connecttype="segments"/>
            </v:shape>
            <v:shape id="docshape95" o:spid="_x0000_s1282" style="position:absolute;left:5849;top:14550;width:1349;height:66" coordorigin="5850,14550" coordsize="1349,66" o:spt="100" adj="0,,0" path="m5883,14583r-33,l5850,14616r33,l5883,14583xm6014,14583r-99,l5915,14616r99,l6014,14583xm6080,14583r-33,l6047,14616r33,l6080,14583xm6212,14583r-99,l6113,14616r99,l6212,14583xm6935,14550r-33,l6902,14583r33,l6935,14550xm7001,14550r-33,l6968,14583r33,l7001,14550xm7133,14550r-99,l7034,14583r99,l7133,14550xm7199,14550r-33,l7166,14583r33,l7199,14550xe" fillcolor="black" stroked="f">
              <v:stroke joinstyle="round"/>
              <v:formulas/>
              <v:path arrowok="t" o:connecttype="segments"/>
            </v:shape>
            <v:shape id="docshape96" o:spid="_x0000_s1281" style="position:absolute;left:6244;top:14599;width:691;height:2" coordorigin="6244,14600" coordsize="691,0" o:spt="100" adj="0,,0" path="m6244,14600r66,m6343,14600r66,m6475,14600r33,m6541,14600r32,m6639,14600r33,m6804,14600r33,m6870,14600r65,e" filled="f" strokeweight=".58031mm">
              <v:stroke joinstyle="round"/>
              <v:formulas/>
              <v:path arrowok="t" o:connecttype="segments"/>
            </v:shape>
            <v:shape id="docshape97" o:spid="_x0000_s1280" style="position:absolute;left:5849;top:14583;width:1349;height:66" coordorigin="5850,14583" coordsize="1349,66" o:spt="100" adj="0,,0" path="m5883,14616r-33,l5850,14649r33,l5883,14616xm6014,14616r-99,l5915,14649r99,l6014,14616xm6080,14616r-33,l6047,14649r33,l6080,14616xm6146,14616r-33,l6113,14649r33,l6146,14616xm7001,14583r-33,l6968,14616r33,l7001,14583xm7133,14583r-99,l7034,14616r99,l7133,14583xm7199,14583r-33,l7166,14616r33,l7199,14583xe" fillcolor="black" stroked="f">
              <v:stroke joinstyle="round"/>
              <v:formulas/>
              <v:path arrowok="t" o:connecttype="segments"/>
            </v:shape>
            <v:shape id="docshape98" o:spid="_x0000_s1279" style="position:absolute;left:6211;top:14632;width:724;height:2" coordorigin="6212,14633" coordsize="724,0" o:spt="100" adj="0,,0" path="m6212,14633r65,m6409,14633r66,m6508,14633r164,m6705,14633r99,m6837,14633r98,e" filled="f" strokeweight=".58031mm">
              <v:stroke joinstyle="round"/>
              <v:formulas/>
              <v:path arrowok="t" o:connecttype="segments"/>
            </v:shape>
            <v:shape id="docshape99" o:spid="_x0000_s1278" style="position:absolute;left:5849;top:14616;width:1349;height:66" coordorigin="5850,14616" coordsize="1349,66" o:spt="100" adj="0,,0" path="m5883,14649r-33,l5850,14682r33,l5883,14649xm6080,14649r-33,l6047,14682r33,l6080,14649xm6146,14649r-33,l6113,14682r33,l6146,14649xm7001,14616r-33,l6968,14649r33,l7001,14616xm7133,14616r-99,l7034,14649r99,l7133,14616xm7199,14616r-33,l7166,14649r33,l7199,14616xe" fillcolor="black" stroked="f">
              <v:stroke joinstyle="round"/>
              <v:formulas/>
              <v:path arrowok="t" o:connecttype="segments"/>
            </v:shape>
            <v:shape id="docshape100" o:spid="_x0000_s1277" style="position:absolute;left:6211;top:14665;width:626;height:2" coordorigin="6212,14665" coordsize="626,0" o:spt="100" adj="0,,0" path="m6212,14665r98,m6343,14665r99,m6475,14665r164,m6672,14665r33,m6771,14665r66,e" filled="f" strokeweight=".58031mm">
              <v:stroke joinstyle="round"/>
              <v:formulas/>
              <v:path arrowok="t" o:connecttype="segments"/>
            </v:shape>
            <v:shape id="docshape101" o:spid="_x0000_s1276" style="position:absolute;left:6902;top:14649;width:297;height:33" coordorigin="6902,14649" coordsize="297,33" o:spt="100" adj="0,,0" path="m6935,14649r-33,l6902,14682r33,l6935,14649xm7001,14649r-33,l6968,14682r33,l7001,14649xm7199,14649r-33,l7166,14682r33,l7199,14649xe" fillcolor="black" stroked="f">
              <v:stroke joinstyle="round"/>
              <v:formulas/>
              <v:path arrowok="t" o:connecttype="segments"/>
            </v:shape>
            <v:line id="_x0000_s1275" style="position:absolute" from="5850,14698" to="6080,14698" strokeweight=".58031mm"/>
            <v:rect id="docshape102" o:spid="_x0000_s1274" style="position:absolute;left:6112;top:14681;width:33;height:33" fillcolor="black" stroked="f"/>
            <v:shape id="docshape103" o:spid="_x0000_s1273" style="position:absolute;left:6178;top:14698;width:231;height:2" coordorigin="6179,14698" coordsize="231,0" o:spt="100" adj="0,,0" path="m6179,14698r33,m6244,14698r33,m6310,14698r33,m6376,14698r33,e" filled="f" strokeweight=".58031mm">
              <v:stroke joinstyle="round"/>
              <v:formulas/>
              <v:path arrowok="t" o:connecttype="segments"/>
            </v:shape>
            <v:rect id="docshape104" o:spid="_x0000_s1272" style="position:absolute;left:6441;top:14681;width:33;height:33" fillcolor="black" stroked="f"/>
            <v:shape id="docshape105" o:spid="_x0000_s1271" style="position:absolute;left:6507;top:14698;width:362;height:2" coordorigin="6508,14698" coordsize="362,0" o:spt="100" adj="0,,0" path="m6508,14698r33,m6573,14698r33,m6639,14698r33,m6705,14698r33,m6771,14698r33,m6837,14698r33,e" filled="f" strokeweight=".58031mm">
              <v:stroke joinstyle="round"/>
              <v:formulas/>
              <v:path arrowok="t" o:connecttype="segments"/>
            </v:shape>
            <v:rect id="docshape106" o:spid="_x0000_s1270" style="position:absolute;left:6902;top:14681;width:33;height:33" fillcolor="black" stroked="f"/>
            <v:line id="_x0000_s1269" style="position:absolute" from="6968,14698" to="7199,14698" strokeweight=".58031mm"/>
            <v:rect id="docshape107" o:spid="_x0000_s1268" style="position:absolute;left:6112;top:14714;width:33;height:33" fillcolor="black" stroked="f"/>
            <v:line id="_x0000_s1267" style="position:absolute" from="6212,14731" to="6277,14731" strokeweight=".58031mm"/>
            <v:rect id="docshape108" o:spid="_x0000_s1266" style="position:absolute;left:6441;top:14714;width:33;height:33" fillcolor="black" stroked="f"/>
            <v:shape id="docshape109" o:spid="_x0000_s1265" style="position:absolute;left:6507;top:14731;width:395;height:2" coordorigin="6508,14731" coordsize="395,0" o:spt="100" adj="0,,0" path="m6508,14731r65,m6738,14731r66,m6870,14731r32,e" filled="f" strokeweight=".58031mm">
              <v:stroke joinstyle="round"/>
              <v:formulas/>
              <v:path arrowok="t" o:connecttype="segments"/>
            </v:shape>
            <v:rect id="docshape110" o:spid="_x0000_s1264" style="position:absolute;left:5849;top:14747;width:33;height:33" fillcolor="black" stroked="f"/>
            <v:shape id="docshape111" o:spid="_x0000_s1263" style="position:absolute;left:5915;top:14764;width:1218;height:2" coordorigin="5915,14764" coordsize="1218,0" o:spt="100" adj="0,,0" path="m5915,14764r165,m6244,14764r66,m6343,14764r99,m6475,14764r33,m6672,14764r66,m6804,14764r33,m6902,14764r33,m6968,14764r165,e" filled="f" strokeweight=".58031mm">
              <v:stroke joinstyle="round"/>
              <v:formulas/>
              <v:path arrowok="t" o:connecttype="segments"/>
            </v:shape>
            <v:rect id="docshape112" o:spid="_x0000_s1262" style="position:absolute;left:5849;top:14780;width:33;height:33" fillcolor="black" stroked="f"/>
            <v:shape id="docshape113" o:spid="_x0000_s1261" style="position:absolute;left:5849;top:14797;width:1316;height:33" coordorigin="5850,14797" coordsize="1316,33" o:spt="100" adj="0,,0" path="m5948,14797r66,m6080,14797r33,m6179,14797r65,m6310,14797r33,m6376,14797r165,m6606,14797r33,m6672,14797r33,m6771,14797r33,m6870,14797r131,m7034,14797r33,m7100,14797r66,m5850,14830r98,m6047,14830r33,e" filled="f" strokeweight=".58031mm">
              <v:stroke joinstyle="round"/>
              <v:formulas/>
              <v:path arrowok="t" o:connecttype="segments"/>
            </v:shape>
            <v:rect id="docshape114" o:spid="_x0000_s1260" style="position:absolute;left:6145;top:14813;width:99;height:33" fillcolor="black" stroked="f"/>
            <v:shape id="docshape115" o:spid="_x0000_s1259" style="position:absolute;left:5882;top:14829;width:1316;height:33" coordorigin="5883,14830" coordsize="1316,33" o:spt="100" adj="0,,0" path="m6343,14830r66,m6508,14830r33,m6573,14830r33,m6705,14830r165,m6902,14830r33,m6968,14830r99,m7133,14830r66,m5883,14863r65,m5981,14863r66,m6080,14863r33,e" filled="f" strokeweight=".58031mm">
              <v:stroke joinstyle="round"/>
              <v:formulas/>
              <v:path arrowok="t" o:connecttype="segments"/>
            </v:shape>
            <v:rect id="docshape116" o:spid="_x0000_s1258" style="position:absolute;left:6145;top:14846;width:99;height:33" fillcolor="black" stroked="f"/>
            <v:shape id="docshape117" o:spid="_x0000_s1257" style="position:absolute;left:5849;top:14862;width:1251;height:33" coordorigin="5850,14863" coordsize="1251,33" o:spt="100" adj="0,,0" path="m6343,14863r33,m6409,14863r164,m6672,14863r33,m6738,14863r33,m6804,14863r230,m7067,14863r33,m5850,14896r164,m6047,14896r33,e" filled="f" strokeweight=".58031mm">
              <v:stroke joinstyle="round"/>
              <v:formulas/>
              <v:path arrowok="t" o:connecttype="segments"/>
            </v:shape>
            <v:rect id="docshape118" o:spid="_x0000_s1256" style="position:absolute;left:6211;top:14879;width:33;height:33" fillcolor="black" stroked="f"/>
            <v:shape id="docshape119" o:spid="_x0000_s1255" style="position:absolute;left:5915;top:14895;width:1284;height:33" coordorigin="5915,14896" coordsize="1284,33" o:spt="100" adj="0,,0" path="m6277,14896r33,m6343,14896r99,m6475,14896r66,m6573,14896r33,m6639,14896r66,m6738,14896r66,m6870,14896r32,m7034,14896r99,m7166,14896r33,m5915,14929r33,m6080,14929r33,e" filled="f" strokeweight=".58031mm">
              <v:stroke joinstyle="round"/>
              <v:formulas/>
              <v:path arrowok="t" o:connecttype="segments"/>
            </v:shape>
            <v:rect id="docshape120" o:spid="_x0000_s1254" style="position:absolute;left:6211;top:14912;width:33;height:33" fillcolor="black" stroked="f"/>
            <v:shape id="docshape121" o:spid="_x0000_s1253" style="position:absolute;left:6441;top:14928;width:461;height:2" coordorigin="6442,14929" coordsize="461,0" o:spt="100" adj="0,,0" path="m6442,14929r33,m6672,14929r33,m6738,14929r164,e" filled="f" strokeweight=".58031mm">
              <v:stroke joinstyle="round"/>
              <v:formulas/>
              <v:path arrowok="t" o:connecttype="segments"/>
            </v:shape>
            <v:rect id="docshape122" o:spid="_x0000_s1252" style="position:absolute;left:6935;top:14912;width:33;height:33" fillcolor="black" stroked="f"/>
            <v:shape id="docshape123" o:spid="_x0000_s1251" style="position:absolute;left:5882;top:14928;width:1316;height:33" coordorigin="5883,14929" coordsize="1316,33" o:spt="100" adj="0,,0" path="m7001,14929r66,m7133,14929r66,m5883,14962r32,m6047,14962r99,m6212,14962r164,m6508,14962r33,m6573,14962r99,m6705,14962r66,m6870,14962r32,e" filled="f" strokeweight=".58031mm">
              <v:stroke joinstyle="round"/>
              <v:formulas/>
              <v:path arrowok="t" o:connecttype="segments"/>
            </v:shape>
            <v:rect id="docshape124" o:spid="_x0000_s1250" style="position:absolute;left:6935;top:14945;width:33;height:33" fillcolor="black" stroked="f"/>
            <v:shape id="docshape125" o:spid="_x0000_s1249" style="position:absolute;left:5849;top:14961;width:1316;height:33" coordorigin="5850,14962" coordsize="1316,33" o:spt="100" adj="0,,0" path="m7034,14962r33,m7133,14962r33,m5850,14994r65,m5981,14994r66,m6080,14994r66,m6376,14994r66,e" filled="f" strokeweight=".58031mm">
              <v:stroke joinstyle="round"/>
              <v:formulas/>
              <v:path arrowok="t" o:connecttype="segments"/>
            </v:shape>
            <v:rect id="docshape126" o:spid="_x0000_s1248" style="position:absolute;left:6540;top:14977;width:33;height:33" fillcolor="black" stroked="f"/>
            <v:shape id="docshape127" o:spid="_x0000_s1247" style="position:absolute;left:5948;top:14994;width:1152;height:33" coordorigin="5948,14994" coordsize="1152,33" o:spt="100" adj="0,,0" path="m6606,14994r33,m6672,14994r33,m6804,14994r66,m6902,14994r33,m6968,14994r33,m7034,14994r66,m5948,15027r66,m6047,15027r66,e" filled="f" strokeweight=".58031mm">
              <v:stroke joinstyle="round"/>
              <v:formulas/>
              <v:path arrowok="t" o:connecttype="segments"/>
            </v:shape>
            <v:rect id="docshape128" o:spid="_x0000_s1246" style="position:absolute;left:6244;top:15010;width:33;height:33" fillcolor="black" stroked="f"/>
            <v:line id="_x0000_s1245" style="position:absolute" from="6376,15027" to="6475,15027" strokeweight=".58031mm"/>
            <v:rect id="docshape129" o:spid="_x0000_s1244" style="position:absolute;left:6540;top:15010;width:33;height:33" fillcolor="black" stroked="f"/>
            <v:shape id="docshape130" o:spid="_x0000_s1243" style="position:absolute;left:5882;top:15027;width:1316;height:33" coordorigin="5883,15027" coordsize="1316,33" o:spt="100" adj="0,,0" path="m6606,15027r99,m6738,15027r33,m6804,15027r98,m6935,15027r33,m7001,15027r33,m7100,15027r33,m7166,15027r33,m5883,15060r131,m6113,15060r33,e" filled="f" strokeweight=".58031mm">
              <v:stroke joinstyle="round"/>
              <v:formulas/>
              <v:path arrowok="t" o:connecttype="segments"/>
            </v:shape>
            <v:rect id="docshape131" o:spid="_x0000_s1242" style="position:absolute;left:6244;top:15043;width:33;height:33" fillcolor="black" stroked="f"/>
            <v:line id="_x0000_s1241" style="position:absolute" from="6343,15060" to="6376,15060" strokeweight=".58031mm"/>
            <v:rect id="docshape132" o:spid="_x0000_s1240" style="position:absolute;left:6441;top:15043;width:66;height:33" fillcolor="black" stroked="f"/>
            <v:shape id="docshape133" o:spid="_x0000_s1239" style="position:absolute;left:5849;top:15060;width:1349;height:33" coordorigin="5850,15060" coordsize="1349,33" o:spt="100" adj="0,,0" path="m6606,15060r33,m6672,15060r33,m6771,15060r33,m6837,15060r33,m6968,15060r231,m5850,15093r33,m5915,15093r66,m6014,15093r99,e" filled="f" strokeweight=".58031mm">
              <v:stroke joinstyle="round"/>
              <v:formulas/>
              <v:path arrowok="t" o:connecttype="segments"/>
            </v:shape>
            <v:rect id="docshape134" o:spid="_x0000_s1238" style="position:absolute;left:6178;top:15076;width:33;height:33" fillcolor="black" stroked="f"/>
            <v:line id="_x0000_s1237" style="position:absolute" from="6310,15093" to="6343,15093" strokeweight=".58031mm"/>
            <v:rect id="docshape135" o:spid="_x0000_s1236" style="position:absolute;left:6441;top:15076;width:66;height:33" fillcolor="black" stroked="f"/>
            <v:shape id="docshape136" o:spid="_x0000_s1235" style="position:absolute;left:6573;top:15093;width:395;height:2" coordorigin="6573,15093" coordsize="395,0" o:spt="100" adj="0,,0" path="m6573,15093r33,m6639,15093r33,m6705,15093r33,m6771,15093r131,m6935,15093r33,e" filled="f" strokeweight=".58031mm">
              <v:stroke joinstyle="round"/>
              <v:formulas/>
              <v:path arrowok="t" o:connecttype="segments"/>
            </v:shape>
            <v:rect id="docshape137" o:spid="_x0000_s1234" style="position:absolute;left:7034;top:15076;width:33;height:33" fillcolor="black" stroked="f"/>
            <v:shape id="docshape138" o:spid="_x0000_s1233" style="position:absolute;left:6014;top:15093;width:1152;height:33" coordorigin="6014,15093" coordsize="1152,33" o:spt="100" adj="0,,0" path="m7100,15093r66,m6014,15126r33,m6080,15126r33,e" filled="f" strokeweight=".58031mm">
              <v:stroke joinstyle="round"/>
              <v:formulas/>
              <v:path arrowok="t" o:connecttype="segments"/>
            </v:shape>
            <v:rect id="docshape139" o:spid="_x0000_s1232" style="position:absolute;left:6178;top:15109;width:33;height:33" fillcolor="black" stroked="f"/>
            <v:shape id="docshape140" o:spid="_x0000_s1231" style="position:absolute;left:6244;top:15126;width:757;height:2" coordorigin="6244,15126" coordsize="757,0" o:spt="100" adj="0,,0" path="m6244,15126r66,m6508,15126r33,m6606,15126r33,m6738,15126r66,m6837,15126r164,e" filled="f" strokeweight=".58031mm">
              <v:stroke joinstyle="round"/>
              <v:formulas/>
              <v:path arrowok="t" o:connecttype="segments"/>
            </v:shape>
            <v:rect id="docshape141" o:spid="_x0000_s1230" style="position:absolute;left:7034;top:15109;width:33;height:33" fillcolor="black" stroked="f"/>
            <v:shape id="docshape142" o:spid="_x0000_s1229" style="position:absolute;left:5849;top:15126;width:1349;height:33" coordorigin="5850,15126" coordsize="1349,33" o:spt="100" adj="0,,0" path="m7166,15126r33,m5850,15159r98,m5981,15159r33,m6047,15159r33,e" filled="f" strokeweight=".58031mm">
              <v:stroke joinstyle="round"/>
              <v:formulas/>
              <v:path arrowok="t" o:connecttype="segments"/>
            </v:shape>
            <v:rect id="docshape143" o:spid="_x0000_s1228" style="position:absolute;left:6178;top:15142;width:66;height:33" fillcolor="black" stroked="f"/>
            <v:shape id="docshape144" o:spid="_x0000_s1227" style="position:absolute;left:6441;top:15158;width:231;height:2" coordorigin="6442,15159" coordsize="231,0" o:spt="100" adj="0,,0" path="m6442,15159r66,m6541,15159r131,e" filled="f" strokeweight=".58031mm">
              <v:stroke joinstyle="round"/>
              <v:formulas/>
              <v:path arrowok="t" o:connecttype="segments"/>
            </v:shape>
            <v:rect id="docshape145" o:spid="_x0000_s1226" style="position:absolute;left:6836;top:15142;width:132;height:33" fillcolor="black" stroked="f"/>
            <v:shape id="docshape146" o:spid="_x0000_s1225" style="position:absolute;left:5849;top:15158;width:1316;height:33" coordorigin="5850,15159" coordsize="1316,33" o:spt="100" adj="0,,0" path="m7133,15159r33,m5850,15192r65,m6014,15192r33,m6080,15192r33,e" filled="f" strokeweight=".58031mm">
              <v:stroke joinstyle="round"/>
              <v:formulas/>
              <v:path arrowok="t" o:connecttype="segments"/>
            </v:shape>
            <v:shape id="docshape147" o:spid="_x0000_s1224" style="position:absolute;left:6178;top:15175;width:165;height:33" coordorigin="6179,15175" coordsize="165,33" o:spt="100" adj="0,,0" path="m6244,15175r-65,l6179,15208r65,l6244,15175xm6343,15175r-33,l6310,15208r33,l6343,15175xe" fillcolor="black" stroked="f">
              <v:stroke joinstyle="round"/>
              <v:formulas/>
              <v:path arrowok="t" o:connecttype="segments"/>
            </v:shape>
            <v:shape id="docshape148" o:spid="_x0000_s1223" style="position:absolute;left:6474;top:15191;width:198;height:2" coordorigin="6475,15192" coordsize="198,0" o:spt="100" adj="0,,0" path="m6475,15192r33,m6606,15192r66,e" filled="f" strokeweight=".58031mm">
              <v:stroke joinstyle="round"/>
              <v:formulas/>
              <v:path arrowok="t" o:connecttype="segments"/>
            </v:shape>
            <v:rect id="docshape149" o:spid="_x0000_s1222" style="position:absolute;left:6836;top:15175;width:132;height:33" fillcolor="black" stroked="f"/>
            <v:shape id="docshape150" o:spid="_x0000_s1221" style="position:absolute;left:5882;top:15191;width:1316;height:33" coordorigin="5883,15192" coordsize="1316,33" o:spt="100" adj="0,,0" path="m7067,15192r132,m5883,15225r131,m6047,15225r66,m6146,15225r66,e" filled="f" strokeweight=".58031mm">
              <v:stroke joinstyle="round"/>
              <v:formulas/>
              <v:path arrowok="t" o:connecttype="segments"/>
            </v:shape>
            <v:rect id="docshape151" o:spid="_x0000_s1220" style="position:absolute;left:6310;top:15208;width:33;height:33" fillcolor="black" stroked="f"/>
            <v:shape id="docshape152" o:spid="_x0000_s1219" style="position:absolute;left:6507;top:15224;width:329;height:2" coordorigin="6508,15225" coordsize="329,0" o:spt="100" adj="0,,0" path="m6508,15225r33,m6573,15225r33,m6672,15225r33,m6804,15225r33,e" filled="f" strokeweight=".58031mm">
              <v:stroke joinstyle="round"/>
              <v:formulas/>
              <v:path arrowok="t" o:connecttype="segments"/>
            </v:shape>
            <v:rect id="docshape153" o:spid="_x0000_s1218" style="position:absolute;left:6869;top:15208;width:33;height:33" fillcolor="black" stroked="f"/>
            <v:shape id="docshape154" o:spid="_x0000_s1217" style="position:absolute;left:5882;top:15224;width:1218;height:33" coordorigin="5883,15225" coordsize="1218,33" o:spt="100" adj="0,,0" path="m6968,15225r132,m5883,15258r65,m6080,15258r132,m6244,15258r33,m6343,15258r33,m6508,15258r65,m6606,15258r33,m6705,15258r99,e" filled="f" strokeweight=".58031mm">
              <v:stroke joinstyle="round"/>
              <v:formulas/>
              <v:path arrowok="t" o:connecttype="segments"/>
            </v:shape>
            <v:rect id="docshape155" o:spid="_x0000_s1216" style="position:absolute;left:6869;top:15241;width:33;height:33" fillcolor="black" stroked="f"/>
            <v:shape id="docshape156" o:spid="_x0000_s1215" style="position:absolute;left:5882;top:15257;width:1316;height:33" coordorigin="5883,15258" coordsize="1316,33" o:spt="100" adj="0,,0" path="m7001,15258r66,m7100,15258r33,m7166,15258r33,m5883,15291r32,m6014,15291r99,m6376,15291r66,e" filled="f" strokeweight=".58031mm">
              <v:stroke joinstyle="round"/>
              <v:formulas/>
              <v:path arrowok="t" o:connecttype="segments"/>
            </v:shape>
            <v:rect id="docshape157" o:spid="_x0000_s1214" style="position:absolute;left:6474;top:15274;width:33;height:33" fillcolor="black" stroked="f"/>
            <v:shape id="docshape158" o:spid="_x0000_s1213" style="position:absolute;left:6573;top:15290;width:428;height:2" coordorigin="6573,15291" coordsize="428,0" o:spt="100" adj="0,,0" path="m6573,15291r132,m6804,15291r33,m6968,15291r33,e" filled="f" strokeweight=".58031mm">
              <v:stroke joinstyle="round"/>
              <v:formulas/>
              <v:path arrowok="t" o:connecttype="segments"/>
            </v:shape>
            <v:rect id="docshape159" o:spid="_x0000_s1212" style="position:absolute;left:7132;top:15274;width:66;height:33" fillcolor="black" stroked="f"/>
            <v:shape id="docshape160" o:spid="_x0000_s1211" style="position:absolute;left:5849;top:15323;width:461;height:2" coordorigin="5850,15323" coordsize="461,0" o:spt="100" adj="0,,0" path="m5850,15323r33,m6014,15323r33,m6113,15323r66,m6212,15323r98,e" filled="f" strokeweight=".58031mm">
              <v:stroke joinstyle="round"/>
              <v:formulas/>
              <v:path arrowok="t" o:connecttype="segments"/>
            </v:shape>
            <v:rect id="docshape161" o:spid="_x0000_s1210" style="position:absolute;left:6474;top:15306;width:33;height:33" fillcolor="black" stroked="f"/>
            <v:shape id="docshape162" o:spid="_x0000_s1209" style="position:absolute;left:6606;top:15323;width:494;height:2" coordorigin="6606,15323" coordsize="494,0" o:spt="100" adj="0,,0" path="m6606,15323r33,m6672,15323r33,m6771,15323r66,m6870,15323r32,m6935,15323r33,m7067,15323r33,e" filled="f" strokeweight=".58031mm">
              <v:stroke joinstyle="round"/>
              <v:formulas/>
              <v:path arrowok="t" o:connecttype="segments"/>
            </v:shape>
            <v:rect id="docshape163" o:spid="_x0000_s1208" style="position:absolute;left:7132;top:15306;width:66;height:33" fillcolor="black" stroked="f"/>
            <v:shape id="docshape164" o:spid="_x0000_s1207" style="position:absolute;left:5882;top:15356;width:1284;height:33" coordorigin="5883,15356" coordsize="1284,33" o:spt="100" adj="0,,0" path="m5915,15356r165,m6146,15356r66,m6277,15356r33,m6343,15356r33,m6508,15356r98,m6639,15356r132,m6902,15356r33,m6968,15356r99,m7133,15356r33,m5883,15389r98,m6014,15389r33,m6080,15389r33,m6244,15389r33,m6310,15389r33,m6409,15389r33,m6508,15389r65,e" filled="f" strokeweight=".58031mm">
              <v:stroke joinstyle="round"/>
              <v:formulas/>
              <v:path arrowok="t" o:connecttype="segments"/>
            </v:shape>
            <v:rect id="docshape165" o:spid="_x0000_s1206" style="position:absolute;left:6606;top:15372;width:33;height:33" fillcolor="black" stroked="f"/>
            <v:shape id="docshape166" o:spid="_x0000_s1205" style="position:absolute;left:5849;top:15389;width:1251;height:33" coordorigin="5850,15389" coordsize="1251,33" o:spt="100" adj="0,,0" path="m6771,15389r164,m7001,15389r99,m5850,15422r131,m6014,15422r66,m6113,15422r66,m6212,15422r32,e" filled="f" strokeweight=".58031mm">
              <v:stroke joinstyle="round"/>
              <v:formulas/>
              <v:path arrowok="t" o:connecttype="segments"/>
            </v:shape>
            <v:shape id="docshape167" o:spid="_x0000_s1204" style="position:absolute;left:6408;top:15405;width:231;height:33" coordorigin="6409,15406" coordsize="231,33" o:spt="100" adj="0,,0" path="m6475,15406r-66,l6409,15439r66,l6475,15406xm6639,15406r-33,l6606,15439r33,l6639,15406xe" fillcolor="black" stroked="f">
              <v:stroke joinstyle="round"/>
              <v:formulas/>
              <v:path arrowok="t" o:connecttype="segments"/>
            </v:shape>
            <v:shape id="docshape168" o:spid="_x0000_s1203" style="position:absolute;left:5849;top:15422;width:1349;height:33" coordorigin="5850,15422" coordsize="1349,33" o:spt="100" adj="0,,0" path="m6705,15422r33,m6837,15422r65,m6935,15422r33,m7034,15422r99,m7166,15422r33,m5850,15455r65,m5948,15455r99,m6080,15455r99,m6212,15455r98,e" filled="f" strokeweight=".58031mm">
              <v:stroke joinstyle="round"/>
              <v:formulas/>
              <v:path arrowok="t" o:connecttype="segments"/>
            </v:shape>
            <v:rect id="docshape169" o:spid="_x0000_s1202" style="position:absolute;left:6408;top:15438;width:66;height:33" fillcolor="black" stroked="f"/>
            <v:shape id="docshape170" o:spid="_x0000_s1201" style="position:absolute;left:6507;top:15455;width:658;height:2" coordorigin="6508,15455" coordsize="658,0" o:spt="100" adj="0,,0" path="m6508,15455r33,m6639,15455r33,m6837,15455r164,m7034,15455r66,m7133,15455r33,e" filled="f" strokeweight=".58031mm">
              <v:stroke joinstyle="round"/>
              <v:formulas/>
              <v:path arrowok="t" o:connecttype="segments"/>
            </v:shape>
            <v:rect id="docshape171" o:spid="_x0000_s1200" style="position:absolute;left:5849;top:15471;width:33;height:33" fillcolor="black" stroked="f"/>
            <v:shape id="docshape172" o:spid="_x0000_s1199" style="position:absolute;left:5981;top:15487;width:1218;height:2" coordorigin="5981,15488" coordsize="1218,0" o:spt="100" adj="0,,0" path="m5981,15488r33,m6047,15488r66,m6244,15488r33,m6310,15488r66,m6475,15488r33,m6541,15488r65,m6705,15488r33,m6935,15488r264,e" filled="f" strokeweight=".58031mm">
              <v:stroke joinstyle="round"/>
              <v:formulas/>
              <v:path arrowok="t" o:connecttype="segments"/>
            </v:shape>
            <v:rect id="docshape173" o:spid="_x0000_s1198" style="position:absolute;left:5849;top:15504;width:33;height:33" fillcolor="black" stroked="f"/>
            <v:shape id="docshape174" o:spid="_x0000_s1197" style="position:absolute;left:5915;top:15520;width:626;height:2" coordorigin="5915,15521" coordsize="626,0" o:spt="100" adj="0,,0" path="m5915,15521r33,m5981,15521r66,m6113,15521r99,m6244,15521r165,m6442,15521r99,e" filled="f" strokeweight=".58031mm">
              <v:stroke joinstyle="round"/>
              <v:formulas/>
              <v:path arrowok="t" o:connecttype="segments"/>
            </v:shape>
            <v:rect id="docshape175" o:spid="_x0000_s1196" style="position:absolute;left:6573;top:15504;width:33;height:33" fillcolor="black" stroked="f"/>
            <v:shape id="docshape176" o:spid="_x0000_s1195" style="position:absolute;left:6639;top:15520;width:560;height:2" coordorigin="6639,15521" coordsize="560,0" o:spt="100" adj="0,,0" path="m6639,15521r198,m6870,15521r131,m7034,15521r33,m7100,15521r99,e" filled="f" strokeweight=".58031mm">
              <v:stroke joinstyle="round"/>
              <v:formulas/>
              <v:path arrowok="t" o:connecttype="segments"/>
            </v:shape>
            <v:rect id="docshape177" o:spid="_x0000_s1194" style="position:absolute;left:5849;top:15537;width:33;height:33" fillcolor="black" stroked="f"/>
            <v:shape id="docshape178" o:spid="_x0000_s1193" style="position:absolute;left:5915;top:15553;width:231;height:2" coordorigin="5915,15554" coordsize="231,0" o:spt="100" adj="0,,0" path="m5915,15554r66,m6014,15554r132,e" filled="f" strokeweight=".58031mm">
              <v:stroke joinstyle="round"/>
              <v:formulas/>
              <v:path arrowok="t" o:connecttype="segments"/>
            </v:shape>
            <v:rect id="docshape179" o:spid="_x0000_s1192" style="position:absolute;left:6178;top:15537;width:66;height:33" fillcolor="black" stroked="f"/>
            <v:shape id="docshape180" o:spid="_x0000_s1191" style="position:absolute;left:6277;top:15553;width:231;height:2" coordorigin="6277,15554" coordsize="231,0" o:spt="100" adj="0,,0" path="m6277,15554r33,m6475,15554r33,e" filled="f" strokeweight=".58031mm">
              <v:stroke joinstyle="round"/>
              <v:formulas/>
              <v:path arrowok="t" o:connecttype="segments"/>
            </v:shape>
            <v:rect id="docshape181" o:spid="_x0000_s1190" style="position:absolute;left:6573;top:15537;width:33;height:33" fillcolor="black" stroked="f"/>
            <v:shape id="docshape182" o:spid="_x0000_s1189" style="position:absolute;left:6639;top:15553;width:461;height:2" coordorigin="6639,15554" coordsize="461,0" o:spt="100" adj="0,,0" path="m6639,15554r66,m6804,15554r296,e" filled="f" strokeweight=".58031mm">
              <v:stroke joinstyle="round"/>
              <v:formulas/>
              <v:path arrowok="t" o:connecttype="segments"/>
            </v:shape>
            <v:rect id="docshape183" o:spid="_x0000_s1188" style="position:absolute;left:7165;top:15537;width:33;height:33" fillcolor="black" stroked="f"/>
            <v:line id="_x0000_s1187" style="position:absolute" from="6113,15587" to="6146,15587" strokeweight=".58031mm"/>
            <v:rect id="docshape184" o:spid="_x0000_s1186" style="position:absolute;left:6178;top:15570;width:66;height:33" fillcolor="black" stroked="f"/>
            <v:shape id="docshape185" o:spid="_x0000_s1185" style="position:absolute;left:6343;top:15586;width:790;height:2" coordorigin="6343,15587" coordsize="790,0" o:spt="100" adj="0,,0" path="m6343,15587r33,m6409,15587r164,m6606,15587r99,m6738,15587r33,m6837,15587r33,m6902,15587r33,m7034,15587r99,e" filled="f" strokeweight=".58031mm">
              <v:stroke joinstyle="round"/>
              <v:formulas/>
              <v:path arrowok="t" o:connecttype="segments"/>
            </v:shape>
            <v:rect id="docshape186" o:spid="_x0000_s1184" style="position:absolute;left:7165;top:15570;width:33;height:33" fillcolor="black" stroked="f"/>
            <v:line id="_x0000_s1183" style="position:absolute" from="5850,15620" to="6080,15620" strokeweight=".58031mm"/>
            <v:rect id="docshape187" o:spid="_x0000_s1182" style="position:absolute;left:6178;top:15603;width:66;height:33" fillcolor="black" stroked="f"/>
            <v:shape id="docshape188" o:spid="_x0000_s1181" style="position:absolute;left:6277;top:15619;width:856;height:2" coordorigin="6277,15620" coordsize="856,0" o:spt="100" adj="0,,0" path="m6277,15620r33,m6409,15620r33,m6475,15620r33,m6541,15620r32,m6639,15620r165,m6870,15620r65,m6968,15620r33,m7034,15620r33,m7100,15620r33,e" filled="f" strokeweight=".58031mm">
              <v:stroke joinstyle="round"/>
              <v:formulas/>
              <v:path arrowok="t" o:connecttype="segments"/>
            </v:shape>
            <v:shape id="docshape189" o:spid="_x0000_s1180" style="position:absolute;left:5849;top:15635;width:231;height:33" coordorigin="5850,15636" coordsize="231,33" o:spt="100" adj="0,,0" path="m5883,15636r-33,l5850,15669r33,l5883,15636xm6080,15636r-33,l6047,15669r33,l6080,15636xe" fillcolor="black" stroked="f">
              <v:stroke joinstyle="round"/>
              <v:formulas/>
              <v:path arrowok="t" o:connecttype="segments"/>
            </v:shape>
            <v:shape id="docshape190" o:spid="_x0000_s1179" style="position:absolute;left:6112;top:15652;width:1086;height:2" coordorigin="6113,15652" coordsize="1086,0" o:spt="100" adj="0,,0" path="m6113,15652r66,m6212,15652r131,m6409,15652r197,m6672,15652r33,m6738,15652r132,m6902,15652r33,m7034,15652r66,m7166,15652r33,e" filled="f" strokeweight=".58031mm">
              <v:stroke joinstyle="round"/>
              <v:formulas/>
              <v:path arrowok="t" o:connecttype="segments"/>
            </v:shape>
            <v:shape id="docshape191" o:spid="_x0000_s1178" style="position:absolute;left:5849;top:15668;width:362;height:33" coordorigin="5850,15669" coordsize="362,33" o:spt="100" adj="0,,0" path="m5883,15669r-33,l5850,15702r33,l5883,15669xm6014,15669r-99,l5915,15702r99,l6014,15669xm6080,15669r-33,l6047,15702r33,l6080,15669xm6146,15669r-33,l6113,15702r33,l6146,15669xm6212,15669r-33,l6179,15702r33,l6212,15669xe" fillcolor="black" stroked="f">
              <v:stroke joinstyle="round"/>
              <v:formulas/>
              <v:path arrowok="t" o:connecttype="segments"/>
            </v:shape>
            <v:shape id="docshape192" o:spid="_x0000_s1177" style="position:absolute;left:6244;top:15685;width:889;height:2" coordorigin="6244,15685" coordsize="889,0" o:spt="100" adj="0,,0" path="m6244,15685r99,m6376,15685r33,m6475,15685r33,m6541,15685r32,m6606,15685r66,m6705,15685r33,m6837,15685r230,m7100,15685r33,e" filled="f" strokeweight=".58031mm">
              <v:stroke joinstyle="round"/>
              <v:formulas/>
              <v:path arrowok="t" o:connecttype="segments"/>
            </v:shape>
            <v:shape id="docshape193" o:spid="_x0000_s1176" style="position:absolute;left:5849;top:15701;width:362;height:33" coordorigin="5850,15702" coordsize="362,33" o:spt="100" adj="0,,0" path="m5883,15702r-33,l5850,15735r33,l5883,15702xm6014,15702r-99,l5915,15735r99,l6014,15702xm6080,15702r-33,l6047,15735r33,l6080,15702xm6146,15702r-33,l6113,15735r33,l6146,15702xm6212,15702r-33,l6179,15735r33,l6212,15702xe" fillcolor="black" stroked="f">
              <v:stroke joinstyle="round"/>
              <v:formulas/>
              <v:path arrowok="t" o:connecttype="segments"/>
            </v:shape>
            <v:shape id="docshape194" o:spid="_x0000_s1175" style="position:absolute;left:6244;top:15718;width:889;height:2" coordorigin="6244,15718" coordsize="889,0" o:spt="100" adj="0,,0" path="m6244,15718r66,m6343,15718r33,m6409,15718r66,m6508,15718r131,m6672,15718r33,m6771,15718r33,m6837,15718r65,m6935,15718r33,m7001,15718r33,m7067,15718r66,e" filled="f" strokeweight=".58031mm">
              <v:stroke joinstyle="round"/>
              <v:formulas/>
              <v:path arrowok="t" o:connecttype="segments"/>
            </v:shape>
            <v:shape id="docshape195" o:spid="_x0000_s1174" style="position:absolute;left:5849;top:15734;width:297;height:33" coordorigin="5850,15735" coordsize="297,33" o:spt="100" adj="0,,0" path="m5883,15735r-33,l5850,15768r33,l5883,15735xm6014,15735r-99,l5915,15768r99,l6014,15735xm6080,15735r-33,l6047,15768r33,l6080,15735xm6146,15735r-33,l6113,15768r33,l6146,15735xe" fillcolor="black" stroked="f">
              <v:stroke joinstyle="round"/>
              <v:formulas/>
              <v:path arrowok="t" o:connecttype="segments"/>
            </v:shape>
            <v:shape id="docshape196" o:spid="_x0000_s1173" style="position:absolute;left:6244;top:15751;width:922;height:2" coordorigin="6244,15751" coordsize="922,0" o:spt="100" adj="0,,0" path="m6244,15751r33,m6376,15751r33,m6475,15751r33,m6541,15751r32,m6606,15751r165,m6804,15751r33,m6870,15751r32,m6935,15751r132,m7100,15751r66,e" filled="f" strokeweight=".58031mm">
              <v:stroke joinstyle="round"/>
              <v:formulas/>
              <v:path arrowok="t" o:connecttype="segments"/>
            </v:shape>
            <v:shape id="docshape197" o:spid="_x0000_s1172" style="position:absolute;left:5849;top:15767;width:231;height:33" coordorigin="5850,15768" coordsize="231,33" o:spt="100" adj="0,,0" path="m5883,15768r-33,l5850,15800r33,l5883,15768xm6080,15768r-33,l6047,15800r33,l6080,15768xe" fillcolor="black" stroked="f">
              <v:stroke joinstyle="round"/>
              <v:formulas/>
              <v:path arrowok="t" o:connecttype="segments"/>
            </v:shape>
            <v:shape id="docshape198" o:spid="_x0000_s1171" style="position:absolute;left:5849;top:15784;width:1316;height:33" coordorigin="5850,15784" coordsize="1316,33" o:spt="100" adj="0,,0" path="m6179,15784r65,m6343,15784r263,m6771,15784r33,m6968,15784r33,m7034,15784r66,m7133,15784r33,m5850,15817r230,m6113,15817r33,m6212,15817r98,m6376,15817r33,m6475,15817r66,m6573,15817r198,m6804,15817r66,m6935,15817r33,m7001,15817r66,m7100,15817r33,e" filled="f" strokeweight=".58031mm">
              <v:stroke joinstyle="round"/>
              <v:formulas/>
              <v:path arrowok="t" o:connecttype="segments"/>
            </v:shape>
            <v:shape id="docshape199" o:spid="_x0000_s1170" type="#_x0000_t75" style="position:absolute;left:4612;top:4156;width:125;height:125">
              <v:imagedata r:id="rId37" o:title=""/>
            </v:shape>
            <v:shape id="docshape200" o:spid="_x0000_s1169" type="#_x0000_t75" style="position:absolute;left:3956;top:4156;width:125;height:125">
              <v:imagedata r:id="rId38" o:title=""/>
            </v:shape>
            <v:shape id="docshape201" o:spid="_x0000_s1168" style="position:absolute;left:3658;top:3711;width:1377;height:548" coordorigin="3659,3712" coordsize="1377,548" o:spt="100" adj="0,,0" path="m3945,4259r-199,l3708,4252r-27,-17l3664,4210r-5,-27l3659,4131r1,-18l3664,4072r6,-57l3679,3951r14,-80l3708,3810r16,-44l3741,3740r9,-8l3767,3723r23,-8l3820,3712r1130,l4989,3719r26,18l5029,3760r6,21l5035,3788r-1208,l3822,3794r-86,l3717,3861r-15,81l3691,4024r-7,67l3817,4091r,14l3830,4115r-95,l3726,4117r-14,2l3700,4121r-10,3l3681,4126r,3l3681,4177r267,l3942,4186r-7,33l3935,4225r1,6l3938,4241r1,3l3942,4252r1,3l3945,4259xm3948,4177r-267,l3710,4172r18,-10l3739,4149r4,-16l3744,4123r-9,-8l3830,4115r13,-2l3897,4099r64,-32l4014,4012r22,-86l4036,3798r-10,-10l5035,3788r,6l4111,3794r-10,9l4101,4010r10,10l5035,4020r,41l5013,4061r-19,7l4978,4081r-10,18l4964,4119r,16l4019,4135r-33,6l3960,4159r-12,18xm3817,4091r-133,l3710,4078r15,-22l3733,4023r6,-43l3749,3908r7,-56l3754,3812r-18,-18l3822,3794r-5,4l3817,4091xm4327,4020r-22,l4305,3794r22,l4327,4020xm4542,4020r-22,l4520,3794r22,l4542,4020xm4757,4020r-22,l4735,3794r22,l4757,4020xm5035,4020r-84,l4961,4010r,-207l4951,3794r84,l5035,4020xm5035,4168r-22,l5013,4061r22,l5035,4168xm4600,4259r-507,l4095,4255r2,-3l4099,4244r2,-3l4103,4231r,-6l4103,4219r-6,-33l4079,4159r-27,-18l4019,4135r656,l4642,4141r-27,18l4597,4186r-7,33l4590,4225r1,6l4593,4241r1,3l4597,4252r2,3l4600,4259xm4970,4259r-221,l4750,4255r2,-3l4755,4244r1,-3l4758,4231r1,-6l4759,4219r-7,-33l4734,4159r-27,-18l4675,4135r289,l4964,4138r2,11l4973,4159r10,7l4995,4168r40,l5035,4194r-4,23l5020,4238r-20,15l4970,4259xe" fillcolor="#74ba58" stroked="f">
              <v:stroke joinstyle="round"/>
              <v:formulas/>
              <v:path arrowok="t" o:connecttype="segments"/>
            </v:shape>
            <v:shape id="docshape202" o:spid="_x0000_s1167" type="#_x0000_t75" style="position:absolute;left:6949;top:1339;width:1767;height:462">
              <v:imagedata r:id="rId39" o:title=""/>
            </v:shape>
            <v:shape id="docshape203" o:spid="_x0000_s1166" type="#_x0000_t75" style="position:absolute;left:8843;top:1280;width:1688;height:520">
              <v:imagedata r:id="rId40" o:title=""/>
            </v:shape>
            <v:shape id="docshape204" o:spid="_x0000_s1165" type="#_x0000_t75" style="position:absolute;left:6826;top:1970;width:453;height:424">
              <v:imagedata r:id="rId41" o:title=""/>
            </v:shape>
            <v:shape id="docshape205" o:spid="_x0000_s1164" style="position:absolute;left:7324;top:2098;width:281;height:380" coordorigin="7324,2098" coordsize="281,380" path="m7449,2098r63,9l7571,2143r31,65l7605,2243r,17l7590,2319r-44,47l7480,2386r-16,1l7452,2386r-11,-1l7430,2383r-11,-4l7419,2472r-3,1l7410,2475r-8,1l7393,2477r-8,1l7376,2478r-8,l7324,2442r,-9l7324,2165r,-10l7327,2146r4,-6l7335,2134r56,-29l7434,2098r15,xe" filled="f" strokecolor="white" strokeweight=".37011mm">
              <v:path arrowok="t"/>
            </v:shape>
            <v:shape id="docshape206" o:spid="_x0000_s1163" type="#_x0000_t75" style="position:absolute;left:7408;top:2162;width:110;height:161">
              <v:imagedata r:id="rId42" o:title=""/>
            </v:shape>
            <v:shape id="docshape207" o:spid="_x0000_s1162" type="#_x0000_t75" style="position:absolute;left:7634;top:2087;width:258;height:312">
              <v:imagedata r:id="rId43" o:title=""/>
            </v:shape>
            <v:shape id="docshape208" o:spid="_x0000_s1161" style="position:absolute;left:8039;top:1998;width:205;height:385" coordorigin="8040,1998" coordsize="205,385" path="m8040,2106r15,-58l8105,2008r59,-10l8183,1999r57,25l8245,2047r,7l8243,2061r-3,6l8237,2073r-4,4l8230,2080r-7,-2l8215,2077r-7,-2l8200,2074r-9,-1l8181,2073r-16,l8152,2076r-9,6l8135,2087r-5,9l8130,2110r,18l8222,2128r2,4l8226,2137r2,6l8230,2149r1,7l8231,2163r,13l8228,2186r-5,6l8217,2197r-8,3l8199,2200r-64,l8135,2378r-4,1l8125,2380r-8,1l8109,2382r-8,1l8093,2383r-9,l8077,2382r-7,-1l8064,2380r-24,-33l8040,2338r,-232xe" filled="f" strokecolor="white" strokeweight=".37011mm">
              <v:path arrowok="t"/>
            </v:shape>
            <v:shape id="docshape209" o:spid="_x0000_s1160" type="#_x0000_t75" style="position:absolute;left:8257;top:2087;width:552;height:311">
              <v:imagedata r:id="rId44" o:title=""/>
            </v:shape>
            <v:shape id="docshape210" o:spid="_x0000_s1159" type="#_x0000_t75" style="position:absolute;left:8923;top:1970;width:1725;height:428">
              <v:imagedata r:id="rId45" o:title=""/>
            </v:shape>
            <v:shape id="docshape211" o:spid="_x0000_s1158" style="position:absolute;left:7187;top:14575;width:4061;height:1455" coordorigin="7188,14575" coordsize="4061,1455" path="m10067,16030r-2711,l7291,16017r-54,-36l7201,15927r-13,-66l7188,14744r13,-65l7237,14625r54,-36l7356,14575r3435,l10857,14589r54,36l10947,14679r13,65l10960,14815r11,57l11002,14919r46,32l11160,14979r46,32l11237,15058r11,57l11248,15472r-13,65l11198,15591r-53,36l11079,15641r-674,l10339,15654r-53,36l10249,15744r-13,65l10236,15861r-13,66l10187,15981r-54,36l10067,16030xe" fillcolor="#00b0e2" stroked="f">
              <v:path arrowok="t"/>
            </v:shape>
            <v:shape id="docshape212" o:spid="_x0000_s1157" style="position:absolute;left:547;top:1204;width:4439;height:10395" coordorigin="548,1204" coordsize="4439,10395" o:spt="100" adj="0,,0" path="m4494,1877r-4,-35l4480,1809r-16,-31l4442,1751r-27,-22l4384,1712r-33,-10l4316,1699r-586,l3695,1695r-33,-10l3631,1669r-27,-23l3582,1619r-17,-30l3555,1555r-3,-35l3552,1382r-4,-34l3538,1314r-16,-30l3500,1256r-28,-22l3442,1218r-34,-10l3374,1204r-2586,l718,1218r-56,38l623,1313r-14,69l609,2234r14,69l662,2360r56,38l788,2412r3528,l4351,2409r33,-10l4415,2382r27,-22l4464,2333r16,-31l4490,2269r4,-35l4494,1877xm4986,10569r-3,-35l4973,10501r-17,-31l4934,10443r-27,-23l4876,10404r-33,-10l4808,10390r-4082,l657,10404r-57,39l562,10499r-14,70l548,11420r14,70l600,11546r57,39l726,11599r2829,l3590,11595r33,-10l3654,11569r27,-23l3703,11519r17,-31l3730,11455r3,-35l3733,11282r14,-69l3785,11156r57,-38l3912,11104r896,l4843,11101r33,-11l4907,11074r27,-22l4956,11025r17,-31l4983,10961r3,-35l4986,10569xe" fillcolor="#8b579c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  <w:r>
        <w:rPr>
          <w:color w:val="FFFFFF"/>
        </w:rPr>
        <w:t>Social Support -</w:t>
      </w:r>
      <w:r>
        <w:rPr>
          <w:color w:val="FFFFFF"/>
          <w:spacing w:val="1"/>
        </w:rPr>
        <w:t xml:space="preserve"> </w:t>
      </w:r>
      <w:r>
        <w:rPr>
          <w:color w:val="FFFFFF"/>
        </w:rPr>
        <w:t>Individual</w:t>
      </w:r>
      <w:r>
        <w:rPr>
          <w:color w:val="FFFFFF"/>
          <w:spacing w:val="-10"/>
        </w:rPr>
        <w:t xml:space="preserve"> </w:t>
      </w:r>
      <w:r>
        <w:rPr>
          <w:color w:val="FFFFFF"/>
        </w:rPr>
        <w:t>and</w:t>
      </w:r>
      <w:r>
        <w:rPr>
          <w:color w:val="FFFFFF"/>
          <w:spacing w:val="-9"/>
        </w:rPr>
        <w:t xml:space="preserve"> </w:t>
      </w:r>
      <w:r>
        <w:rPr>
          <w:color w:val="FFFFFF"/>
        </w:rPr>
        <w:t>Groups</w:t>
      </w:r>
    </w:p>
    <w:p w14:paraId="3E13AA13" w14:textId="68CA4389" w:rsidR="004B2A4E" w:rsidRDefault="00117178">
      <w:pPr>
        <w:spacing w:before="277" w:line="244" w:lineRule="auto"/>
        <w:ind w:left="295" w:right="119"/>
        <w:jc w:val="both"/>
        <w:rPr>
          <w:sz w:val="26"/>
        </w:rPr>
      </w:pPr>
      <w:r>
        <w:rPr>
          <w:sz w:val="26"/>
        </w:rPr>
        <w:t>If</w:t>
      </w:r>
      <w:r>
        <w:rPr>
          <w:spacing w:val="-5"/>
          <w:sz w:val="26"/>
        </w:rPr>
        <w:t xml:space="preserve"> </w:t>
      </w:r>
      <w:r>
        <w:rPr>
          <w:sz w:val="26"/>
        </w:rPr>
        <w:t>you</w:t>
      </w:r>
      <w:r>
        <w:rPr>
          <w:spacing w:val="-4"/>
          <w:sz w:val="26"/>
        </w:rPr>
        <w:t xml:space="preserve"> </w:t>
      </w:r>
      <w:r>
        <w:rPr>
          <w:sz w:val="26"/>
        </w:rPr>
        <w:t>need</w:t>
      </w:r>
      <w:r>
        <w:rPr>
          <w:spacing w:val="-4"/>
          <w:sz w:val="26"/>
        </w:rPr>
        <w:t xml:space="preserve"> </w:t>
      </w:r>
      <w:r>
        <w:rPr>
          <w:sz w:val="26"/>
        </w:rPr>
        <w:t>help</w:t>
      </w:r>
      <w:r>
        <w:rPr>
          <w:spacing w:val="-4"/>
          <w:sz w:val="26"/>
        </w:rPr>
        <w:t xml:space="preserve"> </w:t>
      </w:r>
      <w:r>
        <w:rPr>
          <w:sz w:val="26"/>
        </w:rPr>
        <w:t>engaging with your community and family or attending BCC events, please get in touch with</w:t>
      </w:r>
      <w:r>
        <w:rPr>
          <w:spacing w:val="-65"/>
          <w:sz w:val="26"/>
        </w:rPr>
        <w:t xml:space="preserve"> </w:t>
      </w:r>
      <w:r>
        <w:rPr>
          <w:sz w:val="26"/>
        </w:rPr>
        <w:t>Deborah</w:t>
      </w:r>
      <w:r>
        <w:rPr>
          <w:spacing w:val="-2"/>
          <w:sz w:val="26"/>
        </w:rPr>
        <w:t xml:space="preserve"> </w:t>
      </w:r>
      <w:r>
        <w:rPr>
          <w:sz w:val="26"/>
        </w:rPr>
        <w:t>on</w:t>
      </w:r>
      <w:r>
        <w:rPr>
          <w:spacing w:val="-2"/>
          <w:sz w:val="26"/>
        </w:rPr>
        <w:t xml:space="preserve"> </w:t>
      </w:r>
      <w:r>
        <w:rPr>
          <w:spacing w:val="-2"/>
          <w:sz w:val="26"/>
        </w:rPr>
        <w:br/>
      </w:r>
      <w:r>
        <w:rPr>
          <w:sz w:val="26"/>
        </w:rPr>
        <w:t>4964</w:t>
      </w:r>
      <w:r>
        <w:rPr>
          <w:spacing w:val="-2"/>
          <w:sz w:val="26"/>
        </w:rPr>
        <w:t xml:space="preserve"> </w:t>
      </w:r>
      <w:r>
        <w:rPr>
          <w:sz w:val="26"/>
        </w:rPr>
        <w:t>1131.</w:t>
      </w:r>
    </w:p>
    <w:p w14:paraId="13707E69" w14:textId="77777777" w:rsidR="004B2A4E" w:rsidRDefault="004B2A4E">
      <w:pPr>
        <w:pStyle w:val="BodyText"/>
        <w:spacing w:before="11"/>
        <w:rPr>
          <w:sz w:val="23"/>
        </w:rPr>
      </w:pPr>
    </w:p>
    <w:p w14:paraId="5DAE3E03" w14:textId="77777777" w:rsidR="004B2A4E" w:rsidRDefault="00117178">
      <w:pPr>
        <w:spacing w:line="244" w:lineRule="auto"/>
        <w:ind w:left="295" w:right="129"/>
        <w:rPr>
          <w:sz w:val="26"/>
        </w:rPr>
      </w:pPr>
      <w:r>
        <w:rPr>
          <w:sz w:val="26"/>
        </w:rPr>
        <w:t>Deborah can discuss available</w:t>
      </w:r>
      <w:r>
        <w:rPr>
          <w:spacing w:val="1"/>
          <w:sz w:val="26"/>
        </w:rPr>
        <w:t xml:space="preserve"> </w:t>
      </w:r>
      <w:r>
        <w:rPr>
          <w:sz w:val="26"/>
        </w:rPr>
        <w:t>options</w:t>
      </w:r>
      <w:r>
        <w:rPr>
          <w:spacing w:val="-5"/>
          <w:sz w:val="26"/>
        </w:rPr>
        <w:t xml:space="preserve"> </w:t>
      </w:r>
      <w:r>
        <w:rPr>
          <w:sz w:val="26"/>
        </w:rPr>
        <w:t>as</w:t>
      </w:r>
      <w:r>
        <w:rPr>
          <w:spacing w:val="-5"/>
          <w:sz w:val="26"/>
        </w:rPr>
        <w:t xml:space="preserve"> </w:t>
      </w:r>
      <w:r>
        <w:rPr>
          <w:sz w:val="26"/>
        </w:rPr>
        <w:t>part</w:t>
      </w:r>
      <w:r>
        <w:rPr>
          <w:spacing w:val="-5"/>
          <w:sz w:val="26"/>
        </w:rPr>
        <w:t xml:space="preserve"> </w:t>
      </w:r>
      <w:r>
        <w:rPr>
          <w:sz w:val="26"/>
        </w:rPr>
        <w:t>of</w:t>
      </w:r>
      <w:r>
        <w:rPr>
          <w:spacing w:val="-5"/>
          <w:sz w:val="26"/>
        </w:rPr>
        <w:t xml:space="preserve"> </w:t>
      </w:r>
      <w:r>
        <w:rPr>
          <w:sz w:val="26"/>
        </w:rPr>
        <w:t>your</w:t>
      </w:r>
      <w:r>
        <w:rPr>
          <w:spacing w:val="-5"/>
          <w:sz w:val="26"/>
        </w:rPr>
        <w:t xml:space="preserve"> </w:t>
      </w:r>
      <w:r>
        <w:rPr>
          <w:sz w:val="26"/>
        </w:rPr>
        <w:t>funding.</w:t>
      </w:r>
    </w:p>
    <w:p w14:paraId="008DD7F4" w14:textId="77777777" w:rsidR="004B2A4E" w:rsidRDefault="004B2A4E">
      <w:pPr>
        <w:pStyle w:val="BodyText"/>
        <w:rPr>
          <w:sz w:val="34"/>
        </w:rPr>
      </w:pPr>
    </w:p>
    <w:p w14:paraId="5CA25D77" w14:textId="77777777" w:rsidR="004B2A4E" w:rsidRDefault="004B2A4E">
      <w:pPr>
        <w:pStyle w:val="BodyText"/>
        <w:rPr>
          <w:sz w:val="34"/>
        </w:rPr>
      </w:pPr>
    </w:p>
    <w:p w14:paraId="5BE8966A" w14:textId="77777777" w:rsidR="004B2A4E" w:rsidRDefault="004B2A4E">
      <w:pPr>
        <w:pStyle w:val="BodyText"/>
        <w:rPr>
          <w:sz w:val="34"/>
        </w:rPr>
      </w:pPr>
    </w:p>
    <w:p w14:paraId="04DF534D" w14:textId="77777777" w:rsidR="004B2A4E" w:rsidRDefault="004B2A4E">
      <w:pPr>
        <w:pStyle w:val="BodyText"/>
        <w:rPr>
          <w:sz w:val="34"/>
        </w:rPr>
      </w:pPr>
    </w:p>
    <w:p w14:paraId="068B6EF1" w14:textId="77777777" w:rsidR="004B2A4E" w:rsidRDefault="004B2A4E">
      <w:pPr>
        <w:pStyle w:val="BodyText"/>
        <w:rPr>
          <w:sz w:val="34"/>
        </w:rPr>
      </w:pPr>
    </w:p>
    <w:p w14:paraId="2E2BCF58" w14:textId="77777777" w:rsidR="004B2A4E" w:rsidRDefault="004B2A4E">
      <w:pPr>
        <w:pStyle w:val="BodyText"/>
        <w:rPr>
          <w:sz w:val="34"/>
        </w:rPr>
      </w:pPr>
    </w:p>
    <w:p w14:paraId="61BE3ADC" w14:textId="77777777" w:rsidR="004B2A4E" w:rsidRDefault="004B2A4E">
      <w:pPr>
        <w:pStyle w:val="BodyText"/>
        <w:rPr>
          <w:sz w:val="34"/>
        </w:rPr>
      </w:pPr>
    </w:p>
    <w:p w14:paraId="59E4E63B" w14:textId="77777777" w:rsidR="004B2A4E" w:rsidRDefault="004B2A4E">
      <w:pPr>
        <w:pStyle w:val="BodyText"/>
        <w:rPr>
          <w:sz w:val="34"/>
        </w:rPr>
      </w:pPr>
    </w:p>
    <w:p w14:paraId="3D615D3F" w14:textId="77777777" w:rsidR="004B2A4E" w:rsidRDefault="004B2A4E">
      <w:pPr>
        <w:pStyle w:val="BodyText"/>
        <w:rPr>
          <w:sz w:val="34"/>
        </w:rPr>
      </w:pPr>
    </w:p>
    <w:p w14:paraId="5B42FE5F" w14:textId="77777777" w:rsidR="004B2A4E" w:rsidRDefault="004B2A4E">
      <w:pPr>
        <w:pStyle w:val="BodyText"/>
        <w:rPr>
          <w:sz w:val="34"/>
        </w:rPr>
      </w:pPr>
    </w:p>
    <w:p w14:paraId="34255D1A" w14:textId="77777777" w:rsidR="004B2A4E" w:rsidRDefault="004B2A4E">
      <w:pPr>
        <w:pStyle w:val="BodyText"/>
        <w:rPr>
          <w:sz w:val="34"/>
        </w:rPr>
      </w:pPr>
    </w:p>
    <w:p w14:paraId="18717914" w14:textId="77777777" w:rsidR="004B2A4E" w:rsidRDefault="004B2A4E">
      <w:pPr>
        <w:pStyle w:val="BodyText"/>
        <w:spacing w:before="12"/>
      </w:pPr>
    </w:p>
    <w:p w14:paraId="543EA472" w14:textId="77777777" w:rsidR="004B2A4E" w:rsidRDefault="00117178">
      <w:pPr>
        <w:pStyle w:val="Heading3"/>
        <w:spacing w:line="208" w:lineRule="auto"/>
        <w:ind w:left="352" w:right="129"/>
      </w:pPr>
      <w:r>
        <w:rPr>
          <w:color w:val="FFFFFF"/>
        </w:rPr>
        <w:t>Winter COVID-19 Booster</w:t>
      </w:r>
      <w:r>
        <w:rPr>
          <w:color w:val="FFFFFF"/>
          <w:spacing w:val="-69"/>
        </w:rPr>
        <w:t xml:space="preserve"> </w:t>
      </w:r>
      <w:r>
        <w:rPr>
          <w:color w:val="FFFFFF"/>
        </w:rPr>
        <w:t>Recommendation</w:t>
      </w:r>
    </w:p>
    <w:p w14:paraId="02377B64" w14:textId="064B582B" w:rsidR="004B2A4E" w:rsidRDefault="00117178">
      <w:pPr>
        <w:pStyle w:val="BodyText"/>
        <w:spacing w:before="206" w:line="242" w:lineRule="auto"/>
        <w:ind w:left="295"/>
      </w:pPr>
      <w:r>
        <w:t>People aged 16 to 64 with</w:t>
      </w:r>
      <w:r>
        <w:t xml:space="preserve"> a</w:t>
      </w:r>
      <w:r>
        <w:rPr>
          <w:spacing w:val="1"/>
        </w:rPr>
        <w:t xml:space="preserve"> </w:t>
      </w:r>
      <w:r>
        <w:t>medical condition that increases their</w:t>
      </w:r>
      <w:r>
        <w:rPr>
          <w:spacing w:val="-60"/>
        </w:rPr>
        <w:t xml:space="preserve"> </w:t>
      </w:r>
      <w:r>
        <w:t>risk of severe COVID-19 illness and</w:t>
      </w:r>
      <w:r>
        <w:rPr>
          <w:spacing w:val="1"/>
        </w:rPr>
        <w:t xml:space="preserve"> </w:t>
      </w:r>
      <w:r>
        <w:t>people with disability with significant</w:t>
      </w:r>
      <w:r>
        <w:rPr>
          <w:spacing w:val="1"/>
        </w:rPr>
        <w:t xml:space="preserve"> </w:t>
      </w:r>
      <w:r>
        <w:t>or complex health needs are</w:t>
      </w:r>
      <w:r>
        <w:rPr>
          <w:spacing w:val="1"/>
        </w:rPr>
        <w:t xml:space="preserve"> </w:t>
      </w:r>
      <w:r>
        <w:t>recommended to receive a COVID-19</w:t>
      </w:r>
      <w:r>
        <w:rPr>
          <w:spacing w:val="1"/>
        </w:rPr>
        <w:t xml:space="preserve"> </w:t>
      </w:r>
      <w:r>
        <w:t>winter booster vaccination dose from</w:t>
      </w:r>
      <w:r>
        <w:rPr>
          <w:spacing w:val="-60"/>
        </w:rPr>
        <w:t xml:space="preserve"> </w:t>
      </w:r>
      <w:r>
        <w:t>30</w:t>
      </w:r>
      <w:r>
        <w:rPr>
          <w:spacing w:val="-2"/>
        </w:rPr>
        <w:t xml:space="preserve"> </w:t>
      </w:r>
      <w:r>
        <w:t>May</w:t>
      </w:r>
      <w:r>
        <w:rPr>
          <w:spacing w:val="-1"/>
        </w:rPr>
        <w:t xml:space="preserve"> </w:t>
      </w:r>
      <w:r>
        <w:t>2022.</w:t>
      </w:r>
    </w:p>
    <w:p w14:paraId="258553DE" w14:textId="77777777" w:rsidR="004B2A4E" w:rsidRDefault="004B2A4E">
      <w:pPr>
        <w:pStyle w:val="BodyText"/>
        <w:spacing w:before="13"/>
        <w:rPr>
          <w:sz w:val="23"/>
        </w:rPr>
      </w:pPr>
    </w:p>
    <w:p w14:paraId="06EF2965" w14:textId="03694553" w:rsidR="004B2A4E" w:rsidRDefault="00117178">
      <w:pPr>
        <w:pStyle w:val="BodyText"/>
        <w:spacing w:line="242" w:lineRule="auto"/>
        <w:ind w:left="295" w:right="154"/>
      </w:pPr>
      <w:r>
        <w:t>Speak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GP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harmacy</w:t>
      </w:r>
      <w:r>
        <w:rPr>
          <w:spacing w:val="-3"/>
        </w:rPr>
        <w:t xml:space="preserve"> </w:t>
      </w:r>
      <w:r>
        <w:t>about</w:t>
      </w:r>
      <w:r>
        <w:rPr>
          <w:spacing w:val="-60"/>
        </w:rPr>
        <w:t xml:space="preserve"> </w:t>
      </w:r>
      <w:r>
        <w:t>getting your Booster and</w:t>
      </w:r>
      <w:r>
        <w:t xml:space="preserve"> your</w:t>
      </w:r>
      <w:r>
        <w:rPr>
          <w:spacing w:val="1"/>
        </w:rPr>
        <w:t xml:space="preserve"> </w:t>
      </w:r>
      <w:r>
        <w:t>flu</w:t>
      </w:r>
      <w:r>
        <w:rPr>
          <w:spacing w:val="-2"/>
        </w:rPr>
        <w:t xml:space="preserve"> </w:t>
      </w:r>
      <w:r>
        <w:t>vaccine.</w:t>
      </w:r>
    </w:p>
    <w:p w14:paraId="2013C596" w14:textId="77777777" w:rsidR="004B2A4E" w:rsidRDefault="00117178">
      <w:pPr>
        <w:spacing w:before="129" w:line="187" w:lineRule="auto"/>
        <w:ind w:left="1389" w:right="842" w:firstLine="97"/>
        <w:rPr>
          <w:rFonts w:ascii="Baloo"/>
          <w:sz w:val="56"/>
        </w:rPr>
      </w:pPr>
      <w:r>
        <w:br w:type="column"/>
      </w:r>
      <w:r>
        <w:rPr>
          <w:rFonts w:ascii="Baloo"/>
          <w:emboss/>
          <w:sz w:val="56"/>
        </w:rPr>
        <w:t>Energy</w:t>
      </w:r>
      <w:r>
        <w:rPr>
          <w:rFonts w:ascii="Baloo"/>
          <w:sz w:val="56"/>
        </w:rPr>
        <w:t xml:space="preserve"> </w:t>
      </w:r>
      <w:r>
        <w:rPr>
          <w:rFonts w:ascii="Baloo"/>
          <w:emboss/>
          <w:sz w:val="56"/>
        </w:rPr>
        <w:t>Saving</w:t>
      </w:r>
      <w:r>
        <w:rPr>
          <w:rFonts w:ascii="Baloo"/>
          <w:spacing w:val="-109"/>
          <w:sz w:val="56"/>
        </w:rPr>
        <w:t xml:space="preserve"> </w:t>
      </w:r>
      <w:r>
        <w:rPr>
          <w:rFonts w:ascii="Baloo"/>
          <w:emboss/>
          <w:sz w:val="56"/>
        </w:rPr>
        <w:t>Tips</w:t>
      </w:r>
      <w:r>
        <w:rPr>
          <w:rFonts w:ascii="Baloo"/>
          <w:spacing w:val="-7"/>
          <w:sz w:val="56"/>
        </w:rPr>
        <w:t xml:space="preserve"> </w:t>
      </w:r>
      <w:r>
        <w:rPr>
          <w:rFonts w:ascii="Baloo"/>
          <w:emboss/>
          <w:sz w:val="56"/>
        </w:rPr>
        <w:t>for</w:t>
      </w:r>
      <w:r>
        <w:rPr>
          <w:rFonts w:ascii="Baloo"/>
          <w:spacing w:val="-6"/>
          <w:sz w:val="56"/>
        </w:rPr>
        <w:t xml:space="preserve"> </w:t>
      </w:r>
      <w:r>
        <w:rPr>
          <w:rFonts w:ascii="Baloo"/>
          <w:emboss/>
          <w:sz w:val="56"/>
        </w:rPr>
        <w:t>Winter</w:t>
      </w:r>
    </w:p>
    <w:p w14:paraId="318FC051" w14:textId="77777777" w:rsidR="004B2A4E" w:rsidRDefault="004B2A4E">
      <w:pPr>
        <w:pStyle w:val="BodyText"/>
        <w:spacing w:before="8"/>
        <w:rPr>
          <w:rFonts w:ascii="Baloo"/>
          <w:sz w:val="58"/>
        </w:rPr>
      </w:pPr>
    </w:p>
    <w:p w14:paraId="72D1BF6F" w14:textId="77777777" w:rsidR="004B2A4E" w:rsidRDefault="00117178">
      <w:pPr>
        <w:pStyle w:val="Heading4"/>
        <w:ind w:right="137"/>
        <w:jc w:val="center"/>
      </w:pPr>
      <w:r>
        <w:rPr>
          <w:color w:val="FFFFFF"/>
        </w:rPr>
        <w:t>Here</w:t>
      </w:r>
      <w:r>
        <w:rPr>
          <w:color w:val="FFFFFF"/>
          <w:spacing w:val="-5"/>
        </w:rPr>
        <w:t xml:space="preserve"> </w:t>
      </w:r>
      <w:r>
        <w:rPr>
          <w:color w:val="FFFFFF"/>
        </w:rPr>
        <w:t>are</w:t>
      </w:r>
      <w:r>
        <w:rPr>
          <w:color w:val="FFFFFF"/>
          <w:spacing w:val="-5"/>
        </w:rPr>
        <w:t xml:space="preserve"> </w:t>
      </w:r>
      <w:r>
        <w:rPr>
          <w:color w:val="FFFFFF"/>
        </w:rPr>
        <w:t>some</w:t>
      </w:r>
      <w:r>
        <w:rPr>
          <w:color w:val="FFFFFF"/>
          <w:spacing w:val="-5"/>
        </w:rPr>
        <w:t xml:space="preserve"> </w:t>
      </w:r>
      <w:r>
        <w:rPr>
          <w:color w:val="FFFFFF"/>
        </w:rPr>
        <w:t>easy</w:t>
      </w:r>
      <w:r>
        <w:rPr>
          <w:color w:val="FFFFFF"/>
          <w:spacing w:val="-5"/>
        </w:rPr>
        <w:t xml:space="preserve"> </w:t>
      </w:r>
      <w:r>
        <w:rPr>
          <w:color w:val="FFFFFF"/>
        </w:rPr>
        <w:t>ways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to</w:t>
      </w:r>
      <w:r>
        <w:rPr>
          <w:color w:val="FFFFFF"/>
          <w:spacing w:val="-5"/>
        </w:rPr>
        <w:t xml:space="preserve"> </w:t>
      </w:r>
      <w:r>
        <w:rPr>
          <w:color w:val="FFFFFF"/>
        </w:rPr>
        <w:t>keep</w:t>
      </w:r>
      <w:r>
        <w:rPr>
          <w:color w:val="FFFFFF"/>
          <w:spacing w:val="-85"/>
        </w:rPr>
        <w:t xml:space="preserve"> </w:t>
      </w:r>
      <w:r>
        <w:rPr>
          <w:color w:val="FFFFFF"/>
        </w:rPr>
        <w:t>warm</w:t>
      </w:r>
      <w:r>
        <w:rPr>
          <w:color w:val="FFFFFF"/>
          <w:spacing w:val="-3"/>
        </w:rPr>
        <w:t xml:space="preserve"> </w:t>
      </w:r>
      <w:r>
        <w:rPr>
          <w:color w:val="FFFFFF"/>
        </w:rPr>
        <w:t>without</w:t>
      </w:r>
      <w:r>
        <w:rPr>
          <w:color w:val="FFFFFF"/>
          <w:spacing w:val="-3"/>
        </w:rPr>
        <w:t xml:space="preserve"> </w:t>
      </w:r>
      <w:r>
        <w:rPr>
          <w:color w:val="FFFFFF"/>
        </w:rPr>
        <w:t>the</w:t>
      </w:r>
      <w:r>
        <w:rPr>
          <w:color w:val="FFFFFF"/>
          <w:spacing w:val="-3"/>
        </w:rPr>
        <w:t xml:space="preserve"> </w:t>
      </w:r>
      <w:r>
        <w:rPr>
          <w:color w:val="FFFFFF"/>
        </w:rPr>
        <w:t>bill</w:t>
      </w:r>
      <w:r>
        <w:rPr>
          <w:color w:val="FFFFFF"/>
          <w:spacing w:val="-3"/>
        </w:rPr>
        <w:t xml:space="preserve"> </w:t>
      </w:r>
      <w:r>
        <w:rPr>
          <w:color w:val="FFFFFF"/>
        </w:rPr>
        <w:t>shock.</w:t>
      </w:r>
    </w:p>
    <w:p w14:paraId="73AA079F" w14:textId="77777777" w:rsidR="004B2A4E" w:rsidRDefault="00117178">
      <w:pPr>
        <w:pStyle w:val="Heading6"/>
        <w:spacing w:before="103"/>
      </w:pPr>
      <w:r>
        <w:rPr>
          <w:color w:val="FFFFFF"/>
        </w:rPr>
        <w:t>Find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a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better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deal.</w:t>
      </w:r>
    </w:p>
    <w:p w14:paraId="5CF35A2B" w14:textId="77777777" w:rsidR="004B2A4E" w:rsidRDefault="00117178">
      <w:pPr>
        <w:spacing w:before="6" w:line="244" w:lineRule="auto"/>
        <w:ind w:left="587" w:right="303" w:hanging="1"/>
        <w:jc w:val="center"/>
        <w:rPr>
          <w:sz w:val="26"/>
        </w:rPr>
      </w:pPr>
      <w:r>
        <w:rPr>
          <w:color w:val="FFFFFF"/>
          <w:sz w:val="26"/>
        </w:rPr>
        <w:t>You could potentially save hundreds of</w:t>
      </w:r>
      <w:r>
        <w:rPr>
          <w:color w:val="FFFFFF"/>
          <w:spacing w:val="1"/>
          <w:sz w:val="26"/>
        </w:rPr>
        <w:t xml:space="preserve"> </w:t>
      </w:r>
      <w:r>
        <w:rPr>
          <w:color w:val="FFFFFF"/>
          <w:sz w:val="26"/>
        </w:rPr>
        <w:t>dollars</w:t>
      </w:r>
      <w:r>
        <w:rPr>
          <w:color w:val="FFFFFF"/>
          <w:spacing w:val="-5"/>
          <w:sz w:val="26"/>
        </w:rPr>
        <w:t xml:space="preserve"> </w:t>
      </w:r>
      <w:r>
        <w:rPr>
          <w:color w:val="FFFFFF"/>
          <w:sz w:val="26"/>
        </w:rPr>
        <w:t>by</w:t>
      </w:r>
      <w:r>
        <w:rPr>
          <w:color w:val="FFFFFF"/>
          <w:spacing w:val="-5"/>
          <w:sz w:val="26"/>
        </w:rPr>
        <w:t xml:space="preserve"> </w:t>
      </w:r>
      <w:r>
        <w:rPr>
          <w:color w:val="FFFFFF"/>
          <w:sz w:val="26"/>
        </w:rPr>
        <w:t>switching</w:t>
      </w:r>
      <w:r>
        <w:rPr>
          <w:color w:val="FFFFFF"/>
          <w:spacing w:val="-5"/>
          <w:sz w:val="26"/>
        </w:rPr>
        <w:t xml:space="preserve"> </w:t>
      </w:r>
      <w:r>
        <w:rPr>
          <w:color w:val="FFFFFF"/>
          <w:sz w:val="26"/>
        </w:rPr>
        <w:t>electricity</w:t>
      </w:r>
      <w:r>
        <w:rPr>
          <w:color w:val="FFFFFF"/>
          <w:spacing w:val="-5"/>
          <w:sz w:val="26"/>
        </w:rPr>
        <w:t xml:space="preserve"> </w:t>
      </w:r>
      <w:r>
        <w:rPr>
          <w:color w:val="FFFFFF"/>
          <w:sz w:val="26"/>
        </w:rPr>
        <w:t>plans</w:t>
      </w:r>
      <w:r>
        <w:rPr>
          <w:color w:val="FFFFFF"/>
          <w:spacing w:val="-5"/>
          <w:sz w:val="26"/>
        </w:rPr>
        <w:t xml:space="preserve"> </w:t>
      </w:r>
      <w:r>
        <w:rPr>
          <w:color w:val="FFFFFF"/>
          <w:sz w:val="26"/>
        </w:rPr>
        <w:t>to</w:t>
      </w:r>
      <w:r>
        <w:rPr>
          <w:color w:val="FFFFFF"/>
          <w:spacing w:val="-5"/>
          <w:sz w:val="26"/>
        </w:rPr>
        <w:t xml:space="preserve"> </w:t>
      </w:r>
      <w:r>
        <w:rPr>
          <w:color w:val="FFFFFF"/>
          <w:sz w:val="26"/>
        </w:rPr>
        <w:t>one</w:t>
      </w:r>
      <w:r>
        <w:rPr>
          <w:color w:val="FFFFFF"/>
          <w:spacing w:val="-64"/>
          <w:sz w:val="26"/>
        </w:rPr>
        <w:t xml:space="preserve"> </w:t>
      </w:r>
      <w:r>
        <w:rPr>
          <w:color w:val="FFFFFF"/>
          <w:sz w:val="26"/>
        </w:rPr>
        <w:t>that's</w:t>
      </w:r>
      <w:r>
        <w:rPr>
          <w:color w:val="FFFFFF"/>
          <w:spacing w:val="-3"/>
          <w:sz w:val="26"/>
        </w:rPr>
        <w:t xml:space="preserve"> </w:t>
      </w:r>
      <w:r>
        <w:rPr>
          <w:color w:val="FFFFFF"/>
          <w:sz w:val="26"/>
        </w:rPr>
        <w:t>ideal</w:t>
      </w:r>
      <w:r>
        <w:rPr>
          <w:color w:val="FFFFFF"/>
          <w:spacing w:val="-2"/>
          <w:sz w:val="26"/>
        </w:rPr>
        <w:t xml:space="preserve"> </w:t>
      </w:r>
      <w:r>
        <w:rPr>
          <w:color w:val="FFFFFF"/>
          <w:sz w:val="26"/>
        </w:rPr>
        <w:t>for</w:t>
      </w:r>
      <w:r>
        <w:rPr>
          <w:color w:val="FFFFFF"/>
          <w:spacing w:val="-2"/>
          <w:sz w:val="26"/>
        </w:rPr>
        <w:t xml:space="preserve"> </w:t>
      </w:r>
      <w:r>
        <w:rPr>
          <w:color w:val="FFFFFF"/>
          <w:sz w:val="26"/>
        </w:rPr>
        <w:t>your</w:t>
      </w:r>
      <w:r>
        <w:rPr>
          <w:color w:val="FFFFFF"/>
          <w:spacing w:val="-3"/>
          <w:sz w:val="26"/>
        </w:rPr>
        <w:t xml:space="preserve"> </w:t>
      </w:r>
      <w:r>
        <w:rPr>
          <w:color w:val="FFFFFF"/>
          <w:sz w:val="26"/>
        </w:rPr>
        <w:t>circumstances.</w:t>
      </w:r>
    </w:p>
    <w:p w14:paraId="7ED703C0" w14:textId="77777777" w:rsidR="004B2A4E" w:rsidRDefault="00117178">
      <w:pPr>
        <w:spacing w:line="350" w:lineRule="exact"/>
        <w:ind w:left="295" w:right="13"/>
        <w:jc w:val="center"/>
        <w:rPr>
          <w:sz w:val="26"/>
        </w:rPr>
      </w:pPr>
      <w:r>
        <w:rPr>
          <w:color w:val="FFFFFF"/>
          <w:spacing w:val="-1"/>
          <w:sz w:val="26"/>
        </w:rPr>
        <w:t>Visit</w:t>
      </w:r>
      <w:r>
        <w:rPr>
          <w:color w:val="FFFFFF"/>
          <w:spacing w:val="1"/>
          <w:sz w:val="26"/>
        </w:rPr>
        <w:t xml:space="preserve"> </w:t>
      </w:r>
      <w:r>
        <w:rPr>
          <w:color w:val="FFFFFF"/>
          <w:spacing w:val="-1"/>
          <w:sz w:val="26"/>
        </w:rPr>
        <w:t>energymadeeasy.gov.au</w:t>
      </w:r>
    </w:p>
    <w:p w14:paraId="19B7DEAE" w14:textId="77777777" w:rsidR="004B2A4E" w:rsidRDefault="004B2A4E">
      <w:pPr>
        <w:pStyle w:val="BodyText"/>
        <w:spacing w:before="11"/>
        <w:rPr>
          <w:sz w:val="26"/>
        </w:rPr>
      </w:pPr>
    </w:p>
    <w:p w14:paraId="3DE66B7D" w14:textId="77777777" w:rsidR="004B2A4E" w:rsidRDefault="00117178">
      <w:pPr>
        <w:pStyle w:val="Heading6"/>
      </w:pPr>
      <w:r>
        <w:rPr>
          <w:color w:val="FFFFFF"/>
        </w:rPr>
        <w:t>Make</w:t>
      </w:r>
      <w:r>
        <w:rPr>
          <w:color w:val="FFFFFF"/>
          <w:spacing w:val="-6"/>
        </w:rPr>
        <w:t xml:space="preserve"> </w:t>
      </w:r>
      <w:r>
        <w:rPr>
          <w:color w:val="FFFFFF"/>
        </w:rPr>
        <w:t>use</w:t>
      </w:r>
      <w:r>
        <w:rPr>
          <w:color w:val="FFFFFF"/>
          <w:spacing w:val="-6"/>
        </w:rPr>
        <w:t xml:space="preserve"> </w:t>
      </w:r>
      <w:r>
        <w:rPr>
          <w:color w:val="FFFFFF"/>
        </w:rPr>
        <w:t>of</w:t>
      </w:r>
      <w:r>
        <w:rPr>
          <w:color w:val="FFFFFF"/>
          <w:spacing w:val="-6"/>
        </w:rPr>
        <w:t xml:space="preserve"> </w:t>
      </w:r>
      <w:r>
        <w:rPr>
          <w:color w:val="FFFFFF"/>
        </w:rPr>
        <w:t>off-peak</w:t>
      </w:r>
      <w:r>
        <w:rPr>
          <w:color w:val="FFFFFF"/>
          <w:spacing w:val="-6"/>
        </w:rPr>
        <w:t xml:space="preserve"> </w:t>
      </w:r>
      <w:r>
        <w:rPr>
          <w:color w:val="FFFFFF"/>
        </w:rPr>
        <w:t>times.</w:t>
      </w:r>
    </w:p>
    <w:p w14:paraId="4BB66FAE" w14:textId="0F27D521" w:rsidR="004B2A4E" w:rsidRDefault="00117178">
      <w:pPr>
        <w:spacing w:before="6" w:line="244" w:lineRule="auto"/>
        <w:ind w:left="541" w:right="257"/>
        <w:jc w:val="center"/>
        <w:rPr>
          <w:sz w:val="26"/>
        </w:rPr>
      </w:pPr>
      <w:r>
        <w:rPr>
          <w:color w:val="FFFFFF"/>
          <w:sz w:val="26"/>
        </w:rPr>
        <w:t>If you're on a flexible-pricing plan (different</w:t>
      </w:r>
      <w:r>
        <w:rPr>
          <w:color w:val="FFFFFF"/>
          <w:spacing w:val="-65"/>
          <w:sz w:val="26"/>
        </w:rPr>
        <w:t xml:space="preserve"> </w:t>
      </w:r>
      <w:r>
        <w:rPr>
          <w:color w:val="FFFFFF"/>
          <w:sz w:val="26"/>
        </w:rPr>
        <w:t>electricity rates for other</w:t>
      </w:r>
      <w:r>
        <w:rPr>
          <w:color w:val="FFFFFF"/>
          <w:sz w:val="26"/>
        </w:rPr>
        <w:t xml:space="preserve"> times of the</w:t>
      </w:r>
      <w:r>
        <w:rPr>
          <w:color w:val="FFFFFF"/>
          <w:spacing w:val="1"/>
          <w:sz w:val="26"/>
        </w:rPr>
        <w:t xml:space="preserve"> </w:t>
      </w:r>
      <w:r>
        <w:rPr>
          <w:color w:val="FFFFFF"/>
          <w:sz w:val="26"/>
        </w:rPr>
        <w:t>day),</w:t>
      </w:r>
      <w:r>
        <w:rPr>
          <w:color w:val="FFFFFF"/>
          <w:spacing w:val="-6"/>
          <w:sz w:val="26"/>
        </w:rPr>
        <w:t xml:space="preserve"> </w:t>
      </w:r>
      <w:r>
        <w:rPr>
          <w:color w:val="FFFFFF"/>
          <w:sz w:val="26"/>
        </w:rPr>
        <w:t>use</w:t>
      </w:r>
      <w:r>
        <w:rPr>
          <w:color w:val="FFFFFF"/>
          <w:spacing w:val="-5"/>
          <w:sz w:val="26"/>
        </w:rPr>
        <w:t xml:space="preserve"> </w:t>
      </w:r>
      <w:r>
        <w:rPr>
          <w:color w:val="FFFFFF"/>
          <w:sz w:val="26"/>
        </w:rPr>
        <w:t>appliances</w:t>
      </w:r>
      <w:r>
        <w:rPr>
          <w:color w:val="FFFFFF"/>
          <w:spacing w:val="-5"/>
          <w:sz w:val="26"/>
        </w:rPr>
        <w:t xml:space="preserve"> </w:t>
      </w:r>
      <w:r>
        <w:rPr>
          <w:color w:val="FFFFFF"/>
          <w:sz w:val="26"/>
        </w:rPr>
        <w:t>in</w:t>
      </w:r>
      <w:r>
        <w:rPr>
          <w:color w:val="FFFFFF"/>
          <w:spacing w:val="-5"/>
          <w:sz w:val="26"/>
        </w:rPr>
        <w:t xml:space="preserve"> </w:t>
      </w:r>
      <w:r>
        <w:rPr>
          <w:color w:val="FFFFFF"/>
          <w:sz w:val="26"/>
        </w:rPr>
        <w:t>off-peak</w:t>
      </w:r>
      <w:r>
        <w:rPr>
          <w:color w:val="FFFFFF"/>
          <w:spacing w:val="-5"/>
          <w:sz w:val="26"/>
        </w:rPr>
        <w:t xml:space="preserve"> </w:t>
      </w:r>
      <w:r>
        <w:rPr>
          <w:color w:val="FFFFFF"/>
          <w:sz w:val="26"/>
        </w:rPr>
        <w:t>times</w:t>
      </w:r>
      <w:r>
        <w:rPr>
          <w:color w:val="FFFFFF"/>
          <w:spacing w:val="-5"/>
          <w:sz w:val="26"/>
        </w:rPr>
        <w:t xml:space="preserve"> </w:t>
      </w:r>
      <w:r>
        <w:rPr>
          <w:color w:val="FFFFFF"/>
          <w:sz w:val="26"/>
        </w:rPr>
        <w:t>when</w:t>
      </w:r>
      <w:r>
        <w:rPr>
          <w:color w:val="FFFFFF"/>
          <w:spacing w:val="-64"/>
          <w:sz w:val="26"/>
        </w:rPr>
        <w:t xml:space="preserve"> </w:t>
      </w:r>
      <w:r>
        <w:rPr>
          <w:color w:val="FFFFFF"/>
          <w:sz w:val="26"/>
        </w:rPr>
        <w:t>rates</w:t>
      </w:r>
      <w:r>
        <w:rPr>
          <w:color w:val="FFFFFF"/>
          <w:spacing w:val="-2"/>
          <w:sz w:val="26"/>
        </w:rPr>
        <w:t xml:space="preserve"> </w:t>
      </w:r>
      <w:r>
        <w:rPr>
          <w:color w:val="FFFFFF"/>
          <w:sz w:val="26"/>
        </w:rPr>
        <w:t>are</w:t>
      </w:r>
      <w:r>
        <w:rPr>
          <w:color w:val="FFFFFF"/>
          <w:spacing w:val="-1"/>
          <w:sz w:val="26"/>
        </w:rPr>
        <w:t xml:space="preserve"> </w:t>
      </w:r>
      <w:r>
        <w:rPr>
          <w:color w:val="FFFFFF"/>
          <w:sz w:val="26"/>
        </w:rPr>
        <w:t>lower.</w:t>
      </w:r>
    </w:p>
    <w:p w14:paraId="30E734D0" w14:textId="77777777" w:rsidR="004B2A4E" w:rsidRDefault="004B2A4E">
      <w:pPr>
        <w:pStyle w:val="BodyText"/>
        <w:spacing w:before="13"/>
        <w:rPr>
          <w:sz w:val="25"/>
        </w:rPr>
      </w:pPr>
    </w:p>
    <w:p w14:paraId="30E1D7CB" w14:textId="77777777" w:rsidR="004B2A4E" w:rsidRDefault="00117178">
      <w:pPr>
        <w:pStyle w:val="Heading6"/>
      </w:pPr>
      <w:r>
        <w:rPr>
          <w:color w:val="FFFFFF"/>
        </w:rPr>
        <w:t>Block</w:t>
      </w:r>
      <w:r>
        <w:rPr>
          <w:color w:val="FFFFFF"/>
          <w:spacing w:val="-5"/>
        </w:rPr>
        <w:t xml:space="preserve"> </w:t>
      </w:r>
      <w:r>
        <w:rPr>
          <w:color w:val="FFFFFF"/>
        </w:rPr>
        <w:t>draughts</w:t>
      </w:r>
      <w:r>
        <w:rPr>
          <w:color w:val="FFFFFF"/>
          <w:spacing w:val="-5"/>
        </w:rPr>
        <w:t xml:space="preserve"> </w:t>
      </w:r>
      <w:r>
        <w:rPr>
          <w:color w:val="FFFFFF"/>
        </w:rPr>
        <w:t>in</w:t>
      </w:r>
      <w:r>
        <w:rPr>
          <w:color w:val="FFFFFF"/>
          <w:spacing w:val="-5"/>
        </w:rPr>
        <w:t xml:space="preserve"> </w:t>
      </w:r>
      <w:r>
        <w:rPr>
          <w:color w:val="FFFFFF"/>
        </w:rPr>
        <w:t>your</w:t>
      </w:r>
      <w:r>
        <w:rPr>
          <w:color w:val="FFFFFF"/>
          <w:spacing w:val="-5"/>
        </w:rPr>
        <w:t xml:space="preserve"> </w:t>
      </w:r>
      <w:r>
        <w:rPr>
          <w:color w:val="FFFFFF"/>
        </w:rPr>
        <w:t>home.</w:t>
      </w:r>
    </w:p>
    <w:p w14:paraId="6320647B" w14:textId="77777777" w:rsidR="004B2A4E" w:rsidRDefault="00117178">
      <w:pPr>
        <w:spacing w:before="6" w:line="244" w:lineRule="auto"/>
        <w:ind w:left="453" w:right="169"/>
        <w:jc w:val="center"/>
        <w:rPr>
          <w:sz w:val="26"/>
        </w:rPr>
      </w:pPr>
      <w:r>
        <w:rPr>
          <w:color w:val="FFFFFF"/>
          <w:sz w:val="26"/>
        </w:rPr>
        <w:t>Seal</w:t>
      </w:r>
      <w:r>
        <w:rPr>
          <w:color w:val="FFFFFF"/>
          <w:spacing w:val="-6"/>
          <w:sz w:val="26"/>
        </w:rPr>
        <w:t xml:space="preserve"> </w:t>
      </w:r>
      <w:r>
        <w:rPr>
          <w:color w:val="FFFFFF"/>
          <w:sz w:val="26"/>
        </w:rPr>
        <w:t>up</w:t>
      </w:r>
      <w:r>
        <w:rPr>
          <w:color w:val="FFFFFF"/>
          <w:spacing w:val="-5"/>
          <w:sz w:val="26"/>
        </w:rPr>
        <w:t xml:space="preserve"> </w:t>
      </w:r>
      <w:r>
        <w:rPr>
          <w:color w:val="FFFFFF"/>
          <w:sz w:val="26"/>
        </w:rPr>
        <w:t>gaps,</w:t>
      </w:r>
      <w:r>
        <w:rPr>
          <w:color w:val="FFFFFF"/>
          <w:spacing w:val="-5"/>
          <w:sz w:val="26"/>
        </w:rPr>
        <w:t xml:space="preserve"> </w:t>
      </w:r>
      <w:r>
        <w:rPr>
          <w:color w:val="FFFFFF"/>
          <w:sz w:val="26"/>
        </w:rPr>
        <w:t>draughty</w:t>
      </w:r>
      <w:r>
        <w:rPr>
          <w:color w:val="FFFFFF"/>
          <w:spacing w:val="-5"/>
          <w:sz w:val="26"/>
        </w:rPr>
        <w:t xml:space="preserve"> </w:t>
      </w:r>
      <w:r>
        <w:rPr>
          <w:color w:val="FFFFFF"/>
          <w:sz w:val="26"/>
        </w:rPr>
        <w:t>doors</w:t>
      </w:r>
      <w:r>
        <w:rPr>
          <w:color w:val="FFFFFF"/>
          <w:spacing w:val="-5"/>
          <w:sz w:val="26"/>
        </w:rPr>
        <w:t xml:space="preserve"> </w:t>
      </w:r>
      <w:r>
        <w:rPr>
          <w:color w:val="FFFFFF"/>
          <w:sz w:val="26"/>
        </w:rPr>
        <w:t>or</w:t>
      </w:r>
      <w:r>
        <w:rPr>
          <w:color w:val="FFFFFF"/>
          <w:spacing w:val="-5"/>
          <w:sz w:val="26"/>
        </w:rPr>
        <w:t xml:space="preserve"> </w:t>
      </w:r>
      <w:r>
        <w:rPr>
          <w:color w:val="FFFFFF"/>
          <w:sz w:val="26"/>
        </w:rPr>
        <w:t>floors</w:t>
      </w:r>
      <w:r>
        <w:rPr>
          <w:color w:val="FFFFFF"/>
          <w:spacing w:val="-5"/>
          <w:sz w:val="26"/>
        </w:rPr>
        <w:t xml:space="preserve"> </w:t>
      </w:r>
      <w:r>
        <w:rPr>
          <w:color w:val="FFFFFF"/>
          <w:sz w:val="26"/>
        </w:rPr>
        <w:t>where</w:t>
      </w:r>
      <w:r>
        <w:rPr>
          <w:color w:val="FFFFFF"/>
          <w:spacing w:val="-65"/>
          <w:sz w:val="26"/>
        </w:rPr>
        <w:t xml:space="preserve"> </w:t>
      </w:r>
      <w:r>
        <w:rPr>
          <w:color w:val="FFFFFF"/>
          <w:sz w:val="26"/>
        </w:rPr>
        <w:t>the air is escaping. Door snakes are a great</w:t>
      </w:r>
      <w:r>
        <w:rPr>
          <w:color w:val="FFFFFF"/>
          <w:spacing w:val="1"/>
          <w:sz w:val="26"/>
        </w:rPr>
        <w:t xml:space="preserve"> </w:t>
      </w:r>
      <w:r>
        <w:rPr>
          <w:color w:val="FFFFFF"/>
          <w:sz w:val="26"/>
        </w:rPr>
        <w:t>solution.</w:t>
      </w:r>
    </w:p>
    <w:p w14:paraId="6CBBA570" w14:textId="77777777" w:rsidR="004B2A4E" w:rsidRDefault="004B2A4E">
      <w:pPr>
        <w:pStyle w:val="BodyText"/>
        <w:spacing w:before="1"/>
        <w:rPr>
          <w:sz w:val="26"/>
        </w:rPr>
      </w:pPr>
    </w:p>
    <w:p w14:paraId="75C6A2F5" w14:textId="77777777" w:rsidR="004B2A4E" w:rsidRDefault="00117178">
      <w:pPr>
        <w:pStyle w:val="Heading6"/>
      </w:pPr>
      <w:r>
        <w:rPr>
          <w:color w:val="FFFFFF"/>
        </w:rPr>
        <w:t>Adjust</w:t>
      </w:r>
      <w:r>
        <w:rPr>
          <w:color w:val="FFFFFF"/>
          <w:spacing w:val="-8"/>
        </w:rPr>
        <w:t xml:space="preserve"> </w:t>
      </w:r>
      <w:r>
        <w:rPr>
          <w:color w:val="FFFFFF"/>
        </w:rPr>
        <w:t>your</w:t>
      </w:r>
      <w:r>
        <w:rPr>
          <w:color w:val="FFFFFF"/>
          <w:spacing w:val="-7"/>
        </w:rPr>
        <w:t xml:space="preserve"> </w:t>
      </w:r>
      <w:r>
        <w:rPr>
          <w:color w:val="FFFFFF"/>
        </w:rPr>
        <w:t>thermostat.</w:t>
      </w:r>
    </w:p>
    <w:p w14:paraId="60669926" w14:textId="77777777" w:rsidR="004B2A4E" w:rsidRDefault="00117178">
      <w:pPr>
        <w:spacing w:before="6" w:line="244" w:lineRule="auto"/>
        <w:ind w:left="414" w:right="130"/>
        <w:jc w:val="center"/>
        <w:rPr>
          <w:sz w:val="26"/>
        </w:rPr>
      </w:pPr>
      <w:r>
        <w:rPr>
          <w:color w:val="FFFFFF"/>
          <w:sz w:val="26"/>
        </w:rPr>
        <w:t>Consider wearing jumpers more and turn the</w:t>
      </w:r>
      <w:r>
        <w:rPr>
          <w:color w:val="FFFFFF"/>
          <w:spacing w:val="-65"/>
          <w:sz w:val="26"/>
        </w:rPr>
        <w:t xml:space="preserve"> </w:t>
      </w:r>
      <w:r>
        <w:rPr>
          <w:color w:val="FFFFFF"/>
          <w:sz w:val="26"/>
        </w:rPr>
        <w:t>heater</w:t>
      </w:r>
      <w:r>
        <w:rPr>
          <w:color w:val="FFFFFF"/>
          <w:spacing w:val="-5"/>
          <w:sz w:val="26"/>
        </w:rPr>
        <w:t xml:space="preserve"> </w:t>
      </w:r>
      <w:r>
        <w:rPr>
          <w:color w:val="FFFFFF"/>
          <w:sz w:val="26"/>
        </w:rPr>
        <w:t>down.</w:t>
      </w:r>
      <w:r>
        <w:rPr>
          <w:color w:val="FFFFFF"/>
          <w:spacing w:val="-4"/>
          <w:sz w:val="26"/>
        </w:rPr>
        <w:t xml:space="preserve"> </w:t>
      </w:r>
      <w:r>
        <w:rPr>
          <w:color w:val="FFFFFF"/>
          <w:sz w:val="26"/>
        </w:rPr>
        <w:t>It</w:t>
      </w:r>
      <w:r>
        <w:rPr>
          <w:color w:val="FFFFFF"/>
          <w:spacing w:val="-5"/>
          <w:sz w:val="26"/>
        </w:rPr>
        <w:t xml:space="preserve"> </w:t>
      </w:r>
      <w:r>
        <w:rPr>
          <w:color w:val="FFFFFF"/>
          <w:sz w:val="26"/>
        </w:rPr>
        <w:t>is</w:t>
      </w:r>
      <w:r>
        <w:rPr>
          <w:color w:val="FFFFFF"/>
          <w:spacing w:val="-4"/>
          <w:sz w:val="26"/>
        </w:rPr>
        <w:t xml:space="preserve"> </w:t>
      </w:r>
      <w:r>
        <w:rPr>
          <w:color w:val="FFFFFF"/>
          <w:sz w:val="26"/>
        </w:rPr>
        <w:t>suggested</w:t>
      </w:r>
      <w:r>
        <w:rPr>
          <w:color w:val="FFFFFF"/>
          <w:spacing w:val="-5"/>
          <w:sz w:val="26"/>
        </w:rPr>
        <w:t xml:space="preserve"> </w:t>
      </w:r>
      <w:r>
        <w:rPr>
          <w:color w:val="FFFFFF"/>
          <w:sz w:val="26"/>
        </w:rPr>
        <w:t>that</w:t>
      </w:r>
      <w:r>
        <w:rPr>
          <w:color w:val="FFFFFF"/>
          <w:spacing w:val="-4"/>
          <w:sz w:val="26"/>
        </w:rPr>
        <w:t xml:space="preserve"> </w:t>
      </w:r>
      <w:r>
        <w:rPr>
          <w:color w:val="FFFFFF"/>
          <w:sz w:val="26"/>
        </w:rPr>
        <w:t>you</w:t>
      </w:r>
      <w:r>
        <w:rPr>
          <w:color w:val="FFFFFF"/>
          <w:spacing w:val="-4"/>
          <w:sz w:val="26"/>
        </w:rPr>
        <w:t xml:space="preserve"> </w:t>
      </w:r>
      <w:r>
        <w:rPr>
          <w:color w:val="FFFFFF"/>
          <w:sz w:val="26"/>
        </w:rPr>
        <w:t>set</w:t>
      </w:r>
      <w:r>
        <w:rPr>
          <w:color w:val="FFFFFF"/>
          <w:spacing w:val="-5"/>
          <w:sz w:val="26"/>
        </w:rPr>
        <w:t xml:space="preserve"> </w:t>
      </w:r>
      <w:r>
        <w:rPr>
          <w:color w:val="FFFFFF"/>
          <w:sz w:val="26"/>
        </w:rPr>
        <w:t>your</w:t>
      </w:r>
      <w:r>
        <w:rPr>
          <w:color w:val="FFFFFF"/>
          <w:spacing w:val="-64"/>
          <w:sz w:val="26"/>
        </w:rPr>
        <w:t xml:space="preserve"> </w:t>
      </w:r>
      <w:r>
        <w:rPr>
          <w:color w:val="FFFFFF"/>
          <w:sz w:val="26"/>
        </w:rPr>
        <w:t>thermostat</w:t>
      </w:r>
      <w:r>
        <w:rPr>
          <w:color w:val="FFFFFF"/>
          <w:spacing w:val="3"/>
          <w:sz w:val="26"/>
        </w:rPr>
        <w:t xml:space="preserve"> </w:t>
      </w:r>
      <w:r>
        <w:rPr>
          <w:color w:val="FFFFFF"/>
          <w:sz w:val="26"/>
        </w:rPr>
        <w:t>at</w:t>
      </w:r>
      <w:r>
        <w:rPr>
          <w:color w:val="FFFFFF"/>
          <w:spacing w:val="3"/>
          <w:sz w:val="26"/>
        </w:rPr>
        <w:t xml:space="preserve"> </w:t>
      </w:r>
      <w:r>
        <w:rPr>
          <w:color w:val="FFFFFF"/>
          <w:sz w:val="26"/>
        </w:rPr>
        <w:t>between</w:t>
      </w:r>
      <w:r>
        <w:rPr>
          <w:color w:val="FFFFFF"/>
          <w:spacing w:val="4"/>
          <w:sz w:val="26"/>
        </w:rPr>
        <w:t xml:space="preserve"> </w:t>
      </w:r>
      <w:r>
        <w:rPr>
          <w:color w:val="FFFFFF"/>
          <w:sz w:val="26"/>
        </w:rPr>
        <w:t>18C</w:t>
      </w:r>
      <w:r>
        <w:rPr>
          <w:color w:val="FFFFFF"/>
          <w:spacing w:val="3"/>
          <w:sz w:val="26"/>
        </w:rPr>
        <w:t xml:space="preserve"> </w:t>
      </w:r>
      <w:r>
        <w:rPr>
          <w:color w:val="FFFFFF"/>
          <w:sz w:val="26"/>
        </w:rPr>
        <w:t>and</w:t>
      </w:r>
      <w:r>
        <w:rPr>
          <w:color w:val="FFFFFF"/>
          <w:spacing w:val="3"/>
          <w:sz w:val="26"/>
        </w:rPr>
        <w:t xml:space="preserve"> </w:t>
      </w:r>
      <w:r>
        <w:rPr>
          <w:color w:val="FFFFFF"/>
          <w:sz w:val="26"/>
        </w:rPr>
        <w:t>20C</w:t>
      </w:r>
      <w:r>
        <w:rPr>
          <w:color w:val="FFFFFF"/>
          <w:spacing w:val="4"/>
          <w:sz w:val="26"/>
        </w:rPr>
        <w:t xml:space="preserve"> </w:t>
      </w:r>
      <w:r>
        <w:rPr>
          <w:color w:val="FFFFFF"/>
          <w:sz w:val="26"/>
        </w:rPr>
        <w:t>in</w:t>
      </w:r>
      <w:r>
        <w:rPr>
          <w:color w:val="FFFFFF"/>
          <w:spacing w:val="1"/>
          <w:sz w:val="26"/>
        </w:rPr>
        <w:t xml:space="preserve"> </w:t>
      </w:r>
      <w:r>
        <w:rPr>
          <w:color w:val="FFFFFF"/>
          <w:sz w:val="26"/>
        </w:rPr>
        <w:t>winter.</w:t>
      </w:r>
    </w:p>
    <w:p w14:paraId="5B0E224A" w14:textId="77777777" w:rsidR="004B2A4E" w:rsidRDefault="004B2A4E">
      <w:pPr>
        <w:pStyle w:val="BodyText"/>
        <w:spacing w:before="13"/>
        <w:rPr>
          <w:sz w:val="25"/>
        </w:rPr>
      </w:pPr>
    </w:p>
    <w:p w14:paraId="484668C5" w14:textId="77777777" w:rsidR="004B2A4E" w:rsidRDefault="00117178">
      <w:pPr>
        <w:pStyle w:val="Heading6"/>
        <w:ind w:right="13"/>
      </w:pPr>
      <w:r>
        <w:rPr>
          <w:color w:val="FFFFFF"/>
        </w:rPr>
        <w:t>Switch</w:t>
      </w:r>
      <w:r>
        <w:rPr>
          <w:color w:val="FFFFFF"/>
          <w:spacing w:val="-5"/>
        </w:rPr>
        <w:t xml:space="preserve"> </w:t>
      </w:r>
      <w:r>
        <w:rPr>
          <w:color w:val="FFFFFF"/>
        </w:rPr>
        <w:t>off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at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the</w:t>
      </w:r>
      <w:r>
        <w:rPr>
          <w:color w:val="FFFFFF"/>
          <w:spacing w:val="-5"/>
        </w:rPr>
        <w:t xml:space="preserve"> </w:t>
      </w:r>
      <w:r>
        <w:rPr>
          <w:color w:val="FFFFFF"/>
        </w:rPr>
        <w:t>Power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Point.</w:t>
      </w:r>
    </w:p>
    <w:p w14:paraId="502E1905" w14:textId="77777777" w:rsidR="004B2A4E" w:rsidRDefault="00117178">
      <w:pPr>
        <w:spacing w:before="6" w:line="244" w:lineRule="auto"/>
        <w:ind w:left="464" w:right="180" w:hanging="1"/>
        <w:jc w:val="center"/>
        <w:rPr>
          <w:sz w:val="26"/>
        </w:rPr>
      </w:pPr>
      <w:r>
        <w:rPr>
          <w:color w:val="FFFFFF"/>
          <w:sz w:val="26"/>
        </w:rPr>
        <w:t>By switching off some of your appliances at</w:t>
      </w:r>
      <w:r>
        <w:rPr>
          <w:color w:val="FFFFFF"/>
          <w:spacing w:val="1"/>
          <w:sz w:val="26"/>
        </w:rPr>
        <w:t xml:space="preserve"> </w:t>
      </w:r>
      <w:r>
        <w:rPr>
          <w:color w:val="FFFFFF"/>
          <w:sz w:val="26"/>
        </w:rPr>
        <w:t>the</w:t>
      </w:r>
      <w:r>
        <w:rPr>
          <w:color w:val="FFFFFF"/>
          <w:spacing w:val="-5"/>
          <w:sz w:val="26"/>
        </w:rPr>
        <w:t xml:space="preserve"> </w:t>
      </w:r>
      <w:r>
        <w:rPr>
          <w:color w:val="FFFFFF"/>
          <w:sz w:val="26"/>
        </w:rPr>
        <w:t>power</w:t>
      </w:r>
      <w:r>
        <w:rPr>
          <w:color w:val="FFFFFF"/>
          <w:spacing w:val="-4"/>
          <w:sz w:val="26"/>
        </w:rPr>
        <w:t xml:space="preserve"> </w:t>
      </w:r>
      <w:r>
        <w:rPr>
          <w:color w:val="FFFFFF"/>
          <w:sz w:val="26"/>
        </w:rPr>
        <w:t>point</w:t>
      </w:r>
      <w:r>
        <w:rPr>
          <w:color w:val="FFFFFF"/>
          <w:spacing w:val="-4"/>
          <w:sz w:val="26"/>
        </w:rPr>
        <w:t xml:space="preserve"> </w:t>
      </w:r>
      <w:r>
        <w:rPr>
          <w:color w:val="FFFFFF"/>
          <w:sz w:val="26"/>
        </w:rPr>
        <w:t>when</w:t>
      </w:r>
      <w:r>
        <w:rPr>
          <w:color w:val="FFFFFF"/>
          <w:spacing w:val="-4"/>
          <w:sz w:val="26"/>
        </w:rPr>
        <w:t xml:space="preserve"> </w:t>
      </w:r>
      <w:r>
        <w:rPr>
          <w:color w:val="FFFFFF"/>
          <w:sz w:val="26"/>
        </w:rPr>
        <w:t>they're</w:t>
      </w:r>
      <w:r>
        <w:rPr>
          <w:color w:val="FFFFFF"/>
          <w:spacing w:val="-4"/>
          <w:sz w:val="26"/>
        </w:rPr>
        <w:t xml:space="preserve"> </w:t>
      </w:r>
      <w:r>
        <w:rPr>
          <w:color w:val="FFFFFF"/>
          <w:sz w:val="26"/>
        </w:rPr>
        <w:t>not</w:t>
      </w:r>
      <w:r>
        <w:rPr>
          <w:color w:val="FFFFFF"/>
          <w:spacing w:val="-5"/>
          <w:sz w:val="26"/>
        </w:rPr>
        <w:t xml:space="preserve"> </w:t>
      </w:r>
      <w:r>
        <w:rPr>
          <w:color w:val="FFFFFF"/>
          <w:sz w:val="26"/>
        </w:rPr>
        <w:t>in</w:t>
      </w:r>
      <w:r>
        <w:rPr>
          <w:color w:val="FFFFFF"/>
          <w:spacing w:val="-4"/>
          <w:sz w:val="26"/>
        </w:rPr>
        <w:t xml:space="preserve"> </w:t>
      </w:r>
      <w:r>
        <w:rPr>
          <w:color w:val="FFFFFF"/>
          <w:sz w:val="26"/>
        </w:rPr>
        <w:t>use,</w:t>
      </w:r>
      <w:r>
        <w:rPr>
          <w:color w:val="FFFFFF"/>
          <w:spacing w:val="-4"/>
          <w:sz w:val="26"/>
        </w:rPr>
        <w:t xml:space="preserve"> </w:t>
      </w:r>
      <w:r>
        <w:rPr>
          <w:color w:val="FFFFFF"/>
          <w:sz w:val="26"/>
        </w:rPr>
        <w:t>you</w:t>
      </w:r>
      <w:r>
        <w:rPr>
          <w:color w:val="FFFFFF"/>
          <w:spacing w:val="-64"/>
          <w:sz w:val="26"/>
        </w:rPr>
        <w:t xml:space="preserve"> </w:t>
      </w:r>
      <w:r>
        <w:rPr>
          <w:color w:val="FFFFFF"/>
          <w:sz w:val="26"/>
        </w:rPr>
        <w:t>could save up to 10 per cent of your</w:t>
      </w:r>
      <w:r>
        <w:rPr>
          <w:color w:val="FFFFFF"/>
          <w:spacing w:val="1"/>
          <w:sz w:val="26"/>
        </w:rPr>
        <w:t xml:space="preserve"> </w:t>
      </w:r>
      <w:r>
        <w:rPr>
          <w:color w:val="FFFFFF"/>
          <w:sz w:val="26"/>
        </w:rPr>
        <w:t>electricity</w:t>
      </w:r>
      <w:r>
        <w:rPr>
          <w:color w:val="FFFFFF"/>
          <w:spacing w:val="-2"/>
          <w:sz w:val="26"/>
        </w:rPr>
        <w:t xml:space="preserve"> </w:t>
      </w:r>
      <w:r>
        <w:rPr>
          <w:color w:val="FFFFFF"/>
          <w:sz w:val="26"/>
        </w:rPr>
        <w:t>bill.</w:t>
      </w:r>
    </w:p>
    <w:p w14:paraId="1382AB49" w14:textId="77777777" w:rsidR="004B2A4E" w:rsidRDefault="00117178">
      <w:pPr>
        <w:spacing w:before="108" w:line="175" w:lineRule="auto"/>
        <w:ind w:left="1886" w:right="386"/>
        <w:rPr>
          <w:rFonts w:ascii="Baloo"/>
          <w:sz w:val="34"/>
        </w:rPr>
      </w:pPr>
      <w:r>
        <w:rPr>
          <w:rFonts w:ascii="Baloo"/>
          <w:color w:val="FFFFFF"/>
          <w:sz w:val="34"/>
        </w:rPr>
        <w:t>For</w:t>
      </w:r>
      <w:r>
        <w:rPr>
          <w:rFonts w:ascii="Baloo"/>
          <w:color w:val="FFFFFF"/>
          <w:spacing w:val="13"/>
          <w:sz w:val="34"/>
        </w:rPr>
        <w:t xml:space="preserve"> </w:t>
      </w:r>
      <w:r>
        <w:rPr>
          <w:rFonts w:ascii="Baloo"/>
          <w:color w:val="FFFFFF"/>
          <w:sz w:val="34"/>
        </w:rPr>
        <w:t>more</w:t>
      </w:r>
      <w:r>
        <w:rPr>
          <w:rFonts w:ascii="Baloo"/>
          <w:color w:val="FFFFFF"/>
          <w:spacing w:val="13"/>
          <w:sz w:val="34"/>
        </w:rPr>
        <w:t xml:space="preserve"> </w:t>
      </w:r>
      <w:r>
        <w:rPr>
          <w:rFonts w:ascii="Baloo"/>
          <w:color w:val="FFFFFF"/>
          <w:sz w:val="34"/>
        </w:rPr>
        <w:t>information,</w:t>
      </w:r>
      <w:r>
        <w:rPr>
          <w:rFonts w:ascii="Baloo"/>
          <w:color w:val="FFFFFF"/>
          <w:spacing w:val="1"/>
          <w:sz w:val="34"/>
        </w:rPr>
        <w:t xml:space="preserve"> </w:t>
      </w:r>
      <w:r>
        <w:rPr>
          <w:rFonts w:ascii="Baloo"/>
          <w:color w:val="FFFFFF"/>
          <w:sz w:val="34"/>
        </w:rPr>
        <w:t>visit</w:t>
      </w:r>
      <w:r>
        <w:rPr>
          <w:rFonts w:ascii="Baloo"/>
          <w:color w:val="FFFFFF"/>
          <w:spacing w:val="30"/>
          <w:sz w:val="34"/>
        </w:rPr>
        <w:t xml:space="preserve"> </w:t>
      </w:r>
      <w:r>
        <w:rPr>
          <w:rFonts w:ascii="Baloo"/>
          <w:color w:val="FFFFFF"/>
          <w:sz w:val="34"/>
        </w:rPr>
        <w:t>abc.net.au/news</w:t>
      </w:r>
      <w:r>
        <w:rPr>
          <w:rFonts w:ascii="Baloo"/>
          <w:color w:val="FFFFFF"/>
          <w:spacing w:val="30"/>
          <w:sz w:val="34"/>
        </w:rPr>
        <w:t xml:space="preserve"> </w:t>
      </w:r>
      <w:r>
        <w:rPr>
          <w:rFonts w:ascii="Baloo"/>
          <w:color w:val="FFFFFF"/>
          <w:sz w:val="34"/>
        </w:rPr>
        <w:t>or</w:t>
      </w:r>
      <w:r>
        <w:rPr>
          <w:rFonts w:ascii="Baloo"/>
          <w:color w:val="FFFFFF"/>
          <w:spacing w:val="-65"/>
          <w:sz w:val="34"/>
        </w:rPr>
        <w:t xml:space="preserve"> </w:t>
      </w:r>
      <w:r>
        <w:rPr>
          <w:rFonts w:ascii="Baloo"/>
          <w:color w:val="FFFFFF"/>
          <w:sz w:val="34"/>
        </w:rPr>
        <w:t>scan</w:t>
      </w:r>
      <w:r>
        <w:rPr>
          <w:rFonts w:ascii="Baloo"/>
          <w:color w:val="FFFFFF"/>
          <w:spacing w:val="7"/>
          <w:sz w:val="34"/>
        </w:rPr>
        <w:t xml:space="preserve"> </w:t>
      </w:r>
      <w:r>
        <w:rPr>
          <w:rFonts w:ascii="Baloo"/>
          <w:color w:val="FFFFFF"/>
          <w:sz w:val="34"/>
        </w:rPr>
        <w:t>the</w:t>
      </w:r>
      <w:r>
        <w:rPr>
          <w:rFonts w:ascii="Baloo"/>
          <w:color w:val="FFFFFF"/>
          <w:spacing w:val="8"/>
          <w:sz w:val="34"/>
        </w:rPr>
        <w:t xml:space="preserve"> </w:t>
      </w:r>
      <w:r>
        <w:rPr>
          <w:rFonts w:ascii="Baloo"/>
          <w:color w:val="FFFFFF"/>
          <w:sz w:val="34"/>
        </w:rPr>
        <w:t>QR</w:t>
      </w:r>
      <w:r>
        <w:rPr>
          <w:rFonts w:ascii="Baloo"/>
          <w:color w:val="FFFFFF"/>
          <w:spacing w:val="7"/>
          <w:sz w:val="34"/>
        </w:rPr>
        <w:t xml:space="preserve"> </w:t>
      </w:r>
      <w:r>
        <w:rPr>
          <w:rFonts w:ascii="Baloo"/>
          <w:color w:val="FFFFFF"/>
          <w:sz w:val="34"/>
        </w:rPr>
        <w:t>code.</w:t>
      </w:r>
    </w:p>
    <w:p w14:paraId="16F1DA87" w14:textId="77777777" w:rsidR="004B2A4E" w:rsidRDefault="004B2A4E">
      <w:pPr>
        <w:spacing w:line="175" w:lineRule="auto"/>
        <w:rPr>
          <w:rFonts w:ascii="Baloo"/>
          <w:sz w:val="34"/>
        </w:rPr>
        <w:sectPr w:rsidR="004B2A4E">
          <w:pgSz w:w="11900" w:h="16850"/>
          <w:pgMar w:top="1100" w:right="400" w:bottom="280" w:left="340" w:header="638" w:footer="0" w:gutter="0"/>
          <w:cols w:num="2" w:space="720" w:equalWidth="0">
            <w:col w:w="4575" w:space="522"/>
            <w:col w:w="6063"/>
          </w:cols>
        </w:sectPr>
      </w:pPr>
    </w:p>
    <w:p w14:paraId="575919B3" w14:textId="77777777" w:rsidR="004B2A4E" w:rsidRDefault="00117178">
      <w:pPr>
        <w:pStyle w:val="Heading1"/>
        <w:ind w:left="243"/>
      </w:pPr>
      <w:r>
        <w:lastRenderedPageBreak/>
        <w:pict w14:anchorId="35ACF844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_x0000_s1155" type="#_x0000_t136" style="position:absolute;left:0;text-align:left;margin-left:262.6pt;margin-top:16.7pt;width:121.65pt;height:55pt;rotation:351;z-index:15754752;mso-position-horizontal-relative:page" fillcolor="#00b0e2" stroked="f">
            <o:extrusion v:ext="view" autorotationcenter="t"/>
            <v:textpath style="font-family:&quot;Better Times&quot;;font-size:55pt;v-text-kern:t;mso-text-shadow:auto" string="NEWS"/>
            <w10:wrap anchorx="page"/>
          </v:shape>
        </w:pict>
      </w:r>
      <w:r>
        <w:rPr>
          <w:color w:val="8B579C"/>
        </w:rPr>
        <w:t>Disability</w:t>
      </w:r>
    </w:p>
    <w:p w14:paraId="103BCBC3" w14:textId="77777777" w:rsidR="004B2A4E" w:rsidRDefault="00117178">
      <w:pPr>
        <w:pStyle w:val="Heading2"/>
        <w:spacing w:line="555" w:lineRule="exact"/>
      </w:pPr>
      <w:r>
        <w:rPr>
          <w:color w:val="662170"/>
        </w:rPr>
        <w:t>Ethical</w:t>
      </w:r>
      <w:r>
        <w:rPr>
          <w:color w:val="662170"/>
          <w:spacing w:val="-11"/>
        </w:rPr>
        <w:t xml:space="preserve"> </w:t>
      </w:r>
      <w:r>
        <w:rPr>
          <w:color w:val="662170"/>
        </w:rPr>
        <w:t>Provider</w:t>
      </w:r>
      <w:r>
        <w:rPr>
          <w:color w:val="662170"/>
          <w:spacing w:val="-11"/>
        </w:rPr>
        <w:t xml:space="preserve"> </w:t>
      </w:r>
      <w:proofErr w:type="spellStart"/>
      <w:r>
        <w:rPr>
          <w:color w:val="662170"/>
        </w:rPr>
        <w:t>Behaviour</w:t>
      </w:r>
      <w:proofErr w:type="spellEnd"/>
    </w:p>
    <w:p w14:paraId="6104A23F" w14:textId="77777777" w:rsidR="004B2A4E" w:rsidRDefault="00117178">
      <w:pPr>
        <w:pStyle w:val="BodyText"/>
        <w:spacing w:before="30" w:line="242" w:lineRule="auto"/>
        <w:ind w:left="222" w:right="532"/>
      </w:pPr>
      <w:r>
        <w:t>The</w:t>
      </w:r>
      <w:r>
        <w:rPr>
          <w:spacing w:val="-6"/>
        </w:rPr>
        <w:t xml:space="preserve"> </w:t>
      </w:r>
      <w:r>
        <w:t>National</w:t>
      </w:r>
      <w:r>
        <w:rPr>
          <w:spacing w:val="-5"/>
        </w:rPr>
        <w:t xml:space="preserve"> </w:t>
      </w:r>
      <w:r>
        <w:t>Disability</w:t>
      </w:r>
      <w:r>
        <w:rPr>
          <w:spacing w:val="-5"/>
        </w:rPr>
        <w:t xml:space="preserve"> </w:t>
      </w:r>
      <w:r>
        <w:t>Insurance</w:t>
      </w:r>
      <w:r>
        <w:rPr>
          <w:spacing w:val="-5"/>
        </w:rPr>
        <w:t xml:space="preserve"> </w:t>
      </w:r>
      <w:r>
        <w:t>Scheme</w:t>
      </w:r>
      <w:r>
        <w:rPr>
          <w:spacing w:val="-59"/>
        </w:rPr>
        <w:t xml:space="preserve"> </w:t>
      </w:r>
      <w:r>
        <w:t>(NDIS) provides supports to people with</w:t>
      </w:r>
      <w:r>
        <w:rPr>
          <w:spacing w:val="1"/>
        </w:rPr>
        <w:t xml:space="preserve"> </w:t>
      </w:r>
      <w:r>
        <w:t>disability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manage</w:t>
      </w:r>
      <w:r>
        <w:rPr>
          <w:spacing w:val="-1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own</w:t>
      </w:r>
      <w:r>
        <w:rPr>
          <w:spacing w:val="-1"/>
        </w:rPr>
        <w:t xml:space="preserve"> </w:t>
      </w:r>
      <w:r>
        <w:t>life.</w:t>
      </w:r>
    </w:p>
    <w:p w14:paraId="09D143C0" w14:textId="77777777" w:rsidR="004B2A4E" w:rsidRDefault="004B2A4E">
      <w:pPr>
        <w:pStyle w:val="BodyText"/>
        <w:spacing w:before="2"/>
      </w:pPr>
    </w:p>
    <w:p w14:paraId="3C20CFB4" w14:textId="77777777" w:rsidR="004B2A4E" w:rsidRDefault="00117178">
      <w:pPr>
        <w:pStyle w:val="BodyText"/>
        <w:spacing w:line="242" w:lineRule="auto"/>
        <w:ind w:left="222" w:right="145"/>
      </w:pPr>
      <w:r>
        <w:t>Participants of the NDIS have the right to</w:t>
      </w:r>
      <w:r>
        <w:rPr>
          <w:spacing w:val="1"/>
        </w:rPr>
        <w:t xml:space="preserve"> </w:t>
      </w:r>
      <w:r>
        <w:t>choose</w:t>
      </w:r>
      <w:r>
        <w:rPr>
          <w:spacing w:val="-5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provider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preferences</w:t>
      </w:r>
      <w:r>
        <w:rPr>
          <w:spacing w:val="-59"/>
        </w:rPr>
        <w:t xml:space="preserve"> </w:t>
      </w:r>
      <w:r>
        <w:t>about whom they want to work with to</w:t>
      </w:r>
      <w:r>
        <w:rPr>
          <w:spacing w:val="1"/>
        </w:rPr>
        <w:t xml:space="preserve"> </w:t>
      </w:r>
      <w:r>
        <w:t>receive</w:t>
      </w:r>
      <w:r>
        <w:rPr>
          <w:spacing w:val="-2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services.</w:t>
      </w:r>
    </w:p>
    <w:p w14:paraId="51CCF3A6" w14:textId="77777777" w:rsidR="004B2A4E" w:rsidRDefault="004B2A4E">
      <w:pPr>
        <w:pStyle w:val="BodyText"/>
        <w:spacing w:before="1"/>
      </w:pPr>
    </w:p>
    <w:p w14:paraId="3EABF72E" w14:textId="49504C1C" w:rsidR="004B2A4E" w:rsidRDefault="00117178">
      <w:pPr>
        <w:pStyle w:val="BodyText"/>
        <w:spacing w:line="242" w:lineRule="auto"/>
        <w:ind w:left="222" w:right="179"/>
      </w:pPr>
      <w:r>
        <w:t xml:space="preserve">Making decisions about which </w:t>
      </w:r>
      <w:r>
        <w:t>provider to</w:t>
      </w:r>
      <w:r>
        <w:rPr>
          <w:spacing w:val="1"/>
        </w:rPr>
        <w:t xml:space="preserve"> </w:t>
      </w:r>
      <w:r>
        <w:t>choose</w:t>
      </w:r>
      <w:r>
        <w:rPr>
          <w:spacing w:val="-2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challenging</w:t>
      </w:r>
      <w:r>
        <w:rPr>
          <w:spacing w:val="-1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there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many</w:t>
      </w:r>
      <w:r>
        <w:rPr>
          <w:spacing w:val="-60"/>
        </w:rPr>
        <w:t xml:space="preserve"> </w:t>
      </w:r>
      <w:r>
        <w:t>different</w:t>
      </w:r>
      <w:r>
        <w:rPr>
          <w:spacing w:val="-2"/>
        </w:rPr>
        <w:t xml:space="preserve"> </w:t>
      </w:r>
      <w:r>
        <w:t>providers!</w:t>
      </w:r>
    </w:p>
    <w:p w14:paraId="66366B50" w14:textId="77777777" w:rsidR="004B2A4E" w:rsidRDefault="004B2A4E">
      <w:pPr>
        <w:pStyle w:val="BodyText"/>
        <w:spacing w:before="2"/>
      </w:pPr>
    </w:p>
    <w:p w14:paraId="50BFC077" w14:textId="77777777" w:rsidR="004B2A4E" w:rsidRDefault="00117178">
      <w:pPr>
        <w:pStyle w:val="BodyText"/>
        <w:spacing w:line="242" w:lineRule="auto"/>
        <w:ind w:left="222" w:right="752"/>
      </w:pPr>
      <w:r>
        <w:t>It takes time to build trusting and</w:t>
      </w:r>
      <w:r>
        <w:rPr>
          <w:spacing w:val="1"/>
        </w:rPr>
        <w:t xml:space="preserve"> </w:t>
      </w:r>
      <w:r>
        <w:t>professional</w:t>
      </w:r>
      <w:r>
        <w:rPr>
          <w:spacing w:val="-7"/>
        </w:rPr>
        <w:t xml:space="preserve"> </w:t>
      </w:r>
      <w:r>
        <w:t>relationships</w:t>
      </w:r>
      <w:r>
        <w:rPr>
          <w:spacing w:val="-6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Support</w:t>
      </w:r>
      <w:r>
        <w:rPr>
          <w:spacing w:val="-59"/>
        </w:rPr>
        <w:t xml:space="preserve"> </w:t>
      </w:r>
      <w:r>
        <w:t>Workers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roviders.</w:t>
      </w:r>
    </w:p>
    <w:p w14:paraId="67477E5A" w14:textId="77777777" w:rsidR="004B2A4E" w:rsidRDefault="004B2A4E">
      <w:pPr>
        <w:pStyle w:val="BodyText"/>
        <w:spacing w:before="1"/>
      </w:pPr>
    </w:p>
    <w:p w14:paraId="3CC73CD4" w14:textId="77777777" w:rsidR="004B2A4E" w:rsidRDefault="00117178">
      <w:pPr>
        <w:pStyle w:val="BodyText"/>
        <w:spacing w:before="1" w:line="242" w:lineRule="auto"/>
        <w:ind w:left="222" w:right="96"/>
      </w:pPr>
      <w:r>
        <w:t>Sometimes</w:t>
      </w:r>
      <w:r>
        <w:rPr>
          <w:spacing w:val="-4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might</w:t>
      </w:r>
      <w:r>
        <w:rPr>
          <w:spacing w:val="-4"/>
        </w:rPr>
        <w:t xml:space="preserve"> </w:t>
      </w:r>
      <w:r>
        <w:t>want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hange</w:t>
      </w:r>
      <w:r>
        <w:rPr>
          <w:spacing w:val="-3"/>
        </w:rPr>
        <w:t xml:space="preserve"> </w:t>
      </w:r>
      <w:r>
        <w:t>service</w:t>
      </w:r>
      <w:r>
        <w:rPr>
          <w:spacing w:val="-59"/>
        </w:rPr>
        <w:t xml:space="preserve"> </w:t>
      </w:r>
      <w:r>
        <w:t>providers or ask more than one provider to</w:t>
      </w:r>
      <w:r>
        <w:rPr>
          <w:spacing w:val="1"/>
        </w:rPr>
        <w:t xml:space="preserve"> </w:t>
      </w:r>
      <w:r>
        <w:t>deliver</w:t>
      </w:r>
      <w:r>
        <w:rPr>
          <w:spacing w:val="-2"/>
        </w:rPr>
        <w:t xml:space="preserve"> </w:t>
      </w:r>
      <w:r>
        <w:t>supports</w:t>
      </w:r>
      <w:r>
        <w:rPr>
          <w:spacing w:val="-1"/>
        </w:rPr>
        <w:t xml:space="preserve"> </w:t>
      </w:r>
      <w:r>
        <w:t>when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need</w:t>
      </w:r>
      <w:r>
        <w:rPr>
          <w:spacing w:val="-1"/>
        </w:rPr>
        <w:t xml:space="preserve"> </w:t>
      </w:r>
      <w:r>
        <w:t>them.</w:t>
      </w:r>
    </w:p>
    <w:p w14:paraId="42756DB4" w14:textId="77777777" w:rsidR="004B2A4E" w:rsidRDefault="00117178">
      <w:pPr>
        <w:pStyle w:val="BodyText"/>
        <w:spacing w:line="242" w:lineRule="auto"/>
        <w:ind w:left="222" w:right="439"/>
      </w:pPr>
      <w:r>
        <w:t>Illness,</w:t>
      </w:r>
      <w:r>
        <w:rPr>
          <w:spacing w:val="-4"/>
        </w:rPr>
        <w:t xml:space="preserve"> </w:t>
      </w:r>
      <w:r>
        <w:t>holidays,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training</w:t>
      </w:r>
      <w:r>
        <w:rPr>
          <w:spacing w:val="-3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mean</w:t>
      </w:r>
      <w:r>
        <w:rPr>
          <w:spacing w:val="-4"/>
        </w:rPr>
        <w:t xml:space="preserve"> </w:t>
      </w:r>
      <w:r>
        <w:t>that</w:t>
      </w:r>
      <w:r>
        <w:rPr>
          <w:spacing w:val="-59"/>
        </w:rPr>
        <w:t xml:space="preserve"> </w:t>
      </w:r>
      <w:r>
        <w:t>the workers you want are not always</w:t>
      </w:r>
      <w:r>
        <w:rPr>
          <w:spacing w:val="1"/>
        </w:rPr>
        <w:t xml:space="preserve"> </w:t>
      </w:r>
      <w:r>
        <w:t>available</w:t>
      </w:r>
      <w:r>
        <w:rPr>
          <w:spacing w:val="-2"/>
        </w:rPr>
        <w:t xml:space="preserve"> </w:t>
      </w:r>
      <w:r>
        <w:t>when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want</w:t>
      </w:r>
      <w:r>
        <w:rPr>
          <w:spacing w:val="-1"/>
        </w:rPr>
        <w:t xml:space="preserve"> </w:t>
      </w:r>
      <w:r>
        <w:t>them.</w:t>
      </w:r>
    </w:p>
    <w:p w14:paraId="2DFE6051" w14:textId="77777777" w:rsidR="004B2A4E" w:rsidRDefault="004B2A4E">
      <w:pPr>
        <w:pStyle w:val="BodyText"/>
      </w:pPr>
    </w:p>
    <w:p w14:paraId="12C1D9AC" w14:textId="77777777" w:rsidR="004B2A4E" w:rsidRDefault="00117178">
      <w:pPr>
        <w:pStyle w:val="BodyText"/>
        <w:spacing w:line="242" w:lineRule="auto"/>
        <w:ind w:left="222" w:right="37"/>
      </w:pPr>
      <w:r>
        <w:t>Making</w:t>
      </w:r>
      <w:r>
        <w:rPr>
          <w:spacing w:val="-4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own</w:t>
      </w:r>
      <w:r>
        <w:rPr>
          <w:spacing w:val="-3"/>
        </w:rPr>
        <w:t xml:space="preserve"> </w:t>
      </w:r>
      <w:r>
        <w:t>choices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really</w:t>
      </w:r>
      <w:r>
        <w:rPr>
          <w:spacing w:val="-3"/>
        </w:rPr>
        <w:t xml:space="preserve"> </w:t>
      </w:r>
      <w:r>
        <w:t>important</w:t>
      </w:r>
      <w:r>
        <w:rPr>
          <w:spacing w:val="-59"/>
        </w:rPr>
        <w:t xml:space="preserve"> </w:t>
      </w:r>
      <w:r>
        <w:t>part of the NDIS and is something BCC takes</w:t>
      </w:r>
      <w:r>
        <w:rPr>
          <w:spacing w:val="1"/>
        </w:rPr>
        <w:t xml:space="preserve"> </w:t>
      </w:r>
      <w:r>
        <w:t>seriously.</w:t>
      </w:r>
    </w:p>
    <w:p w14:paraId="31C85195" w14:textId="77777777" w:rsidR="004B2A4E" w:rsidRDefault="004B2A4E">
      <w:pPr>
        <w:pStyle w:val="BodyText"/>
        <w:spacing w:before="2"/>
      </w:pPr>
    </w:p>
    <w:p w14:paraId="6CEEA083" w14:textId="77777777" w:rsidR="004B2A4E" w:rsidRDefault="00117178">
      <w:pPr>
        <w:pStyle w:val="Heading7"/>
        <w:spacing w:before="0"/>
        <w:ind w:left="222"/>
      </w:pPr>
      <w:r>
        <w:t>What</w:t>
      </w:r>
      <w:r>
        <w:rPr>
          <w:spacing w:val="-2"/>
        </w:rPr>
        <w:t xml:space="preserve"> </w:t>
      </w:r>
      <w:r>
        <w:t>happens</w:t>
      </w:r>
      <w:r>
        <w:rPr>
          <w:spacing w:val="-2"/>
        </w:rPr>
        <w:t xml:space="preserve"> </w:t>
      </w:r>
      <w:r>
        <w:t>when</w:t>
      </w:r>
      <w:r>
        <w:rPr>
          <w:spacing w:val="-1"/>
        </w:rPr>
        <w:t xml:space="preserve"> </w:t>
      </w:r>
      <w:r>
        <w:t>things</w:t>
      </w:r>
      <w:r>
        <w:rPr>
          <w:spacing w:val="-2"/>
        </w:rPr>
        <w:t xml:space="preserve"> </w:t>
      </w:r>
      <w:r>
        <w:t>change?</w:t>
      </w:r>
    </w:p>
    <w:p w14:paraId="1990A433" w14:textId="77777777" w:rsidR="004B2A4E" w:rsidRDefault="00117178">
      <w:pPr>
        <w:pStyle w:val="BodyText"/>
        <w:spacing w:before="273" w:line="242" w:lineRule="auto"/>
        <w:ind w:left="222" w:right="90"/>
      </w:pPr>
      <w:r>
        <w:t>As a participant of the NDIS, you can make</w:t>
      </w:r>
      <w:r>
        <w:rPr>
          <w:spacing w:val="1"/>
        </w:rPr>
        <w:t xml:space="preserve"> </w:t>
      </w:r>
      <w:r>
        <w:t>choices about changing your supports or</w:t>
      </w:r>
      <w:r>
        <w:rPr>
          <w:spacing w:val="1"/>
        </w:rPr>
        <w:t xml:space="preserve"> </w:t>
      </w:r>
      <w:r>
        <w:t>workers,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BCC,</w:t>
      </w:r>
      <w:r>
        <w:rPr>
          <w:spacing w:val="-1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try</w:t>
      </w:r>
      <w:r>
        <w:rPr>
          <w:spacing w:val="-1"/>
        </w:rPr>
        <w:t xml:space="preserve"> </w:t>
      </w:r>
      <w:r>
        <w:t>hard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make</w:t>
      </w:r>
      <w:r>
        <w:rPr>
          <w:spacing w:val="-60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possible.</w:t>
      </w:r>
    </w:p>
    <w:p w14:paraId="5CF7ED80" w14:textId="77777777" w:rsidR="004B2A4E" w:rsidRDefault="004B2A4E">
      <w:pPr>
        <w:pStyle w:val="BodyText"/>
        <w:spacing w:before="1"/>
      </w:pPr>
    </w:p>
    <w:p w14:paraId="2E5F3173" w14:textId="77777777" w:rsidR="004B2A4E" w:rsidRDefault="00117178">
      <w:pPr>
        <w:pStyle w:val="BodyText"/>
        <w:spacing w:line="242" w:lineRule="auto"/>
        <w:ind w:left="222" w:right="84"/>
      </w:pPr>
      <w:r>
        <w:t>It can be hard if your preferred or regular</w:t>
      </w:r>
      <w:r>
        <w:rPr>
          <w:spacing w:val="1"/>
        </w:rPr>
        <w:t xml:space="preserve"> </w:t>
      </w:r>
      <w:r>
        <w:t>workers</w:t>
      </w:r>
      <w:r>
        <w:rPr>
          <w:spacing w:val="-4"/>
        </w:rPr>
        <w:t xml:space="preserve"> </w:t>
      </w:r>
      <w:r>
        <w:t>cannot</w:t>
      </w:r>
      <w:r>
        <w:rPr>
          <w:spacing w:val="-3"/>
        </w:rPr>
        <w:t xml:space="preserve"> </w:t>
      </w:r>
      <w:r>
        <w:t>change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ime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upports</w:t>
      </w:r>
      <w:r>
        <w:rPr>
          <w:spacing w:val="-59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when</w:t>
      </w:r>
      <w:r>
        <w:rPr>
          <w:spacing w:val="-1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suits</w:t>
      </w:r>
      <w:r>
        <w:rPr>
          <w:spacing w:val="-1"/>
        </w:rPr>
        <w:t xml:space="preserve"> </w:t>
      </w:r>
      <w:r>
        <w:t>you.</w:t>
      </w:r>
    </w:p>
    <w:p w14:paraId="14F8DC7A" w14:textId="77777777" w:rsidR="004B2A4E" w:rsidRDefault="00117178">
      <w:pPr>
        <w:spacing w:before="13" w:after="24"/>
        <w:rPr>
          <w:sz w:val="26"/>
        </w:rPr>
      </w:pPr>
      <w:r>
        <w:br w:type="column"/>
      </w:r>
    </w:p>
    <w:p w14:paraId="2A2EE3AD" w14:textId="77777777" w:rsidR="004B2A4E" w:rsidRDefault="00117178">
      <w:pPr>
        <w:pStyle w:val="BodyText"/>
        <w:ind w:left="2295"/>
        <w:rPr>
          <w:sz w:val="20"/>
        </w:rPr>
      </w:pPr>
      <w:r>
        <w:rPr>
          <w:noProof/>
          <w:sz w:val="20"/>
        </w:rPr>
        <w:drawing>
          <wp:inline distT="0" distB="0" distL="0" distR="0" wp14:anchorId="47BD1CFF" wp14:editId="3D0E49BD">
            <wp:extent cx="867536" cy="867537"/>
            <wp:effectExtent l="0" t="0" r="0" b="0"/>
            <wp:docPr id="15" name="image3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35.jpe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67536" cy="867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135E4" w14:textId="77777777" w:rsidR="004B2A4E" w:rsidRDefault="004B2A4E">
      <w:pPr>
        <w:pStyle w:val="BodyText"/>
        <w:spacing w:before="8"/>
        <w:rPr>
          <w:sz w:val="41"/>
        </w:rPr>
      </w:pPr>
    </w:p>
    <w:p w14:paraId="51DD680F" w14:textId="77777777" w:rsidR="004B2A4E" w:rsidRDefault="00117178">
      <w:pPr>
        <w:pStyle w:val="BodyText"/>
        <w:spacing w:line="242" w:lineRule="auto"/>
        <w:ind w:left="222" w:right="204"/>
      </w:pPr>
      <w:r>
        <w:pict w14:anchorId="682FAF19">
          <v:line id="_x0000_s1154" style="position:absolute;left:0;text-align:left;z-index:15754240;mso-position-horizontal-relative:page" from="297.4pt,625.35pt" to="297.4pt,1.15pt" strokecolor="#6d2879" strokeweight=".79328mm">
            <w10:wrap anchorx="page"/>
          </v:line>
        </w:pict>
      </w:r>
      <w:r>
        <w:t>They might be supporting other people at</w:t>
      </w:r>
      <w:r>
        <w:rPr>
          <w:spacing w:val="1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time.</w:t>
      </w:r>
      <w:r>
        <w:rPr>
          <w:spacing w:val="-4"/>
        </w:rPr>
        <w:t xml:space="preserve"> </w:t>
      </w:r>
      <w:r>
        <w:t>Sometimes</w:t>
      </w:r>
      <w:r>
        <w:rPr>
          <w:spacing w:val="-4"/>
        </w:rPr>
        <w:t xml:space="preserve"> </w:t>
      </w:r>
      <w:r>
        <w:t>your</w:t>
      </w:r>
      <w:r>
        <w:rPr>
          <w:spacing w:val="-4"/>
        </w:rPr>
        <w:t xml:space="preserve"> </w:t>
      </w:r>
      <w:proofErr w:type="spellStart"/>
      <w:r>
        <w:t>favourite</w:t>
      </w:r>
      <w:proofErr w:type="spellEnd"/>
      <w:r>
        <w:rPr>
          <w:spacing w:val="-4"/>
        </w:rPr>
        <w:t xml:space="preserve"> </w:t>
      </w:r>
      <w:r>
        <w:t>workers</w:t>
      </w:r>
      <w:r>
        <w:rPr>
          <w:spacing w:val="-59"/>
        </w:rPr>
        <w:t xml:space="preserve"> </w:t>
      </w:r>
      <w:r>
        <w:t>may leave and work for another provider,</w:t>
      </w:r>
      <w:r>
        <w:rPr>
          <w:spacing w:val="1"/>
        </w:rPr>
        <w:t xml:space="preserve"> </w:t>
      </w:r>
      <w:r>
        <w:t>making it hard</w:t>
      </w:r>
      <w:r>
        <w:t xml:space="preserve"> for you and BCC to keep</w:t>
      </w:r>
      <w:r>
        <w:rPr>
          <w:spacing w:val="1"/>
        </w:rPr>
        <w:t xml:space="preserve"> </w:t>
      </w:r>
      <w:r>
        <w:t>things</w:t>
      </w:r>
      <w:r>
        <w:rPr>
          <w:spacing w:val="-2"/>
        </w:rPr>
        <w:t xml:space="preserve"> </w:t>
      </w:r>
      <w:r>
        <w:t>exactly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want.</w:t>
      </w:r>
    </w:p>
    <w:p w14:paraId="35EDE76F" w14:textId="77777777" w:rsidR="004B2A4E" w:rsidRDefault="004B2A4E">
      <w:pPr>
        <w:pStyle w:val="BodyText"/>
        <w:spacing w:before="1"/>
      </w:pPr>
    </w:p>
    <w:p w14:paraId="02D45AF4" w14:textId="372017D0" w:rsidR="004B2A4E" w:rsidRDefault="00117178">
      <w:pPr>
        <w:pStyle w:val="BodyText"/>
        <w:spacing w:line="242" w:lineRule="auto"/>
        <w:ind w:left="222" w:right="132"/>
      </w:pPr>
      <w:r>
        <w:t>There are rules about what workers can do if</w:t>
      </w:r>
      <w:r>
        <w:rPr>
          <w:spacing w:val="1"/>
        </w:rPr>
        <w:t xml:space="preserve"> </w:t>
      </w:r>
      <w:r>
        <w:t>your current provider, including BCC, no</w:t>
      </w:r>
      <w:r>
        <w:rPr>
          <w:spacing w:val="1"/>
        </w:rPr>
        <w:t xml:space="preserve"> </w:t>
      </w:r>
      <w:r>
        <w:t>longer employs them. These rules help</w:t>
      </w:r>
      <w:r>
        <w:rPr>
          <w:spacing w:val="1"/>
        </w:rPr>
        <w:t xml:space="preserve"> </w:t>
      </w:r>
      <w:r>
        <w:t>protect</w:t>
      </w:r>
      <w:r>
        <w:rPr>
          <w:spacing w:val="-4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harm,</w:t>
      </w:r>
      <w:r>
        <w:rPr>
          <w:spacing w:val="-3"/>
        </w:rPr>
        <w:t xml:space="preserve"> </w:t>
      </w:r>
      <w:r>
        <w:t>abuse,</w:t>
      </w:r>
      <w:r>
        <w:rPr>
          <w:spacing w:val="-3"/>
        </w:rPr>
        <w:t xml:space="preserve"> </w:t>
      </w:r>
      <w:r>
        <w:t>exploitation</w:t>
      </w:r>
      <w:r>
        <w:rPr>
          <w:spacing w:val="-4"/>
        </w:rPr>
        <w:t xml:space="preserve"> </w:t>
      </w:r>
      <w:r>
        <w:t>or</w:t>
      </w:r>
      <w:r>
        <w:rPr>
          <w:spacing w:val="-59"/>
        </w:rPr>
        <w:t xml:space="preserve"> </w:t>
      </w:r>
      <w:r>
        <w:t>neglect. All workers have to follow a "</w:t>
      </w:r>
      <w:r>
        <w:t>Code of</w:t>
      </w:r>
      <w:r>
        <w:rPr>
          <w:spacing w:val="1"/>
        </w:rPr>
        <w:t xml:space="preserve"> </w:t>
      </w:r>
      <w:r>
        <w:t>Conduct"</w:t>
      </w:r>
      <w:r>
        <w:t>.</w:t>
      </w:r>
    </w:p>
    <w:p w14:paraId="27B1FD03" w14:textId="77777777" w:rsidR="004B2A4E" w:rsidRDefault="004B2A4E">
      <w:pPr>
        <w:pStyle w:val="BodyText"/>
      </w:pPr>
    </w:p>
    <w:p w14:paraId="724422AC" w14:textId="2452E91C" w:rsidR="004B2A4E" w:rsidRDefault="00117178">
      <w:pPr>
        <w:pStyle w:val="BodyText"/>
        <w:spacing w:line="242" w:lineRule="auto"/>
        <w:ind w:left="222" w:right="188"/>
      </w:pPr>
      <w:r>
        <w:t>For example, it is not OK for a worker to</w:t>
      </w:r>
      <w:r>
        <w:rPr>
          <w:spacing w:val="1"/>
        </w:rPr>
        <w:t xml:space="preserve"> </w:t>
      </w:r>
      <w:r>
        <w:t>contact you and try to talk you into changing</w:t>
      </w:r>
      <w:r>
        <w:rPr>
          <w:spacing w:val="1"/>
        </w:rPr>
        <w:t xml:space="preserve"> </w:t>
      </w:r>
      <w:r>
        <w:t>providers. It is up to you to choose to switch</w:t>
      </w:r>
      <w:r>
        <w:rPr>
          <w:spacing w:val="1"/>
        </w:rPr>
        <w:t xml:space="preserve"> </w:t>
      </w:r>
      <w:r>
        <w:t>providers,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that'</w:t>
      </w:r>
      <w:r>
        <w:t>s</w:t>
      </w:r>
      <w:r>
        <w:rPr>
          <w:spacing w:val="-1"/>
        </w:rPr>
        <w:t xml:space="preserve"> </w:t>
      </w:r>
      <w:r>
        <w:t>what</w:t>
      </w:r>
      <w:r>
        <w:rPr>
          <w:spacing w:val="-2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would</w:t>
      </w:r>
      <w:r>
        <w:rPr>
          <w:spacing w:val="-2"/>
        </w:rPr>
        <w:t xml:space="preserve"> </w:t>
      </w:r>
      <w:r>
        <w:t>like</w:t>
      </w:r>
      <w:r>
        <w:rPr>
          <w:spacing w:val="-1"/>
        </w:rPr>
        <w:t xml:space="preserve"> </w:t>
      </w:r>
      <w:r>
        <w:t>to</w:t>
      </w:r>
      <w:r>
        <w:rPr>
          <w:spacing w:val="-60"/>
        </w:rPr>
        <w:t xml:space="preserve"> </w:t>
      </w:r>
      <w:r>
        <w:t>do, we at BCC w</w:t>
      </w:r>
      <w:r>
        <w:t>ill respect your decision. We</w:t>
      </w:r>
      <w:r>
        <w:rPr>
          <w:spacing w:val="1"/>
        </w:rPr>
        <w:t xml:space="preserve"> </w:t>
      </w:r>
      <w:r>
        <w:t>will not try to talk you into changing your</w:t>
      </w:r>
      <w:r>
        <w:rPr>
          <w:spacing w:val="1"/>
        </w:rPr>
        <w:t xml:space="preserve"> </w:t>
      </w:r>
      <w:r>
        <w:t>mind.</w:t>
      </w:r>
    </w:p>
    <w:p w14:paraId="3AF31560" w14:textId="77777777" w:rsidR="004B2A4E" w:rsidRDefault="004B2A4E">
      <w:pPr>
        <w:pStyle w:val="BodyText"/>
      </w:pPr>
    </w:p>
    <w:p w14:paraId="1A87C524" w14:textId="081F290B" w:rsidR="004B2A4E" w:rsidRDefault="00117178">
      <w:pPr>
        <w:pStyle w:val="BodyText"/>
        <w:spacing w:before="1" w:line="242" w:lineRule="auto"/>
        <w:ind w:left="222" w:right="204"/>
      </w:pPr>
      <w:r>
        <w:t>It'</w:t>
      </w:r>
      <w:r>
        <w:t>s OK to speak up if you feel unhappy if a</w:t>
      </w:r>
      <w:r>
        <w:rPr>
          <w:spacing w:val="1"/>
        </w:rPr>
        <w:t xml:space="preserve"> </w:t>
      </w:r>
      <w:r>
        <w:t>provider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worker</w:t>
      </w:r>
      <w:r>
        <w:rPr>
          <w:spacing w:val="-2"/>
        </w:rPr>
        <w:t xml:space="preserve"> </w:t>
      </w:r>
      <w:r>
        <w:t>trie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get</w:t>
      </w:r>
      <w:r>
        <w:rPr>
          <w:spacing w:val="-2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wap.</w:t>
      </w:r>
      <w:r>
        <w:rPr>
          <w:spacing w:val="-59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can:</w:t>
      </w:r>
    </w:p>
    <w:p w14:paraId="65A2B192" w14:textId="77777777" w:rsidR="004B2A4E" w:rsidRDefault="00117178">
      <w:pPr>
        <w:pStyle w:val="BodyText"/>
        <w:spacing w:line="242" w:lineRule="auto"/>
        <w:ind w:left="629" w:right="323"/>
      </w:pPr>
      <w:r>
        <w:pict w14:anchorId="085D5150">
          <v:shape id="docshape213" o:spid="_x0000_s1153" style="position:absolute;left:0;text-align:left;margin-left:318.9pt;margin-top:6.85pt;width:4.5pt;height:4.5pt;z-index:15752192;mso-position-horizontal-relative:page" coordorigin="6378,137" coordsize="90,90" path="m6429,227r-12,l6411,225r-33,-37l6378,176r39,-39l6429,137r39,45l6468,188r-39,39xe" fillcolor="black" stroked="f">
            <v:path arrowok="t"/>
            <w10:wrap anchorx="page"/>
          </v:shape>
        </w:pict>
      </w:r>
      <w:r>
        <w:t>Speak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m</w:t>
      </w:r>
      <w:r>
        <w:rPr>
          <w:spacing w:val="-2"/>
        </w:rPr>
        <w:t xml:space="preserve"> </w:t>
      </w:r>
      <w:r>
        <w:t>directly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sk</w:t>
      </w:r>
      <w:r>
        <w:rPr>
          <w:spacing w:val="-1"/>
        </w:rPr>
        <w:t xml:space="preserve"> </w:t>
      </w:r>
      <w:r>
        <w:t>them</w:t>
      </w:r>
      <w:r>
        <w:rPr>
          <w:spacing w:val="-2"/>
        </w:rPr>
        <w:t xml:space="preserve"> </w:t>
      </w:r>
      <w:r>
        <w:t>not</w:t>
      </w:r>
      <w:r>
        <w:rPr>
          <w:spacing w:val="-59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ontact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anymore;</w:t>
      </w:r>
    </w:p>
    <w:p w14:paraId="2D83106C" w14:textId="77777777" w:rsidR="004B2A4E" w:rsidRDefault="00117178">
      <w:pPr>
        <w:pStyle w:val="BodyText"/>
        <w:spacing w:line="242" w:lineRule="auto"/>
        <w:ind w:left="629" w:right="171"/>
      </w:pPr>
      <w:r>
        <w:pict w14:anchorId="7F052DDE">
          <v:shape id="docshape214" o:spid="_x0000_s1152" style="position:absolute;left:0;text-align:left;margin-left:318.9pt;margin-top:6.85pt;width:4.5pt;height:4.5pt;z-index:15752704;mso-position-horizontal-relative:page" coordorigin="6378,137" coordsize="90,90" path="m6429,227r-12,l6411,225r-33,-37l6378,176r39,-39l6429,137r39,45l6468,188r-39,39xe" fillcolor="black" stroked="f">
            <v:path arrowok="t"/>
            <w10:wrap anchorx="page"/>
          </v:shape>
        </w:pict>
      </w:r>
      <w:r>
        <w:t>Make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omplaint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DIS</w:t>
      </w:r>
      <w:r>
        <w:rPr>
          <w:spacing w:val="-1"/>
        </w:rPr>
        <w:t xml:space="preserve"> </w:t>
      </w:r>
      <w:r>
        <w:t>Quality</w:t>
      </w:r>
      <w:r>
        <w:rPr>
          <w:spacing w:val="-2"/>
        </w:rPr>
        <w:t xml:space="preserve"> </w:t>
      </w:r>
      <w:r>
        <w:t>and</w:t>
      </w:r>
      <w:r>
        <w:rPr>
          <w:spacing w:val="-59"/>
        </w:rPr>
        <w:t xml:space="preserve"> </w:t>
      </w:r>
      <w:r>
        <w:t>Safeguards Commission on their website</w:t>
      </w:r>
      <w:r>
        <w:rPr>
          <w:spacing w:val="1"/>
        </w:rPr>
        <w:t xml:space="preserve"> </w:t>
      </w:r>
      <w:r>
        <w:t>(</w:t>
      </w:r>
      <w:hyperlink r:id="rId47">
        <w:r>
          <w:t>ndiscommission.gov.au</w:t>
        </w:r>
      </w:hyperlink>
      <w:r>
        <w:t>) or by phone on</w:t>
      </w:r>
      <w:r>
        <w:rPr>
          <w:spacing w:val="1"/>
        </w:rPr>
        <w:t xml:space="preserve"> </w:t>
      </w:r>
      <w:r>
        <w:t>1800</w:t>
      </w:r>
      <w:r>
        <w:rPr>
          <w:spacing w:val="-2"/>
        </w:rPr>
        <w:t xml:space="preserve"> </w:t>
      </w:r>
      <w:r>
        <w:t>035</w:t>
      </w:r>
      <w:r>
        <w:rPr>
          <w:spacing w:val="-1"/>
        </w:rPr>
        <w:t xml:space="preserve"> </w:t>
      </w:r>
      <w:r>
        <w:t>544</w:t>
      </w:r>
    </w:p>
    <w:p w14:paraId="1819C5AB" w14:textId="77777777" w:rsidR="004B2A4E" w:rsidRDefault="00117178">
      <w:pPr>
        <w:pStyle w:val="BodyText"/>
        <w:spacing w:line="242" w:lineRule="auto"/>
        <w:ind w:left="629" w:right="204"/>
      </w:pPr>
      <w:r>
        <w:pict w14:anchorId="04BDAC9E">
          <v:shape id="docshape215" o:spid="_x0000_s1151" style="position:absolute;left:0;text-align:left;margin-left:318.9pt;margin-top:6.85pt;width:4.5pt;height:4.5pt;z-index:15753216;mso-position-horizontal-relative:page" coordorigin="6378,137" coordsize="90,90" path="m6429,227r-12,l6411,225r-33,-37l6378,176r39,-39l6429,137r39,45l6468,188r-39,39xe" fillcolor="black" stroked="f">
            <v:path arrowok="t"/>
            <w10:wrap anchorx="page"/>
          </v:shape>
        </w:pict>
      </w:r>
      <w:r>
        <w:t>Ask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rovider,</w:t>
      </w:r>
      <w:r>
        <w:rPr>
          <w:spacing w:val="-3"/>
        </w:rPr>
        <w:t xml:space="preserve"> </w:t>
      </w:r>
      <w:r>
        <w:t>including</w:t>
      </w:r>
      <w:r>
        <w:rPr>
          <w:spacing w:val="-3"/>
        </w:rPr>
        <w:t xml:space="preserve"> </w:t>
      </w:r>
      <w:r>
        <w:t>BCC,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help</w:t>
      </w:r>
      <w:r>
        <w:rPr>
          <w:spacing w:val="-3"/>
        </w:rPr>
        <w:t xml:space="preserve"> </w:t>
      </w:r>
      <w:r>
        <w:t>you</w:t>
      </w:r>
      <w:r>
        <w:rPr>
          <w:spacing w:val="-59"/>
        </w:rPr>
        <w:t xml:space="preserve"> </w:t>
      </w:r>
      <w:r>
        <w:t>make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omplaint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mmissio</w:t>
      </w:r>
      <w:r>
        <w:t>n.</w:t>
      </w:r>
    </w:p>
    <w:p w14:paraId="2FC10112" w14:textId="77777777" w:rsidR="004B2A4E" w:rsidRDefault="00117178">
      <w:pPr>
        <w:pStyle w:val="BodyText"/>
        <w:spacing w:line="242" w:lineRule="auto"/>
        <w:ind w:left="629" w:right="185"/>
      </w:pPr>
      <w:r>
        <w:pict w14:anchorId="7B93CC63">
          <v:shape id="docshape216" o:spid="_x0000_s1150" style="position:absolute;left:0;text-align:left;margin-left:318.9pt;margin-top:6.85pt;width:4.5pt;height:4.5pt;z-index:15753728;mso-position-horizontal-relative:page" coordorigin="6378,137" coordsize="90,90" path="m6429,227r-12,l6411,225r-33,-37l6378,176r39,-39l6429,137r39,45l6468,188r-39,39xe" fillcolor="black" stroked="f">
            <v:path arrowok="t"/>
            <w10:wrap anchorx="page"/>
          </v:shape>
        </w:pict>
      </w:r>
      <w:r>
        <w:t>Give</w:t>
      </w:r>
      <w:r>
        <w:rPr>
          <w:spacing w:val="-4"/>
        </w:rPr>
        <w:t xml:space="preserve"> </w:t>
      </w:r>
      <w:r>
        <w:t>BCC</w:t>
      </w:r>
      <w:r>
        <w:rPr>
          <w:spacing w:val="-3"/>
        </w:rPr>
        <w:t xml:space="preserve"> </w:t>
      </w:r>
      <w:r>
        <w:t>permission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make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mplaint</w:t>
      </w:r>
      <w:r>
        <w:rPr>
          <w:spacing w:val="-59"/>
        </w:rPr>
        <w:t xml:space="preserve"> </w:t>
      </w:r>
      <w:r>
        <w:t>on your behalf. You can choose how</w:t>
      </w:r>
      <w:r>
        <w:rPr>
          <w:spacing w:val="1"/>
        </w:rPr>
        <w:t xml:space="preserve"> </w:t>
      </w:r>
      <w:r>
        <w:t>much</w:t>
      </w:r>
      <w:r>
        <w:rPr>
          <w:spacing w:val="-2"/>
        </w:rPr>
        <w:t xml:space="preserve"> </w:t>
      </w:r>
      <w:r>
        <w:t>information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want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hare.</w:t>
      </w:r>
    </w:p>
    <w:p w14:paraId="1A52E21D" w14:textId="77777777" w:rsidR="004B2A4E" w:rsidRDefault="004B2A4E">
      <w:pPr>
        <w:spacing w:line="242" w:lineRule="auto"/>
        <w:sectPr w:rsidR="004B2A4E">
          <w:pgSz w:w="11900" w:h="16850"/>
          <w:pgMar w:top="1120" w:right="400" w:bottom="280" w:left="340" w:header="638" w:footer="0" w:gutter="0"/>
          <w:cols w:num="2" w:space="720" w:equalWidth="0">
            <w:col w:w="5372" w:space="308"/>
            <w:col w:w="5480"/>
          </w:cols>
        </w:sectPr>
      </w:pPr>
    </w:p>
    <w:p w14:paraId="78B92C74" w14:textId="77777777" w:rsidR="004B2A4E" w:rsidRDefault="00117178">
      <w:pPr>
        <w:pStyle w:val="Heading1"/>
        <w:spacing w:line="1563" w:lineRule="exact"/>
      </w:pPr>
      <w:r>
        <w:rPr>
          <w:noProof/>
        </w:rPr>
        <w:lastRenderedPageBreak/>
        <w:drawing>
          <wp:anchor distT="0" distB="0" distL="0" distR="0" simplePos="0" relativeHeight="15756800" behindDoc="0" locked="0" layoutInCell="1" allowOverlap="1" wp14:anchorId="7014EB7F" wp14:editId="6D9B58F3">
            <wp:simplePos x="0" y="0"/>
            <wp:positionH relativeFrom="page">
              <wp:posOffset>5267729</wp:posOffset>
            </wp:positionH>
            <wp:positionV relativeFrom="paragraph">
              <wp:posOffset>248003</wp:posOffset>
            </wp:positionV>
            <wp:extent cx="856529" cy="856529"/>
            <wp:effectExtent l="0" t="0" r="0" b="0"/>
            <wp:wrapNone/>
            <wp:docPr id="17" name="image3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35.jpe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56529" cy="8565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7BB05F2E">
          <v:shape id="_x0000_s1149" type="#_x0000_t136" style="position:absolute;left:0;text-align:left;margin-left:261.55pt;margin-top:15.6pt;width:121.65pt;height:55pt;rotation:351;z-index:15761920;mso-position-horizontal-relative:page;mso-position-vertical-relative:text" fillcolor="#00b0e2" stroked="f">
            <o:extrusion v:ext="view" autorotationcenter="t"/>
            <v:textpath style="font-family:&quot;Better Times&quot;;font-size:55pt;v-text-kern:t;mso-text-shadow:auto" string="NEWS"/>
            <w10:wrap anchorx="page"/>
          </v:shape>
        </w:pict>
      </w:r>
      <w:r>
        <w:rPr>
          <w:color w:val="8B579C"/>
        </w:rPr>
        <w:t>Disability</w:t>
      </w:r>
    </w:p>
    <w:p w14:paraId="72EB47A3" w14:textId="77777777" w:rsidR="004B2A4E" w:rsidRDefault="00117178">
      <w:pPr>
        <w:pStyle w:val="Heading2"/>
        <w:spacing w:before="27" w:line="168" w:lineRule="auto"/>
        <w:ind w:right="5799"/>
      </w:pPr>
      <w:r>
        <w:pict w14:anchorId="3840601F">
          <v:group id="docshapegroup217" o:spid="_x0000_s1144" style="position:absolute;left:0;text-align:left;margin-left:313.45pt;margin-top:23.55pt;width:255.25pt;height:390.6pt;z-index:15757312;mso-position-horizontal-relative:page" coordorigin="6269,471" coordsize="5105,7812">
            <v:shape id="docshape218" o:spid="_x0000_s1148" style="position:absolute;left:6268;top:470;width:5105;height:7812" coordorigin="6269,471" coordsize="5105,7812" o:spt="100" adj="0,,0" path="m10719,8282r-3796,l6904,8280r-72,-18l6763,8238r-67,-30l6633,8172r-59,-41l6518,8084r-51,-51l6421,7978r-42,-60l6343,7855r-30,-66l6289,7719r-17,-72l6269,7628r,-6503l6272,1106r17,-72l6313,964r30,-66l6379,835r42,-60l6467,720r51,-51l6574,622r59,-41l6696,545r67,-30l6832,491r72,-18l6923,471r3796,l10738,473r72,18l10879,515r67,30l11009,581r59,41l11083,635r-4028,l6978,640r-75,14l6832,677r-68,31l6701,747r-57,46l6591,845r-45,58l6507,966r-31,67l6452,1104r-14,75l6433,1256r,6241l6438,7574r14,75l6476,7720r31,67l6546,7850r45,58l6644,7960r57,46l6764,8044r68,32l6903,8099r75,14l6978,8113r77,5l10883,8118r-164,164xm10883,8118r-296,l10664,8113r75,-14l10810,8076r68,-32l10941,8006r57,-46l11051,7908r45,-58l11135,7787r31,-67l11190,7649r14,-75l11209,7497r,-6241l11204,1179r-14,-75l11166,1033r-31,-67l11096,903r-45,-58l10998,793r-57,-46l10878,708r-68,-31l10739,654r-75,-14l10587,635r496,l11124,669r51,51l11221,775r42,60l11299,898r30,66l11353,1034r17,72l11373,1125r,6503l10883,8118xm10719,8282r654,-654l11370,7647r-17,72l11329,7789r-30,66l11263,7918r-42,60l11175,8033r-51,51l11068,8131r-59,41l10946,8208r-67,30l10810,8262r-72,18l10719,8282xm11373,8282r-654,l10738,8280r72,-18l10879,8238r67,-30l11009,8172r59,-41l11124,8084r51,-51l11221,7978r42,-60l11299,7855r30,-66l11353,7719r17,-72l11373,7628r,654xe" fillcolor="#6b2a77" stroked="f">
              <v:stroke joinstyle="round"/>
              <v:formulas/>
              <v:path arrowok="t" o:connecttype="segments"/>
            </v:shape>
            <v:shape id="docshape219" o:spid="_x0000_s1147" style="position:absolute;left:6639;top:1657;width:457;height:3678" coordorigin="6639,1657" coordsize="457,3678" o:spt="100" adj="0,,0" path="m7096,4888r-18,-23l7058,4879r-54,42l6952,4974r-50,59l6857,5097r-39,65l6786,5226r-8,-12l6775,5210r-8,-13l6741,5164r-27,-28l6690,5114r-19,-15l6639,5112r1,2l6660,5137r26,38l6718,5230r40,76l6761,5311r4,5l6780,5332r12,3l6800,5335r15,-3l6826,5324r10,-12l6844,5297r24,-71l6878,5197r43,-89l6969,5032r48,-63l7061,4921r35,-33xm7096,4101r-18,-23l7058,4092r-54,42l6952,4187r-50,59l6857,4310r-39,65l6786,4439r-8,-12l6775,4423r-8,-13l6741,4377r-27,-28l6690,4327r-19,-15l6639,4325r1,2l6660,4350r26,38l6718,4443r40,76l6761,4524r4,5l6780,4545r12,3l6800,4548r15,-3l6826,4537r10,-12l6844,4510r24,-71l6878,4410r43,-89l6969,4245r48,-63l7061,4134r35,-33xm7096,2749r-18,-24l7058,2739r-54,43l6952,2834r-50,60l6857,2958r-39,65l6786,3086r-8,-12l6775,3071r-8,-14l6741,3025r-27,-28l6690,2974r-19,-15l6639,2973r1,1l6660,2998r26,38l6718,3091r40,75l6761,3171r4,5l6780,3193r12,2l6800,3195r15,-3l6826,3184r10,-12l6844,3158r24,-72l6878,3057r43,-88l6969,2893r48,-63l7061,2782r35,-33xm7096,1681r-18,-24l7058,1671r-54,43l6952,1766r-50,60l6857,1890r-39,65l6786,2018r-8,-12l6775,2002r-8,-13l6741,1957r-27,-28l6690,1906r-19,-15l6639,1904r1,2l6660,1930r26,38l6718,2023r40,75l6761,2103r4,5l6780,2125r12,2l6800,2127r15,-3l6826,2116r10,-12l6844,2090r24,-72l6878,1989r43,-89l6969,1824r48,-62l7061,1714r35,-33xe" fillcolor="#99b83c" stroked="f">
              <v:stroke joinstyle="round"/>
              <v:formulas/>
              <v:path arrowok="t" o:connecttype="segments"/>
            </v:shape>
            <v:shape id="docshape220" o:spid="_x0000_s1146" style="position:absolute;left:9892;top:5929;width:1092;height:1092" coordorigin="9893,5929" coordsize="1092,1092" o:spt="100" adj="0,,0" path="m10409,7020r-74,-9l10265,6993r-66,-27l10138,6931r-56,-43l10032,6839r-44,-54l9952,6724r-28,-64l9904,6591r-10,-72l9893,6445r9,-74l9920,6301r27,-66l9982,6174r43,-56l10074,6068r54,-43l10189,5989r64,-29l10322,5941r72,-11l10468,5929r74,9l10612,5956r66,27l10739,6018r56,43l10845,6110r43,55l10905,6192r-650,-35l10237,6158r-18,6l10204,6173r-55,49l10143,6244r1,82l10159,6407r26,77l10224,6556r50,66l10334,6679r67,46l10475,6760r78,23l10635,6793r237,13l10852,6831r-49,50l10748,6925r-60,36l10623,6989r-68,20l10483,7019r-74,1xm10500,6627r-73,-35l10366,6539r-45,-65l10294,6397r31,-27l10336,6356r8,-18l10347,6319r-1,-17l10329,6220r-7,-17l10311,6187r-14,-14l10282,6164r-9,-3l10255,6157r650,35l10924,6225r29,64l10972,6358r11,72l10984,6504r-9,74l10968,6603r-385,-21l10564,6584r-18,6l10531,6599r-31,28xm10872,6806r-236,-13l10659,6789r54,-48l10724,6727r7,-17l10734,6691r-1,-18l10730,6664r-7,-16l10711,6632r-15,-12l10680,6611r-79,-26l10583,6582r385,21l10957,6648r-27,66l10895,6775r-23,31xe" fillcolor="#00b0e2" stroked="f">
              <v:stroke joinstyle="round"/>
              <v:formulas/>
              <v:path arrowok="t" o:connecttype="segments"/>
            </v:shape>
            <v:shape id="docshape221" o:spid="_x0000_s1145" type="#_x0000_t202" style="position:absolute;left:6268;top:470;width:5105;height:7812" filled="f" stroked="f">
              <v:textbox inset="0,0,0,0">
                <w:txbxContent>
                  <w:p w14:paraId="50368ECD" w14:textId="77777777" w:rsidR="004B2A4E" w:rsidRDefault="00117178">
                    <w:pPr>
                      <w:spacing w:before="326"/>
                      <w:ind w:left="596"/>
                      <w:rPr>
                        <w:rFonts w:ascii="Baloo"/>
                        <w:sz w:val="39"/>
                      </w:rPr>
                    </w:pPr>
                    <w:r>
                      <w:rPr>
                        <w:rFonts w:ascii="Baloo"/>
                        <w:color w:val="692974"/>
                        <w:sz w:val="39"/>
                      </w:rPr>
                      <w:t>Please</w:t>
                    </w:r>
                    <w:r>
                      <w:rPr>
                        <w:rFonts w:ascii="Baloo"/>
                        <w:color w:val="692974"/>
                        <w:spacing w:val="2"/>
                        <w:sz w:val="39"/>
                      </w:rPr>
                      <w:t xml:space="preserve"> </w:t>
                    </w:r>
                    <w:r>
                      <w:rPr>
                        <w:rFonts w:ascii="Baloo"/>
                        <w:color w:val="692974"/>
                        <w:sz w:val="39"/>
                      </w:rPr>
                      <w:t>let</w:t>
                    </w:r>
                    <w:r>
                      <w:rPr>
                        <w:rFonts w:ascii="Baloo"/>
                        <w:color w:val="692974"/>
                        <w:spacing w:val="2"/>
                        <w:sz w:val="39"/>
                      </w:rPr>
                      <w:t xml:space="preserve"> </w:t>
                    </w:r>
                    <w:r>
                      <w:rPr>
                        <w:rFonts w:ascii="Baloo"/>
                        <w:color w:val="692974"/>
                        <w:sz w:val="39"/>
                      </w:rPr>
                      <w:t>us</w:t>
                    </w:r>
                    <w:r>
                      <w:rPr>
                        <w:rFonts w:ascii="Baloo"/>
                        <w:color w:val="692974"/>
                        <w:spacing w:val="3"/>
                        <w:sz w:val="39"/>
                      </w:rPr>
                      <w:t xml:space="preserve"> </w:t>
                    </w:r>
                    <w:r>
                      <w:rPr>
                        <w:rFonts w:ascii="Baloo"/>
                        <w:color w:val="692974"/>
                        <w:sz w:val="39"/>
                      </w:rPr>
                      <w:t>know:</w:t>
                    </w:r>
                  </w:p>
                  <w:p w14:paraId="58112C35" w14:textId="77777777" w:rsidR="004B2A4E" w:rsidRDefault="00117178">
                    <w:pPr>
                      <w:spacing w:before="120" w:line="242" w:lineRule="auto"/>
                      <w:ind w:left="857" w:right="378"/>
                      <w:rPr>
                        <w:sz w:val="26"/>
                      </w:rPr>
                    </w:pPr>
                    <w:r>
                      <w:rPr>
                        <w:sz w:val="26"/>
                      </w:rPr>
                      <w:t>If there are any changes to your</w:t>
                    </w:r>
                    <w:r>
                      <w:rPr>
                        <w:spacing w:val="-65"/>
                        <w:sz w:val="26"/>
                      </w:rPr>
                      <w:t xml:space="preserve"> </w:t>
                    </w:r>
                    <w:r>
                      <w:rPr>
                        <w:sz w:val="26"/>
                      </w:rPr>
                      <w:t>NDIS plan.</w:t>
                    </w:r>
                  </w:p>
                  <w:p w14:paraId="25D9D003" w14:textId="77777777" w:rsidR="004B2A4E" w:rsidRDefault="004B2A4E">
                    <w:pPr>
                      <w:spacing w:before="7"/>
                      <w:rPr>
                        <w:sz w:val="26"/>
                      </w:rPr>
                    </w:pPr>
                  </w:p>
                  <w:p w14:paraId="300DC601" w14:textId="77777777" w:rsidR="004B2A4E" w:rsidRDefault="00117178">
                    <w:pPr>
                      <w:spacing w:line="242" w:lineRule="auto"/>
                      <w:ind w:left="857" w:right="791"/>
                      <w:rPr>
                        <w:sz w:val="26"/>
                      </w:rPr>
                    </w:pPr>
                    <w:r>
                      <w:rPr>
                        <w:sz w:val="26"/>
                      </w:rPr>
                      <w:t>If your plan has moved from</w:t>
                    </w:r>
                    <w:r>
                      <w:rPr>
                        <w:spacing w:val="-65"/>
                        <w:sz w:val="26"/>
                      </w:rPr>
                      <w:t xml:space="preserve"> </w:t>
                    </w:r>
                    <w:r>
                      <w:rPr>
                        <w:b/>
                        <w:sz w:val="26"/>
                      </w:rPr>
                      <w:t>NDIA Managed</w:t>
                    </w:r>
                    <w:r>
                      <w:rPr>
                        <w:b/>
                        <w:spacing w:val="1"/>
                        <w:sz w:val="26"/>
                      </w:rPr>
                      <w:t xml:space="preserve"> </w:t>
                    </w:r>
                    <w:r>
                      <w:rPr>
                        <w:sz w:val="26"/>
                      </w:rPr>
                      <w:t>to</w:t>
                    </w:r>
                    <w:r>
                      <w:rPr>
                        <w:spacing w:val="1"/>
                        <w:sz w:val="26"/>
                      </w:rPr>
                      <w:t xml:space="preserve"> </w:t>
                    </w:r>
                    <w:r>
                      <w:rPr>
                        <w:b/>
                        <w:sz w:val="26"/>
                      </w:rPr>
                      <w:t>Plan</w:t>
                    </w:r>
                    <w:r>
                      <w:rPr>
                        <w:b/>
                        <w:spacing w:val="1"/>
                        <w:sz w:val="26"/>
                      </w:rPr>
                      <w:t xml:space="preserve"> </w:t>
                    </w:r>
                    <w:r>
                      <w:rPr>
                        <w:b/>
                        <w:sz w:val="26"/>
                      </w:rPr>
                      <w:t>Managed</w:t>
                    </w:r>
                    <w:r>
                      <w:rPr>
                        <w:sz w:val="26"/>
                      </w:rPr>
                      <w:t>.</w:t>
                    </w:r>
                  </w:p>
                  <w:p w14:paraId="1B71CFB6" w14:textId="77777777" w:rsidR="004B2A4E" w:rsidRDefault="004B2A4E">
                    <w:pPr>
                      <w:spacing w:before="8"/>
                      <w:rPr>
                        <w:sz w:val="26"/>
                      </w:rPr>
                    </w:pPr>
                  </w:p>
                  <w:p w14:paraId="783A2732" w14:textId="77777777" w:rsidR="004B2A4E" w:rsidRDefault="00117178">
                    <w:pPr>
                      <w:ind w:left="857"/>
                      <w:rPr>
                        <w:sz w:val="26"/>
                      </w:rPr>
                    </w:pPr>
                    <w:r>
                      <w:rPr>
                        <w:sz w:val="26"/>
                      </w:rPr>
                      <w:t>If</w:t>
                    </w:r>
                    <w:r>
                      <w:rPr>
                        <w:spacing w:val="1"/>
                        <w:sz w:val="26"/>
                      </w:rPr>
                      <w:t xml:space="preserve"> </w:t>
                    </w:r>
                    <w:r>
                      <w:rPr>
                        <w:sz w:val="26"/>
                      </w:rPr>
                      <w:t>you</w:t>
                    </w:r>
                    <w:r>
                      <w:rPr>
                        <w:spacing w:val="1"/>
                        <w:sz w:val="26"/>
                      </w:rPr>
                      <w:t xml:space="preserve"> </w:t>
                    </w:r>
                    <w:r>
                      <w:rPr>
                        <w:sz w:val="26"/>
                      </w:rPr>
                      <w:t>have</w:t>
                    </w:r>
                    <w:r>
                      <w:rPr>
                        <w:spacing w:val="2"/>
                        <w:sz w:val="26"/>
                      </w:rPr>
                      <w:t xml:space="preserve"> </w:t>
                    </w:r>
                    <w:r>
                      <w:rPr>
                        <w:sz w:val="26"/>
                      </w:rPr>
                      <w:t>a</w:t>
                    </w:r>
                    <w:r>
                      <w:rPr>
                        <w:spacing w:val="1"/>
                        <w:sz w:val="26"/>
                      </w:rPr>
                      <w:t xml:space="preserve"> </w:t>
                    </w:r>
                    <w:r>
                      <w:rPr>
                        <w:sz w:val="26"/>
                      </w:rPr>
                      <w:t>new</w:t>
                    </w:r>
                    <w:r>
                      <w:rPr>
                        <w:spacing w:val="1"/>
                        <w:sz w:val="26"/>
                      </w:rPr>
                      <w:t xml:space="preserve"> </w:t>
                    </w:r>
                    <w:r>
                      <w:rPr>
                        <w:sz w:val="26"/>
                      </w:rPr>
                      <w:t>plan.</w:t>
                    </w:r>
                  </w:p>
                  <w:p w14:paraId="69FE9E33" w14:textId="77777777" w:rsidR="004B2A4E" w:rsidRDefault="004B2A4E">
                    <w:pPr>
                      <w:spacing w:before="9"/>
                      <w:rPr>
                        <w:sz w:val="26"/>
                      </w:rPr>
                    </w:pPr>
                  </w:p>
                  <w:p w14:paraId="6808003D" w14:textId="77777777" w:rsidR="004B2A4E" w:rsidRDefault="00117178">
                    <w:pPr>
                      <w:spacing w:before="1" w:line="242" w:lineRule="auto"/>
                      <w:ind w:left="857" w:right="454"/>
                      <w:rPr>
                        <w:sz w:val="26"/>
                      </w:rPr>
                    </w:pPr>
                    <w:r>
                      <w:rPr>
                        <w:sz w:val="26"/>
                      </w:rPr>
                      <w:t>If the things you are funded for</w:t>
                    </w:r>
                    <w:r>
                      <w:rPr>
                        <w:spacing w:val="-65"/>
                        <w:sz w:val="26"/>
                      </w:rPr>
                      <w:t xml:space="preserve"> </w:t>
                    </w:r>
                    <w:r>
                      <w:rPr>
                        <w:sz w:val="26"/>
                      </w:rPr>
                      <w:t>have changed.</w:t>
                    </w:r>
                  </w:p>
                </w:txbxContent>
              </v:textbox>
            </v:shape>
            <w10:wrap anchorx="page"/>
          </v:group>
        </w:pict>
      </w:r>
      <w:r>
        <w:pict w14:anchorId="18B45B35">
          <v:line id="_x0000_s1143" style="position:absolute;left:0;text-align:left;z-index:15757824;mso-position-horizontal-relative:page" from="297.4pt,413.7pt" to="297.4pt,30.8pt" strokecolor="#6d2879" strokeweight=".7925mm">
            <w10:wrap anchorx="page"/>
          </v:line>
        </w:pict>
      </w:r>
      <w:r>
        <w:rPr>
          <w:color w:val="662170"/>
        </w:rPr>
        <w:t>Plan Implementation</w:t>
      </w:r>
      <w:r>
        <w:rPr>
          <w:color w:val="662170"/>
          <w:spacing w:val="1"/>
        </w:rPr>
        <w:t xml:space="preserve"> </w:t>
      </w:r>
      <w:r>
        <w:rPr>
          <w:color w:val="662170"/>
        </w:rPr>
        <w:t>Directory</w:t>
      </w:r>
      <w:r>
        <w:rPr>
          <w:color w:val="662170"/>
          <w:spacing w:val="-9"/>
        </w:rPr>
        <w:t xml:space="preserve"> </w:t>
      </w:r>
      <w:r>
        <w:rPr>
          <w:color w:val="662170"/>
        </w:rPr>
        <w:t>is</w:t>
      </w:r>
      <w:r>
        <w:rPr>
          <w:color w:val="662170"/>
          <w:spacing w:val="-8"/>
        </w:rPr>
        <w:t xml:space="preserve"> </w:t>
      </w:r>
      <w:r>
        <w:rPr>
          <w:color w:val="662170"/>
        </w:rPr>
        <w:t>now</w:t>
      </w:r>
      <w:r>
        <w:rPr>
          <w:color w:val="662170"/>
          <w:spacing w:val="-9"/>
        </w:rPr>
        <w:t xml:space="preserve"> </w:t>
      </w:r>
      <w:r>
        <w:rPr>
          <w:color w:val="662170"/>
        </w:rPr>
        <w:t>available</w:t>
      </w:r>
    </w:p>
    <w:p w14:paraId="47282ED4" w14:textId="77777777" w:rsidR="004B2A4E" w:rsidRDefault="00117178">
      <w:pPr>
        <w:pStyle w:val="BodyText"/>
        <w:spacing w:before="136" w:line="242" w:lineRule="auto"/>
        <w:ind w:left="222" w:right="5799"/>
      </w:pPr>
      <w:r>
        <w:rPr>
          <w:color w:val="404041"/>
        </w:rPr>
        <w:t>The NDIS has launched the Plan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>Implementation Directory to support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 xml:space="preserve">participants and their families and </w:t>
      </w:r>
      <w:proofErr w:type="spellStart"/>
      <w:r>
        <w:rPr>
          <w:color w:val="404041"/>
        </w:rPr>
        <w:t>carers</w:t>
      </w:r>
      <w:proofErr w:type="spellEnd"/>
      <w:r>
        <w:rPr>
          <w:color w:val="404041"/>
        </w:rPr>
        <w:t xml:space="preserve"> in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>finding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the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right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information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to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make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the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best</w:t>
      </w:r>
      <w:r>
        <w:rPr>
          <w:color w:val="404041"/>
          <w:spacing w:val="-60"/>
        </w:rPr>
        <w:t xml:space="preserve"> </w:t>
      </w:r>
      <w:r>
        <w:rPr>
          <w:color w:val="404041"/>
        </w:rPr>
        <w:t>use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of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their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NDIS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plans.</w:t>
      </w:r>
    </w:p>
    <w:p w14:paraId="6B99432B" w14:textId="77777777" w:rsidR="004B2A4E" w:rsidRDefault="004B2A4E">
      <w:pPr>
        <w:pStyle w:val="BodyText"/>
        <w:spacing w:before="1"/>
      </w:pPr>
    </w:p>
    <w:p w14:paraId="71B2C5C0" w14:textId="77777777" w:rsidR="004B2A4E" w:rsidRDefault="00117178">
      <w:pPr>
        <w:pStyle w:val="BodyText"/>
        <w:spacing w:line="242" w:lineRule="auto"/>
        <w:ind w:left="222" w:right="5799"/>
      </w:pPr>
      <w:r>
        <w:rPr>
          <w:color w:val="404041"/>
        </w:rPr>
        <w:t>Participants,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their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families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and</w:t>
      </w:r>
      <w:r>
        <w:rPr>
          <w:color w:val="404041"/>
          <w:spacing w:val="-4"/>
        </w:rPr>
        <w:t xml:space="preserve"> </w:t>
      </w:r>
      <w:proofErr w:type="spellStart"/>
      <w:r>
        <w:rPr>
          <w:color w:val="404041"/>
        </w:rPr>
        <w:t>carers</w:t>
      </w:r>
      <w:proofErr w:type="spellEnd"/>
      <w:r>
        <w:rPr>
          <w:color w:val="404041"/>
          <w:spacing w:val="-3"/>
        </w:rPr>
        <w:t xml:space="preserve"> </w:t>
      </w:r>
      <w:r>
        <w:rPr>
          <w:color w:val="404041"/>
        </w:rPr>
        <w:t>can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use</w:t>
      </w:r>
      <w:r>
        <w:rPr>
          <w:color w:val="404041"/>
          <w:spacing w:val="-59"/>
        </w:rPr>
        <w:t xml:space="preserve"> </w:t>
      </w:r>
      <w:r>
        <w:rPr>
          <w:color w:val="404041"/>
        </w:rPr>
        <w:t>the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Plan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Implementation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Directory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to:</w:t>
      </w:r>
    </w:p>
    <w:p w14:paraId="72593DC6" w14:textId="77777777" w:rsidR="004B2A4E" w:rsidRDefault="004B2A4E">
      <w:pPr>
        <w:pStyle w:val="BodyText"/>
        <w:spacing w:before="2"/>
      </w:pPr>
    </w:p>
    <w:p w14:paraId="64A3CBD7" w14:textId="77777777" w:rsidR="004B2A4E" w:rsidRDefault="00117178">
      <w:pPr>
        <w:pStyle w:val="BodyText"/>
        <w:spacing w:line="242" w:lineRule="auto"/>
        <w:ind w:left="629" w:right="8071"/>
      </w:pPr>
      <w:r>
        <w:pict w14:anchorId="5A1BC0D7">
          <v:shape id="docshape222" o:spid="_x0000_s1142" style="position:absolute;left:0;text-align:left;margin-left:34.85pt;margin-top:6.85pt;width:4.5pt;height:4.5pt;z-index:15759360;mso-position-horizontal-relative:page" coordorigin="697,137" coordsize="90,90" path="m748,227r-12,l730,225,697,188r,-12l736,137r12,l787,182r,6l748,227xe" fillcolor="#404041" stroked="f">
            <v:path arrowok="t"/>
            <w10:wrap anchorx="page"/>
          </v:shape>
        </w:pict>
      </w:r>
      <w:r>
        <w:pict w14:anchorId="75C1E7F8">
          <v:shape id="docshape223" o:spid="_x0000_s1141" style="position:absolute;left:0;text-align:left;margin-left:34.85pt;margin-top:23.3pt;width:4.5pt;height:4.5pt;z-index:15759872;mso-position-horizontal-relative:page" coordorigin="697,466" coordsize="90,90" path="m748,556r-12,l730,555,697,517r,-12l736,466r12,l787,511r,6l748,556xe" fillcolor="#404041" stroked="f">
            <v:path arrowok="t"/>
            <w10:wrap anchorx="page"/>
          </v:shape>
        </w:pict>
      </w:r>
      <w:r>
        <w:rPr>
          <w:color w:val="404041"/>
        </w:rPr>
        <w:t>understand their plan</w:t>
      </w:r>
      <w:r>
        <w:rPr>
          <w:color w:val="404041"/>
          <w:spacing w:val="-61"/>
        </w:rPr>
        <w:t xml:space="preserve"> </w:t>
      </w:r>
      <w:r>
        <w:rPr>
          <w:color w:val="404041"/>
        </w:rPr>
        <w:t>start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their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plan</w:t>
      </w:r>
    </w:p>
    <w:p w14:paraId="7ACFDB22" w14:textId="77777777" w:rsidR="004B2A4E" w:rsidRDefault="00117178">
      <w:pPr>
        <w:pStyle w:val="BodyText"/>
        <w:spacing w:line="326" w:lineRule="exact"/>
        <w:ind w:left="629"/>
      </w:pPr>
      <w:r>
        <w:pict w14:anchorId="2AED1C91">
          <v:shape id="docshape224" o:spid="_x0000_s1140" style="position:absolute;left:0;text-align:left;margin-left:34.85pt;margin-top:6.8pt;width:4.5pt;height:4.5pt;z-index:15760384;mso-position-horizontal-relative:page" coordorigin="697,136" coordsize="90,90" path="m748,226r-12,l730,225,697,187r,-12l736,136r12,l787,181r,6l748,226xe" fillcolor="#404041" stroked="f">
            <v:path arrowok="t"/>
            <w10:wrap anchorx="page"/>
          </v:shape>
        </w:pict>
      </w:r>
      <w:r>
        <w:rPr>
          <w:color w:val="404041"/>
        </w:rPr>
        <w:t>use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their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plan</w:t>
      </w:r>
    </w:p>
    <w:p w14:paraId="13169400" w14:textId="77777777" w:rsidR="004B2A4E" w:rsidRDefault="00117178">
      <w:pPr>
        <w:pStyle w:val="BodyText"/>
        <w:spacing w:before="3"/>
        <w:ind w:left="629"/>
      </w:pPr>
      <w:r>
        <w:pict w14:anchorId="656DA9BC">
          <v:shape id="docshape225" o:spid="_x0000_s1139" style="position:absolute;left:0;text-align:left;margin-left:34.85pt;margin-top:7pt;width:4.5pt;height:4.5pt;z-index:15760896;mso-position-horizontal-relative:page" coordorigin="697,140" coordsize="90,90" path="m748,230r-12,l730,228,697,191r,-12l736,140r12,l787,185r,6l748,230xe" fillcolor="#404041" stroked="f">
            <v:path arrowok="t"/>
            <w10:wrap anchorx="page"/>
          </v:shape>
        </w:pict>
      </w:r>
      <w:r>
        <w:rPr>
          <w:color w:val="404041"/>
        </w:rPr>
        <w:t>work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with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providers</w:t>
      </w:r>
    </w:p>
    <w:p w14:paraId="64388629" w14:textId="77777777" w:rsidR="004B2A4E" w:rsidRDefault="00117178">
      <w:pPr>
        <w:pStyle w:val="BodyText"/>
        <w:spacing w:before="3" w:line="242" w:lineRule="auto"/>
        <w:ind w:left="629" w:right="5799"/>
      </w:pPr>
      <w:r>
        <w:pict w14:anchorId="3B1580F1">
          <v:shape id="docshape226" o:spid="_x0000_s1138" style="position:absolute;left:0;text-align:left;margin-left:34.85pt;margin-top:7pt;width:4.5pt;height:4.5pt;z-index:15761408;mso-position-horizontal-relative:page" coordorigin="697,140" coordsize="90,90" path="m748,230r-12,l730,228,697,191r,-12l736,140r12,l787,185r,6l748,230xe" fillcolor="#404041" stroked="f">
            <v:path arrowok="t"/>
            <w10:wrap anchorx="page"/>
          </v:shape>
        </w:pict>
      </w:r>
      <w:r>
        <w:pict w14:anchorId="430069C1">
          <v:shape id="_x0000_s1137" type="#_x0000_t136" style="position:absolute;left:0;text-align:left;margin-left:334.75pt;margin-top:22.3pt;width:80.2pt;height:18.5pt;rotation:356;z-index:15762432;mso-position-horizontal-relative:page" fillcolor="#404041" stroked="f">
            <o:extrusion v:ext="view" autorotationcenter="t"/>
            <v:textpath style="font-family:&quot;Baloo&quot;;font-size:18pt;v-text-kern:t;mso-text-shadow:auto" string="Call us on"/>
            <w10:wrap anchorx="page"/>
          </v:shape>
        </w:pict>
      </w:r>
      <w:r>
        <w:rPr>
          <w:color w:val="404041"/>
        </w:rPr>
        <w:t>know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what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to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do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when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something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goes</w:t>
      </w:r>
      <w:r>
        <w:rPr>
          <w:color w:val="404041"/>
          <w:spacing w:val="-59"/>
        </w:rPr>
        <w:t xml:space="preserve"> </w:t>
      </w:r>
      <w:r>
        <w:rPr>
          <w:color w:val="404041"/>
        </w:rPr>
        <w:t>wrong.</w:t>
      </w:r>
    </w:p>
    <w:p w14:paraId="677FBBA4" w14:textId="77777777" w:rsidR="004B2A4E" w:rsidRDefault="004B2A4E">
      <w:pPr>
        <w:pStyle w:val="BodyText"/>
        <w:spacing w:before="11"/>
        <w:rPr>
          <w:sz w:val="16"/>
        </w:rPr>
      </w:pPr>
    </w:p>
    <w:p w14:paraId="2A4E803C" w14:textId="77777777" w:rsidR="004B2A4E" w:rsidRDefault="00117178">
      <w:pPr>
        <w:pStyle w:val="BodyText"/>
        <w:spacing w:before="100" w:line="242" w:lineRule="auto"/>
        <w:ind w:left="222" w:right="5838"/>
      </w:pPr>
      <w:r>
        <w:pict w14:anchorId="01E5E08B">
          <v:shape id="_x0000_s1136" type="#_x0000_t136" style="position:absolute;left:0;text-align:left;margin-left:336.2pt;margin-top:-6.35pt;width:130.55pt;height:18.5pt;rotation:356;z-index:15762944;mso-position-horizontal-relative:page" fillcolor="#00b0e2" stroked="f">
            <o:extrusion v:ext="view" autorotationcenter="t"/>
            <v:textpath style="font-family:&quot;Baloo&quot;;font-size:18pt;v-text-kern:t;mso-text-shadow:auto" string="4964 1131 so we"/>
            <w10:wrap anchorx="page"/>
          </v:shape>
        </w:pict>
      </w:r>
      <w:r>
        <w:pict w14:anchorId="6AE3D649">
          <v:shape id="_x0000_s1135" type="#_x0000_t136" style="position:absolute;left:0;text-align:left;margin-left:337.7pt;margin-top:11.95pt;width:121.3pt;height:18.5pt;rotation:356;z-index:15763456;mso-position-horizontal-relative:page" fillcolor="#404041" stroked="f">
            <o:extrusion v:ext="view" autorotationcenter="t"/>
            <v:textpath style="font-family:&quot;Baloo&quot;;font-size:18pt;v-text-kern:t;mso-text-shadow:auto" string="can make sure"/>
            <w10:wrap anchorx="page"/>
          </v:shape>
        </w:pict>
      </w:r>
      <w:r>
        <w:pict w14:anchorId="41A0ABA7">
          <v:shape id="_x0000_s1134" type="#_x0000_t136" style="position:absolute;left:0;text-align:left;margin-left:339.2pt;margin-top:29.55pt;width:129.2pt;height:18.5pt;rotation:356;z-index:15763968;mso-position-horizontal-relative:page" fillcolor="#404041" stroked="f">
            <o:extrusion v:ext="view" autorotationcenter="t"/>
            <v:textpath style="font-family:&quot;Baloo&quot;;font-size:18pt;v-text-kern:t;mso-text-shadow:auto" string="you are getting"/>
            <w10:wrap anchorx="page"/>
          </v:shape>
        </w:pict>
      </w:r>
      <w:r>
        <w:pict w14:anchorId="4BE5FD42">
          <v:shape id="_x0000_s1133" type="#_x0000_t136" style="position:absolute;left:0;text-align:left;margin-left:340.65pt;margin-top:47.1pt;width:138.9pt;height:18.5pt;rotation:356;z-index:15764480;mso-position-horizontal-relative:page" fillcolor="#404041" stroked="f">
            <o:extrusion v:ext="view" autorotationcenter="t"/>
            <v:textpath style="font-family:&quot;Baloo&quot;;font-size:18pt;v-text-kern:t;mso-text-shadow:auto" string="the right service"/>
            <w10:wrap anchorx="page"/>
          </v:shape>
        </w:pict>
      </w:r>
      <w:r>
        <w:pict w14:anchorId="5131B3C7">
          <v:shape id="_x0000_s1132" type="#_x0000_t136" style="position:absolute;left:0;text-align:left;margin-left:342.2pt;margin-top:66.25pt;width:107.45pt;height:18.5pt;rotation:356;z-index:15764992;mso-position-horizontal-relative:page" fillcolor="#404041" stroked="f">
            <o:extrusion v:ext="view" autorotationcenter="t"/>
            <v:textpath style="font-family:&quot;Baloo&quot;;font-size:18pt;v-text-kern:t;mso-text-shadow:auto" string="and support."/>
            <w10:wrap anchorx="page"/>
          </v:shape>
        </w:pict>
      </w:r>
      <w:r>
        <w:rPr>
          <w:color w:val="404041"/>
        </w:rPr>
        <w:t>The Directory has been launched as a test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>version,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meaning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they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will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continue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to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update</w:t>
      </w:r>
      <w:r>
        <w:rPr>
          <w:color w:val="404041"/>
          <w:spacing w:val="-60"/>
        </w:rPr>
        <w:t xml:space="preserve"> </w:t>
      </w:r>
      <w:r>
        <w:rPr>
          <w:color w:val="404041"/>
        </w:rPr>
        <w:t>the Directory based on feedback they get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>from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clients.</w:t>
      </w:r>
    </w:p>
    <w:p w14:paraId="209A48BA" w14:textId="77777777" w:rsidR="004B2A4E" w:rsidRDefault="004B2A4E">
      <w:pPr>
        <w:pStyle w:val="BodyText"/>
        <w:spacing w:before="10"/>
        <w:rPr>
          <w:sz w:val="16"/>
        </w:rPr>
      </w:pPr>
    </w:p>
    <w:p w14:paraId="59E4D39F" w14:textId="77777777" w:rsidR="004B2A4E" w:rsidRDefault="004B2A4E">
      <w:pPr>
        <w:rPr>
          <w:sz w:val="16"/>
        </w:rPr>
        <w:sectPr w:rsidR="004B2A4E">
          <w:pgSz w:w="11900" w:h="16850"/>
          <w:pgMar w:top="1120" w:right="400" w:bottom="0" w:left="340" w:header="638" w:footer="0" w:gutter="0"/>
          <w:cols w:space="720"/>
        </w:sectPr>
      </w:pPr>
    </w:p>
    <w:p w14:paraId="3A97629D" w14:textId="77777777" w:rsidR="004B2A4E" w:rsidRDefault="00117178">
      <w:pPr>
        <w:pStyle w:val="Heading7"/>
        <w:spacing w:before="100" w:line="242" w:lineRule="auto"/>
        <w:ind w:left="222"/>
      </w:pPr>
      <w:r>
        <w:pict w14:anchorId="7ACABB39">
          <v:group id="docshapegroup227" o:spid="_x0000_s1089" style="position:absolute;left:0;text-align:left;margin-left:28.1pt;margin-top:82.45pt;width:109.45pt;height:109.45pt;z-index:-16398336;mso-position-horizontal-relative:page" coordorigin="562,1649" coordsize="2189,2189">
            <v:shape id="docshape228" o:spid="_x0000_s1131" style="position:absolute;left:1165;top:1686;width:680;height:227" coordorigin="1166,1687" coordsize="680,227" o:spt="100" adj="0,,0" path="m1241,1687r151,m1166,1762r75,m1468,1687r75,m1392,1762r76,m1694,1687r151,m1543,1762r151,m1769,1762r76,m1166,1838r151,m1468,1838r151,m1694,1838r75,m1166,1913r75,m1317,1913r75,e" filled="f" strokeweight="1.3309mm">
              <v:stroke joinstyle="round"/>
              <v:formulas/>
              <v:path arrowok="t" o:connecttype="segments"/>
            </v:shape>
            <v:shape id="docshape229" o:spid="_x0000_s1130" style="position:absolute;left:1920;top:1649;width:76;height:151" coordorigin="1920,1649" coordsize="76,151" path="m1996,1649r-76,l1920,1725r,75l1996,1800r,-75l1996,1649xe" fillcolor="black" stroked="f">
              <v:path arrowok="t"/>
            </v:shape>
            <v:shape id="docshape230" o:spid="_x0000_s1129" style="position:absolute;left:1241;top:1762;width:906;height:302" coordorigin="1241,1762" coordsize="906,302" o:spt="100" adj="0,,0" path="m2071,1762r76,m1996,1838r75,m1769,1913r151,m2071,1913r76,m1241,1989r76,m1468,1989r75,m1694,1989r151,m1996,1989r151,m1392,2064r151,m1694,2064r75,e" filled="f" strokeweight="1.3309mm">
              <v:stroke joinstyle="round"/>
              <v:formulas/>
              <v:path arrowok="t" o:connecttype="segments"/>
            </v:shape>
            <v:shape id="docshape231" o:spid="_x0000_s1128" style="position:absolute;left:1920;top:2026;width:227;height:76" coordorigin="1920,2026" coordsize="227,76" o:spt="100" adj="0,,0" path="m1996,2026r-76,l1920,2102r76,l1996,2026xm2147,2026r-76,l2071,2102r76,l2147,2026xe" fillcolor="black" stroked="f">
              <v:stroke joinstyle="round"/>
              <v:formulas/>
              <v:path arrowok="t" o:connecttype="segments"/>
            </v:shape>
            <v:shape id="docshape232" o:spid="_x0000_s1127" style="position:absolute;left:1165;top:2139;width:227;height:2" coordorigin="1166,2140" coordsize="227,0" o:spt="100" adj="0,,0" path="m1166,2140r75,m1317,2140r75,e" filled="f" strokeweight="1.3309mm">
              <v:stroke joinstyle="round"/>
              <v:formulas/>
              <v:path arrowok="t" o:connecttype="segments"/>
            </v:shape>
            <v:rect id="docshape233" o:spid="_x0000_s1126" style="position:absolute;left:1467;top:2101;width:76;height:76" fillcolor="black" stroked="f"/>
            <v:shape id="docshape234" o:spid="_x0000_s1125" style="position:absolute;left:1618;top:2139;width:227;height:2" coordorigin="1619,2140" coordsize="227,0" o:spt="100" adj="0,,0" path="m1619,2140r75,m1769,2140r76,e" filled="f" strokeweight="1.3309mm">
              <v:stroke joinstyle="round"/>
              <v:formulas/>
              <v:path arrowok="t" o:connecttype="segments"/>
            </v:shape>
            <v:shape id="docshape235" o:spid="_x0000_s1124" style="position:absolute;left:1920;top:2101;width:227;height:76" coordorigin="1920,2102" coordsize="227,76" o:spt="100" adj="0,,0" path="m1996,2102r-76,l1920,2177r76,l1996,2102xm2147,2102r-76,l2071,2177r76,l2147,2102xe" fillcolor="black" stroked="f">
              <v:stroke joinstyle="round"/>
              <v:formulas/>
              <v:path arrowok="t" o:connecttype="segments"/>
            </v:shape>
            <v:line id="_x0000_s1123" style="position:absolute" from="1166,2215" to="1317,2215" strokeweight="1.3309mm"/>
            <v:rect id="docshape236" o:spid="_x0000_s1122" style="position:absolute;left:1467;top:2177;width:76;height:76" fillcolor="black" stroked="f"/>
            <v:line id="_x0000_s1121" style="position:absolute" from="1619,2215" to="1845,2215" strokeweight="1.3309mm"/>
            <v:rect id="docshape237" o:spid="_x0000_s1120" style="position:absolute;left:1920;top:2177;width:76;height:76" fillcolor="black" stroked="f"/>
            <v:shape id="docshape238" o:spid="_x0000_s1119" style="position:absolute;left:1165;top:2290;width:1132;height:2" coordorigin="1166,2291" coordsize="1132,0" o:spt="100" adj="0,,0" path="m1166,2291r75,m1392,2291r151,m1769,2291r151,m1996,2291r75,m2147,2291r151,e" filled="f" strokeweight="1.3309mm">
              <v:stroke joinstyle="round"/>
              <v:formulas/>
              <v:path arrowok="t" o:connecttype="segments"/>
            </v:shape>
            <v:rect id="docshape239" o:spid="_x0000_s1118" style="position:absolute;left:1165;top:2328;width:151;height:76" fillcolor="black" stroked="f"/>
            <v:shape id="docshape240" o:spid="_x0000_s1117" style="position:absolute;left:1392;top:2365;width:680;height:2" coordorigin="1392,2366" coordsize="680,0" o:spt="100" adj="0,,0" path="m1392,2366r227,m1769,2366r76,m1920,2366r151,e" filled="f" strokeweight="1.3309mm">
              <v:stroke joinstyle="round"/>
              <v:formulas/>
              <v:path arrowok="t" o:connecttype="segments"/>
            </v:shape>
            <v:rect id="docshape241" o:spid="_x0000_s1116" style="position:absolute;left:1165;top:2403;width:151;height:76" fillcolor="black" stroked="f"/>
            <v:shape id="docshape242" o:spid="_x0000_s1115" style="position:absolute;left:562;top:2290;width:2189;height:378" coordorigin="562,2291" coordsize="2189,378" o:spt="100" adj="0,,0" path="m1392,2441r76,m1543,2441r302,m1920,2441r76,m2222,2441r76,m1166,2517r75,m1392,2517r227,m2071,2517r76,m2449,2291r226,m2373,2366r151,m2524,2441r151,m2222,2517r302,m2599,2517r151,m1392,2592r76,m1543,2592r76,m1694,2592r151,m1996,2592r75,m2222,2592r76,m2449,2592r75,m2675,2592r75,m1015,2291r75,m789,2366r226,m562,2441r227,m1015,2441r75,m562,2517r151,m939,2517r76,m638,2592r75,m789,2592r75,m939,2592r151,m789,2668r226,m1090,2668r151,m1317,2668r151,m1769,2668r378,m2222,2668r528,e" filled="f" strokeweight="1.3309mm">
              <v:stroke joinstyle="round"/>
              <v:formulas/>
              <v:path arrowok="t" o:connecttype="segments"/>
            </v:shape>
            <v:rect id="docshape243" o:spid="_x0000_s1114" style="position:absolute;left:562;top:2705;width:76;height:76" fillcolor="black" stroked="f"/>
            <v:shape id="docshape244" o:spid="_x0000_s1113" style="position:absolute;left:788;top:2743;width:1811;height:2" coordorigin="789,2743" coordsize="1811,0" o:spt="100" adj="0,,0" path="m789,2743r150,m1015,2743r75,m1317,2743r226,m1845,2743r75,m2147,2743r75,m2298,2743r75,m2524,2743r75,e" filled="f" strokeweight="1.3309mm">
              <v:stroke joinstyle="round"/>
              <v:formulas/>
              <v:path arrowok="t" o:connecttype="segments"/>
            </v:shape>
            <v:rect id="docshape245" o:spid="_x0000_s1112" style="position:absolute;left:562;top:2780;width:76;height:76" fillcolor="black" stroked="f"/>
            <v:shape id="docshape246" o:spid="_x0000_s1111" style="position:absolute;left:562;top:2818;width:2113;height:76" coordorigin="562,2819" coordsize="2113,76" o:spt="100" adj="0,,0" path="m713,2819r302,m1166,2819r377,m1694,2819r75,m1920,2819r453,m2449,2819r226,m562,2894r604,e" filled="f" strokeweight="1.3309mm">
              <v:stroke joinstyle="round"/>
              <v:formulas/>
              <v:path arrowok="t" o:connecttype="segments"/>
            </v:shape>
            <v:rect id="docshape247" o:spid="_x0000_s1110" style="position:absolute;left:1316;top:2856;width:76;height:76" fillcolor="black" stroked="f"/>
            <v:shape id="docshape248" o:spid="_x0000_s1109" style="position:absolute;left:562;top:2894;width:2038;height:76" coordorigin="562,2894" coordsize="2038,76" o:spt="100" adj="0,,0" path="m1468,2894r75,m1769,2894r151,m2071,2894r76,m2524,2894r75,m562,2970r76,m939,2970r76,m1166,2970r75,e" filled="f" strokeweight="1.3309mm">
              <v:stroke joinstyle="round"/>
              <v:formulas/>
              <v:path arrowok="t" o:connecttype="segments"/>
            </v:shape>
            <v:rect id="docshape249" o:spid="_x0000_s1108" style="position:absolute;left:1316;top:2931;width:76;height:76" fillcolor="black" stroked="f"/>
            <v:shape id="docshape250" o:spid="_x0000_s1107" style="position:absolute;left:562;top:2969;width:2189;height:76" coordorigin="562,2970" coordsize="2189,76" o:spt="100" adj="0,,0" path="m1543,2970r151,m1996,2970r528,m2599,2970r151,m562,3045r227,m939,3045r453,m1694,3045r75,m1845,3045r75,m1996,3045r75,m2222,3045r76,m2449,3045r150,m2675,3045r75,e" filled="f" strokeweight="1.3309mm">
              <v:stroke joinstyle="round"/>
              <v:formulas/>
              <v:path arrowok="t" o:connecttype="segments"/>
            </v:shape>
            <v:rect id="docshape251" o:spid="_x0000_s1106" style="position:absolute;left:562;top:3082;width:76;height:76" fillcolor="black" stroked="f"/>
            <v:shape id="docshape252" o:spid="_x0000_s1105" style="position:absolute;left:788;top:3120;width:1962;height:2" coordorigin="789,3121" coordsize="1962,0" o:spt="100" adj="0,,0" path="m789,3121r150,m1392,3121r76,m1543,3121r76,m1920,3121r76,m2147,3121r75,m2298,3121r226,m2599,3121r151,e" filled="f" strokeweight="1.3309mm">
              <v:stroke joinstyle="round"/>
              <v:formulas/>
              <v:path arrowok="t" o:connecttype="segments"/>
            </v:shape>
            <v:rect id="docshape253" o:spid="_x0000_s1104" style="position:absolute;left:562;top:3158;width:76;height:76" fillcolor="black" stroked="f"/>
            <v:shape id="docshape254" o:spid="_x0000_s1103" style="position:absolute;left:562;top:3195;width:2113;height:151" coordorigin="562,3196" coordsize="2113,151" o:spt="100" adj="0,,0" path="m713,3196r76,m1015,3196r151,m1317,3196r226,m1619,3196r150,m1845,3196r75,m2071,3196r378,m2524,3196r75,m1166,3271r151,m1392,3271r151,m1619,3271r75,m2071,3271r76,m2373,3271r76,m2599,3271r76,m562,3347r528,m1317,3347r226,m1845,3347r302,m2222,3347r76,e" filled="f" strokeweight="1.3309mm">
              <v:stroke joinstyle="round"/>
              <v:formulas/>
              <v:path arrowok="t" o:connecttype="segments"/>
            </v:shape>
            <v:shape id="docshape255" o:spid="_x0000_s1102" style="position:absolute;left:562;top:3309;width:1962;height:151" coordorigin="562,3309" coordsize="1962,151" o:spt="100" adj="0,,0" path="m638,3385r-76,l562,3460r76,l638,3385xm1090,3385r-75,l1015,3460r75,l1090,3385xm2524,3309r-151,l2373,3385r151,l2524,3309xe" fillcolor="black" stroked="f">
              <v:stroke joinstyle="round"/>
              <v:formulas/>
              <v:path arrowok="t" o:connecttype="segments"/>
            </v:shape>
            <v:shape id="docshape256" o:spid="_x0000_s1101" style="position:absolute;left:1392;top:3422;width:755;height:2" coordorigin="1392,3422" coordsize="755,0" o:spt="100" adj="0,,0" path="m1392,3422r151,m1619,3422r226,m1996,3422r151,e" filled="f" strokeweight="1.3309mm">
              <v:stroke joinstyle="round"/>
              <v:formulas/>
              <v:path arrowok="t" o:connecttype="segments"/>
            </v:shape>
            <v:shape id="docshape257" o:spid="_x0000_s1100" style="position:absolute;left:562;top:3384;width:1962;height:151" coordorigin="562,3385" coordsize="1962,151" o:spt="100" adj="0,,0" path="m638,3460r-76,l562,3536r76,l638,3460xm939,3460r-226,l713,3536r226,l939,3460xm1090,3460r-75,l1015,3536r75,l1090,3460xm1317,3460r-76,l1241,3536r76,l1317,3460xm2524,3385r-151,l2373,3460r151,l2524,3385xe" fillcolor="black" stroked="f">
              <v:stroke joinstyle="round"/>
              <v:formulas/>
              <v:path arrowok="t" o:connecttype="segments"/>
            </v:shape>
            <v:shape id="docshape258" o:spid="_x0000_s1099" style="position:absolute;left:1543;top:3497;width:906;height:2" coordorigin="1543,3498" coordsize="906,0" o:spt="100" adj="0,,0" path="m1543,3498r151,m1845,3498r604,e" filled="f" strokeweight="1.3309mm">
              <v:stroke joinstyle="round"/>
              <v:formulas/>
              <v:path arrowok="t" o:connecttype="segments"/>
            </v:shape>
            <v:shape id="docshape259" o:spid="_x0000_s1098" style="position:absolute;left:562;top:3535;width:755;height:76" coordorigin="562,3536" coordsize="755,76" o:spt="100" adj="0,,0" path="m638,3536r-76,l562,3611r76,l638,3536xm939,3536r-226,l713,3611r226,l939,3536xm1090,3536r-75,l1015,3611r75,l1090,3536xm1317,3536r-76,l1241,3611r76,l1317,3536xe" fillcolor="black" stroked="f">
              <v:stroke joinstyle="round"/>
              <v:formulas/>
              <v:path arrowok="t" o:connecttype="segments"/>
            </v:shape>
            <v:shape id="docshape260" o:spid="_x0000_s1097" style="position:absolute;left:1467;top:3573;width:1208;height:2" coordorigin="1468,3573" coordsize="1208,0" o:spt="100" adj="0,,0" path="m1468,3573r75,m1619,3573r75,m1845,3573r151,m2599,3573r76,e" filled="f" strokeweight="1.3309mm">
              <v:stroke joinstyle="round"/>
              <v:formulas/>
              <v:path arrowok="t" o:connecttype="segments"/>
            </v:shape>
            <v:shape id="docshape261" o:spid="_x0000_s1096" style="position:absolute;left:562;top:3610;width:529;height:76" coordorigin="562,3611" coordsize="529,76" o:spt="100" adj="0,,0" path="m638,3611r-76,l562,3686r76,l638,3611xm939,3611r-226,l713,3686r226,l939,3611xm1090,3611r-75,l1015,3686r75,l1090,3611xe" fillcolor="black" stroked="f">
              <v:stroke joinstyle="round"/>
              <v:formulas/>
              <v:path arrowok="t" o:connecttype="segments"/>
            </v:shape>
            <v:shape id="docshape262" o:spid="_x0000_s1095" style="position:absolute;left:1241;top:3648;width:1434;height:2" coordorigin="1241,3649" coordsize="1434,0" o:spt="100" adj="0,,0" path="m1241,3649r151,m1468,3649r452,m2147,3649r528,e" filled="f" strokeweight="1.3309mm">
              <v:stroke joinstyle="round"/>
              <v:formulas/>
              <v:path arrowok="t" o:connecttype="segments"/>
            </v:shape>
            <v:shape id="docshape263" o:spid="_x0000_s1094" style="position:absolute;left:562;top:3686;width:529;height:76" coordorigin="562,3686" coordsize="529,76" o:spt="100" adj="0,,0" path="m638,3686r-76,l562,3762r76,l638,3686xm1090,3686r-75,l1015,3762r75,l1090,3686xe" fillcolor="black" stroked="f">
              <v:stroke joinstyle="round"/>
              <v:formulas/>
              <v:path arrowok="t" o:connecttype="segments"/>
            </v:shape>
            <v:shape id="docshape264" o:spid="_x0000_s1093" style="position:absolute;left:1241;top:3724;width:981;height:2" coordorigin="1241,3724" coordsize="981,0" o:spt="100" adj="0,,0" path="m1241,3724r76,m1468,3724r75,m1769,3724r302,m2147,3724r75,e" filled="f" strokeweight="1.3309mm">
              <v:stroke joinstyle="round"/>
              <v:formulas/>
              <v:path arrowok="t" o:connecttype="segments"/>
            </v:shape>
            <v:rect id="docshape265" o:spid="_x0000_s1092" style="position:absolute;left:2524;top:3686;width:76;height:76" fillcolor="black" stroked="f"/>
            <v:shape id="docshape266" o:spid="_x0000_s1091" style="position:absolute;left:562;top:3724;width:2189;height:76" coordorigin="562,3724" coordsize="2189,76" o:spt="100" adj="0,,0" path="m2675,3724r75,m562,3800r528,m1166,3800r75,m1317,3800r226,m1694,3800r75,m1996,3800r75,m2222,3800r151,e" filled="f" strokeweight="1.3309mm">
              <v:stroke joinstyle="round"/>
              <v:formulas/>
              <v:path arrowok="t" o:connecttype="segments"/>
            </v:shape>
            <v:rect id="docshape267" o:spid="_x0000_s1090" style="position:absolute;left:2524;top:3761;width:76;height:76" fillcolor="black" stroked="f"/>
            <w10:wrap anchorx="page"/>
          </v:group>
        </w:pict>
      </w:r>
      <w:r>
        <w:pict w14:anchorId="4E7D630E">
          <v:group id="docshapegroup268" o:spid="_x0000_s1085" style="position:absolute;left:0;text-align:left;margin-left:143.3pt;margin-top:34.3pt;width:318.2pt;height:267.55pt;z-index:-16397824;mso-position-horizontal-relative:page" coordorigin="2866,686" coordsize="6364,5351">
            <v:shape id="docshape269" o:spid="_x0000_s1088" style="position:absolute;left:3136;top:2906;width:1791;height:486" coordorigin="3137,2906" coordsize="1791,486" path="m4927,2950r-1,-8l4920,2932r-2,-8l4910,2928r-4,-4l4907,2922r-1,-2l4905,2910r-10,2l4889,2906r-4,6l4880,2922r-5,6l4869,2936r-11,14l4847,2966r-3,2l4840,2970r-1,4l4834,2976r-4,6l4827,2986r-8,6l4813,2998r-4,6l4807,3006r-1,l4806,3007r,1l4806,3010r,-2l4806,3007r,1l4803,3008r-2,2l4800,3012r-3,l4796,3014r-1,4l4791,3020r-3,2l4787,3026r-3,l4783,3028r-2,2l4784,3028r2,l4788,3026r-2,2l4784,3030r-3,l4773,3034r-6,6l4761,3046r2,2l4765,3048r2,2l4767,3052r1,2l4759,3062r-8,8l4740,3074r-51,42l4686,3116r-2,2l4684,3136r-1,2l4682,3138r2,-2l4684,3118r-1,2l4680,3120r-2,2l4677,3124r-3,l4672,3126r-1,2l4668,3128r-2,2l4665,3132r-3,l4660,3134r-1,2l4657,3138r-1,l4654,3139r,1l4650,3140r-2,2l4647,3144r-3,l4642,3146r-1,2l4638,3148r-2,2l4635,3152r-3,l4630,3154r-1,2l4626,3156r-2,2l4623,3160r-5,l4617,3164r-5,l4611,3166r-133,70l4371,3274r-111,30l4258,3302r-3,l4252,3300r1,-2l4258,3296r9,-4l4260,3290r-2,-2l4222,3296r-36,4l4176,3300r-4,2l4158,3302r-3,2l4148,3304r-7,-2l4138,3304r-3,2l4128,3304r-7,l4118,3306r-4,2l4099,3304r-7,4l4035,3308r-28,-2l3979,3306r-79,-6l3822,3288r-77,-18l3669,3248r-11,-4l3637,3240r-114,-48l3492,3178r-31,-16l3396,3132r-8,l3384,3126r-5,-2l3373,3124r-1,-2l3370,3122r-3,-6l3361,3116r-7,-2l3351,3108r-4,-2l3340,3106r-3,-4l3335,3098r12,-6l3353,3092r5,-2l3453,3064r91,-40l3582,2970r8,-12l3593,2956r1,-8l3586,2940r-12,4l3560,2950r-46,18l3466,2984r-98,20l3363,3004r-5,-2l3356,3004r-2,2l3346,3006r-7,-2l3336,3006r-4,2l3325,3006r-7,l3311,3008r-49,-2l3238,3006r-25,-2l3191,3004r-2,4l3185,3016r-5,l3177,3020r-11,10l3159,3040r-4,12l3142,3078r-5,18l3143,3116r20,30l3172,3158r15,20l3199,3194r42,62l3315,3330r49,26l3377,3336r3,-22l3375,3292r-15,-20l3355,3260r-7,-12l3340,3238r-8,-10l3319,3212r-12,-14l3296,3182r-9,-18l3285,3164r-2,-4l3285,3160r3,-2l3291,3160r3,l3296,3162r183,92l3557,3288r53,20l3636,3318r81,26l3799,3366r80,14l3959,3388r79,4l4117,3392r78,-8l4273,3372r77,-18l4426,3330r77,-30l4579,3262r73,-42l4721,3174r65,-54l4847,3062r57,-68l4925,2960r2,-10xe" fillcolor="#8b579c" stroked="f">
              <v:path arrowok="t"/>
            </v:shape>
            <v:shape id="docshape270" o:spid="_x0000_s1087" type="#_x0000_t75" style="position:absolute;left:4028;top:685;width:5201;height:5351">
              <v:imagedata r:id="rId48" o:title=""/>
            </v:shape>
            <v:shape id="docshape271" o:spid="_x0000_s1086" type="#_x0000_t75" style="position:absolute;left:2865;top:893;width:2804;height:1959">
              <v:imagedata r:id="rId49" o:title=""/>
            </v:shape>
            <w10:wrap anchorx="page"/>
          </v:group>
        </w:pict>
      </w:r>
      <w:r>
        <w:rPr>
          <w:color w:val="404041"/>
        </w:rPr>
        <w:t>To</w:t>
      </w:r>
      <w:r>
        <w:rPr>
          <w:color w:val="404041"/>
          <w:spacing w:val="-4"/>
        </w:rPr>
        <w:t xml:space="preserve"> </w:t>
      </w:r>
      <w:r>
        <w:rPr>
          <w:color w:val="404041"/>
        </w:rPr>
        <w:t>see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the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Directory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on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the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NDIS</w:t>
      </w:r>
      <w:r>
        <w:rPr>
          <w:color w:val="404041"/>
          <w:spacing w:val="-3"/>
        </w:rPr>
        <w:t xml:space="preserve"> </w:t>
      </w:r>
      <w:r>
        <w:rPr>
          <w:color w:val="404041"/>
        </w:rPr>
        <w:t>website,</w:t>
      </w:r>
      <w:r>
        <w:rPr>
          <w:color w:val="404041"/>
          <w:spacing w:val="-59"/>
        </w:rPr>
        <w:t xml:space="preserve"> </w:t>
      </w:r>
      <w:r>
        <w:rPr>
          <w:color w:val="404041"/>
        </w:rPr>
        <w:t xml:space="preserve">visit </w:t>
      </w:r>
      <w:hyperlink r:id="rId50">
        <w:r>
          <w:rPr>
            <w:color w:val="404041"/>
          </w:rPr>
          <w:t xml:space="preserve">www.ndis.gov.au/participants, </w:t>
        </w:r>
      </w:hyperlink>
      <w:r>
        <w:rPr>
          <w:color w:val="404041"/>
        </w:rPr>
        <w:t>or</w:t>
      </w:r>
      <w:r>
        <w:rPr>
          <w:color w:val="404041"/>
          <w:spacing w:val="1"/>
        </w:rPr>
        <w:t xml:space="preserve"> </w:t>
      </w:r>
      <w:r>
        <w:rPr>
          <w:color w:val="404041"/>
        </w:rPr>
        <w:t>scan</w:t>
      </w:r>
      <w:r>
        <w:rPr>
          <w:color w:val="404041"/>
          <w:spacing w:val="-2"/>
        </w:rPr>
        <w:t xml:space="preserve"> </w:t>
      </w:r>
      <w:r>
        <w:rPr>
          <w:color w:val="404041"/>
        </w:rPr>
        <w:t>the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QR</w:t>
      </w:r>
      <w:r>
        <w:rPr>
          <w:color w:val="404041"/>
          <w:spacing w:val="-1"/>
        </w:rPr>
        <w:t xml:space="preserve"> </w:t>
      </w:r>
      <w:r>
        <w:rPr>
          <w:color w:val="404041"/>
        </w:rPr>
        <w:t>code.</w:t>
      </w:r>
    </w:p>
    <w:p w14:paraId="5CAEF16F" w14:textId="77777777" w:rsidR="004B2A4E" w:rsidRDefault="004B2A4E">
      <w:pPr>
        <w:pStyle w:val="BodyText"/>
        <w:rPr>
          <w:b/>
          <w:sz w:val="20"/>
        </w:rPr>
      </w:pPr>
    </w:p>
    <w:p w14:paraId="3E710558" w14:textId="77777777" w:rsidR="004B2A4E" w:rsidRDefault="00117178">
      <w:pPr>
        <w:pStyle w:val="BodyText"/>
        <w:spacing w:before="4"/>
        <w:rPr>
          <w:b/>
          <w:sz w:val="19"/>
        </w:rPr>
      </w:pPr>
      <w:r>
        <w:pict w14:anchorId="3B4DF8E9">
          <v:group id="docshapegroup272" o:spid="_x0000_s1081" style="position:absolute;margin-left:28.1pt;margin-top:14.35pt;width:26.45pt;height:26.45pt;z-index:-15702016;mso-wrap-distance-left:0;mso-wrap-distance-right:0;mso-position-horizontal-relative:page" coordorigin="562,287" coordsize="529,529">
            <v:line id="_x0000_s1084" style="position:absolute" from="562,325" to="1090,325" strokeweight="1.3309mm"/>
            <v:shape id="docshape273" o:spid="_x0000_s1083" style="position:absolute;left:562;top:362;width:529;height:378" coordorigin="562,363" coordsize="529,378" o:spt="100" adj="0,,0" path="m638,363r-76,l562,438r,76l562,589r,75l562,740r76,l638,664r,-75l638,514r,-76l638,363xm939,438r-226,l713,514r,75l713,664r226,l939,589r,-75l939,438xm1090,363r-75,l1015,438r,76l1015,589r,75l1015,740r75,l1090,664r,-75l1090,514r,-76l1090,363xe" fillcolor="black" stroked="f">
              <v:stroke joinstyle="round"/>
              <v:formulas/>
              <v:path arrowok="t" o:connecttype="segments"/>
            </v:shape>
            <v:line id="_x0000_s1082" style="position:absolute" from="562,778" to="1090,778" strokeweight="1.3309mm"/>
            <w10:wrap type="topAndBottom" anchorx="page"/>
          </v:group>
        </w:pict>
      </w:r>
      <w:r>
        <w:pict w14:anchorId="3952E0E8">
          <v:group id="docshapegroup274" o:spid="_x0000_s1077" style="position:absolute;margin-left:111.1pt;margin-top:14.35pt;width:26.45pt;height:26.45pt;z-index:-15701504;mso-wrap-distance-left:0;mso-wrap-distance-right:0;mso-position-horizontal-relative:page" coordorigin="2222,287" coordsize="529,529">
            <v:line id="_x0000_s1080" style="position:absolute" from="2222,325" to="2750,325" strokeweight="1.3309mm"/>
            <v:shape id="docshape275" o:spid="_x0000_s1079" style="position:absolute;left:2222;top:362;width:529;height:378" coordorigin="2222,363" coordsize="529,378" o:spt="100" adj="0,,0" path="m2298,363r-76,l2222,438r,76l2222,589r,75l2222,740r76,l2298,664r,-75l2298,514r,-76l2298,363xm2599,438r-226,l2373,514r,75l2373,664r226,l2599,589r,-75l2599,438xm2750,363r-75,l2675,438r,76l2675,589r,75l2675,740r75,l2750,664r,-75l2750,514r,-76l2750,363xe" fillcolor="black" stroked="f">
              <v:stroke joinstyle="round"/>
              <v:formulas/>
              <v:path arrowok="t" o:connecttype="segments"/>
            </v:shape>
            <v:line id="_x0000_s1078" style="position:absolute" from="2222,778" to="2750,778" strokeweight="1.3309mm"/>
            <w10:wrap type="topAndBottom" anchorx="page"/>
          </v:group>
        </w:pict>
      </w:r>
      <w:r>
        <w:pict w14:anchorId="3B8AEB17">
          <v:shape id="docshape276" o:spid="_x0000_s1076" style="position:absolute;margin-left:28.1pt;margin-top:46.45pt;width:3.8pt;height:.1pt;z-index:-15700992;mso-wrap-distance-left:0;mso-wrap-distance-right:0;mso-position-horizontal-relative:page" coordorigin="562,929" coordsize="76,0" path="m562,929r76,e" filled="f" strokeweight="1.3309mm">
            <v:path arrowok="t"/>
            <w10:wrap type="topAndBottom" anchorx="page"/>
          </v:shape>
        </w:pict>
      </w:r>
    </w:p>
    <w:p w14:paraId="10E6C887" w14:textId="77777777" w:rsidR="004B2A4E" w:rsidRDefault="004B2A4E">
      <w:pPr>
        <w:pStyle w:val="BodyText"/>
        <w:spacing w:before="7"/>
        <w:rPr>
          <w:b/>
          <w:sz w:val="6"/>
        </w:rPr>
      </w:pPr>
    </w:p>
    <w:p w14:paraId="00A7A86E" w14:textId="77777777" w:rsidR="004B2A4E" w:rsidRDefault="00117178">
      <w:pPr>
        <w:rPr>
          <w:b/>
          <w:sz w:val="44"/>
        </w:rPr>
      </w:pPr>
      <w:r>
        <w:br w:type="column"/>
      </w:r>
    </w:p>
    <w:p w14:paraId="3AF53F14" w14:textId="77777777" w:rsidR="004B2A4E" w:rsidRDefault="004B2A4E">
      <w:pPr>
        <w:pStyle w:val="BodyText"/>
        <w:spacing w:before="5"/>
        <w:rPr>
          <w:b/>
          <w:sz w:val="37"/>
        </w:rPr>
      </w:pPr>
    </w:p>
    <w:p w14:paraId="6D81C82B" w14:textId="025CA1B7" w:rsidR="004B2A4E" w:rsidRDefault="00117178">
      <w:pPr>
        <w:spacing w:line="189" w:lineRule="auto"/>
        <w:ind w:left="222" w:right="97"/>
        <w:rPr>
          <w:b/>
          <w:sz w:val="32"/>
        </w:rPr>
      </w:pPr>
      <w:r>
        <w:rPr>
          <w:b/>
          <w:color w:val="404041"/>
          <w:sz w:val="32"/>
        </w:rPr>
        <w:t>If you need help with</w:t>
      </w:r>
      <w:r>
        <w:rPr>
          <w:b/>
          <w:color w:val="404041"/>
          <w:spacing w:val="1"/>
          <w:sz w:val="32"/>
        </w:rPr>
        <w:t xml:space="preserve"> </w:t>
      </w:r>
      <w:r>
        <w:rPr>
          <w:b/>
          <w:color w:val="404041"/>
          <w:sz w:val="32"/>
        </w:rPr>
        <w:t>the NDIS</w:t>
      </w:r>
      <w:r>
        <w:rPr>
          <w:b/>
          <w:color w:val="404041"/>
          <w:sz w:val="32"/>
        </w:rPr>
        <w:t xml:space="preserve"> or anything</w:t>
      </w:r>
      <w:r>
        <w:rPr>
          <w:b/>
          <w:color w:val="404041"/>
          <w:spacing w:val="1"/>
          <w:sz w:val="32"/>
        </w:rPr>
        <w:t xml:space="preserve"> </w:t>
      </w:r>
      <w:r>
        <w:rPr>
          <w:b/>
          <w:color w:val="404041"/>
          <w:sz w:val="32"/>
        </w:rPr>
        <w:t>else</w:t>
      </w:r>
      <w:r>
        <w:rPr>
          <w:b/>
          <w:color w:val="404041"/>
          <w:spacing w:val="-7"/>
          <w:sz w:val="32"/>
        </w:rPr>
        <w:t xml:space="preserve"> </w:t>
      </w:r>
      <w:r>
        <w:rPr>
          <w:b/>
          <w:color w:val="404041"/>
          <w:sz w:val="32"/>
        </w:rPr>
        <w:t>in</w:t>
      </w:r>
      <w:r>
        <w:rPr>
          <w:b/>
          <w:color w:val="404041"/>
          <w:spacing w:val="-6"/>
          <w:sz w:val="32"/>
        </w:rPr>
        <w:t xml:space="preserve"> </w:t>
      </w:r>
      <w:r>
        <w:rPr>
          <w:b/>
          <w:color w:val="404041"/>
          <w:sz w:val="32"/>
        </w:rPr>
        <w:t>this</w:t>
      </w:r>
      <w:r>
        <w:rPr>
          <w:b/>
          <w:color w:val="404041"/>
          <w:spacing w:val="-6"/>
          <w:sz w:val="32"/>
        </w:rPr>
        <w:t xml:space="preserve"> </w:t>
      </w:r>
      <w:r>
        <w:rPr>
          <w:b/>
          <w:color w:val="404041"/>
          <w:sz w:val="32"/>
        </w:rPr>
        <w:t>newsletter,</w:t>
      </w:r>
      <w:r>
        <w:rPr>
          <w:b/>
          <w:color w:val="404041"/>
          <w:spacing w:val="-80"/>
          <w:sz w:val="32"/>
        </w:rPr>
        <w:t xml:space="preserve"> </w:t>
      </w:r>
      <w:r>
        <w:rPr>
          <w:b/>
          <w:color w:val="404041"/>
          <w:sz w:val="32"/>
        </w:rPr>
        <w:t>call us on 4964 1131,</w:t>
      </w:r>
      <w:r>
        <w:rPr>
          <w:b/>
          <w:color w:val="404041"/>
          <w:spacing w:val="1"/>
          <w:sz w:val="32"/>
        </w:rPr>
        <w:t xml:space="preserve"> </w:t>
      </w:r>
      <w:r>
        <w:rPr>
          <w:b/>
          <w:color w:val="404041"/>
          <w:sz w:val="32"/>
        </w:rPr>
        <w:t>and</w:t>
      </w:r>
      <w:r>
        <w:rPr>
          <w:b/>
          <w:color w:val="404041"/>
          <w:spacing w:val="-3"/>
          <w:sz w:val="32"/>
        </w:rPr>
        <w:t xml:space="preserve"> </w:t>
      </w:r>
      <w:r>
        <w:rPr>
          <w:b/>
          <w:color w:val="404041"/>
          <w:sz w:val="32"/>
        </w:rPr>
        <w:t>we</w:t>
      </w:r>
      <w:r>
        <w:rPr>
          <w:b/>
          <w:color w:val="404041"/>
          <w:spacing w:val="-3"/>
          <w:sz w:val="32"/>
        </w:rPr>
        <w:t xml:space="preserve"> </w:t>
      </w:r>
      <w:r>
        <w:rPr>
          <w:b/>
          <w:color w:val="404041"/>
          <w:sz w:val="32"/>
        </w:rPr>
        <w:t>can</w:t>
      </w:r>
      <w:r>
        <w:rPr>
          <w:b/>
          <w:color w:val="404041"/>
          <w:spacing w:val="-3"/>
          <w:sz w:val="32"/>
        </w:rPr>
        <w:t xml:space="preserve"> </w:t>
      </w:r>
      <w:r>
        <w:rPr>
          <w:b/>
          <w:color w:val="404041"/>
          <w:sz w:val="32"/>
        </w:rPr>
        <w:t>help</w:t>
      </w:r>
      <w:r>
        <w:rPr>
          <w:b/>
          <w:color w:val="404041"/>
          <w:spacing w:val="-2"/>
          <w:sz w:val="32"/>
        </w:rPr>
        <w:t xml:space="preserve"> </w:t>
      </w:r>
      <w:r>
        <w:rPr>
          <w:b/>
          <w:color w:val="404041"/>
          <w:sz w:val="32"/>
        </w:rPr>
        <w:t>you.</w:t>
      </w:r>
    </w:p>
    <w:p w14:paraId="26E90020" w14:textId="77777777" w:rsidR="004B2A4E" w:rsidRDefault="004B2A4E">
      <w:pPr>
        <w:spacing w:line="189" w:lineRule="auto"/>
        <w:rPr>
          <w:sz w:val="32"/>
        </w:rPr>
        <w:sectPr w:rsidR="004B2A4E">
          <w:type w:val="continuous"/>
          <w:pgSz w:w="11900" w:h="16850"/>
          <w:pgMar w:top="0" w:right="400" w:bottom="280" w:left="340" w:header="638" w:footer="0" w:gutter="0"/>
          <w:cols w:num="2" w:space="720" w:equalWidth="0">
            <w:col w:w="5214" w:space="2003"/>
            <w:col w:w="3943"/>
          </w:cols>
        </w:sectPr>
      </w:pPr>
    </w:p>
    <w:p w14:paraId="53B691AF" w14:textId="77777777" w:rsidR="004B2A4E" w:rsidRDefault="00117178">
      <w:pPr>
        <w:pStyle w:val="Heading5"/>
        <w:spacing w:before="73"/>
        <w:ind w:left="0" w:right="146"/>
        <w:jc w:val="right"/>
      </w:pPr>
      <w:r>
        <w:lastRenderedPageBreak/>
        <w:pict w14:anchorId="5B699DC8">
          <v:group id="docshapegroup277" o:spid="_x0000_s1072" style="position:absolute;left:0;text-align:left;margin-left:28.2pt;margin-top:6.25pt;width:539.05pt;height:572.1pt;z-index:-16390656;mso-position-horizontal-relative:page" coordorigin="564,125" coordsize="10781,11442">
            <v:rect id="docshape278" o:spid="_x0000_s1075" style="position:absolute;left:564;top:5736;width:10761;height:5831" fillcolor="#8b579c" stroked="f"/>
            <v:shape id="docshape279" o:spid="_x0000_s1074" style="position:absolute;left:1037;top:6506;width:5591;height:4047" coordorigin="1037,6507" coordsize="5591,4047" o:spt="100" adj="0,,0" path="m1127,10503r-1,-6l1122,10486r-4,-5l1110,10472r-5,-3l1094,10465r-6,-1l1076,10464r-5,1l1060,10469r-5,3l1046,10481r-3,5l1038,10497r-1,6l1037,10514r1,6l1043,10531r3,5l1055,10544r5,4l1071,10552r5,1l1088,10553r6,-1l1105,10548r5,-4l1118,10536r4,-5l1126,10520r1,-6l1127,10508r,-5xm1127,9843r-1,-6l1122,9826r-4,-5l1110,9813r-5,-3l1094,9805r-6,-1l1076,9804r-5,1l1060,9810r-5,3l1046,9821r-3,5l1038,9837r-1,6l1037,9855r1,6l1043,9872r3,5l1055,9885r5,3l1071,9893r5,1l1088,9894r6,-1l1105,9888r5,-3l1118,9877r4,-5l1126,9861r1,-6l1127,9849r,-6xm1127,9513r-1,-5l1122,9497r-4,-5l1110,9483r-5,-3l1094,9475r-6,-1l1076,9474r-5,1l1060,9480r-5,3l1046,9492r-3,5l1038,9508r-1,5l1037,9525r1,6l1043,9542r3,5l1055,9555r5,4l1071,9563r5,1l1088,9564r6,-1l1105,9559r5,-4l1118,9547r4,-5l1126,9531r1,-6l1127,9519r,-6xm1127,9184r-1,-6l1122,9167r-4,-5l1110,9154r-5,-4l1094,9146r-6,-1l1076,9145r-5,1l1060,9150r-5,4l1046,9162r-3,5l1038,9178r-1,6l1037,9196r1,5l1043,9212r3,5l1055,9226r5,3l1071,9233r5,2l1088,9235r6,-2l1105,9229r5,-3l1118,9217r4,-5l1126,9201r1,-5l1127,9190r,-6xm1127,8854r-1,-6l1122,8837r-4,-5l1110,8824r-5,-3l1094,8816r-6,-1l1076,8815r-5,1l1060,8821r-5,3l1046,8832r-3,5l1038,8848r-1,6l1037,8866r1,6l1043,8883r3,4l1055,8896r5,3l1071,8904r5,1l1088,8905r6,-1l1105,8899r5,-3l1118,8887r4,-4l1126,8872r1,-6l1127,8860r,-6xm1127,8524r-1,-6l1122,8507r-4,-4l1110,8494r-5,-3l1094,8486r-6,-1l1076,8485r-5,1l1060,8491r-5,3l1046,8503r-3,4l1038,8518r-1,6l1037,8536r1,6l1043,8553r3,5l1055,8566r5,3l1071,8574r5,1l1088,8575r6,-1l1105,8569r5,-3l1118,8558r4,-5l1126,8542r1,-6l1127,8530r,-6xm1127,8194r-1,-5l1122,8178r-4,-5l1110,8164r-5,-3l1094,8157r-6,-2l1076,8155r-5,2l1060,8161r-5,3l1046,8173r-3,5l1038,8189r-1,5l1037,8206r1,6l1043,8223r3,5l1055,8236r5,4l1071,8244r5,1l1088,8245r6,-1l1105,8240r5,-4l1118,8228r4,-5l1126,8212r1,-6l1127,8200r,-6xm1127,7865r-1,-6l1122,7848r-4,-5l1110,7835r-5,-4l1094,7827r-6,-1l1076,7826r-5,1l1060,7831r-5,4l1046,7843r-3,5l1038,7859r-1,6l1037,7877r1,5l1043,7893r3,5l1055,7907r5,3l1071,7915r5,1l1088,7916r6,-1l1105,7910r5,-3l1118,7898r4,-5l1126,7882r1,-5l1127,7871r,-6xm6628,10173r-1,-6l6623,10156r-4,-5l6611,10143r-5,-3l6595,10135r-6,-1l6577,10134r-5,1l6561,10140r-5,3l6547,10151r-3,5l6539,10167r-1,6l6538,10185r1,5l6544,10201r3,5l6556,10215r5,3l6572,10223r5,1l6589,10224r6,-1l6606,10218r5,-3l6619,10206r4,-5l6627,10190r1,-5l6628,10179r,-6xm6628,9843r-1,-6l6623,9826r-4,-5l6611,9813r-5,-3l6595,9805r-6,-1l6577,9804r-5,1l6561,9810r-5,3l6547,9821r-3,5l6539,9837r-1,6l6538,9855r1,6l6544,9872r3,5l6556,9885r5,3l6572,9893r5,1l6589,9894r6,-1l6606,9888r5,-3l6619,9877r4,-5l6627,9861r1,-6l6628,9849r,-6xm6628,9513r-1,-5l6623,9497r-4,-5l6611,9483r-5,-3l6595,9475r-6,-1l6577,9474r-5,1l6561,9480r-5,3l6547,9492r-3,5l6539,9508r-1,5l6538,9525r1,6l6544,9542r3,5l6556,9555r5,4l6572,9563r5,1l6589,9564r6,-1l6606,9559r5,-4l6619,9547r4,-5l6627,9531r1,-6l6628,9519r,-6xm6628,9184r-1,-6l6623,9167r-4,-5l6611,9154r-5,-4l6595,9146r-6,-1l6577,9145r-5,1l6561,9150r-5,4l6547,9162r-3,5l6539,9178r-1,6l6538,9196r1,5l6544,9212r3,5l6556,9226r5,3l6572,9233r5,2l6589,9235r6,-2l6606,9229r5,-3l6619,9217r4,-5l6627,9201r1,-5l6628,9190r,-6xm6628,8854r-1,-6l6623,8837r-4,-5l6611,8824r-5,-3l6595,8816r-6,-1l6577,8815r-5,1l6561,8821r-5,3l6547,8832r-3,5l6539,8848r-1,6l6538,8866r1,6l6544,8883r3,4l6556,8896r5,3l6572,8904r5,1l6589,8905r6,-1l6606,8899r5,-3l6619,8887r4,-4l6627,8872r1,-6l6628,8860r,-6xm6628,7865r-1,-6l6623,7848r-4,-5l6611,7835r-5,-4l6595,7827r-6,-1l6577,7826r-5,1l6561,7831r-5,4l6547,7843r-3,5l6539,7859r-1,6l6538,7877r1,5l6544,7893r3,5l6556,7907r5,3l6572,7915r5,1l6589,7916r6,-1l6606,7910r5,-3l6619,7898r4,-5l6627,7882r1,-5l6628,7871r,-6xm6628,7535r-1,-6l6623,7518r-4,-5l6611,7505r-5,-3l6595,7497r-6,-1l6577,7496r-5,1l6561,7502r-5,3l6547,7513r-3,5l6539,7529r-1,6l6538,7547r1,6l6544,7564r3,5l6556,7577r5,3l6572,7585r5,1l6589,7586r6,-1l6606,7580r5,-3l6619,7569r4,-5l6627,7553r1,-6l6628,7541r,-6xm6628,7205r-1,-5l6623,7189r-4,-5l6611,7175r-5,-3l6595,7167r-6,-1l6577,7166r-5,1l6561,7172r-5,3l6547,7184r-3,5l6539,7200r-1,5l6538,7217r1,6l6544,7234r3,5l6556,7247r5,4l6572,7255r5,1l6589,7256r6,-1l6606,7251r5,-4l6619,7239r4,-5l6627,7223r1,-6l6628,7211r,-6xm6628,6876r-1,-6l6623,6859r-4,-5l6611,6846r-5,-4l6595,6838r-6,-1l6577,6837r-5,1l6561,6842r-5,4l6547,6854r-3,5l6539,6870r-1,6l6538,6888r1,5l6544,6904r3,5l6556,6918r5,3l6572,6925r5,2l6589,6927r6,-2l6606,6921r5,-3l6619,6909r4,-5l6627,6893r1,-5l6628,6882r,-6xm6628,6546r-1,-6l6623,6529r-4,-5l6611,6516r-5,-3l6595,6508r-6,-1l6577,6507r-5,1l6561,6513r-5,3l6547,6524r-3,5l6539,6540r-1,6l6538,6558r1,6l6544,6575r3,4l6556,6588r5,3l6572,6596r5,1l6589,6597r6,-1l6606,6591r5,-3l6619,6579r4,-4l6627,6564r1,-6l6628,6552r,-6xe" stroked="f">
              <v:stroke joinstyle="round"/>
              <v:formulas/>
              <v:path arrowok="t" o:connecttype="segments"/>
            </v:shape>
            <v:shape id="docshape280" o:spid="_x0000_s1073" type="#_x0000_t75" style="position:absolute;left:583;top:125;width:10761;height:5636">
              <v:imagedata r:id="rId51" o:title=""/>
            </v:shape>
            <w10:wrap anchorx="page"/>
          </v:group>
        </w:pict>
      </w:r>
      <w:r>
        <w:rPr>
          <w:color w:val="74BA58"/>
          <w:w w:val="95"/>
        </w:rPr>
        <w:t>W</w:t>
      </w:r>
      <w:r>
        <w:rPr>
          <w:color w:val="74BA58"/>
          <w:spacing w:val="-10"/>
          <w:w w:val="95"/>
        </w:rPr>
        <w:t xml:space="preserve"> </w:t>
      </w:r>
      <w:r>
        <w:rPr>
          <w:color w:val="74BA58"/>
          <w:w w:val="95"/>
        </w:rPr>
        <w:t>I</w:t>
      </w:r>
      <w:r>
        <w:rPr>
          <w:color w:val="74BA58"/>
          <w:spacing w:val="-9"/>
          <w:w w:val="95"/>
        </w:rPr>
        <w:t xml:space="preserve"> </w:t>
      </w:r>
      <w:r>
        <w:rPr>
          <w:color w:val="74BA58"/>
          <w:w w:val="95"/>
        </w:rPr>
        <w:t>N</w:t>
      </w:r>
      <w:r>
        <w:rPr>
          <w:color w:val="74BA58"/>
          <w:spacing w:val="-10"/>
          <w:w w:val="95"/>
        </w:rPr>
        <w:t xml:space="preserve"> </w:t>
      </w:r>
      <w:r>
        <w:rPr>
          <w:color w:val="74BA58"/>
          <w:w w:val="95"/>
        </w:rPr>
        <w:t>T</w:t>
      </w:r>
      <w:r>
        <w:rPr>
          <w:color w:val="74BA58"/>
          <w:spacing w:val="-9"/>
          <w:w w:val="95"/>
        </w:rPr>
        <w:t xml:space="preserve"> </w:t>
      </w:r>
      <w:r>
        <w:rPr>
          <w:color w:val="74BA58"/>
          <w:w w:val="95"/>
        </w:rPr>
        <w:t>E</w:t>
      </w:r>
      <w:r>
        <w:rPr>
          <w:color w:val="74BA58"/>
          <w:spacing w:val="-10"/>
          <w:w w:val="95"/>
        </w:rPr>
        <w:t xml:space="preserve"> </w:t>
      </w:r>
      <w:r>
        <w:rPr>
          <w:color w:val="74BA58"/>
          <w:w w:val="95"/>
        </w:rPr>
        <w:t>R</w:t>
      </w:r>
      <w:r>
        <w:rPr>
          <w:color w:val="74BA58"/>
          <w:spacing w:val="45"/>
          <w:w w:val="95"/>
        </w:rPr>
        <w:t xml:space="preserve"> </w:t>
      </w:r>
      <w:r>
        <w:rPr>
          <w:color w:val="74BA58"/>
          <w:w w:val="95"/>
        </w:rPr>
        <w:t>|</w:t>
      </w:r>
      <w:r>
        <w:rPr>
          <w:color w:val="74BA58"/>
          <w:spacing w:val="95"/>
        </w:rPr>
        <w:t xml:space="preserve"> </w:t>
      </w:r>
      <w:r>
        <w:rPr>
          <w:color w:val="74BA58"/>
          <w:w w:val="95"/>
        </w:rPr>
        <w:t>2</w:t>
      </w:r>
      <w:r>
        <w:rPr>
          <w:color w:val="74BA58"/>
          <w:spacing w:val="-10"/>
          <w:w w:val="95"/>
        </w:rPr>
        <w:t xml:space="preserve"> </w:t>
      </w:r>
      <w:r>
        <w:rPr>
          <w:color w:val="74BA58"/>
          <w:w w:val="95"/>
        </w:rPr>
        <w:t>0</w:t>
      </w:r>
      <w:r>
        <w:rPr>
          <w:color w:val="74BA58"/>
          <w:spacing w:val="-9"/>
          <w:w w:val="95"/>
        </w:rPr>
        <w:t xml:space="preserve"> </w:t>
      </w:r>
      <w:r>
        <w:rPr>
          <w:color w:val="74BA58"/>
          <w:w w:val="95"/>
        </w:rPr>
        <w:t>2</w:t>
      </w:r>
      <w:r>
        <w:rPr>
          <w:color w:val="74BA58"/>
          <w:spacing w:val="-10"/>
          <w:w w:val="95"/>
        </w:rPr>
        <w:t xml:space="preserve"> </w:t>
      </w:r>
      <w:r>
        <w:rPr>
          <w:color w:val="74BA58"/>
          <w:w w:val="95"/>
        </w:rPr>
        <w:t>2</w:t>
      </w:r>
    </w:p>
    <w:p w14:paraId="1DFFBA0C" w14:textId="77777777" w:rsidR="004B2A4E" w:rsidRDefault="004B2A4E">
      <w:pPr>
        <w:pStyle w:val="BodyText"/>
        <w:rPr>
          <w:rFonts w:ascii="Baloo"/>
          <w:sz w:val="20"/>
        </w:rPr>
      </w:pPr>
    </w:p>
    <w:p w14:paraId="76911F2B" w14:textId="77777777" w:rsidR="004B2A4E" w:rsidRDefault="004B2A4E">
      <w:pPr>
        <w:pStyle w:val="BodyText"/>
        <w:rPr>
          <w:rFonts w:ascii="Baloo"/>
          <w:sz w:val="20"/>
        </w:rPr>
      </w:pPr>
    </w:p>
    <w:p w14:paraId="3865B965" w14:textId="77777777" w:rsidR="004B2A4E" w:rsidRDefault="004B2A4E">
      <w:pPr>
        <w:pStyle w:val="BodyText"/>
        <w:rPr>
          <w:rFonts w:ascii="Baloo"/>
          <w:sz w:val="20"/>
        </w:rPr>
      </w:pPr>
    </w:p>
    <w:p w14:paraId="31862C70" w14:textId="77777777" w:rsidR="004B2A4E" w:rsidRDefault="004B2A4E">
      <w:pPr>
        <w:pStyle w:val="BodyText"/>
        <w:rPr>
          <w:rFonts w:ascii="Baloo"/>
          <w:sz w:val="20"/>
        </w:rPr>
      </w:pPr>
    </w:p>
    <w:p w14:paraId="036388E0" w14:textId="77777777" w:rsidR="004B2A4E" w:rsidRDefault="004B2A4E">
      <w:pPr>
        <w:pStyle w:val="BodyText"/>
        <w:rPr>
          <w:rFonts w:ascii="Baloo"/>
          <w:sz w:val="20"/>
        </w:rPr>
      </w:pPr>
    </w:p>
    <w:p w14:paraId="1C86B818" w14:textId="77777777" w:rsidR="004B2A4E" w:rsidRDefault="004B2A4E">
      <w:pPr>
        <w:pStyle w:val="BodyText"/>
        <w:rPr>
          <w:rFonts w:ascii="Baloo"/>
          <w:sz w:val="20"/>
        </w:rPr>
      </w:pPr>
    </w:p>
    <w:p w14:paraId="77512577" w14:textId="77777777" w:rsidR="004B2A4E" w:rsidRDefault="004B2A4E">
      <w:pPr>
        <w:pStyle w:val="BodyText"/>
        <w:rPr>
          <w:rFonts w:ascii="Baloo"/>
          <w:sz w:val="20"/>
        </w:rPr>
      </w:pPr>
    </w:p>
    <w:p w14:paraId="7F1741A2" w14:textId="77777777" w:rsidR="004B2A4E" w:rsidRDefault="004B2A4E">
      <w:pPr>
        <w:pStyle w:val="BodyText"/>
        <w:rPr>
          <w:rFonts w:ascii="Baloo"/>
          <w:sz w:val="20"/>
        </w:rPr>
      </w:pPr>
    </w:p>
    <w:p w14:paraId="3A3DEA59" w14:textId="77777777" w:rsidR="004B2A4E" w:rsidRDefault="004B2A4E">
      <w:pPr>
        <w:pStyle w:val="BodyText"/>
        <w:rPr>
          <w:rFonts w:ascii="Baloo"/>
          <w:sz w:val="20"/>
        </w:rPr>
      </w:pPr>
    </w:p>
    <w:p w14:paraId="745433F7" w14:textId="77777777" w:rsidR="004B2A4E" w:rsidRDefault="004B2A4E">
      <w:pPr>
        <w:pStyle w:val="BodyText"/>
        <w:rPr>
          <w:rFonts w:ascii="Baloo"/>
          <w:sz w:val="20"/>
        </w:rPr>
      </w:pPr>
    </w:p>
    <w:p w14:paraId="5D5A908D" w14:textId="77777777" w:rsidR="004B2A4E" w:rsidRDefault="004B2A4E">
      <w:pPr>
        <w:pStyle w:val="BodyText"/>
        <w:rPr>
          <w:rFonts w:ascii="Baloo"/>
          <w:sz w:val="20"/>
        </w:rPr>
      </w:pPr>
    </w:p>
    <w:p w14:paraId="76685AF2" w14:textId="77777777" w:rsidR="004B2A4E" w:rsidRDefault="004B2A4E">
      <w:pPr>
        <w:pStyle w:val="BodyText"/>
        <w:rPr>
          <w:rFonts w:ascii="Baloo"/>
          <w:sz w:val="20"/>
        </w:rPr>
      </w:pPr>
    </w:p>
    <w:p w14:paraId="1C75DB12" w14:textId="77777777" w:rsidR="004B2A4E" w:rsidRDefault="004B2A4E">
      <w:pPr>
        <w:pStyle w:val="BodyText"/>
        <w:rPr>
          <w:rFonts w:ascii="Baloo"/>
          <w:sz w:val="20"/>
        </w:rPr>
      </w:pPr>
    </w:p>
    <w:p w14:paraId="7061FD67" w14:textId="77777777" w:rsidR="004B2A4E" w:rsidRDefault="004B2A4E">
      <w:pPr>
        <w:pStyle w:val="BodyText"/>
        <w:rPr>
          <w:rFonts w:ascii="Baloo"/>
          <w:sz w:val="20"/>
        </w:rPr>
      </w:pPr>
    </w:p>
    <w:p w14:paraId="7A435DA3" w14:textId="77777777" w:rsidR="004B2A4E" w:rsidRDefault="004B2A4E">
      <w:pPr>
        <w:pStyle w:val="BodyText"/>
        <w:rPr>
          <w:rFonts w:ascii="Baloo"/>
          <w:sz w:val="20"/>
        </w:rPr>
      </w:pPr>
    </w:p>
    <w:p w14:paraId="056C34EC" w14:textId="77777777" w:rsidR="004B2A4E" w:rsidRDefault="004B2A4E">
      <w:pPr>
        <w:pStyle w:val="BodyText"/>
        <w:rPr>
          <w:rFonts w:ascii="Baloo"/>
          <w:sz w:val="20"/>
        </w:rPr>
      </w:pPr>
    </w:p>
    <w:p w14:paraId="2336FB35" w14:textId="77777777" w:rsidR="004B2A4E" w:rsidRDefault="004B2A4E">
      <w:pPr>
        <w:pStyle w:val="BodyText"/>
        <w:spacing w:before="13"/>
        <w:rPr>
          <w:rFonts w:ascii="Baloo"/>
        </w:rPr>
      </w:pPr>
    </w:p>
    <w:p w14:paraId="0F4FDFF2" w14:textId="77777777" w:rsidR="004B2A4E" w:rsidRDefault="004B2A4E">
      <w:pPr>
        <w:rPr>
          <w:rFonts w:ascii="Baloo"/>
        </w:rPr>
        <w:sectPr w:rsidR="004B2A4E">
          <w:headerReference w:type="default" r:id="rId52"/>
          <w:pgSz w:w="11900" w:h="16850"/>
          <w:pgMar w:top="600" w:right="400" w:bottom="280" w:left="340" w:header="0" w:footer="0" w:gutter="0"/>
          <w:cols w:space="720"/>
        </w:sectPr>
      </w:pPr>
    </w:p>
    <w:p w14:paraId="064F0987" w14:textId="77777777" w:rsidR="004B2A4E" w:rsidRDefault="00117178">
      <w:pPr>
        <w:pStyle w:val="BodyText"/>
        <w:spacing w:before="100" w:line="242" w:lineRule="auto"/>
        <w:ind w:left="562"/>
      </w:pPr>
      <w:r>
        <w:rPr>
          <w:color w:val="FFFFFF"/>
        </w:rPr>
        <w:t>We</w:t>
      </w:r>
      <w:r>
        <w:rPr>
          <w:color w:val="FFFFFF"/>
          <w:spacing w:val="-3"/>
        </w:rPr>
        <w:t xml:space="preserve"> </w:t>
      </w:r>
      <w:r>
        <w:rPr>
          <w:color w:val="FFFFFF"/>
        </w:rPr>
        <w:t>couldn't</w:t>
      </w:r>
      <w:r>
        <w:rPr>
          <w:color w:val="FFFFFF"/>
          <w:spacing w:val="-3"/>
        </w:rPr>
        <w:t xml:space="preserve"> </w:t>
      </w:r>
      <w:r>
        <w:rPr>
          <w:color w:val="FFFFFF"/>
        </w:rPr>
        <w:t>do</w:t>
      </w:r>
      <w:r>
        <w:rPr>
          <w:color w:val="FFFFFF"/>
          <w:spacing w:val="-3"/>
        </w:rPr>
        <w:t xml:space="preserve"> </w:t>
      </w:r>
      <w:r>
        <w:rPr>
          <w:color w:val="FFFFFF"/>
        </w:rPr>
        <w:t>what</w:t>
      </w:r>
      <w:r>
        <w:rPr>
          <w:color w:val="FFFFFF"/>
          <w:spacing w:val="-3"/>
        </w:rPr>
        <w:t xml:space="preserve"> </w:t>
      </w:r>
      <w:r>
        <w:rPr>
          <w:color w:val="FFFFFF"/>
        </w:rPr>
        <w:t>we</w:t>
      </w:r>
      <w:r>
        <w:rPr>
          <w:color w:val="FFFFFF"/>
          <w:spacing w:val="-3"/>
        </w:rPr>
        <w:t xml:space="preserve"> </w:t>
      </w:r>
      <w:r>
        <w:rPr>
          <w:color w:val="FFFFFF"/>
        </w:rPr>
        <w:t>do</w:t>
      </w:r>
      <w:r>
        <w:rPr>
          <w:color w:val="FFFFFF"/>
          <w:spacing w:val="-3"/>
        </w:rPr>
        <w:t xml:space="preserve"> </w:t>
      </w:r>
      <w:r>
        <w:rPr>
          <w:color w:val="FFFFFF"/>
        </w:rPr>
        <w:t>without</w:t>
      </w:r>
      <w:r>
        <w:rPr>
          <w:color w:val="FFFFFF"/>
          <w:spacing w:val="-3"/>
        </w:rPr>
        <w:t xml:space="preserve"> </w:t>
      </w:r>
      <w:r>
        <w:rPr>
          <w:color w:val="FFFFFF"/>
        </w:rPr>
        <w:t>the</w:t>
      </w:r>
      <w:r>
        <w:rPr>
          <w:color w:val="FFFFFF"/>
          <w:spacing w:val="-59"/>
        </w:rPr>
        <w:t xml:space="preserve"> </w:t>
      </w:r>
      <w:r>
        <w:rPr>
          <w:color w:val="FFFFFF"/>
        </w:rPr>
        <w:t>incredible</w:t>
      </w:r>
      <w:r>
        <w:rPr>
          <w:color w:val="FFFFFF"/>
          <w:spacing w:val="-2"/>
        </w:rPr>
        <w:t xml:space="preserve"> </w:t>
      </w:r>
      <w:r>
        <w:rPr>
          <w:color w:val="FFFFFF"/>
        </w:rPr>
        <w:t>support</w:t>
      </w:r>
      <w:r>
        <w:rPr>
          <w:color w:val="FFFFFF"/>
          <w:spacing w:val="-1"/>
        </w:rPr>
        <w:t xml:space="preserve"> </w:t>
      </w:r>
      <w:r>
        <w:rPr>
          <w:color w:val="FFFFFF"/>
        </w:rPr>
        <w:t>of</w:t>
      </w:r>
      <w:r>
        <w:rPr>
          <w:color w:val="FFFFFF"/>
          <w:spacing w:val="-2"/>
        </w:rPr>
        <w:t xml:space="preserve"> </w:t>
      </w:r>
      <w:r>
        <w:rPr>
          <w:color w:val="FFFFFF"/>
        </w:rPr>
        <w:t>our</w:t>
      </w:r>
      <w:r>
        <w:rPr>
          <w:color w:val="FFFFFF"/>
          <w:spacing w:val="-1"/>
        </w:rPr>
        <w:t xml:space="preserve"> </w:t>
      </w:r>
      <w:r>
        <w:rPr>
          <w:color w:val="FFFFFF"/>
        </w:rPr>
        <w:t>volunteers.</w:t>
      </w:r>
    </w:p>
    <w:p w14:paraId="212D45E1" w14:textId="77777777" w:rsidR="004B2A4E" w:rsidRDefault="004B2A4E">
      <w:pPr>
        <w:pStyle w:val="BodyText"/>
        <w:spacing w:before="1"/>
      </w:pPr>
    </w:p>
    <w:p w14:paraId="60DE874D" w14:textId="77777777" w:rsidR="004B2A4E" w:rsidRDefault="00117178">
      <w:pPr>
        <w:pStyle w:val="BodyText"/>
        <w:spacing w:before="1"/>
        <w:ind w:left="562"/>
      </w:pPr>
      <w:r>
        <w:rPr>
          <w:color w:val="FFFFFF"/>
        </w:rPr>
        <w:t>There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are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so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many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benefits</w:t>
      </w:r>
      <w:r>
        <w:rPr>
          <w:color w:val="FFFFFF"/>
          <w:spacing w:val="-3"/>
        </w:rPr>
        <w:t xml:space="preserve"> </w:t>
      </w:r>
      <w:r>
        <w:rPr>
          <w:color w:val="FFFFFF"/>
        </w:rPr>
        <w:t>to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volunteering...</w:t>
      </w:r>
    </w:p>
    <w:p w14:paraId="53F98883" w14:textId="77777777" w:rsidR="004B2A4E" w:rsidRDefault="004B2A4E">
      <w:pPr>
        <w:pStyle w:val="BodyText"/>
        <w:spacing w:before="5"/>
      </w:pPr>
    </w:p>
    <w:p w14:paraId="26F6E6E1" w14:textId="77777777" w:rsidR="004B2A4E" w:rsidRDefault="00117178">
      <w:pPr>
        <w:pStyle w:val="BodyText"/>
        <w:spacing w:line="242" w:lineRule="auto"/>
        <w:ind w:left="969" w:right="303"/>
      </w:pPr>
      <w:r>
        <w:rPr>
          <w:color w:val="FFFFFF"/>
        </w:rPr>
        <w:t>You'll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join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a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friendly,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enthusiastic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team</w:t>
      </w:r>
      <w:r>
        <w:rPr>
          <w:color w:val="FFFFFF"/>
          <w:spacing w:val="-59"/>
        </w:rPr>
        <w:t xml:space="preserve"> </w:t>
      </w:r>
      <w:r>
        <w:rPr>
          <w:color w:val="FFFFFF"/>
        </w:rPr>
        <w:t>Flexibility in the days/times and roles</w:t>
      </w:r>
      <w:r>
        <w:rPr>
          <w:color w:val="FFFFFF"/>
          <w:spacing w:val="1"/>
        </w:rPr>
        <w:t xml:space="preserve"> </w:t>
      </w:r>
      <w:r>
        <w:rPr>
          <w:color w:val="FFFFFF"/>
        </w:rPr>
        <w:t>Develop various skills and abilities</w:t>
      </w:r>
      <w:r>
        <w:rPr>
          <w:color w:val="FFFFFF"/>
          <w:spacing w:val="1"/>
        </w:rPr>
        <w:t xml:space="preserve"> </w:t>
      </w:r>
      <w:r>
        <w:rPr>
          <w:color w:val="FFFFFF"/>
        </w:rPr>
        <w:t>Become a great role model</w:t>
      </w:r>
      <w:r>
        <w:rPr>
          <w:color w:val="FFFFFF"/>
          <w:spacing w:val="1"/>
        </w:rPr>
        <w:t xml:space="preserve"> </w:t>
      </w:r>
      <w:r>
        <w:rPr>
          <w:color w:val="FFFFFF"/>
        </w:rPr>
        <w:t>Networking with like-minded people</w:t>
      </w:r>
      <w:r>
        <w:rPr>
          <w:color w:val="FFFFFF"/>
          <w:spacing w:val="1"/>
        </w:rPr>
        <w:t xml:space="preserve"> </w:t>
      </w:r>
      <w:r>
        <w:rPr>
          <w:color w:val="FFFFFF"/>
        </w:rPr>
        <w:t>Free</w:t>
      </w:r>
      <w:r>
        <w:rPr>
          <w:color w:val="FFFFFF"/>
          <w:spacing w:val="-2"/>
        </w:rPr>
        <w:t xml:space="preserve"> </w:t>
      </w:r>
      <w:r>
        <w:rPr>
          <w:color w:val="FFFFFF"/>
        </w:rPr>
        <w:t>training</w:t>
      </w:r>
    </w:p>
    <w:p w14:paraId="6903FEAE" w14:textId="79FC3F42" w:rsidR="004B2A4E" w:rsidRDefault="00117178">
      <w:pPr>
        <w:pStyle w:val="BodyText"/>
        <w:spacing w:line="242" w:lineRule="auto"/>
        <w:ind w:left="969"/>
      </w:pPr>
      <w:r>
        <w:rPr>
          <w:color w:val="FFFFFF"/>
        </w:rPr>
        <w:t>Personal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satisfaction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by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giving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back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to</w:t>
      </w:r>
      <w:r>
        <w:rPr>
          <w:color w:val="FFFFFF"/>
          <w:spacing w:val="-59"/>
        </w:rPr>
        <w:t xml:space="preserve"> </w:t>
      </w:r>
      <w:r>
        <w:rPr>
          <w:color w:val="FFFFFF"/>
        </w:rPr>
        <w:t>your</w:t>
      </w:r>
      <w:r>
        <w:rPr>
          <w:color w:val="FFFFFF"/>
          <w:spacing w:val="-2"/>
        </w:rPr>
        <w:t xml:space="preserve"> </w:t>
      </w:r>
      <w:r>
        <w:rPr>
          <w:color w:val="FFFFFF"/>
        </w:rPr>
        <w:t>c</w:t>
      </w:r>
      <w:r>
        <w:rPr>
          <w:color w:val="FFFFFF"/>
        </w:rPr>
        <w:t>ommunity</w:t>
      </w:r>
    </w:p>
    <w:p w14:paraId="594E5B36" w14:textId="77777777" w:rsidR="004B2A4E" w:rsidRDefault="00117178">
      <w:pPr>
        <w:pStyle w:val="BodyText"/>
        <w:spacing w:line="326" w:lineRule="exact"/>
        <w:ind w:left="969"/>
      </w:pPr>
      <w:r>
        <w:rPr>
          <w:color w:val="FFFFFF"/>
        </w:rPr>
        <w:t>Increase</w:t>
      </w:r>
      <w:r>
        <w:rPr>
          <w:color w:val="FFFFFF"/>
          <w:spacing w:val="-2"/>
        </w:rPr>
        <w:t xml:space="preserve"> </w:t>
      </w:r>
      <w:r>
        <w:rPr>
          <w:color w:val="FFFFFF"/>
        </w:rPr>
        <w:t>your</w:t>
      </w:r>
      <w:r>
        <w:rPr>
          <w:color w:val="FFFFFF"/>
          <w:spacing w:val="-2"/>
        </w:rPr>
        <w:t xml:space="preserve"> </w:t>
      </w:r>
      <w:r>
        <w:rPr>
          <w:color w:val="FFFFFF"/>
        </w:rPr>
        <w:t>own</w:t>
      </w:r>
      <w:r>
        <w:rPr>
          <w:color w:val="FFFFFF"/>
          <w:spacing w:val="-1"/>
        </w:rPr>
        <w:t xml:space="preserve"> </w:t>
      </w:r>
      <w:r>
        <w:rPr>
          <w:color w:val="FFFFFF"/>
        </w:rPr>
        <w:t>social</w:t>
      </w:r>
      <w:r>
        <w:rPr>
          <w:color w:val="FFFFFF"/>
          <w:spacing w:val="-2"/>
        </w:rPr>
        <w:t xml:space="preserve"> </w:t>
      </w:r>
      <w:r>
        <w:rPr>
          <w:color w:val="FFFFFF"/>
        </w:rPr>
        <w:t>connections</w:t>
      </w:r>
    </w:p>
    <w:p w14:paraId="2E0E0614" w14:textId="77777777" w:rsidR="004B2A4E" w:rsidRDefault="00117178">
      <w:pPr>
        <w:pStyle w:val="BodyText"/>
        <w:spacing w:before="100" w:line="242" w:lineRule="auto"/>
        <w:ind w:left="862" w:right="1093" w:hanging="408"/>
      </w:pPr>
      <w:r>
        <w:br w:type="column"/>
      </w:r>
      <w:r>
        <w:rPr>
          <w:color w:val="FFFFFF"/>
        </w:rPr>
        <w:t>Volunteer roles at BCC include:</w:t>
      </w:r>
      <w:r>
        <w:rPr>
          <w:color w:val="FFFFFF"/>
          <w:spacing w:val="1"/>
        </w:rPr>
        <w:t xml:space="preserve"> </w:t>
      </w:r>
      <w:r>
        <w:rPr>
          <w:color w:val="FFFFFF"/>
        </w:rPr>
        <w:t>Shopping</w:t>
      </w:r>
      <w:r>
        <w:rPr>
          <w:color w:val="FFFFFF"/>
          <w:spacing w:val="-7"/>
        </w:rPr>
        <w:t xml:space="preserve"> </w:t>
      </w:r>
      <w:r>
        <w:rPr>
          <w:color w:val="FFFFFF"/>
        </w:rPr>
        <w:t>or</w:t>
      </w:r>
      <w:r>
        <w:rPr>
          <w:color w:val="FFFFFF"/>
          <w:spacing w:val="-6"/>
        </w:rPr>
        <w:t xml:space="preserve"> </w:t>
      </w:r>
      <w:r>
        <w:rPr>
          <w:color w:val="FFFFFF"/>
        </w:rPr>
        <w:t>Transport</w:t>
      </w:r>
      <w:r>
        <w:rPr>
          <w:color w:val="FFFFFF"/>
          <w:spacing w:val="-6"/>
        </w:rPr>
        <w:t xml:space="preserve"> </w:t>
      </w:r>
      <w:r>
        <w:rPr>
          <w:color w:val="FFFFFF"/>
        </w:rPr>
        <w:t>Assistant</w:t>
      </w:r>
      <w:r>
        <w:rPr>
          <w:color w:val="FFFFFF"/>
          <w:spacing w:val="-59"/>
        </w:rPr>
        <w:t xml:space="preserve"> </w:t>
      </w:r>
      <w:r>
        <w:rPr>
          <w:color w:val="FFFFFF"/>
        </w:rPr>
        <w:t>Group</w:t>
      </w:r>
      <w:r>
        <w:rPr>
          <w:color w:val="FFFFFF"/>
          <w:spacing w:val="-2"/>
        </w:rPr>
        <w:t xml:space="preserve"> </w:t>
      </w:r>
      <w:r>
        <w:rPr>
          <w:color w:val="FFFFFF"/>
        </w:rPr>
        <w:t>Activities</w:t>
      </w:r>
      <w:r>
        <w:rPr>
          <w:color w:val="FFFFFF"/>
          <w:spacing w:val="-1"/>
        </w:rPr>
        <w:t xml:space="preserve"> </w:t>
      </w:r>
      <w:r>
        <w:rPr>
          <w:color w:val="FFFFFF"/>
        </w:rPr>
        <w:t>Assistant</w:t>
      </w:r>
    </w:p>
    <w:p w14:paraId="6B0BF079" w14:textId="77777777" w:rsidR="004B2A4E" w:rsidRDefault="00117178">
      <w:pPr>
        <w:pStyle w:val="BodyText"/>
        <w:spacing w:line="326" w:lineRule="exact"/>
        <w:ind w:left="862"/>
      </w:pPr>
      <w:r>
        <w:rPr>
          <w:color w:val="FFFFFF"/>
        </w:rPr>
        <w:t>Social</w:t>
      </w:r>
      <w:r>
        <w:rPr>
          <w:color w:val="FFFFFF"/>
          <w:spacing w:val="-2"/>
        </w:rPr>
        <w:t xml:space="preserve"> </w:t>
      </w:r>
      <w:r>
        <w:rPr>
          <w:color w:val="FFFFFF"/>
        </w:rPr>
        <w:t>Visitor</w:t>
      </w:r>
    </w:p>
    <w:p w14:paraId="44154F89" w14:textId="77777777" w:rsidR="004B2A4E" w:rsidRDefault="00117178">
      <w:pPr>
        <w:pStyle w:val="BodyText"/>
        <w:spacing w:before="2" w:line="242" w:lineRule="auto"/>
        <w:ind w:left="862" w:right="1786"/>
      </w:pPr>
      <w:r>
        <w:rPr>
          <w:color w:val="FFFFFF"/>
        </w:rPr>
        <w:t>Meals</w:t>
      </w:r>
      <w:r>
        <w:rPr>
          <w:color w:val="FFFFFF"/>
          <w:spacing w:val="-6"/>
        </w:rPr>
        <w:t xml:space="preserve"> </w:t>
      </w:r>
      <w:r>
        <w:rPr>
          <w:color w:val="FFFFFF"/>
        </w:rPr>
        <w:t>On</w:t>
      </w:r>
      <w:r>
        <w:rPr>
          <w:color w:val="FFFFFF"/>
          <w:spacing w:val="-6"/>
        </w:rPr>
        <w:t xml:space="preserve"> </w:t>
      </w:r>
      <w:r>
        <w:rPr>
          <w:color w:val="FFFFFF"/>
        </w:rPr>
        <w:t>Wheels</w:t>
      </w:r>
      <w:r>
        <w:rPr>
          <w:color w:val="FFFFFF"/>
          <w:spacing w:val="-6"/>
        </w:rPr>
        <w:t xml:space="preserve"> </w:t>
      </w:r>
      <w:r>
        <w:rPr>
          <w:color w:val="FFFFFF"/>
        </w:rPr>
        <w:t>Delivery</w:t>
      </w:r>
      <w:r>
        <w:rPr>
          <w:color w:val="FFFFFF"/>
          <w:spacing w:val="-59"/>
        </w:rPr>
        <w:t xml:space="preserve"> </w:t>
      </w:r>
      <w:r>
        <w:rPr>
          <w:color w:val="FFFFFF"/>
        </w:rPr>
        <w:t>Administration</w:t>
      </w:r>
      <w:r>
        <w:rPr>
          <w:color w:val="FFFFFF"/>
          <w:spacing w:val="-2"/>
        </w:rPr>
        <w:t xml:space="preserve"> </w:t>
      </w:r>
      <w:r>
        <w:rPr>
          <w:color w:val="FFFFFF"/>
        </w:rPr>
        <w:t>Support</w:t>
      </w:r>
    </w:p>
    <w:p w14:paraId="00992519" w14:textId="77777777" w:rsidR="004B2A4E" w:rsidRDefault="004B2A4E">
      <w:pPr>
        <w:pStyle w:val="BodyText"/>
        <w:spacing w:before="2"/>
      </w:pPr>
    </w:p>
    <w:p w14:paraId="0E30D9E5" w14:textId="77777777" w:rsidR="004B2A4E" w:rsidRDefault="00117178">
      <w:pPr>
        <w:pStyle w:val="BodyText"/>
        <w:spacing w:before="1"/>
        <w:ind w:left="455"/>
      </w:pPr>
      <w:r>
        <w:rPr>
          <w:color w:val="FFFFFF"/>
        </w:rPr>
        <w:t>BCC...</w:t>
      </w:r>
    </w:p>
    <w:p w14:paraId="0323E74F" w14:textId="77777777" w:rsidR="004B2A4E" w:rsidRDefault="00117178">
      <w:pPr>
        <w:pStyle w:val="BodyText"/>
        <w:spacing w:before="2" w:line="242" w:lineRule="auto"/>
        <w:ind w:left="862" w:right="1462"/>
      </w:pPr>
      <w:r>
        <w:rPr>
          <w:color w:val="FFFFFF"/>
        </w:rPr>
        <w:t>Is inclusive of diversity</w:t>
      </w:r>
      <w:r>
        <w:rPr>
          <w:color w:val="FFFFFF"/>
          <w:spacing w:val="1"/>
        </w:rPr>
        <w:t xml:space="preserve"> </w:t>
      </w:r>
      <w:r>
        <w:rPr>
          <w:color w:val="FFFFFF"/>
        </w:rPr>
        <w:t>Provides</w:t>
      </w:r>
      <w:r>
        <w:rPr>
          <w:color w:val="FFFFFF"/>
          <w:spacing w:val="-5"/>
        </w:rPr>
        <w:t xml:space="preserve"> </w:t>
      </w:r>
      <w:r>
        <w:rPr>
          <w:color w:val="FFFFFF"/>
        </w:rPr>
        <w:t>your</w:t>
      </w:r>
      <w:r>
        <w:rPr>
          <w:color w:val="FFFFFF"/>
          <w:spacing w:val="-5"/>
        </w:rPr>
        <w:t xml:space="preserve"> </w:t>
      </w:r>
      <w:r>
        <w:rPr>
          <w:color w:val="FFFFFF"/>
        </w:rPr>
        <w:t>uniform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&amp;</w:t>
      </w:r>
      <w:r>
        <w:rPr>
          <w:color w:val="FFFFFF"/>
          <w:spacing w:val="-5"/>
        </w:rPr>
        <w:t xml:space="preserve"> </w:t>
      </w:r>
      <w:r>
        <w:rPr>
          <w:color w:val="FFFFFF"/>
        </w:rPr>
        <w:t>PPE</w:t>
      </w:r>
      <w:r>
        <w:rPr>
          <w:color w:val="FFFFFF"/>
          <w:spacing w:val="-59"/>
        </w:rPr>
        <w:t xml:space="preserve"> </w:t>
      </w:r>
      <w:r>
        <w:rPr>
          <w:color w:val="FFFFFF"/>
        </w:rPr>
        <w:t>Pays for your Flu shot</w:t>
      </w:r>
      <w:r>
        <w:rPr>
          <w:color w:val="FFFFFF"/>
          <w:spacing w:val="1"/>
        </w:rPr>
        <w:t xml:space="preserve"> </w:t>
      </w:r>
      <w:r>
        <w:rPr>
          <w:color w:val="FFFFFF"/>
        </w:rPr>
        <w:t>Provides</w:t>
      </w:r>
      <w:r>
        <w:rPr>
          <w:color w:val="FFFFFF"/>
          <w:spacing w:val="-2"/>
        </w:rPr>
        <w:t xml:space="preserve"> </w:t>
      </w:r>
      <w:r>
        <w:rPr>
          <w:color w:val="FFFFFF"/>
        </w:rPr>
        <w:t>Journey</w:t>
      </w:r>
      <w:r>
        <w:rPr>
          <w:color w:val="FFFFFF"/>
          <w:spacing w:val="-1"/>
        </w:rPr>
        <w:t xml:space="preserve"> </w:t>
      </w:r>
      <w:r>
        <w:rPr>
          <w:color w:val="FFFFFF"/>
        </w:rPr>
        <w:t>Insurance</w:t>
      </w:r>
    </w:p>
    <w:p w14:paraId="136D7AC3" w14:textId="77777777" w:rsidR="004B2A4E" w:rsidRDefault="00117178">
      <w:pPr>
        <w:pStyle w:val="BodyText"/>
        <w:spacing w:line="242" w:lineRule="auto"/>
        <w:ind w:left="862" w:right="697"/>
      </w:pPr>
      <w:r>
        <w:rPr>
          <w:color w:val="FFFFFF"/>
        </w:rPr>
        <w:t>Reimburses</w:t>
      </w:r>
      <w:r>
        <w:rPr>
          <w:color w:val="FFFFFF"/>
          <w:spacing w:val="-7"/>
        </w:rPr>
        <w:t xml:space="preserve"> </w:t>
      </w:r>
      <w:r>
        <w:rPr>
          <w:color w:val="FFFFFF"/>
        </w:rPr>
        <w:t>for</w:t>
      </w:r>
      <w:r>
        <w:rPr>
          <w:color w:val="FFFFFF"/>
          <w:spacing w:val="-6"/>
        </w:rPr>
        <w:t xml:space="preserve"> </w:t>
      </w:r>
      <w:proofErr w:type="spellStart"/>
      <w:r>
        <w:rPr>
          <w:color w:val="FFFFFF"/>
        </w:rPr>
        <w:t>kilometres</w:t>
      </w:r>
      <w:proofErr w:type="spellEnd"/>
      <w:r>
        <w:rPr>
          <w:color w:val="FFFFFF"/>
          <w:spacing w:val="-6"/>
        </w:rPr>
        <w:t xml:space="preserve"> </w:t>
      </w:r>
      <w:r>
        <w:rPr>
          <w:color w:val="FFFFFF"/>
        </w:rPr>
        <w:t>travelled</w:t>
      </w:r>
      <w:r>
        <w:rPr>
          <w:color w:val="FFFFFF"/>
          <w:spacing w:val="-60"/>
        </w:rPr>
        <w:t xml:space="preserve"> </w:t>
      </w:r>
      <w:r>
        <w:rPr>
          <w:color w:val="FFFFFF"/>
        </w:rPr>
        <w:t>AND</w:t>
      </w:r>
      <w:r>
        <w:rPr>
          <w:color w:val="FFFFFF"/>
          <w:spacing w:val="-2"/>
        </w:rPr>
        <w:t xml:space="preserve"> </w:t>
      </w:r>
      <w:r>
        <w:rPr>
          <w:color w:val="FFFFFF"/>
        </w:rPr>
        <w:t>MORE...</w:t>
      </w:r>
    </w:p>
    <w:p w14:paraId="6A0B3763" w14:textId="77777777" w:rsidR="004B2A4E" w:rsidRDefault="004B2A4E">
      <w:pPr>
        <w:spacing w:line="242" w:lineRule="auto"/>
        <w:sectPr w:rsidR="004B2A4E">
          <w:type w:val="continuous"/>
          <w:pgSz w:w="11900" w:h="16850"/>
          <w:pgMar w:top="0" w:right="400" w:bottom="280" w:left="340" w:header="0" w:footer="0" w:gutter="0"/>
          <w:cols w:num="2" w:space="720" w:equalWidth="0">
            <w:col w:w="5569" w:space="40"/>
            <w:col w:w="5551"/>
          </w:cols>
        </w:sectPr>
      </w:pPr>
    </w:p>
    <w:p w14:paraId="4B58AE10" w14:textId="77777777" w:rsidR="004B2A4E" w:rsidRDefault="004B2A4E">
      <w:pPr>
        <w:pStyle w:val="BodyText"/>
        <w:spacing w:before="10"/>
        <w:rPr>
          <w:sz w:val="16"/>
        </w:rPr>
      </w:pPr>
    </w:p>
    <w:p w14:paraId="241A7CEC" w14:textId="77777777" w:rsidR="004B2A4E" w:rsidRDefault="00117178">
      <w:pPr>
        <w:pStyle w:val="BodyText"/>
        <w:spacing w:before="100"/>
        <w:ind w:left="6063"/>
      </w:pPr>
      <w:r>
        <w:rPr>
          <w:color w:val="FFFFFF"/>
        </w:rPr>
        <w:t>Phone</w:t>
      </w:r>
      <w:r>
        <w:rPr>
          <w:color w:val="FFFFFF"/>
          <w:spacing w:val="-2"/>
        </w:rPr>
        <w:t xml:space="preserve"> </w:t>
      </w:r>
      <w:r>
        <w:rPr>
          <w:color w:val="FFFFFF"/>
        </w:rPr>
        <w:t>4964</w:t>
      </w:r>
      <w:r>
        <w:rPr>
          <w:color w:val="FFFFFF"/>
          <w:spacing w:val="-2"/>
        </w:rPr>
        <w:t xml:space="preserve"> </w:t>
      </w:r>
      <w:r>
        <w:rPr>
          <w:color w:val="FFFFFF"/>
        </w:rPr>
        <w:t>1131</w:t>
      </w:r>
      <w:r>
        <w:rPr>
          <w:color w:val="FFFFFF"/>
          <w:spacing w:val="-1"/>
        </w:rPr>
        <w:t xml:space="preserve"> </w:t>
      </w:r>
      <w:r>
        <w:rPr>
          <w:color w:val="FFFFFF"/>
        </w:rPr>
        <w:t>for</w:t>
      </w:r>
      <w:r>
        <w:rPr>
          <w:color w:val="FFFFFF"/>
          <w:spacing w:val="-2"/>
        </w:rPr>
        <w:t xml:space="preserve"> </w:t>
      </w:r>
      <w:r>
        <w:rPr>
          <w:color w:val="FFFFFF"/>
        </w:rPr>
        <w:t>more</w:t>
      </w:r>
      <w:r>
        <w:rPr>
          <w:color w:val="FFFFFF"/>
          <w:spacing w:val="-1"/>
        </w:rPr>
        <w:t xml:space="preserve"> </w:t>
      </w:r>
      <w:r>
        <w:rPr>
          <w:color w:val="FFFFFF"/>
        </w:rPr>
        <w:t>information.</w:t>
      </w:r>
    </w:p>
    <w:p w14:paraId="27372CCC" w14:textId="77777777" w:rsidR="004B2A4E" w:rsidRDefault="00117178">
      <w:pPr>
        <w:pStyle w:val="BodyText"/>
        <w:spacing w:before="2"/>
      </w:pPr>
      <w:r>
        <w:pict w14:anchorId="7DD6E5FB">
          <v:group id="docshapegroup281" o:spid="_x0000_s1066" style="position:absolute;margin-left:24.2pt;margin-top:17.65pt;width:533.05pt;height:170.3pt;z-index:-15691776;mso-wrap-distance-left:0;mso-wrap-distance-right:0;mso-position-horizontal-relative:page" coordorigin="484,353" coordsize="10661,3406">
            <v:shape id="docshape282" o:spid="_x0000_s1071" style="position:absolute;left:484;top:352;width:10230;height:3406" coordorigin="484,353" coordsize="10230,3406" path="m2900,3758r-2294,l559,3748r-39,-26l494,3684r-10,-48l484,475r10,-48l520,389r39,-27l606,353r9934,l10587,362r39,27l10652,427r10,48l10662,865r-36,86l10540,987r-4205,l6287,997r-38,26l6222,1061r-9,48l6213,1363r9,48l6249,1450r38,26l6335,1485r2109,l8492,1495r38,26l8556,1560r10,47l8566,1851r-10,47l8530,1937r-38,26l8444,1973r-1230,l7166,1982r-38,27l7102,2047r-10,48l7092,2237r-10,48l7056,2323r-39,27l6970,2359r-1292,l5630,2369r-38,26l5565,2434r-9,47l5556,2762r9,48l5592,2848r38,26l5678,2884r4914,l10640,2894r38,26l10704,2958r10,48l10714,3250r-10,47l10678,3336r-38,26l10592,3372r-7449,l3119,3374r-62,33l3024,3470r-3,24l3021,3636r-2,24l2986,3722r-63,34l2900,3758xe" fillcolor="#00b0e2" stroked="f">
              <v:path arrowok="t"/>
            </v:shape>
            <v:shape id="docshape283" o:spid="_x0000_s1070" style="position:absolute;left:10053;top:1634;width:530;height:530" coordorigin="10054,1634" coordsize="530,530" path="m10373,2158r-71,6l10235,2151r-61,-30l10122,2077r-39,-56l10059,1954r-5,-71l10067,1815r29,-61l10140,1702r57,-39l10264,1640r71,-6l10402,1647r61,30l10515,1721r39,56l10578,1844r5,71l10570,1983r-30,61l10496,2095r-56,40l10373,2158xe" fillcolor="#74ba58" stroked="f">
              <v:path arrowok="t"/>
            </v:shape>
            <v:shape id="docshape284" o:spid="_x0000_s1069" type="#_x0000_t75" style="position:absolute;left:10130;top:1711;width:376;height:376">
              <v:imagedata r:id="rId53" o:title=""/>
            </v:shape>
            <v:shape id="docshape285" o:spid="_x0000_s1068" style="position:absolute;left:8764;top:1184;width:1989;height:1182" coordorigin="8765,1184" coordsize="1989,1182" o:spt="100" adj="0,,0" path="m9595,1558r-12,-67l9544,1378r-11,-33l9526,1325r,265l9512,1596r-12,4l9488,1599r-15,-5l9473,1593r-1,l9471,1592r-9,-15l9455,1561r-6,-17l9448,1536r-2,-9l9439,1482r-4,-51l9438,1381r15,-43l9492,1370r24,79l9526,1536r,54l9526,1325r,-2l9504,1269r-32,-43l9421,1205r-11,30l9406,1266r-2,32l9399,1330r-19,44l9358,1407r-16,35l9337,1494r-13,32l9289,1514r-2,-1l9247,1485r-32,-21l9192,1464r-23,11l9147,1489r-21,6l9105,1496r4,3l9098,1490r-5,-24l9091,1456r-6,-27l9077,1348r-19,-85l9044,1239r,153l9041,1452r-8,-2l9027,1451r-9,3l9003,1459r-22,-45l8987,1360r14,-61l9007,1230r21,58l9040,1340r4,52l9044,1239r-3,-6l9016,1191r-9,-2l9001,1186r-5,-1l8989,1184r-46,77l8916,1358r-13,99l8902,1469r-4,84l8899,1619r1,26l8884,1698r-28,50l8826,1797r-28,49l8774,1919r-9,79l8772,2078r23,75l8834,2220r58,52l8953,2267r59,l9132,2272r78,1l9281,2275r67,12l9411,2314r61,51l9501,2346r15,-38l9516,2294r3,-38l9514,2191r-8,-74l9497,2036r-5,-86l9494,1863r14,-85l9536,1696r30,-55l9585,1607r3,-5l9595,1558xm10105,2317r-3,-12l9988,1829r25,-22l10029,1776r7,-39l10033,1691r,-1l10033,1689r-6,-30l9995,1507r-8,-5l9971,1505r-5,8l9998,1665r-29,6l9969,1671r-32,-152l9930,1514r-16,4l9909,1525r32,152l9912,1683r,l9880,1531r-8,-5l9856,1530r-5,7l9883,1690r-29,6l9822,1544r-8,-6l9798,1542r-5,8l9832,1731r,1l9832,1733r17,43l9871,1810r27,21l9930,1841r87,482l10019,2335r7,10l10036,2351r9,7l10057,2360r23,-5l10090,2349r6,-10l10103,2329r2,-12xm10753,2180r-2,-11l10637,1693r33,-22l10692,1640r9,-41l10697,1552r-23,-65l10637,1430r-46,-37l10542,1385r-42,27l10473,1465r-12,66l10466,1600r16,45l10506,1679r33,20l10578,1706r88,481l10668,2198r6,11l10684,2215r10,7l10706,2224r23,-5l10739,2212r6,-10l10751,2192r2,-12xe" fillcolor="#74ba58" stroked="f">
              <v:stroke joinstyle="round"/>
              <v:formulas/>
              <v:path arrowok="t" o:connecttype="segments"/>
            </v:shape>
            <v:shape id="docshape286" o:spid="_x0000_s1067" type="#_x0000_t202" style="position:absolute;left:484;top:352;width:10661;height:3406" filled="f" stroked="f">
              <v:textbox inset="0,0,0,0">
                <w:txbxContent>
                  <w:p w14:paraId="4E142001" w14:textId="77777777" w:rsidR="004B2A4E" w:rsidRDefault="00117178">
                    <w:pPr>
                      <w:spacing w:before="61"/>
                      <w:ind w:left="127"/>
                      <w:rPr>
                        <w:rFonts w:ascii="Baloo"/>
                        <w:sz w:val="32"/>
                      </w:rPr>
                    </w:pPr>
                    <w:r>
                      <w:rPr>
                        <w:rFonts w:ascii="Baloo"/>
                        <w:color w:val="FFFFFF"/>
                        <w:sz w:val="32"/>
                      </w:rPr>
                      <w:t>In</w:t>
                    </w:r>
                    <w:r>
                      <w:rPr>
                        <w:rFonts w:ascii="Baloo"/>
                        <w:color w:val="FFFFFF"/>
                        <w:spacing w:val="-2"/>
                        <w:sz w:val="32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32"/>
                      </w:rPr>
                      <w:t>2022,</w:t>
                    </w:r>
                    <w:r>
                      <w:rPr>
                        <w:rFonts w:ascii="Baloo"/>
                        <w:color w:val="FFFFFF"/>
                        <w:spacing w:val="-2"/>
                        <w:sz w:val="32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32"/>
                      </w:rPr>
                      <w:t>the</w:t>
                    </w:r>
                    <w:r>
                      <w:rPr>
                        <w:rFonts w:ascii="Baloo"/>
                        <w:color w:val="FFFFFF"/>
                        <w:spacing w:val="-1"/>
                        <w:sz w:val="32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32"/>
                      </w:rPr>
                      <w:t>NSW</w:t>
                    </w:r>
                    <w:r>
                      <w:rPr>
                        <w:rFonts w:ascii="Baloo"/>
                        <w:color w:val="FFFFFF"/>
                        <w:spacing w:val="-2"/>
                        <w:sz w:val="32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32"/>
                      </w:rPr>
                      <w:t>Government</w:t>
                    </w:r>
                    <w:r>
                      <w:rPr>
                        <w:rFonts w:ascii="Baloo"/>
                        <w:color w:val="FFFFFF"/>
                        <w:spacing w:val="-2"/>
                        <w:sz w:val="32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32"/>
                      </w:rPr>
                      <w:t>is</w:t>
                    </w:r>
                    <w:r>
                      <w:rPr>
                        <w:rFonts w:ascii="Baloo"/>
                        <w:color w:val="FFFFFF"/>
                        <w:spacing w:val="-1"/>
                        <w:sz w:val="32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32"/>
                      </w:rPr>
                      <w:t>implementing</w:t>
                    </w:r>
                    <w:r>
                      <w:rPr>
                        <w:rFonts w:ascii="Baloo"/>
                        <w:color w:val="FFFFFF"/>
                        <w:spacing w:val="-2"/>
                        <w:sz w:val="32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32"/>
                      </w:rPr>
                      <w:t>bans</w:t>
                    </w:r>
                    <w:r>
                      <w:rPr>
                        <w:rFonts w:ascii="Baloo"/>
                        <w:color w:val="FFFFFF"/>
                        <w:spacing w:val="-2"/>
                        <w:sz w:val="32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32"/>
                      </w:rPr>
                      <w:t>on</w:t>
                    </w:r>
                    <w:r>
                      <w:rPr>
                        <w:rFonts w:ascii="Baloo"/>
                        <w:color w:val="FFFFFF"/>
                        <w:spacing w:val="-1"/>
                        <w:sz w:val="32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32"/>
                      </w:rPr>
                      <w:t>plastic</w:t>
                    </w:r>
                    <w:r>
                      <w:rPr>
                        <w:rFonts w:ascii="Baloo"/>
                        <w:color w:val="FFFFFF"/>
                        <w:spacing w:val="-2"/>
                        <w:sz w:val="32"/>
                      </w:rPr>
                      <w:t xml:space="preserve"> </w:t>
                    </w:r>
                    <w:r>
                      <w:rPr>
                        <w:rFonts w:ascii="Baloo"/>
                        <w:color w:val="FFFFFF"/>
                        <w:sz w:val="32"/>
                      </w:rPr>
                      <w:t>items.</w:t>
                    </w:r>
                  </w:p>
                  <w:p w14:paraId="751CACDD" w14:textId="77777777" w:rsidR="004B2A4E" w:rsidRDefault="00117178">
                    <w:pPr>
                      <w:spacing w:before="247"/>
                      <w:ind w:left="127"/>
                      <w:rPr>
                        <w:b/>
                        <w:sz w:val="26"/>
                      </w:rPr>
                    </w:pPr>
                    <w:r>
                      <w:rPr>
                        <w:b/>
                        <w:color w:val="FFFFFF"/>
                        <w:sz w:val="26"/>
                      </w:rPr>
                      <w:t>1</w:t>
                    </w:r>
                    <w:r>
                      <w:rPr>
                        <w:b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June</w:t>
                    </w:r>
                    <w:r>
                      <w:rPr>
                        <w:b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-</w:t>
                    </w:r>
                    <w:r>
                      <w:rPr>
                        <w:b/>
                        <w:color w:val="FFFFFF"/>
                        <w:spacing w:val="-1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Lightweight</w:t>
                    </w:r>
                    <w:r>
                      <w:rPr>
                        <w:b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plastic</w:t>
                    </w:r>
                    <w:r>
                      <w:rPr>
                        <w:b/>
                        <w:color w:val="FFFFFF"/>
                        <w:spacing w:val="-1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shopping</w:t>
                    </w:r>
                    <w:r>
                      <w:rPr>
                        <w:b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bags.</w:t>
                    </w:r>
                  </w:p>
                  <w:p w14:paraId="682086B4" w14:textId="77777777" w:rsidR="004B2A4E" w:rsidRDefault="00117178">
                    <w:pPr>
                      <w:spacing w:before="32" w:line="261" w:lineRule="auto"/>
                      <w:ind w:left="127" w:right="2696"/>
                      <w:rPr>
                        <w:b/>
                        <w:sz w:val="26"/>
                      </w:rPr>
                    </w:pPr>
                    <w:r>
                      <w:rPr>
                        <w:b/>
                        <w:color w:val="FFFFFF"/>
                        <w:sz w:val="26"/>
                      </w:rPr>
                      <w:t>1</w:t>
                    </w:r>
                    <w:r>
                      <w:rPr>
                        <w:b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November</w:t>
                    </w:r>
                    <w:r>
                      <w:rPr>
                        <w:b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-</w:t>
                    </w:r>
                    <w:r>
                      <w:rPr>
                        <w:b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Single-use</w:t>
                    </w:r>
                    <w:r>
                      <w:rPr>
                        <w:b/>
                        <w:color w:val="FFFFFF"/>
                        <w:spacing w:val="-1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plastic</w:t>
                    </w:r>
                    <w:r>
                      <w:rPr>
                        <w:b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straws,*</w:t>
                    </w:r>
                    <w:r>
                      <w:rPr>
                        <w:b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stirrers</w:t>
                    </w:r>
                    <w:r>
                      <w:rPr>
                        <w:b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and</w:t>
                    </w:r>
                    <w:r>
                      <w:rPr>
                        <w:b/>
                        <w:color w:val="FFFFFF"/>
                        <w:spacing w:val="-1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cutlery.</w:t>
                    </w:r>
                    <w:r>
                      <w:rPr>
                        <w:b/>
                        <w:color w:val="FFFFFF"/>
                        <w:spacing w:val="-65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1</w:t>
                    </w:r>
                    <w:r>
                      <w:rPr>
                        <w:b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November</w:t>
                    </w:r>
                    <w:r>
                      <w:rPr>
                        <w:b/>
                        <w:color w:val="FFFFFF"/>
                        <w:spacing w:val="-1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-</w:t>
                    </w:r>
                    <w:r>
                      <w:rPr>
                        <w:b/>
                        <w:color w:val="FFFFFF"/>
                        <w:spacing w:val="-1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Single-use</w:t>
                    </w:r>
                    <w:r>
                      <w:rPr>
                        <w:b/>
                        <w:color w:val="FFFFFF"/>
                        <w:spacing w:val="-1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plastic</w:t>
                    </w:r>
                    <w:r>
                      <w:rPr>
                        <w:b/>
                        <w:color w:val="FFFFFF"/>
                        <w:spacing w:val="-1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plates</w:t>
                    </w:r>
                    <w:r>
                      <w:rPr>
                        <w:b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and</w:t>
                    </w:r>
                    <w:r>
                      <w:rPr>
                        <w:b/>
                        <w:color w:val="FFFFFF"/>
                        <w:spacing w:val="-1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bowls.</w:t>
                    </w:r>
                  </w:p>
                  <w:p w14:paraId="42DCA14D" w14:textId="77777777" w:rsidR="004B2A4E" w:rsidRDefault="00117178">
                    <w:pPr>
                      <w:tabs>
                        <w:tab w:val="left" w:pos="8311"/>
                      </w:tabs>
                      <w:spacing w:line="405" w:lineRule="exact"/>
                      <w:ind w:left="127"/>
                      <w:rPr>
                        <w:rFonts w:ascii="Baloo"/>
                        <w:sz w:val="26"/>
                      </w:rPr>
                    </w:pPr>
                    <w:r>
                      <w:rPr>
                        <w:b/>
                        <w:color w:val="FFFFFF"/>
                        <w:sz w:val="26"/>
                      </w:rPr>
                      <w:t>1</w:t>
                    </w:r>
                    <w:r>
                      <w:rPr>
                        <w:b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November</w:t>
                    </w:r>
                    <w:r>
                      <w:rPr>
                        <w:b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-</w:t>
                    </w:r>
                    <w:r>
                      <w:rPr>
                        <w:b/>
                        <w:color w:val="FFFFFF"/>
                        <w:spacing w:val="-1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Expanded</w:t>
                    </w:r>
                    <w:r>
                      <w:rPr>
                        <w:b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polystyrene.</w:t>
                    </w:r>
                    <w:r>
                      <w:rPr>
                        <w:b/>
                        <w:color w:val="FFFFFF"/>
                        <w:sz w:val="26"/>
                      </w:rPr>
                      <w:tab/>
                    </w:r>
                    <w:r>
                      <w:rPr>
                        <w:rFonts w:ascii="Baloo"/>
                        <w:color w:val="404041"/>
                        <w:position w:val="1"/>
                        <w:sz w:val="26"/>
                      </w:rPr>
                      <w:t>1</w:t>
                    </w:r>
                    <w:r>
                      <w:rPr>
                        <w:rFonts w:ascii="Baloo"/>
                        <w:color w:val="404041"/>
                        <w:spacing w:val="10"/>
                        <w:position w:val="1"/>
                        <w:sz w:val="26"/>
                      </w:rPr>
                      <w:t xml:space="preserve"> </w:t>
                    </w:r>
                    <w:r>
                      <w:rPr>
                        <w:rFonts w:ascii="Baloo"/>
                        <w:color w:val="404041"/>
                        <w:position w:val="1"/>
                        <w:sz w:val="26"/>
                      </w:rPr>
                      <w:t xml:space="preserve">June   </w:t>
                    </w:r>
                    <w:r>
                      <w:rPr>
                        <w:rFonts w:ascii="Baloo"/>
                        <w:color w:val="404041"/>
                        <w:spacing w:val="3"/>
                        <w:position w:val="1"/>
                        <w:sz w:val="26"/>
                      </w:rPr>
                      <w:t xml:space="preserve"> </w:t>
                    </w:r>
                    <w:r>
                      <w:rPr>
                        <w:rFonts w:ascii="Baloo"/>
                        <w:color w:val="404041"/>
                        <w:position w:val="1"/>
                        <w:sz w:val="26"/>
                      </w:rPr>
                      <w:t>1</w:t>
                    </w:r>
                    <w:r>
                      <w:rPr>
                        <w:rFonts w:ascii="Baloo"/>
                        <w:color w:val="404041"/>
                        <w:spacing w:val="10"/>
                        <w:position w:val="1"/>
                        <w:sz w:val="26"/>
                      </w:rPr>
                      <w:t xml:space="preserve"> </w:t>
                    </w:r>
                    <w:r>
                      <w:rPr>
                        <w:rFonts w:ascii="Baloo"/>
                        <w:color w:val="404041"/>
                        <w:position w:val="1"/>
                        <w:sz w:val="26"/>
                      </w:rPr>
                      <w:t>November</w:t>
                    </w:r>
                  </w:p>
                  <w:p w14:paraId="2524CEC2" w14:textId="77777777" w:rsidR="004B2A4E" w:rsidRDefault="00117178">
                    <w:pPr>
                      <w:spacing w:before="222" w:line="261" w:lineRule="auto"/>
                      <w:ind w:left="127" w:right="551"/>
                      <w:rPr>
                        <w:b/>
                        <w:sz w:val="26"/>
                      </w:rPr>
                    </w:pPr>
                    <w:r>
                      <w:rPr>
                        <w:b/>
                        <w:color w:val="FFFFFF"/>
                        <w:sz w:val="26"/>
                      </w:rPr>
                      <w:t>*Exemptions</w:t>
                    </w:r>
                    <w:r>
                      <w:rPr>
                        <w:b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will</w:t>
                    </w:r>
                    <w:r>
                      <w:rPr>
                        <w:b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apply</w:t>
                    </w:r>
                    <w:r>
                      <w:rPr>
                        <w:b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for</w:t>
                    </w:r>
                    <w:r>
                      <w:rPr>
                        <w:b/>
                        <w:color w:val="FFFFFF"/>
                        <w:spacing w:val="-1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providing</w:t>
                    </w:r>
                    <w:r>
                      <w:rPr>
                        <w:b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a</w:t>
                    </w:r>
                    <w:r>
                      <w:rPr>
                        <w:b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plastic</w:t>
                    </w:r>
                    <w:r>
                      <w:rPr>
                        <w:b/>
                        <w:color w:val="FFFFFF"/>
                        <w:spacing w:val="-1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straw</w:t>
                    </w:r>
                    <w:r>
                      <w:rPr>
                        <w:b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for</w:t>
                    </w:r>
                    <w:r>
                      <w:rPr>
                        <w:b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people</w:t>
                    </w:r>
                    <w:r>
                      <w:rPr>
                        <w:b/>
                        <w:color w:val="FFFFFF"/>
                        <w:spacing w:val="-1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with</w:t>
                    </w:r>
                    <w:r>
                      <w:rPr>
                        <w:b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disability</w:t>
                    </w:r>
                    <w:r>
                      <w:rPr>
                        <w:b/>
                        <w:color w:val="FFFFFF"/>
                        <w:spacing w:val="-65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or</w:t>
                    </w:r>
                    <w:r>
                      <w:rPr>
                        <w:b/>
                        <w:color w:val="FFFFFF"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medical</w:t>
                    </w:r>
                    <w:r>
                      <w:rPr>
                        <w:b/>
                        <w:color w:val="FFFFFF"/>
                        <w:spacing w:val="-1"/>
                        <w:sz w:val="2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6"/>
                      </w:rPr>
                      <w:t>needs.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0ABE5765" w14:textId="77777777" w:rsidR="004B2A4E" w:rsidRDefault="004B2A4E">
      <w:pPr>
        <w:sectPr w:rsidR="004B2A4E">
          <w:type w:val="continuous"/>
          <w:pgSz w:w="11900" w:h="16850"/>
          <w:pgMar w:top="0" w:right="400" w:bottom="280" w:left="340" w:header="0" w:footer="0" w:gutter="0"/>
          <w:cols w:space="720"/>
        </w:sectPr>
      </w:pPr>
    </w:p>
    <w:p w14:paraId="432B6388" w14:textId="77777777" w:rsidR="004B2A4E" w:rsidRDefault="00117178">
      <w:pPr>
        <w:pStyle w:val="Heading3"/>
        <w:spacing w:before="107" w:line="554" w:lineRule="exact"/>
      </w:pPr>
      <w:r>
        <w:rPr>
          <w:color w:val="EB5925"/>
        </w:rPr>
        <w:lastRenderedPageBreak/>
        <w:t>Roasted</w:t>
      </w:r>
      <w:r>
        <w:rPr>
          <w:color w:val="EB5925"/>
          <w:spacing w:val="-7"/>
        </w:rPr>
        <w:t xml:space="preserve"> </w:t>
      </w:r>
      <w:r>
        <w:rPr>
          <w:color w:val="EB5925"/>
        </w:rPr>
        <w:t>Vegetable</w:t>
      </w:r>
      <w:r>
        <w:rPr>
          <w:color w:val="EB5925"/>
          <w:spacing w:val="-7"/>
        </w:rPr>
        <w:t xml:space="preserve"> </w:t>
      </w:r>
      <w:r>
        <w:rPr>
          <w:color w:val="EB5925"/>
        </w:rPr>
        <w:t>Soup</w:t>
      </w:r>
    </w:p>
    <w:p w14:paraId="729627D4" w14:textId="2564912A" w:rsidR="004B2A4E" w:rsidRDefault="00117178">
      <w:pPr>
        <w:pStyle w:val="BodyText"/>
        <w:spacing w:line="242" w:lineRule="auto"/>
        <w:ind w:left="239" w:right="469"/>
      </w:pPr>
      <w:r>
        <w:t>This recipe is perfect for the day after a Roast Dinner! Simply cook the vegetables required</w:t>
      </w:r>
      <w:r>
        <w:rPr>
          <w:spacing w:val="1"/>
        </w:rPr>
        <w:t xml:space="preserve"> </w:t>
      </w:r>
      <w:r>
        <w:t>along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roast</w:t>
      </w:r>
      <w:r>
        <w:rPr>
          <w:spacing w:val="-2"/>
        </w:rPr>
        <w:t xml:space="preserve"> </w:t>
      </w:r>
      <w:r>
        <w:t>meal</w:t>
      </w:r>
      <w:r>
        <w:rPr>
          <w:spacing w:val="-1"/>
        </w:rPr>
        <w:t>, and you are halfway through making this heavenly gluten- and lactose-</w:t>
      </w:r>
      <w:r>
        <w:t>free</w:t>
      </w:r>
      <w:r>
        <w:rPr>
          <w:spacing w:val="-1"/>
        </w:rPr>
        <w:t xml:space="preserve"> </w:t>
      </w:r>
      <w:r>
        <w:t>creation!</w:t>
      </w:r>
    </w:p>
    <w:p w14:paraId="0582DE8A" w14:textId="1E21B10E" w:rsidR="004B2A4E" w:rsidRDefault="00117178">
      <w:pPr>
        <w:pStyle w:val="BodyText"/>
        <w:spacing w:line="326" w:lineRule="exact"/>
        <w:ind w:left="239"/>
      </w:pPr>
      <w:r>
        <w:t>*if</w:t>
      </w:r>
      <w:r>
        <w:rPr>
          <w:spacing w:val="-2"/>
        </w:rPr>
        <w:t xml:space="preserve"> </w:t>
      </w:r>
      <w:r>
        <w:t>vegetables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already</w:t>
      </w:r>
      <w:r>
        <w:rPr>
          <w:spacing w:val="-1"/>
        </w:rPr>
        <w:t xml:space="preserve"> </w:t>
      </w:r>
      <w:r>
        <w:t>roasted,</w:t>
      </w:r>
      <w:r>
        <w:rPr>
          <w:spacing w:val="-2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skip</w:t>
      </w:r>
      <w:r>
        <w:rPr>
          <w:spacing w:val="-1"/>
        </w:rPr>
        <w:t xml:space="preserve"> </w:t>
      </w:r>
      <w:r>
        <w:t>steps</w:t>
      </w:r>
      <w:r>
        <w:rPr>
          <w:spacing w:val="-2"/>
        </w:rPr>
        <w:t xml:space="preserve"> </w:t>
      </w:r>
      <w:r>
        <w:t>1-4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recipe!</w:t>
      </w:r>
    </w:p>
    <w:p w14:paraId="08A0049D" w14:textId="77777777" w:rsidR="004B2A4E" w:rsidRDefault="004B2A4E">
      <w:pPr>
        <w:pStyle w:val="BodyText"/>
        <w:spacing w:before="2"/>
        <w:rPr>
          <w:sz w:val="16"/>
        </w:rPr>
      </w:pPr>
    </w:p>
    <w:p w14:paraId="7DDDC283" w14:textId="77777777" w:rsidR="004B2A4E" w:rsidRDefault="00117178">
      <w:pPr>
        <w:pStyle w:val="BodyText"/>
        <w:spacing w:before="100"/>
        <w:ind w:left="647"/>
      </w:pPr>
      <w:r>
        <w:pict w14:anchorId="3841D6B4">
          <v:shape id="docshape288" o:spid="_x0000_s1065" style="position:absolute;left:0;text-align:left;margin-left:35.75pt;margin-top:11.85pt;width:4.5pt;height:4.5pt;z-index:15766528;mso-position-horizontal-relative:page" coordorigin="715,237" coordsize="90,90" path="m766,327r-12,l748,325,715,288r,-12l754,237r12,l805,282r,6l766,327xe" fillcolor="black" stroked="f">
            <v:path arrowok="t"/>
            <w10:wrap anchorx="page"/>
          </v:shape>
        </w:pict>
      </w:r>
      <w:r>
        <w:t>Entree,</w:t>
      </w:r>
      <w:r>
        <w:rPr>
          <w:spacing w:val="-2"/>
        </w:rPr>
        <w:t xml:space="preserve"> </w:t>
      </w:r>
      <w:r>
        <w:t>Lactose-Free,</w:t>
      </w:r>
      <w:r>
        <w:rPr>
          <w:spacing w:val="-2"/>
        </w:rPr>
        <w:t xml:space="preserve"> </w:t>
      </w:r>
      <w:r>
        <w:t>Gluten</w:t>
      </w:r>
      <w:r>
        <w:rPr>
          <w:spacing w:val="-2"/>
        </w:rPr>
        <w:t xml:space="preserve"> </w:t>
      </w:r>
      <w:r>
        <w:t>Intolerance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oeliac</w:t>
      </w:r>
      <w:r>
        <w:rPr>
          <w:spacing w:val="-2"/>
        </w:rPr>
        <w:t xml:space="preserve"> </w:t>
      </w:r>
      <w:r>
        <w:t>Disease,</w:t>
      </w:r>
      <w:r>
        <w:rPr>
          <w:spacing w:val="-2"/>
        </w:rPr>
        <w:t xml:space="preserve"> </w:t>
      </w:r>
      <w:r>
        <w:t>Vegan,</w:t>
      </w:r>
      <w:r>
        <w:rPr>
          <w:spacing w:val="-2"/>
        </w:rPr>
        <w:t xml:space="preserve"> </w:t>
      </w:r>
      <w:r>
        <w:t>Vegetarian</w:t>
      </w:r>
    </w:p>
    <w:p w14:paraId="3F7C26BB" w14:textId="77777777" w:rsidR="004B2A4E" w:rsidRDefault="00117178">
      <w:pPr>
        <w:spacing w:before="3"/>
        <w:ind w:left="647"/>
        <w:rPr>
          <w:sz w:val="24"/>
        </w:rPr>
      </w:pPr>
      <w:r>
        <w:pict w14:anchorId="50D68F6E">
          <v:shape id="docshape289" o:spid="_x0000_s1064" style="position:absolute;left:0;text-align:left;margin-left:35.75pt;margin-top:7pt;width:4.5pt;height:4.5pt;z-index:15767040;mso-position-horizontal-relative:page" coordorigin="715,140" coordsize="90,90" path="m766,230r-12,l748,228,715,191r,-12l754,140r12,l805,185r,6l766,230xe" fillcolor="black" stroked="f">
            <v:path arrowok="t"/>
            <w10:wrap anchorx="page"/>
          </v:shape>
        </w:pict>
      </w:r>
      <w:r>
        <w:rPr>
          <w:b/>
          <w:sz w:val="24"/>
        </w:rPr>
        <w:t>Difficulty</w:t>
      </w:r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Easy</w:t>
      </w:r>
    </w:p>
    <w:p w14:paraId="18E6B99D" w14:textId="77777777" w:rsidR="004B2A4E" w:rsidRDefault="00117178">
      <w:pPr>
        <w:pStyle w:val="Heading7"/>
        <w:ind w:left="647"/>
        <w:rPr>
          <w:b w:val="0"/>
        </w:rPr>
      </w:pPr>
      <w:r>
        <w:pict w14:anchorId="52495935">
          <v:shape id="docshape290" o:spid="_x0000_s1063" style="position:absolute;left:0;text-align:left;margin-left:35.75pt;margin-top:7pt;width:4.5pt;height:4.5pt;z-index:15767552;mso-position-horizontal-relative:page" coordorigin="715,140" coordsize="90,90" path="m766,230r-12,l748,228,715,191r,-12l754,140r12,l805,185r,6l766,230xe" fillcolor="black" stroked="f">
            <v:path arrowok="t"/>
            <w10:wrap anchorx="page"/>
          </v:shape>
        </w:pict>
      </w:r>
      <w:r>
        <w:t>Servings:</w:t>
      </w:r>
      <w:r>
        <w:rPr>
          <w:spacing w:val="-2"/>
        </w:rPr>
        <w:t xml:space="preserve"> </w:t>
      </w:r>
      <w:r>
        <w:rPr>
          <w:b w:val="0"/>
        </w:rPr>
        <w:t>4</w:t>
      </w:r>
    </w:p>
    <w:p w14:paraId="666B822B" w14:textId="77777777" w:rsidR="004B2A4E" w:rsidRDefault="00117178">
      <w:pPr>
        <w:spacing w:before="3"/>
        <w:ind w:left="647"/>
        <w:rPr>
          <w:sz w:val="24"/>
        </w:rPr>
      </w:pPr>
      <w:r>
        <w:pict w14:anchorId="62F035D2">
          <v:shape id="docshape291" o:spid="_x0000_s1062" style="position:absolute;left:0;text-align:left;margin-left:35.75pt;margin-top:7pt;width:4.5pt;height:4.5pt;z-index:15768064;mso-position-horizontal-relative:page" coordorigin="715,140" coordsize="90,90" path="m766,230r-12,l748,228,715,191r,-12l754,140r12,l805,185r,6l766,230xe" fillcolor="black" stroked="f">
            <v:path arrowok="t"/>
            <w10:wrap anchorx="page"/>
          </v:shape>
        </w:pict>
      </w:r>
      <w:r>
        <w:rPr>
          <w:b/>
          <w:sz w:val="24"/>
        </w:rPr>
        <w:t>Preparatio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ime: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30</w:t>
      </w:r>
      <w:r>
        <w:rPr>
          <w:spacing w:val="-1"/>
          <w:sz w:val="24"/>
        </w:rPr>
        <w:t xml:space="preserve"> </w:t>
      </w:r>
      <w:r>
        <w:rPr>
          <w:sz w:val="24"/>
        </w:rPr>
        <w:t>minutes</w:t>
      </w:r>
    </w:p>
    <w:p w14:paraId="456D860F" w14:textId="77777777" w:rsidR="004B2A4E" w:rsidRDefault="00117178">
      <w:pPr>
        <w:spacing w:before="3"/>
        <w:ind w:left="647"/>
        <w:rPr>
          <w:sz w:val="24"/>
        </w:rPr>
      </w:pPr>
      <w:r>
        <w:pict w14:anchorId="344DA4E3">
          <v:shape id="docshape292" o:spid="_x0000_s1061" style="position:absolute;left:0;text-align:left;margin-left:35.75pt;margin-top:7pt;width:4.5pt;height:4.5pt;z-index:15768576;mso-position-horizontal-relative:page" coordorigin="715,140" coordsize="90,90" path="m766,230r-12,l748,228,715,191r,-12l754,140r12,l805,185r,6l766,230xe" fillcolor="black" stroked="f">
            <v:path arrowok="t"/>
            <w10:wrap anchorx="page"/>
          </v:shape>
        </w:pict>
      </w:r>
      <w:r>
        <w:rPr>
          <w:b/>
          <w:sz w:val="24"/>
        </w:rPr>
        <w:t>Cooking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ime: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60</w:t>
      </w:r>
      <w:r>
        <w:rPr>
          <w:spacing w:val="-1"/>
          <w:sz w:val="24"/>
        </w:rPr>
        <w:t xml:space="preserve"> </w:t>
      </w:r>
      <w:r>
        <w:rPr>
          <w:sz w:val="24"/>
        </w:rPr>
        <w:t>minutes</w:t>
      </w:r>
    </w:p>
    <w:p w14:paraId="15BCD082" w14:textId="77777777" w:rsidR="004B2A4E" w:rsidRDefault="004B2A4E">
      <w:pPr>
        <w:pStyle w:val="BodyText"/>
        <w:spacing w:before="10"/>
        <w:rPr>
          <w:sz w:val="17"/>
        </w:rPr>
      </w:pPr>
    </w:p>
    <w:p w14:paraId="0797C3A7" w14:textId="77777777" w:rsidR="004B2A4E" w:rsidRDefault="004B2A4E">
      <w:pPr>
        <w:rPr>
          <w:sz w:val="17"/>
        </w:rPr>
        <w:sectPr w:rsidR="004B2A4E">
          <w:headerReference w:type="default" r:id="rId54"/>
          <w:pgSz w:w="11900" w:h="16850"/>
          <w:pgMar w:top="980" w:right="400" w:bottom="280" w:left="340" w:header="692" w:footer="0" w:gutter="0"/>
          <w:cols w:space="720"/>
        </w:sectPr>
      </w:pPr>
    </w:p>
    <w:p w14:paraId="64398886" w14:textId="77777777" w:rsidR="004B2A4E" w:rsidRDefault="00117178">
      <w:pPr>
        <w:pStyle w:val="Heading7"/>
        <w:spacing w:before="100"/>
        <w:ind w:left="254"/>
      </w:pPr>
      <w:r>
        <w:t>Ingredients</w:t>
      </w:r>
    </w:p>
    <w:p w14:paraId="0E3778FD" w14:textId="77777777" w:rsidR="004B2A4E" w:rsidRDefault="00117178">
      <w:pPr>
        <w:pStyle w:val="BodyText"/>
        <w:spacing w:before="2" w:line="242" w:lineRule="auto"/>
        <w:ind w:left="661"/>
      </w:pPr>
      <w:r>
        <w:pict w14:anchorId="21BB6C03">
          <v:shape id="docshape293" o:spid="_x0000_s1060" style="position:absolute;left:0;text-align:left;margin-left:36.45pt;margin-top:6.95pt;width:4.5pt;height:4.5pt;z-index:15769600;mso-position-horizontal-relative:page" coordorigin="729,139" coordsize="90,90" path="m780,229r-12,l762,227,729,190r,-12l768,139r12,l819,184r,6l780,229xe" fillcolor="black" stroked="f">
            <v:path arrowok="t"/>
            <w10:wrap anchorx="page"/>
          </v:shape>
        </w:pict>
      </w:r>
      <w:r>
        <w:t>300g</w:t>
      </w:r>
      <w:r>
        <w:rPr>
          <w:spacing w:val="-4"/>
        </w:rPr>
        <w:t xml:space="preserve"> </w:t>
      </w:r>
      <w:r>
        <w:t>pumpkin,</w:t>
      </w:r>
      <w:r>
        <w:rPr>
          <w:spacing w:val="-3"/>
        </w:rPr>
        <w:t xml:space="preserve"> </w:t>
      </w:r>
      <w:r>
        <w:t>peeled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iced</w:t>
      </w:r>
      <w:r>
        <w:rPr>
          <w:spacing w:val="-3"/>
        </w:rPr>
        <w:t xml:space="preserve"> </w:t>
      </w:r>
      <w:r>
        <w:t>into</w:t>
      </w:r>
      <w:r>
        <w:rPr>
          <w:spacing w:val="-4"/>
        </w:rPr>
        <w:t xml:space="preserve"> </w:t>
      </w:r>
      <w:r>
        <w:t>3cm</w:t>
      </w:r>
      <w:r>
        <w:rPr>
          <w:spacing w:val="-59"/>
        </w:rPr>
        <w:t xml:space="preserve"> </w:t>
      </w:r>
      <w:r>
        <w:t>cubes</w:t>
      </w:r>
    </w:p>
    <w:p w14:paraId="01294281" w14:textId="77777777" w:rsidR="004B2A4E" w:rsidRDefault="00117178">
      <w:pPr>
        <w:pStyle w:val="BodyText"/>
        <w:spacing w:line="242" w:lineRule="auto"/>
        <w:ind w:left="661"/>
      </w:pPr>
      <w:r>
        <w:pict w14:anchorId="2E2B76DF">
          <v:shape id="docshape294" o:spid="_x0000_s1059" style="position:absolute;left:0;text-align:left;margin-left:36.45pt;margin-top:6.85pt;width:4.5pt;height:4.5pt;z-index:15770112;mso-position-horizontal-relative:page" coordorigin="729,137" coordsize="90,90" path="m780,227r-12,l762,225,729,188r,-12l768,137r12,l819,182r,6l780,227xe" fillcolor="black" stroked="f">
            <v:path arrowok="t"/>
            <w10:wrap anchorx="page"/>
          </v:shape>
        </w:pict>
      </w:r>
      <w:r>
        <w:t>250g</w:t>
      </w:r>
      <w:r>
        <w:rPr>
          <w:spacing w:val="-4"/>
        </w:rPr>
        <w:t xml:space="preserve"> </w:t>
      </w:r>
      <w:r>
        <w:t>sweet</w:t>
      </w:r>
      <w:r>
        <w:rPr>
          <w:spacing w:val="-3"/>
        </w:rPr>
        <w:t xml:space="preserve"> </w:t>
      </w:r>
      <w:r>
        <w:t>potato,</w:t>
      </w:r>
      <w:r>
        <w:rPr>
          <w:spacing w:val="-4"/>
        </w:rPr>
        <w:t xml:space="preserve"> </w:t>
      </w:r>
      <w:r>
        <w:t>peeled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iced</w:t>
      </w:r>
      <w:r>
        <w:rPr>
          <w:spacing w:val="-4"/>
        </w:rPr>
        <w:t xml:space="preserve"> </w:t>
      </w:r>
      <w:r>
        <w:t>into</w:t>
      </w:r>
      <w:r>
        <w:rPr>
          <w:spacing w:val="-59"/>
        </w:rPr>
        <w:t xml:space="preserve"> </w:t>
      </w:r>
      <w:r>
        <w:t>3cm</w:t>
      </w:r>
      <w:r>
        <w:rPr>
          <w:spacing w:val="-2"/>
        </w:rPr>
        <w:t xml:space="preserve"> </w:t>
      </w:r>
      <w:r>
        <w:t>cubes</w:t>
      </w:r>
    </w:p>
    <w:p w14:paraId="26E8F202" w14:textId="77777777" w:rsidR="004B2A4E" w:rsidRDefault="00117178">
      <w:pPr>
        <w:pStyle w:val="BodyText"/>
        <w:spacing w:line="326" w:lineRule="exact"/>
        <w:ind w:left="661"/>
      </w:pPr>
      <w:r>
        <w:pict w14:anchorId="547C234D">
          <v:shape id="docshape295" o:spid="_x0000_s1058" style="position:absolute;left:0;text-align:left;margin-left:36.45pt;margin-top:6.8pt;width:4.5pt;height:4.5pt;z-index:15770624;mso-position-horizontal-relative:page" coordorigin="729,136" coordsize="90,90" path="m780,226r-12,l762,225,729,187r,-12l768,136r12,l819,181r,6l780,226xe" fillcolor="black" stroked="f">
            <v:path arrowok="t"/>
            <w10:wrap anchorx="page"/>
          </v:shape>
        </w:pict>
      </w:r>
      <w:r>
        <w:t>100g</w:t>
      </w:r>
      <w:r>
        <w:rPr>
          <w:spacing w:val="-2"/>
        </w:rPr>
        <w:t xml:space="preserve"> </w:t>
      </w:r>
      <w:r>
        <w:t>onions,</w:t>
      </w:r>
      <w:r>
        <w:rPr>
          <w:spacing w:val="-1"/>
        </w:rPr>
        <w:t xml:space="preserve"> </w:t>
      </w:r>
      <w:r>
        <w:t>peeled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diced</w:t>
      </w:r>
    </w:p>
    <w:p w14:paraId="5198F179" w14:textId="77777777" w:rsidR="004B2A4E" w:rsidRDefault="00117178">
      <w:pPr>
        <w:pStyle w:val="BodyText"/>
        <w:spacing w:before="3" w:line="242" w:lineRule="auto"/>
        <w:ind w:left="661"/>
      </w:pPr>
      <w:r>
        <w:pict w14:anchorId="39631618">
          <v:shape id="docshape296" o:spid="_x0000_s1057" style="position:absolute;left:0;text-align:left;margin-left:36.45pt;margin-top:7pt;width:4.5pt;height:4.5pt;z-index:15771136;mso-position-horizontal-relative:page" coordorigin="729,140" coordsize="90,90" path="m780,230r-12,l762,228,729,191r,-12l768,140r12,l819,185r,6l780,230xe" fillcolor="black" stroked="f">
            <v:path arrowok="t"/>
            <w10:wrap anchorx="page"/>
          </v:shape>
        </w:pict>
      </w:r>
      <w:r>
        <w:pict w14:anchorId="29535762">
          <v:shape id="docshape297" o:spid="_x0000_s1056" style="position:absolute;left:0;text-align:left;margin-left:36.45pt;margin-top:23.45pt;width:4.5pt;height:4.5pt;z-index:15771648;mso-position-horizontal-relative:page" coordorigin="729,469" coordsize="90,90" path="m780,559r-12,l762,558,729,520r,-12l768,469r12,l819,514r,6l780,559xe" fillcolor="black" stroked="f">
            <v:path arrowok="t"/>
            <w10:wrap anchorx="page"/>
          </v:shape>
        </w:pict>
      </w:r>
      <w:r>
        <w:t>150g carrots, peeled and coarsely chopped</w:t>
      </w:r>
      <w:r>
        <w:rPr>
          <w:spacing w:val="1"/>
        </w:rPr>
        <w:t xml:space="preserve"> </w:t>
      </w:r>
      <w:r>
        <w:t>80g</w:t>
      </w:r>
      <w:r>
        <w:rPr>
          <w:spacing w:val="-5"/>
        </w:rPr>
        <w:t xml:space="preserve"> </w:t>
      </w:r>
      <w:r>
        <w:t>red</w:t>
      </w:r>
      <w:r>
        <w:rPr>
          <w:spacing w:val="-4"/>
        </w:rPr>
        <w:t xml:space="preserve"> </w:t>
      </w:r>
      <w:r>
        <w:t>capsicum,</w:t>
      </w:r>
      <w:r>
        <w:rPr>
          <w:spacing w:val="-5"/>
        </w:rPr>
        <w:t xml:space="preserve"> </w:t>
      </w:r>
      <w:r>
        <w:t>core</w:t>
      </w:r>
      <w:r>
        <w:rPr>
          <w:spacing w:val="-4"/>
        </w:rPr>
        <w:t xml:space="preserve"> </w:t>
      </w:r>
      <w:r>
        <w:t>removed,</w:t>
      </w:r>
      <w:r>
        <w:rPr>
          <w:spacing w:val="-5"/>
        </w:rPr>
        <w:t xml:space="preserve"> </w:t>
      </w:r>
      <w:r>
        <w:t>de-seeded</w:t>
      </w:r>
      <w:r>
        <w:rPr>
          <w:spacing w:val="-59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oarsely</w:t>
      </w:r>
      <w:r>
        <w:rPr>
          <w:spacing w:val="-1"/>
        </w:rPr>
        <w:t xml:space="preserve"> </w:t>
      </w:r>
      <w:r>
        <w:t>chopped</w:t>
      </w:r>
    </w:p>
    <w:p w14:paraId="73747D84" w14:textId="011EB4AC" w:rsidR="004B2A4E" w:rsidRDefault="00117178">
      <w:pPr>
        <w:pStyle w:val="BodyText"/>
        <w:spacing w:line="242" w:lineRule="auto"/>
        <w:ind w:left="661" w:right="531"/>
      </w:pPr>
      <w:r>
        <w:pict w14:anchorId="7D4C1B12">
          <v:shape id="docshape298" o:spid="_x0000_s1055" style="position:absolute;left:0;text-align:left;margin-left:36.45pt;margin-top:6.85pt;width:4.5pt;height:4.5pt;z-index:15772160;mso-position-horizontal-relative:page" coordorigin="729,137" coordsize="90,90" path="m780,227r-12,l762,225,729,188r,-12l768,137r12,l819,182r,6l780,227xe" fillcolor="black" stroked="f">
            <v:path arrowok="t"/>
            <w10:wrap anchorx="page"/>
          </v:shape>
        </w:pict>
      </w:r>
      <w:r>
        <w:pict w14:anchorId="6BB784E3">
          <v:shape id="docshape299" o:spid="_x0000_s1054" style="position:absolute;left:0;text-align:left;margin-left:36.45pt;margin-top:23.3pt;width:4.5pt;height:4.5pt;z-index:15772672;mso-position-horizontal-relative:page" coordorigin="729,466" coordsize="90,90" path="m780,556r-12,l762,555,729,517r,-12l768,466r12,l819,511r,6l780,556xe" fillcolor="black" stroked="f">
            <v:path arrowok="t"/>
            <w10:wrap anchorx="page"/>
          </v:shape>
        </w:pict>
      </w:r>
      <w:r>
        <w:t>One</w:t>
      </w:r>
      <w:r>
        <w:rPr>
          <w:spacing w:val="-4"/>
        </w:rPr>
        <w:t xml:space="preserve"> </w:t>
      </w:r>
      <w:r>
        <w:t>garlic</w:t>
      </w:r>
      <w:r>
        <w:rPr>
          <w:spacing w:val="-4"/>
        </w:rPr>
        <w:t xml:space="preserve"> </w:t>
      </w:r>
      <w:r>
        <w:t>clove</w:t>
      </w:r>
      <w:r>
        <w:rPr>
          <w:spacing w:val="-4"/>
        </w:rPr>
        <w:t xml:space="preserve"> </w:t>
      </w:r>
      <w:r>
        <w:t>(</w:t>
      </w:r>
      <w:proofErr w:type="spellStart"/>
      <w:r>
        <w:t>approx</w:t>
      </w:r>
      <w:proofErr w:type="spellEnd"/>
      <w:r>
        <w:rPr>
          <w:spacing w:val="-4"/>
        </w:rPr>
        <w:t xml:space="preserve"> </w:t>
      </w:r>
      <w:r>
        <w:t>6g)</w:t>
      </w:r>
      <w:r>
        <w:rPr>
          <w:spacing w:val="-4"/>
        </w:rPr>
        <w:t xml:space="preserve"> </w:t>
      </w:r>
      <w:r>
        <w:t>unpeeled</w:t>
      </w:r>
      <w:r>
        <w:rPr>
          <w:spacing w:val="-59"/>
        </w:rPr>
        <w:t xml:space="preserve"> </w:t>
      </w:r>
      <w:r>
        <w:t>15ml</w:t>
      </w:r>
      <w:r>
        <w:rPr>
          <w:spacing w:val="-2"/>
        </w:rPr>
        <w:t xml:space="preserve"> </w:t>
      </w:r>
      <w:r>
        <w:t>olive</w:t>
      </w:r>
      <w:r>
        <w:rPr>
          <w:spacing w:val="-1"/>
        </w:rPr>
        <w:t xml:space="preserve"> </w:t>
      </w:r>
      <w:r>
        <w:t>oil</w:t>
      </w:r>
    </w:p>
    <w:p w14:paraId="57002F48" w14:textId="77777777" w:rsidR="004B2A4E" w:rsidRDefault="00117178">
      <w:pPr>
        <w:pStyle w:val="BodyText"/>
        <w:spacing w:line="242" w:lineRule="auto"/>
        <w:ind w:left="661" w:right="1250"/>
      </w:pPr>
      <w:r>
        <w:pict w14:anchorId="7A71E256">
          <v:shape id="docshape300" o:spid="_x0000_s1053" style="position:absolute;left:0;text-align:left;margin-left:36.45pt;margin-top:6.85pt;width:4.5pt;height:4.5pt;z-index:15773184;mso-position-horizontal-relative:page" coordorigin="729,137" coordsize="90,90" path="m780,227r-12,l762,225,729,188r,-12l768,137r12,l819,182r,6l780,227xe" fillcolor="black" stroked="f">
            <v:path arrowok="t"/>
            <w10:wrap anchorx="page"/>
          </v:shape>
        </w:pict>
      </w:r>
      <w:r>
        <w:pict w14:anchorId="7E04F067">
          <v:shape id="docshape301" o:spid="_x0000_s1052" style="position:absolute;left:0;text-align:left;margin-left:36.45pt;margin-top:23.3pt;width:4.5pt;height:4.5pt;z-index:15773696;mso-position-horizontal-relative:page" coordorigin="729,466" coordsize="90,90" path="m780,556r-12,l762,555,729,517r,-12l768,466r12,l819,511r,6l780,556xe" fillcolor="black" stroked="f">
            <v:path arrowok="t"/>
            <w10:wrap anchorx="page"/>
          </v:shape>
        </w:pict>
      </w:r>
      <w:r>
        <w:t>1/2</w:t>
      </w:r>
      <w:r>
        <w:rPr>
          <w:spacing w:val="-5"/>
        </w:rPr>
        <w:t xml:space="preserve"> </w:t>
      </w:r>
      <w:r>
        <w:t>tbsp</w:t>
      </w:r>
      <w:r>
        <w:rPr>
          <w:spacing w:val="-5"/>
        </w:rPr>
        <w:t xml:space="preserve"> </w:t>
      </w:r>
      <w:r>
        <w:t>dried</w:t>
      </w:r>
      <w:r>
        <w:rPr>
          <w:spacing w:val="-4"/>
        </w:rPr>
        <w:t xml:space="preserve"> </w:t>
      </w:r>
      <w:r>
        <w:t>mixed</w:t>
      </w:r>
      <w:r>
        <w:rPr>
          <w:spacing w:val="-5"/>
        </w:rPr>
        <w:t xml:space="preserve"> </w:t>
      </w:r>
      <w:r>
        <w:t>herbs</w:t>
      </w:r>
      <w:r>
        <w:rPr>
          <w:spacing w:val="-59"/>
        </w:rPr>
        <w:t xml:space="preserve"> </w:t>
      </w:r>
      <w:r>
        <w:t>100ml</w:t>
      </w:r>
      <w:r>
        <w:rPr>
          <w:spacing w:val="-2"/>
        </w:rPr>
        <w:t xml:space="preserve"> </w:t>
      </w:r>
      <w:r>
        <w:t>water</w:t>
      </w:r>
    </w:p>
    <w:p w14:paraId="3D22C096" w14:textId="77777777" w:rsidR="004B2A4E" w:rsidRDefault="00117178">
      <w:pPr>
        <w:pStyle w:val="BodyText"/>
        <w:spacing w:line="242" w:lineRule="auto"/>
        <w:ind w:left="661" w:right="1946"/>
      </w:pPr>
      <w:r>
        <w:pict w14:anchorId="1E87A6AA">
          <v:shape id="docshape302" o:spid="_x0000_s1051" style="position:absolute;left:0;text-align:left;margin-left:36.45pt;margin-top:6.85pt;width:4.5pt;height:4.5pt;z-index:15774208;mso-position-horizontal-relative:page" coordorigin="729,137" coordsize="90,90" path="m780,227r-12,l762,225,729,188r,-12l768,137r12,l819,182r,6l780,227xe" fillcolor="black" stroked="f">
            <v:path arrowok="t"/>
            <w10:wrap anchorx="page"/>
          </v:shape>
        </w:pict>
      </w:r>
      <w:r>
        <w:pict w14:anchorId="55119C5A">
          <v:shape id="docshape303" o:spid="_x0000_s1050" style="position:absolute;left:0;text-align:left;margin-left:36.45pt;margin-top:23.3pt;width:4.5pt;height:4.5pt;z-index:15774720;mso-position-horizontal-relative:page" coordorigin="729,466" coordsize="90,90" path="m780,556r-12,l762,555,729,517r,-12l768,466r12,l819,511r,6l780,556xe" fillcolor="black" stroked="f">
            <v:path arrowok="t"/>
            <w10:wrap anchorx="page"/>
          </v:shape>
        </w:pict>
      </w:r>
      <w:r>
        <w:t>500ml</w:t>
      </w:r>
      <w:r>
        <w:rPr>
          <w:spacing w:val="-6"/>
        </w:rPr>
        <w:t xml:space="preserve"> </w:t>
      </w:r>
      <w:r>
        <w:t>vegetable</w:t>
      </w:r>
      <w:r>
        <w:rPr>
          <w:spacing w:val="-6"/>
        </w:rPr>
        <w:t xml:space="preserve"> </w:t>
      </w:r>
      <w:r>
        <w:t>stock,</w:t>
      </w:r>
      <w:r>
        <w:rPr>
          <w:spacing w:val="-6"/>
        </w:rPr>
        <w:t xml:space="preserve"> </w:t>
      </w:r>
      <w:r>
        <w:t>hot</w:t>
      </w:r>
      <w:r>
        <w:rPr>
          <w:spacing w:val="-59"/>
        </w:rPr>
        <w:t xml:space="preserve"> </w:t>
      </w:r>
      <w:r>
        <w:t>S</w:t>
      </w:r>
      <w:r>
        <w:t>alt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epper</w:t>
      </w:r>
    </w:p>
    <w:p w14:paraId="794315C0" w14:textId="52785902" w:rsidR="004B2A4E" w:rsidRDefault="00117178">
      <w:pPr>
        <w:pStyle w:val="BodyText"/>
        <w:spacing w:line="326" w:lineRule="exact"/>
        <w:ind w:left="661"/>
      </w:pPr>
      <w:r>
        <w:pict w14:anchorId="1FA8054F">
          <v:shape id="docshape304" o:spid="_x0000_s1049" style="position:absolute;left:0;text-align:left;margin-left:36.45pt;margin-top:6.8pt;width:4.5pt;height:4.5pt;z-index:15775232;mso-position-horizontal-relative:page" coordorigin="729,136" coordsize="90,90" path="m780,226r-12,l762,225,729,187r,-12l768,136r12,l819,181r,6l780,226xe" fillcolor="black" stroked="f">
            <v:path arrowok="t"/>
            <w10:wrap anchorx="page"/>
          </v:shape>
        </w:pict>
      </w:r>
      <w:r>
        <w:t>Crusty</w:t>
      </w:r>
      <w:r>
        <w:rPr>
          <w:spacing w:val="-2"/>
        </w:rPr>
        <w:t xml:space="preserve"> </w:t>
      </w:r>
      <w:r>
        <w:t>bread</w:t>
      </w:r>
      <w:r>
        <w:rPr>
          <w:spacing w:val="-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butter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erve</w:t>
      </w:r>
    </w:p>
    <w:p w14:paraId="1DA67019" w14:textId="77777777" w:rsidR="004B2A4E" w:rsidRDefault="00117178">
      <w:pPr>
        <w:pStyle w:val="Heading7"/>
        <w:spacing w:before="100"/>
        <w:ind w:left="110"/>
      </w:pPr>
      <w:r>
        <w:rPr>
          <w:b w:val="0"/>
        </w:rPr>
        <w:br w:type="column"/>
      </w:r>
      <w:r>
        <w:t>Method</w:t>
      </w:r>
    </w:p>
    <w:p w14:paraId="1527209D" w14:textId="4C2AA158" w:rsidR="004B2A4E" w:rsidRDefault="00117178">
      <w:pPr>
        <w:pStyle w:val="BodyText"/>
        <w:spacing w:before="2" w:line="242" w:lineRule="auto"/>
        <w:ind w:left="518" w:right="480"/>
      </w:pPr>
      <w:r>
        <w:pict w14:anchorId="0BE06EA9">
          <v:shape id="docshape305" o:spid="_x0000_s1048" style="position:absolute;left:0;text-align:left;margin-left:310.95pt;margin-top:6.95pt;width:4.5pt;height:4.5pt;z-index:15775744;mso-position-horizontal-relative:page" coordorigin="6219,139" coordsize="90,90" path="m6270,229r-12,l6252,227r-33,-37l6219,178r39,-39l6270,139r39,45l6309,190r-39,39xe" fillcolor="black" stroked="f">
            <v:path arrowok="t"/>
            <w10:wrap anchorx="page"/>
          </v:shape>
        </w:pict>
      </w:r>
      <w:r>
        <w:t>Preheat</w:t>
      </w:r>
      <w:r>
        <w:rPr>
          <w:spacing w:val="-5"/>
        </w:rPr>
        <w:t xml:space="preserve"> the </w:t>
      </w:r>
      <w:r>
        <w:t>fan-forced</w:t>
      </w:r>
      <w:r>
        <w:rPr>
          <w:spacing w:val="-4"/>
        </w:rPr>
        <w:t xml:space="preserve"> </w:t>
      </w:r>
      <w:r>
        <w:t>oven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180°C</w:t>
      </w:r>
      <w:r>
        <w:rPr>
          <w:spacing w:val="-4"/>
        </w:rPr>
        <w:t xml:space="preserve"> </w:t>
      </w:r>
      <w:r>
        <w:t>(190°C</w:t>
      </w:r>
      <w:r>
        <w:rPr>
          <w:spacing w:val="-59"/>
        </w:rPr>
        <w:t xml:space="preserve"> </w:t>
      </w:r>
      <w:r>
        <w:t xml:space="preserve">for a </w:t>
      </w:r>
      <w:r>
        <w:t>conventional range</w:t>
      </w:r>
      <w:r>
        <w:t>). Line a large</w:t>
      </w:r>
      <w:r>
        <w:rPr>
          <w:spacing w:val="1"/>
        </w:rPr>
        <w:t xml:space="preserve"> </w:t>
      </w:r>
      <w:r>
        <w:t>roasting</w:t>
      </w:r>
      <w:r>
        <w:rPr>
          <w:spacing w:val="-2"/>
        </w:rPr>
        <w:t xml:space="preserve"> </w:t>
      </w:r>
      <w:r>
        <w:t>tray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baking</w:t>
      </w:r>
      <w:r>
        <w:rPr>
          <w:spacing w:val="-1"/>
        </w:rPr>
        <w:t xml:space="preserve"> </w:t>
      </w:r>
      <w:r>
        <w:t>paper.</w:t>
      </w:r>
    </w:p>
    <w:p w14:paraId="191ADCFC" w14:textId="77777777" w:rsidR="004B2A4E" w:rsidRDefault="00117178">
      <w:pPr>
        <w:pStyle w:val="BodyText"/>
        <w:spacing w:line="242" w:lineRule="auto"/>
        <w:ind w:left="518" w:right="229"/>
      </w:pPr>
      <w:r>
        <w:pict w14:anchorId="3C01FD65">
          <v:shape id="docshape306" o:spid="_x0000_s1047" style="position:absolute;left:0;text-align:left;margin-left:310.95pt;margin-top:6.85pt;width:4.5pt;height:4.5pt;z-index:15776256;mso-position-horizontal-relative:page" coordorigin="6219,137" coordsize="90,90" path="m6270,227r-12,l6252,225r-33,-37l6219,176r39,-39l6270,137r39,45l6309,188r-39,39xe" fillcolor="black" stroked="f">
            <v:path arrowok="t"/>
            <w10:wrap anchorx="page"/>
          </v:shape>
        </w:pict>
      </w:r>
      <w:r>
        <w:t>Place the pumpkin, sweet potatoes,</w:t>
      </w:r>
      <w:r>
        <w:rPr>
          <w:spacing w:val="1"/>
        </w:rPr>
        <w:t xml:space="preserve"> </w:t>
      </w:r>
      <w:r>
        <w:t>onions,</w:t>
      </w:r>
      <w:r>
        <w:rPr>
          <w:spacing w:val="-4"/>
        </w:rPr>
        <w:t xml:space="preserve"> </w:t>
      </w:r>
      <w:r>
        <w:t>carrots,</w:t>
      </w:r>
      <w:r>
        <w:rPr>
          <w:spacing w:val="-3"/>
        </w:rPr>
        <w:t xml:space="preserve"> </w:t>
      </w:r>
      <w:r>
        <w:t>capsicum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garlic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60"/>
        </w:rPr>
        <w:t xml:space="preserve"> </w:t>
      </w:r>
      <w:r>
        <w:t>roasting</w:t>
      </w:r>
      <w:r>
        <w:rPr>
          <w:spacing w:val="-2"/>
        </w:rPr>
        <w:t xml:space="preserve"> </w:t>
      </w:r>
      <w:r>
        <w:t>tray.</w:t>
      </w:r>
    </w:p>
    <w:p w14:paraId="369C80FF" w14:textId="77777777" w:rsidR="004B2A4E" w:rsidRDefault="00117178">
      <w:pPr>
        <w:pStyle w:val="BodyText"/>
        <w:spacing w:line="242" w:lineRule="auto"/>
        <w:ind w:left="518"/>
      </w:pPr>
      <w:r>
        <w:pict w14:anchorId="3362E7C8">
          <v:shape id="docshape307" o:spid="_x0000_s1046" style="position:absolute;left:0;text-align:left;margin-left:310.95pt;margin-top:6.85pt;width:4.5pt;height:4.5pt;z-index:15776768;mso-position-horizontal-relative:page" coordorigin="6219,137" coordsize="90,90" path="m6270,227r-12,l6252,225r-33,-37l6219,176r39,-39l6270,137r39,45l6309,188r-39,39xe" fillcolor="black" stroked="f">
            <v:path arrowok="t"/>
            <w10:wrap anchorx="page"/>
          </v:shape>
        </w:pict>
      </w:r>
      <w:r>
        <w:t>Drizzle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il</w:t>
      </w:r>
      <w:r>
        <w:rPr>
          <w:spacing w:val="-4"/>
        </w:rPr>
        <w:t xml:space="preserve"> </w:t>
      </w:r>
      <w:r>
        <w:t>over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vegetables,</w:t>
      </w:r>
      <w:r>
        <w:rPr>
          <w:spacing w:val="-3"/>
        </w:rPr>
        <w:t xml:space="preserve"> </w:t>
      </w:r>
      <w:r>
        <w:t>sprinkle</w:t>
      </w:r>
      <w:r>
        <w:rPr>
          <w:spacing w:val="-59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herb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oss</w:t>
      </w:r>
      <w:r>
        <w:rPr>
          <w:spacing w:val="-1"/>
        </w:rPr>
        <w:t xml:space="preserve"> </w:t>
      </w:r>
      <w:r>
        <w:t>thoroughly.</w:t>
      </w:r>
    </w:p>
    <w:p w14:paraId="2D0D7B1F" w14:textId="6604E139" w:rsidR="004B2A4E" w:rsidRDefault="00117178">
      <w:pPr>
        <w:pStyle w:val="BodyText"/>
        <w:spacing w:line="326" w:lineRule="exact"/>
        <w:ind w:left="518"/>
      </w:pPr>
      <w:r>
        <w:t>Season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S</w:t>
      </w:r>
      <w:r>
        <w:t>alt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epper.</w:t>
      </w:r>
    </w:p>
    <w:p w14:paraId="79392ED9" w14:textId="77777777" w:rsidR="004B2A4E" w:rsidRDefault="00117178">
      <w:pPr>
        <w:pStyle w:val="BodyText"/>
        <w:spacing w:before="1" w:line="242" w:lineRule="auto"/>
        <w:ind w:left="518" w:right="373"/>
      </w:pPr>
      <w:r>
        <w:pict w14:anchorId="7462A032">
          <v:shape id="docshape308" o:spid="_x0000_s1045" style="position:absolute;left:0;text-align:left;margin-left:310.95pt;margin-top:6.9pt;width:4.5pt;height:4.5pt;z-index:15777280;mso-position-horizontal-relative:page" coordorigin="6219,138" coordsize="90,90" path="m6270,228r-12,l6252,226r-33,-37l6219,177r39,-39l6270,138r39,45l6309,189r-39,39xe" fillcolor="black" stroked="f">
            <v:path arrowok="t"/>
            <w10:wrap anchorx="page"/>
          </v:shape>
        </w:pict>
      </w:r>
      <w:r>
        <w:t>Place</w:t>
      </w:r>
      <w:r>
        <w:rPr>
          <w:spacing w:val="-3"/>
        </w:rPr>
        <w:t xml:space="preserve"> </w:t>
      </w:r>
      <w:r>
        <w:t>vegetable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ven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bake</w:t>
      </w:r>
      <w:r>
        <w:rPr>
          <w:spacing w:val="-3"/>
        </w:rPr>
        <w:t xml:space="preserve"> </w:t>
      </w:r>
      <w:r>
        <w:t>for</w:t>
      </w:r>
      <w:r>
        <w:rPr>
          <w:spacing w:val="-60"/>
        </w:rPr>
        <w:t xml:space="preserve"> </w:t>
      </w:r>
      <w:r>
        <w:t>30 to 40 minutes until the vegetables are</w:t>
      </w:r>
      <w:r>
        <w:rPr>
          <w:spacing w:val="1"/>
        </w:rPr>
        <w:t xml:space="preserve"> </w:t>
      </w:r>
      <w:r>
        <w:t>tender and well browned. Remove from</w:t>
      </w:r>
      <w:r>
        <w:rPr>
          <w:spacing w:val="1"/>
        </w:rPr>
        <w:t xml:space="preserve"> </w:t>
      </w:r>
      <w:r>
        <w:t>oven and allow to cool slightly. Remove</w:t>
      </w:r>
      <w:r>
        <w:rPr>
          <w:spacing w:val="1"/>
        </w:rPr>
        <w:t xml:space="preserve"> </w:t>
      </w:r>
      <w:r>
        <w:t>skins</w:t>
      </w:r>
      <w:r>
        <w:rPr>
          <w:spacing w:val="-2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oasted</w:t>
      </w:r>
      <w:r>
        <w:rPr>
          <w:spacing w:val="-1"/>
        </w:rPr>
        <w:t xml:space="preserve"> </w:t>
      </w:r>
      <w:r>
        <w:t>garlic</w:t>
      </w:r>
      <w:r>
        <w:rPr>
          <w:spacing w:val="-1"/>
        </w:rPr>
        <w:t xml:space="preserve"> </w:t>
      </w:r>
      <w:r>
        <w:t>cloves.</w:t>
      </w:r>
    </w:p>
    <w:p w14:paraId="21C72BD3" w14:textId="15E319F5" w:rsidR="004B2A4E" w:rsidRDefault="00117178">
      <w:pPr>
        <w:pStyle w:val="BodyText"/>
        <w:spacing w:line="242" w:lineRule="auto"/>
        <w:ind w:left="518" w:right="480"/>
      </w:pPr>
      <w:r>
        <w:pict w14:anchorId="06A89561">
          <v:shape id="docshape309" o:spid="_x0000_s1044" style="position:absolute;left:0;text-align:left;margin-left:310.95pt;margin-top:6.85pt;width:4.5pt;height:4.5pt;z-index:15777792;mso-position-horizontal-relative:page" coordorigin="6219,137" coordsize="90,90" path="m6270,227r-12,l6252,225r-33,-37l6219,176r39,-39l6270,137r39,45l6309,188r-39,39xe" fillcolor="black" stroked="f">
            <v:path arrowok="t"/>
            <w10:wrap anchorx="page"/>
          </v:shape>
        </w:pict>
      </w:r>
      <w:r>
        <w:t>Place the roasted vegetables in a large saucepan, water, and</w:t>
      </w:r>
      <w:r>
        <w:t xml:space="preserve"> hot vegetable</w:t>
      </w:r>
      <w:r>
        <w:rPr>
          <w:spacing w:val="-60"/>
        </w:rPr>
        <w:t xml:space="preserve"> </w:t>
      </w:r>
      <w:r>
        <w:t>stock.</w:t>
      </w:r>
      <w:r>
        <w:rPr>
          <w:spacing w:val="-3"/>
        </w:rPr>
        <w:t xml:space="preserve"> </w:t>
      </w:r>
      <w:r>
        <w:t>Bring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oil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n</w:t>
      </w:r>
      <w:r>
        <w:rPr>
          <w:spacing w:val="-3"/>
        </w:rPr>
        <w:t xml:space="preserve"> </w:t>
      </w:r>
      <w:r>
        <w:t>simmer</w:t>
      </w:r>
      <w:r>
        <w:rPr>
          <w:spacing w:val="-59"/>
        </w:rPr>
        <w:t xml:space="preserve"> </w:t>
      </w:r>
      <w:r>
        <w:t>for 10 minutes. Remo</w:t>
      </w:r>
      <w:r>
        <w:t>ve from heat and</w:t>
      </w:r>
      <w:r>
        <w:rPr>
          <w:spacing w:val="1"/>
        </w:rPr>
        <w:t xml:space="preserve"> </w:t>
      </w:r>
      <w:r>
        <w:t>allow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ool</w:t>
      </w:r>
      <w:r>
        <w:rPr>
          <w:spacing w:val="-1"/>
        </w:rPr>
        <w:t xml:space="preserve"> </w:t>
      </w:r>
      <w:r>
        <w:t>slightly.</w:t>
      </w:r>
    </w:p>
    <w:p w14:paraId="70E91431" w14:textId="77777777" w:rsidR="004B2A4E" w:rsidRDefault="00117178">
      <w:pPr>
        <w:pStyle w:val="BodyText"/>
        <w:spacing w:line="242" w:lineRule="auto"/>
        <w:ind w:left="518" w:right="724"/>
        <w:jc w:val="both"/>
      </w:pPr>
      <w:r>
        <w:pict w14:anchorId="0C775D6B">
          <v:shape id="docshape310" o:spid="_x0000_s1043" style="position:absolute;left:0;text-align:left;margin-left:310.95pt;margin-top:6.85pt;width:4.5pt;height:4.5pt;z-index:15778304;mso-position-horizontal-relative:page" coordorigin="6219,137" coordsize="90,90" path="m6270,227r-12,l6252,225r-33,-37l6219,176r39,-39l6270,137r39,45l6309,188r-39,39xe" fillcolor="black" stroked="f">
            <v:path arrowok="t"/>
            <w10:wrap anchorx="page"/>
          </v:shape>
        </w:pic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hand</w:t>
      </w:r>
      <w:r>
        <w:rPr>
          <w:spacing w:val="-4"/>
        </w:rPr>
        <w:t xml:space="preserve"> </w:t>
      </w:r>
      <w:r>
        <w:t>mixer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food</w:t>
      </w:r>
      <w:r>
        <w:rPr>
          <w:spacing w:val="-4"/>
        </w:rPr>
        <w:t xml:space="preserve"> </w:t>
      </w:r>
      <w:r>
        <w:t>processor,</w:t>
      </w:r>
      <w:r>
        <w:rPr>
          <w:spacing w:val="-60"/>
        </w:rPr>
        <w:t xml:space="preserve"> </w:t>
      </w:r>
      <w:r>
        <w:t>carefully blend the mixture until it is a</w:t>
      </w:r>
      <w:r>
        <w:rPr>
          <w:spacing w:val="1"/>
        </w:rPr>
        <w:t xml:space="preserve"> </w:t>
      </w:r>
      <w:r>
        <w:t>smooth</w:t>
      </w:r>
      <w:r>
        <w:rPr>
          <w:spacing w:val="-2"/>
        </w:rPr>
        <w:t xml:space="preserve"> </w:t>
      </w:r>
      <w:r>
        <w:t>consistency.</w:t>
      </w:r>
    </w:p>
    <w:p w14:paraId="38B89423" w14:textId="43B21A82" w:rsidR="004B2A4E" w:rsidRDefault="00117178">
      <w:pPr>
        <w:pStyle w:val="BodyText"/>
        <w:spacing w:line="326" w:lineRule="exact"/>
        <w:ind w:left="580"/>
        <w:jc w:val="both"/>
      </w:pPr>
      <w:r>
        <w:pict w14:anchorId="5A4787AB">
          <v:shape id="docshape311" o:spid="_x0000_s1042" style="position:absolute;left:0;text-align:left;margin-left:310.95pt;margin-top:6.75pt;width:4.5pt;height:4.5pt;z-index:15778816;mso-position-horizontal-relative:page" coordorigin="6219,135" coordsize="90,90" path="m6270,225r-12,l6252,224r-33,-38l6219,174r39,-39l6270,135r39,45l6309,186r-39,39xe" fillcolor="black" stroked="f">
            <v:path arrowok="t"/>
            <w10:wrap anchorx="page"/>
          </v:shape>
        </w:pict>
      </w:r>
      <w:r>
        <w:t>Add</w:t>
      </w:r>
      <w:r>
        <w:rPr>
          <w:spacing w:val="-2"/>
        </w:rPr>
        <w:t xml:space="preserve"> </w:t>
      </w:r>
      <w:r>
        <w:t>s</w:t>
      </w:r>
      <w:r>
        <w:t>alt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epper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aste.</w:t>
      </w:r>
    </w:p>
    <w:p w14:paraId="1C17D1C4" w14:textId="77777777" w:rsidR="004B2A4E" w:rsidRDefault="00117178">
      <w:pPr>
        <w:pStyle w:val="BodyText"/>
        <w:spacing w:line="242" w:lineRule="auto"/>
        <w:ind w:left="518" w:right="827"/>
        <w:jc w:val="both"/>
      </w:pPr>
      <w:r>
        <w:pict w14:anchorId="052C9500">
          <v:shape id="docshape312" o:spid="_x0000_s1041" style="position:absolute;left:0;text-align:left;margin-left:310.95pt;margin-top:6.85pt;width:4.5pt;height:4.5pt;z-index:15779328;mso-position-horizontal-relative:page" coordorigin="6219,137" coordsize="90,90" path="m6270,227r-12,l6252,225r-33,-37l6219,176r39,-39l6270,137r39,45l6309,188r-39,39xe" fillcolor="black" stroked="f">
            <v:path arrowok="t"/>
            <w10:wrap anchorx="page"/>
          </v:shape>
        </w:pict>
      </w:r>
      <w:r>
        <w:t>Re-heat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oiling</w:t>
      </w:r>
      <w:r>
        <w:rPr>
          <w:spacing w:val="-4"/>
        </w:rPr>
        <w:t xml:space="preserve"> </w:t>
      </w:r>
      <w:r>
        <w:t>before</w:t>
      </w:r>
      <w:r>
        <w:rPr>
          <w:spacing w:val="-4"/>
        </w:rPr>
        <w:t xml:space="preserve"> </w:t>
      </w:r>
      <w:r>
        <w:t>serving</w:t>
      </w:r>
      <w:r>
        <w:rPr>
          <w:spacing w:val="-4"/>
        </w:rPr>
        <w:t xml:space="preserve"> </w:t>
      </w:r>
      <w:r>
        <w:t>with</w:t>
      </w:r>
      <w:r>
        <w:rPr>
          <w:spacing w:val="-60"/>
        </w:rPr>
        <w:t xml:space="preserve"> </w:t>
      </w:r>
      <w:r>
        <w:t>crusty</w:t>
      </w:r>
      <w:r>
        <w:rPr>
          <w:spacing w:val="-2"/>
        </w:rPr>
        <w:t xml:space="preserve"> </w:t>
      </w:r>
      <w:r>
        <w:t>bread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butter.</w:t>
      </w:r>
    </w:p>
    <w:p w14:paraId="58D717E1" w14:textId="77777777" w:rsidR="004B2A4E" w:rsidRDefault="004B2A4E">
      <w:pPr>
        <w:spacing w:line="242" w:lineRule="auto"/>
        <w:jc w:val="both"/>
        <w:sectPr w:rsidR="004B2A4E">
          <w:type w:val="continuous"/>
          <w:pgSz w:w="11900" w:h="16850"/>
          <w:pgMar w:top="0" w:right="400" w:bottom="280" w:left="340" w:header="692" w:footer="0" w:gutter="0"/>
          <w:cols w:num="2" w:space="720" w:equalWidth="0">
            <w:col w:w="5594" w:space="40"/>
            <w:col w:w="5526"/>
          </w:cols>
        </w:sectPr>
      </w:pPr>
    </w:p>
    <w:p w14:paraId="4EBBFE1C" w14:textId="77777777" w:rsidR="004B2A4E" w:rsidRDefault="004B2A4E">
      <w:pPr>
        <w:pStyle w:val="BodyText"/>
        <w:spacing w:before="8"/>
        <w:rPr>
          <w:sz w:val="16"/>
        </w:rPr>
      </w:pPr>
    </w:p>
    <w:p w14:paraId="1D105D2D" w14:textId="77777777" w:rsidR="004B2A4E" w:rsidRDefault="00117178">
      <w:pPr>
        <w:spacing w:before="102" w:line="237" w:lineRule="auto"/>
        <w:ind w:left="5744" w:right="1157"/>
        <w:rPr>
          <w:i/>
          <w:sz w:val="20"/>
        </w:rPr>
      </w:pPr>
      <w:r>
        <w:pict w14:anchorId="1A5CC75E">
          <v:group id="docshapegroup313" o:spid="_x0000_s1038" style="position:absolute;left:0;text-align:left;margin-left:38.3pt;margin-top:-144.2pt;width:258.9pt;height:194.2pt;z-index:15769088;mso-position-horizontal-relative:page" coordorigin="766,-2884" coordsize="5178,3884">
            <v:shape id="docshape314" o:spid="_x0000_s1040" type="#_x0000_t75" style="position:absolute;left:852;top:-2798;width:5005;height:3712">
              <v:imagedata r:id="rId55" o:title=""/>
            </v:shape>
            <v:shape id="docshape315" o:spid="_x0000_s1039" style="position:absolute;left:766;top:-2884;width:5178;height:3884" coordorigin="766,-2884" coordsize="5178,3884" o:spt="100" adj="0,,0" path="m5862,-2804r-11,l5851,-2792r,3700l858,908r,-3700l5851,-2792r,-12l847,-2804r,12l847,908r,12l5862,920r,-11l5862,908r,-3700l5862,-2804xm5943,-2873r-11,l5932,990r11,l5943,-2873xm5943,-2884r-5177,l766,-2874r,3864l766,1000r5177,l5943,990r-5166,l777,-2874r5166,l5943,-2884xe" fillcolor="#eb5925" stroked="f">
              <v:stroke joinstyle="round"/>
              <v:formulas/>
              <v:path arrowok="t" o:connecttype="segments"/>
            </v:shape>
            <w10:wrap anchorx="page"/>
          </v:group>
        </w:pict>
      </w:r>
      <w:r>
        <w:rPr>
          <w:i/>
          <w:sz w:val="20"/>
        </w:rPr>
        <w:t>Source: Queensland Meals on Wheels</w:t>
      </w:r>
      <w:r>
        <w:rPr>
          <w:i/>
          <w:spacing w:val="1"/>
          <w:sz w:val="20"/>
        </w:rPr>
        <w:t xml:space="preserve"> </w:t>
      </w:r>
      <w:hyperlink r:id="rId56">
        <w:r>
          <w:rPr>
            <w:i/>
            <w:sz w:val="20"/>
          </w:rPr>
          <w:t>https://nswmealsonwheels.org.au/our-</w:t>
        </w:r>
        <w:r>
          <w:rPr>
            <w:i/>
            <w:spacing w:val="1"/>
            <w:sz w:val="20"/>
          </w:rPr>
          <w:t xml:space="preserve"> </w:t>
        </w:r>
        <w:r>
          <w:rPr>
            <w:i/>
            <w:spacing w:val="-1"/>
            <w:sz w:val="20"/>
          </w:rPr>
          <w:t>impact/nutrition/recipes/roasted-vegetable-sou</w:t>
        </w:r>
        <w:r>
          <w:rPr>
            <w:i/>
            <w:spacing w:val="-1"/>
            <w:sz w:val="20"/>
          </w:rPr>
          <w:t>p</w:t>
        </w:r>
      </w:hyperlink>
    </w:p>
    <w:p w14:paraId="17D35B7F" w14:textId="77777777" w:rsidR="004B2A4E" w:rsidRDefault="004B2A4E">
      <w:pPr>
        <w:spacing w:line="237" w:lineRule="auto"/>
        <w:rPr>
          <w:sz w:val="20"/>
        </w:rPr>
        <w:sectPr w:rsidR="004B2A4E">
          <w:type w:val="continuous"/>
          <w:pgSz w:w="11900" w:h="16850"/>
          <w:pgMar w:top="0" w:right="400" w:bottom="280" w:left="340" w:header="692" w:footer="0" w:gutter="0"/>
          <w:cols w:space="720"/>
        </w:sectPr>
      </w:pPr>
    </w:p>
    <w:p w14:paraId="2269C9F1" w14:textId="77777777" w:rsidR="004B2A4E" w:rsidRDefault="00117178">
      <w:pPr>
        <w:pStyle w:val="BodyText"/>
        <w:rPr>
          <w:i/>
          <w:sz w:val="20"/>
        </w:rPr>
      </w:pPr>
      <w:r>
        <w:lastRenderedPageBreak/>
        <w:pict w14:anchorId="7459149F">
          <v:group id="docshapegroup316" o:spid="_x0000_s1031" style="position:absolute;margin-left:0;margin-top:662.25pt;width:595pt;height:179.1pt;z-index:-16376320;mso-position-horizontal-relative:page;mso-position-vertical-relative:page" coordorigin=",13245" coordsize="11900,3582">
            <v:rect id="docshape317" o:spid="_x0000_s1037" style="position:absolute;top:13245;width:11900;height:3582" fillcolor="#8b579c" stroked="f"/>
            <v:rect id="docshape318" o:spid="_x0000_s1036" style="position:absolute;left:8056;top:13684;width:3297;height:1031" stroked="f"/>
            <v:shape id="docshape319" o:spid="_x0000_s1035" type="#_x0000_t75" style="position:absolute;left:9732;top:13767;width:795;height:795">
              <v:imagedata r:id="rId57" o:title=""/>
            </v:shape>
            <v:shape id="docshape320" o:spid="_x0000_s1034" type="#_x0000_t75" style="position:absolute;left:8908;top:13801;width:795;height:795">
              <v:imagedata r:id="rId58" o:title=""/>
            </v:shape>
            <v:shape id="docshape321" o:spid="_x0000_s1033" type="#_x0000_t75" style="position:absolute;left:8233;top:13844;width:677;height:677">
              <v:imagedata r:id="rId59" o:title=""/>
            </v:shape>
            <v:shape id="docshape322" o:spid="_x0000_s1032" type="#_x0000_t75" style="position:absolute;left:10428;top:13789;width:817;height:817">
              <v:imagedata r:id="rId60" o:title=""/>
            </v:shape>
            <w10:wrap anchorx="page" anchory="page"/>
          </v:group>
        </w:pict>
      </w:r>
      <w:r>
        <w:pict w14:anchorId="18790FCD">
          <v:group id="docshapegroup323" o:spid="_x0000_s1027" style="position:absolute;margin-left:92.25pt;margin-top:54.35pt;width:386.7pt;height:468.55pt;z-index:-16375808;mso-position-horizontal-relative:page;mso-position-vertical-relative:page" coordorigin="1845,1087" coordsize="7734,9371">
            <v:shape id="docshape324" o:spid="_x0000_s1030" type="#_x0000_t75" style="position:absolute;left:1844;top:1086;width:7723;height:9371">
              <v:imagedata r:id="rId61" o:title=""/>
            </v:shape>
            <v:shape id="docshape325" o:spid="_x0000_s1029" type="#_x0000_t202" style="position:absolute;left:3397;top:1534;width:6181;height:1395" filled="f" stroked="f">
              <v:textbox inset="0,0,0,0">
                <w:txbxContent>
                  <w:p w14:paraId="34A8F08A" w14:textId="77777777" w:rsidR="004B2A4E" w:rsidRDefault="00117178">
                    <w:pPr>
                      <w:spacing w:line="1133" w:lineRule="exact"/>
                      <w:rPr>
                        <w:rFonts w:ascii="Verdana"/>
                        <w:sz w:val="98"/>
                      </w:rPr>
                    </w:pPr>
                    <w:r>
                      <w:rPr>
                        <w:rFonts w:ascii="Verdana"/>
                        <w:color w:val="210E37"/>
                        <w:w w:val="95"/>
                        <w:sz w:val="98"/>
                      </w:rPr>
                      <w:t>Word</w:t>
                    </w:r>
                    <w:r>
                      <w:rPr>
                        <w:rFonts w:ascii="Verdana"/>
                        <w:color w:val="210E37"/>
                        <w:spacing w:val="118"/>
                        <w:w w:val="95"/>
                        <w:sz w:val="98"/>
                      </w:rPr>
                      <w:t xml:space="preserve"> </w:t>
                    </w:r>
                    <w:r>
                      <w:rPr>
                        <w:rFonts w:ascii="Verdana"/>
                        <w:color w:val="210E37"/>
                        <w:w w:val="95"/>
                        <w:sz w:val="98"/>
                      </w:rPr>
                      <w:t>Search</w:t>
                    </w:r>
                  </w:p>
                  <w:p w14:paraId="50209ECC" w14:textId="77777777" w:rsidR="004B2A4E" w:rsidRDefault="00117178">
                    <w:pPr>
                      <w:spacing w:line="253" w:lineRule="exact"/>
                      <w:ind w:left="188"/>
                      <w:rPr>
                        <w:rFonts w:ascii="Arial"/>
                        <w:sz w:val="25"/>
                      </w:rPr>
                    </w:pPr>
                    <w:r>
                      <w:rPr>
                        <w:rFonts w:ascii="Arial"/>
                        <w:w w:val="95"/>
                        <w:sz w:val="25"/>
                      </w:rPr>
                      <w:t>Can</w:t>
                    </w:r>
                    <w:r>
                      <w:rPr>
                        <w:rFonts w:ascii="Arial"/>
                        <w:spacing w:val="1"/>
                        <w:w w:val="95"/>
                        <w:sz w:val="25"/>
                      </w:rPr>
                      <w:t xml:space="preserve"> </w:t>
                    </w:r>
                    <w:r>
                      <w:rPr>
                        <w:rFonts w:ascii="Arial"/>
                        <w:w w:val="95"/>
                        <w:sz w:val="25"/>
                      </w:rPr>
                      <w:t>you</w:t>
                    </w:r>
                    <w:r>
                      <w:rPr>
                        <w:rFonts w:ascii="Arial"/>
                        <w:spacing w:val="2"/>
                        <w:w w:val="95"/>
                        <w:sz w:val="25"/>
                      </w:rPr>
                      <w:t xml:space="preserve"> </w:t>
                    </w:r>
                    <w:r>
                      <w:rPr>
                        <w:rFonts w:ascii="Arial"/>
                        <w:w w:val="95"/>
                        <w:sz w:val="25"/>
                      </w:rPr>
                      <w:t>find</w:t>
                    </w:r>
                    <w:r>
                      <w:rPr>
                        <w:rFonts w:ascii="Arial"/>
                        <w:spacing w:val="2"/>
                        <w:w w:val="95"/>
                        <w:sz w:val="25"/>
                      </w:rPr>
                      <w:t xml:space="preserve"> </w:t>
                    </w:r>
                    <w:r>
                      <w:rPr>
                        <w:rFonts w:ascii="Arial"/>
                        <w:w w:val="95"/>
                        <w:sz w:val="25"/>
                      </w:rPr>
                      <w:t>the</w:t>
                    </w:r>
                    <w:r>
                      <w:rPr>
                        <w:rFonts w:ascii="Arial"/>
                        <w:spacing w:val="2"/>
                        <w:w w:val="95"/>
                        <w:sz w:val="25"/>
                      </w:rPr>
                      <w:t xml:space="preserve"> </w:t>
                    </w:r>
                    <w:r>
                      <w:rPr>
                        <w:rFonts w:ascii="Arial"/>
                        <w:w w:val="95"/>
                        <w:sz w:val="25"/>
                      </w:rPr>
                      <w:t>words</w:t>
                    </w:r>
                    <w:r>
                      <w:rPr>
                        <w:rFonts w:ascii="Arial"/>
                        <w:spacing w:val="2"/>
                        <w:w w:val="95"/>
                        <w:sz w:val="25"/>
                      </w:rPr>
                      <w:t xml:space="preserve"> </w:t>
                    </w:r>
                    <w:r>
                      <w:rPr>
                        <w:rFonts w:ascii="Arial"/>
                        <w:w w:val="95"/>
                        <w:sz w:val="25"/>
                      </w:rPr>
                      <w:t>hidden</w:t>
                    </w:r>
                    <w:r>
                      <w:rPr>
                        <w:rFonts w:ascii="Arial"/>
                        <w:spacing w:val="2"/>
                        <w:w w:val="95"/>
                        <w:sz w:val="25"/>
                      </w:rPr>
                      <w:t xml:space="preserve"> </w:t>
                    </w:r>
                    <w:r>
                      <w:rPr>
                        <w:rFonts w:ascii="Arial"/>
                        <w:w w:val="95"/>
                        <w:sz w:val="25"/>
                      </w:rPr>
                      <w:t>in</w:t>
                    </w:r>
                    <w:r>
                      <w:rPr>
                        <w:rFonts w:ascii="Arial"/>
                        <w:spacing w:val="2"/>
                        <w:w w:val="95"/>
                        <w:sz w:val="25"/>
                      </w:rPr>
                      <w:t xml:space="preserve"> </w:t>
                    </w:r>
                    <w:r>
                      <w:rPr>
                        <w:rFonts w:ascii="Arial"/>
                        <w:w w:val="95"/>
                        <w:sz w:val="25"/>
                      </w:rPr>
                      <w:t>the</w:t>
                    </w:r>
                    <w:r>
                      <w:rPr>
                        <w:rFonts w:ascii="Arial"/>
                        <w:spacing w:val="2"/>
                        <w:w w:val="95"/>
                        <w:sz w:val="25"/>
                      </w:rPr>
                      <w:t xml:space="preserve"> </w:t>
                    </w:r>
                    <w:r>
                      <w:rPr>
                        <w:rFonts w:ascii="Arial"/>
                        <w:w w:val="95"/>
                        <w:sz w:val="25"/>
                      </w:rPr>
                      <w:t>puzzle?</w:t>
                    </w:r>
                  </w:p>
                </w:txbxContent>
              </v:textbox>
            </v:shape>
            <v:shape id="docshape326" o:spid="_x0000_s1028" type="#_x0000_t202" style="position:absolute;left:3412;top:1225;width:6102;height:515" filled="f" stroked="f">
              <v:textbox inset="0,0,0,0">
                <w:txbxContent>
                  <w:p w14:paraId="4AB3D91D" w14:textId="77777777" w:rsidR="004B2A4E" w:rsidRDefault="00117178">
                    <w:pPr>
                      <w:spacing w:line="503" w:lineRule="exact"/>
                      <w:rPr>
                        <w:rFonts w:ascii="Verdana"/>
                        <w:sz w:val="42"/>
                      </w:rPr>
                    </w:pPr>
                    <w:r>
                      <w:rPr>
                        <w:rFonts w:ascii="Verdana"/>
                        <w:color w:val="210E37"/>
                        <w:sz w:val="42"/>
                      </w:rPr>
                      <w:t>Winter</w:t>
                    </w:r>
                    <w:r>
                      <w:rPr>
                        <w:rFonts w:ascii="Verdana"/>
                        <w:color w:val="210E37"/>
                        <w:spacing w:val="-24"/>
                        <w:sz w:val="42"/>
                      </w:rPr>
                      <w:t xml:space="preserve"> </w:t>
                    </w:r>
                    <w:r>
                      <w:rPr>
                        <w:rFonts w:ascii="Verdana"/>
                        <w:color w:val="210E37"/>
                        <w:sz w:val="42"/>
                      </w:rPr>
                      <w:t>Clothes</w:t>
                    </w:r>
                    <w:r>
                      <w:rPr>
                        <w:rFonts w:ascii="Verdana"/>
                        <w:color w:val="210E37"/>
                        <w:spacing w:val="-23"/>
                        <w:sz w:val="42"/>
                      </w:rPr>
                      <w:t xml:space="preserve"> </w:t>
                    </w:r>
                    <w:r>
                      <w:rPr>
                        <w:rFonts w:ascii="Verdana"/>
                        <w:color w:val="210E37"/>
                        <w:sz w:val="42"/>
                      </w:rPr>
                      <w:t>&amp;</w:t>
                    </w:r>
                    <w:r>
                      <w:rPr>
                        <w:rFonts w:ascii="Verdana"/>
                        <w:color w:val="210E37"/>
                        <w:spacing w:val="-23"/>
                        <w:sz w:val="42"/>
                      </w:rPr>
                      <w:t xml:space="preserve"> </w:t>
                    </w:r>
                    <w:r>
                      <w:rPr>
                        <w:rFonts w:ascii="Verdana"/>
                        <w:color w:val="210E37"/>
                        <w:sz w:val="42"/>
                      </w:rPr>
                      <w:t>Accessories</w:t>
                    </w:r>
                  </w:p>
                </w:txbxContent>
              </v:textbox>
            </v:shape>
            <w10:wrap anchorx="page" anchory="page"/>
          </v:group>
        </w:pict>
      </w:r>
    </w:p>
    <w:p w14:paraId="4F74DBDF" w14:textId="77777777" w:rsidR="004B2A4E" w:rsidRDefault="004B2A4E">
      <w:pPr>
        <w:pStyle w:val="BodyText"/>
        <w:rPr>
          <w:i/>
          <w:sz w:val="20"/>
        </w:rPr>
      </w:pPr>
    </w:p>
    <w:p w14:paraId="5123D220" w14:textId="77777777" w:rsidR="004B2A4E" w:rsidRDefault="004B2A4E">
      <w:pPr>
        <w:pStyle w:val="BodyText"/>
        <w:rPr>
          <w:i/>
          <w:sz w:val="20"/>
        </w:rPr>
      </w:pPr>
    </w:p>
    <w:p w14:paraId="664106D7" w14:textId="77777777" w:rsidR="004B2A4E" w:rsidRDefault="004B2A4E">
      <w:pPr>
        <w:pStyle w:val="BodyText"/>
        <w:rPr>
          <w:i/>
          <w:sz w:val="20"/>
        </w:rPr>
      </w:pPr>
    </w:p>
    <w:p w14:paraId="67B0518D" w14:textId="77777777" w:rsidR="004B2A4E" w:rsidRDefault="004B2A4E">
      <w:pPr>
        <w:pStyle w:val="BodyText"/>
        <w:rPr>
          <w:i/>
          <w:sz w:val="20"/>
        </w:rPr>
      </w:pPr>
    </w:p>
    <w:p w14:paraId="72357A31" w14:textId="77777777" w:rsidR="004B2A4E" w:rsidRDefault="004B2A4E">
      <w:pPr>
        <w:pStyle w:val="BodyText"/>
        <w:rPr>
          <w:i/>
          <w:sz w:val="20"/>
        </w:rPr>
      </w:pPr>
    </w:p>
    <w:p w14:paraId="089DA031" w14:textId="77777777" w:rsidR="004B2A4E" w:rsidRDefault="004B2A4E">
      <w:pPr>
        <w:pStyle w:val="BodyText"/>
        <w:rPr>
          <w:i/>
          <w:sz w:val="20"/>
        </w:rPr>
      </w:pPr>
    </w:p>
    <w:p w14:paraId="22172AFB" w14:textId="77777777" w:rsidR="004B2A4E" w:rsidRDefault="004B2A4E">
      <w:pPr>
        <w:pStyle w:val="BodyText"/>
        <w:rPr>
          <w:i/>
          <w:sz w:val="20"/>
        </w:rPr>
      </w:pPr>
    </w:p>
    <w:p w14:paraId="6DD894FB" w14:textId="77777777" w:rsidR="004B2A4E" w:rsidRDefault="004B2A4E">
      <w:pPr>
        <w:pStyle w:val="BodyText"/>
        <w:spacing w:before="10"/>
        <w:rPr>
          <w:i/>
        </w:rPr>
      </w:pPr>
    </w:p>
    <w:tbl>
      <w:tblPr>
        <w:tblW w:w="0" w:type="auto"/>
        <w:tblInd w:w="218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5"/>
        <w:gridCol w:w="601"/>
        <w:gridCol w:w="548"/>
        <w:gridCol w:w="614"/>
        <w:gridCol w:w="566"/>
        <w:gridCol w:w="586"/>
        <w:gridCol w:w="584"/>
        <w:gridCol w:w="582"/>
        <w:gridCol w:w="582"/>
        <w:gridCol w:w="585"/>
        <w:gridCol w:w="582"/>
        <w:gridCol w:w="463"/>
      </w:tblGrid>
      <w:tr w:rsidR="004B2A4E" w14:paraId="60D46EFE" w14:textId="77777777">
        <w:trPr>
          <w:trHeight w:val="411"/>
        </w:trPr>
        <w:tc>
          <w:tcPr>
            <w:tcW w:w="485" w:type="dxa"/>
          </w:tcPr>
          <w:p w14:paraId="28D84B0F" w14:textId="77777777" w:rsidR="004B2A4E" w:rsidRDefault="00117178">
            <w:pPr>
              <w:pStyle w:val="TableParagraph"/>
              <w:spacing w:before="0" w:line="342" w:lineRule="exact"/>
              <w:ind w:right="181"/>
              <w:jc w:val="right"/>
              <w:rPr>
                <w:sz w:val="24"/>
              </w:rPr>
            </w:pPr>
            <w:r>
              <w:rPr>
                <w:w w:val="138"/>
                <w:sz w:val="24"/>
              </w:rPr>
              <w:t>V</w:t>
            </w:r>
          </w:p>
        </w:tc>
        <w:tc>
          <w:tcPr>
            <w:tcW w:w="601" w:type="dxa"/>
          </w:tcPr>
          <w:p w14:paraId="0CC44B41" w14:textId="77777777" w:rsidR="004B2A4E" w:rsidRDefault="00117178">
            <w:pPr>
              <w:pStyle w:val="TableParagraph"/>
              <w:spacing w:before="0" w:line="342" w:lineRule="exact"/>
              <w:ind w:right="227"/>
              <w:jc w:val="right"/>
              <w:rPr>
                <w:sz w:val="24"/>
              </w:rPr>
            </w:pPr>
            <w:r>
              <w:rPr>
                <w:w w:val="113"/>
                <w:sz w:val="24"/>
              </w:rPr>
              <w:t>T</w:t>
            </w:r>
          </w:p>
        </w:tc>
        <w:tc>
          <w:tcPr>
            <w:tcW w:w="548" w:type="dxa"/>
          </w:tcPr>
          <w:p w14:paraId="6187B70E" w14:textId="77777777" w:rsidR="004B2A4E" w:rsidRDefault="00117178">
            <w:pPr>
              <w:pStyle w:val="TableParagraph"/>
              <w:spacing w:before="0" w:line="342" w:lineRule="exact"/>
              <w:ind w:left="174"/>
              <w:rPr>
                <w:sz w:val="24"/>
              </w:rPr>
            </w:pPr>
            <w:r>
              <w:rPr>
                <w:w w:val="111"/>
                <w:sz w:val="24"/>
              </w:rPr>
              <w:t>D</w:t>
            </w:r>
          </w:p>
        </w:tc>
        <w:tc>
          <w:tcPr>
            <w:tcW w:w="614" w:type="dxa"/>
          </w:tcPr>
          <w:p w14:paraId="2E868800" w14:textId="77777777" w:rsidR="004B2A4E" w:rsidRDefault="00117178">
            <w:pPr>
              <w:pStyle w:val="TableParagraph"/>
              <w:spacing w:before="0" w:line="342" w:lineRule="exact"/>
              <w:ind w:left="231"/>
              <w:rPr>
                <w:sz w:val="24"/>
              </w:rPr>
            </w:pPr>
            <w:r>
              <w:rPr>
                <w:w w:val="120"/>
                <w:sz w:val="24"/>
              </w:rPr>
              <w:t>L</w:t>
            </w:r>
          </w:p>
        </w:tc>
        <w:tc>
          <w:tcPr>
            <w:tcW w:w="566" w:type="dxa"/>
          </w:tcPr>
          <w:p w14:paraId="7A1C41C3" w14:textId="77777777" w:rsidR="004B2A4E" w:rsidRDefault="00117178">
            <w:pPr>
              <w:pStyle w:val="TableParagraph"/>
              <w:spacing w:before="0" w:line="342" w:lineRule="exact"/>
              <w:ind w:left="196"/>
              <w:rPr>
                <w:sz w:val="24"/>
              </w:rPr>
            </w:pPr>
            <w:r>
              <w:rPr>
                <w:w w:val="124"/>
                <w:sz w:val="24"/>
              </w:rPr>
              <w:t>E</w:t>
            </w:r>
          </w:p>
        </w:tc>
        <w:tc>
          <w:tcPr>
            <w:tcW w:w="586" w:type="dxa"/>
          </w:tcPr>
          <w:p w14:paraId="2913C6E9" w14:textId="77777777" w:rsidR="004B2A4E" w:rsidRDefault="00117178">
            <w:pPr>
              <w:pStyle w:val="TableParagraph"/>
              <w:spacing w:before="0" w:line="342" w:lineRule="exact"/>
              <w:ind w:left="171"/>
              <w:rPr>
                <w:sz w:val="24"/>
              </w:rPr>
            </w:pPr>
            <w:r>
              <w:rPr>
                <w:w w:val="142"/>
                <w:sz w:val="24"/>
              </w:rPr>
              <w:t>G</w:t>
            </w:r>
          </w:p>
        </w:tc>
        <w:tc>
          <w:tcPr>
            <w:tcW w:w="584" w:type="dxa"/>
          </w:tcPr>
          <w:p w14:paraId="76C28FDD" w14:textId="77777777" w:rsidR="004B2A4E" w:rsidRDefault="00117178">
            <w:pPr>
              <w:pStyle w:val="TableParagraph"/>
              <w:spacing w:before="0" w:line="342" w:lineRule="exact"/>
              <w:jc w:val="center"/>
              <w:rPr>
                <w:sz w:val="24"/>
              </w:rPr>
            </w:pPr>
            <w:r>
              <w:rPr>
                <w:w w:val="142"/>
                <w:sz w:val="24"/>
              </w:rPr>
              <w:t>G</w:t>
            </w:r>
          </w:p>
        </w:tc>
        <w:tc>
          <w:tcPr>
            <w:tcW w:w="582" w:type="dxa"/>
          </w:tcPr>
          <w:p w14:paraId="21160C78" w14:textId="77777777" w:rsidR="004B2A4E" w:rsidRDefault="00117178">
            <w:pPr>
              <w:pStyle w:val="TableParagraph"/>
              <w:spacing w:before="0" w:line="342" w:lineRule="exact"/>
              <w:jc w:val="center"/>
              <w:rPr>
                <w:sz w:val="24"/>
              </w:rPr>
            </w:pPr>
            <w:r>
              <w:rPr>
                <w:w w:val="122"/>
                <w:sz w:val="24"/>
              </w:rPr>
              <w:t>I</w:t>
            </w:r>
          </w:p>
        </w:tc>
        <w:tc>
          <w:tcPr>
            <w:tcW w:w="582" w:type="dxa"/>
          </w:tcPr>
          <w:p w14:paraId="65E922BF" w14:textId="77777777" w:rsidR="004B2A4E" w:rsidRDefault="00117178">
            <w:pPr>
              <w:pStyle w:val="TableParagraph"/>
              <w:spacing w:before="0" w:line="342" w:lineRule="exact"/>
              <w:ind w:left="189"/>
              <w:rPr>
                <w:sz w:val="24"/>
              </w:rPr>
            </w:pPr>
            <w:r>
              <w:rPr>
                <w:w w:val="116"/>
                <w:sz w:val="24"/>
              </w:rPr>
              <w:t>N</w:t>
            </w:r>
          </w:p>
        </w:tc>
        <w:tc>
          <w:tcPr>
            <w:tcW w:w="585" w:type="dxa"/>
          </w:tcPr>
          <w:p w14:paraId="3BE6DA58" w14:textId="77777777" w:rsidR="004B2A4E" w:rsidRDefault="00117178">
            <w:pPr>
              <w:pStyle w:val="TableParagraph"/>
              <w:spacing w:before="0" w:line="342" w:lineRule="exact"/>
              <w:jc w:val="center"/>
              <w:rPr>
                <w:sz w:val="24"/>
              </w:rPr>
            </w:pPr>
            <w:r>
              <w:rPr>
                <w:w w:val="142"/>
                <w:sz w:val="24"/>
              </w:rPr>
              <w:t>G</w:t>
            </w:r>
          </w:p>
        </w:tc>
        <w:tc>
          <w:tcPr>
            <w:tcW w:w="582" w:type="dxa"/>
          </w:tcPr>
          <w:p w14:paraId="22533D75" w14:textId="77777777" w:rsidR="004B2A4E" w:rsidRDefault="00117178">
            <w:pPr>
              <w:pStyle w:val="TableParagraph"/>
              <w:spacing w:before="0" w:line="342" w:lineRule="exact"/>
              <w:jc w:val="center"/>
              <w:rPr>
                <w:sz w:val="24"/>
              </w:rPr>
            </w:pPr>
            <w:r>
              <w:rPr>
                <w:w w:val="153"/>
                <w:sz w:val="24"/>
              </w:rPr>
              <w:t>S</w:t>
            </w:r>
          </w:p>
        </w:tc>
        <w:tc>
          <w:tcPr>
            <w:tcW w:w="463" w:type="dxa"/>
          </w:tcPr>
          <w:p w14:paraId="6E698306" w14:textId="77777777" w:rsidR="004B2A4E" w:rsidRDefault="00117178">
            <w:pPr>
              <w:pStyle w:val="TableParagraph"/>
              <w:spacing w:before="0" w:line="342" w:lineRule="exact"/>
              <w:ind w:right="71"/>
              <w:jc w:val="right"/>
              <w:rPr>
                <w:sz w:val="24"/>
              </w:rPr>
            </w:pPr>
            <w:r>
              <w:rPr>
                <w:w w:val="123"/>
                <w:sz w:val="24"/>
              </w:rPr>
              <w:t>K</w:t>
            </w:r>
          </w:p>
        </w:tc>
      </w:tr>
      <w:tr w:rsidR="004B2A4E" w14:paraId="31244135" w14:textId="77777777">
        <w:trPr>
          <w:trHeight w:val="581"/>
        </w:trPr>
        <w:tc>
          <w:tcPr>
            <w:tcW w:w="485" w:type="dxa"/>
          </w:tcPr>
          <w:p w14:paraId="50B3032E" w14:textId="77777777" w:rsidR="004B2A4E" w:rsidRDefault="00117178">
            <w:pPr>
              <w:pStyle w:val="TableParagraph"/>
              <w:ind w:right="186"/>
              <w:jc w:val="right"/>
              <w:rPr>
                <w:sz w:val="24"/>
              </w:rPr>
            </w:pPr>
            <w:r>
              <w:rPr>
                <w:w w:val="116"/>
                <w:sz w:val="24"/>
              </w:rPr>
              <w:t>H</w:t>
            </w:r>
          </w:p>
        </w:tc>
        <w:tc>
          <w:tcPr>
            <w:tcW w:w="601" w:type="dxa"/>
          </w:tcPr>
          <w:p w14:paraId="7E8DCDAE" w14:textId="77777777" w:rsidR="004B2A4E" w:rsidRDefault="00117178">
            <w:pPr>
              <w:pStyle w:val="TableParagraph"/>
              <w:ind w:right="220"/>
              <w:jc w:val="right"/>
              <w:rPr>
                <w:sz w:val="24"/>
              </w:rPr>
            </w:pPr>
            <w:r>
              <w:rPr>
                <w:w w:val="114"/>
                <w:sz w:val="24"/>
              </w:rPr>
              <w:t>R</w:t>
            </w:r>
          </w:p>
        </w:tc>
        <w:tc>
          <w:tcPr>
            <w:tcW w:w="548" w:type="dxa"/>
          </w:tcPr>
          <w:p w14:paraId="2118817A" w14:textId="77777777" w:rsidR="004B2A4E" w:rsidRDefault="00117178">
            <w:pPr>
              <w:pStyle w:val="TableParagraph"/>
              <w:ind w:left="187"/>
              <w:rPr>
                <w:sz w:val="24"/>
              </w:rPr>
            </w:pPr>
            <w:r>
              <w:rPr>
                <w:w w:val="114"/>
                <w:sz w:val="24"/>
              </w:rPr>
              <w:t>R</w:t>
            </w:r>
          </w:p>
        </w:tc>
        <w:tc>
          <w:tcPr>
            <w:tcW w:w="614" w:type="dxa"/>
          </w:tcPr>
          <w:p w14:paraId="442BE323" w14:textId="77777777" w:rsidR="004B2A4E" w:rsidRDefault="00117178">
            <w:pPr>
              <w:pStyle w:val="TableParagraph"/>
              <w:ind w:left="205"/>
              <w:rPr>
                <w:sz w:val="24"/>
              </w:rPr>
            </w:pPr>
            <w:r>
              <w:rPr>
                <w:w w:val="116"/>
                <w:sz w:val="24"/>
              </w:rPr>
              <w:t>H</w:t>
            </w:r>
          </w:p>
        </w:tc>
        <w:tc>
          <w:tcPr>
            <w:tcW w:w="566" w:type="dxa"/>
          </w:tcPr>
          <w:p w14:paraId="62B589EF" w14:textId="77777777" w:rsidR="004B2A4E" w:rsidRDefault="00117178">
            <w:pPr>
              <w:pStyle w:val="TableParagraph"/>
              <w:ind w:left="175"/>
              <w:rPr>
                <w:sz w:val="24"/>
              </w:rPr>
            </w:pPr>
            <w:r>
              <w:rPr>
                <w:w w:val="123"/>
                <w:sz w:val="24"/>
              </w:rPr>
              <w:t>U</w:t>
            </w:r>
          </w:p>
        </w:tc>
        <w:tc>
          <w:tcPr>
            <w:tcW w:w="586" w:type="dxa"/>
          </w:tcPr>
          <w:p w14:paraId="697975F4" w14:textId="77777777" w:rsidR="004B2A4E" w:rsidRDefault="00117178">
            <w:pPr>
              <w:pStyle w:val="TableParagraph"/>
              <w:ind w:left="195"/>
              <w:rPr>
                <w:sz w:val="24"/>
              </w:rPr>
            </w:pPr>
            <w:r>
              <w:rPr>
                <w:w w:val="153"/>
                <w:sz w:val="24"/>
              </w:rPr>
              <w:t>S</w:t>
            </w:r>
          </w:p>
        </w:tc>
        <w:tc>
          <w:tcPr>
            <w:tcW w:w="584" w:type="dxa"/>
          </w:tcPr>
          <w:p w14:paraId="73AF1390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20"/>
                <w:sz w:val="24"/>
              </w:rPr>
              <w:t>L</w:t>
            </w:r>
          </w:p>
        </w:tc>
        <w:tc>
          <w:tcPr>
            <w:tcW w:w="582" w:type="dxa"/>
          </w:tcPr>
          <w:p w14:paraId="1E8E7A2B" w14:textId="77777777" w:rsidR="004B2A4E" w:rsidRDefault="00117178">
            <w:pPr>
              <w:pStyle w:val="TableParagraph"/>
              <w:ind w:right="186"/>
              <w:jc w:val="right"/>
              <w:rPr>
                <w:sz w:val="24"/>
              </w:rPr>
            </w:pPr>
            <w:r>
              <w:rPr>
                <w:w w:val="116"/>
                <w:sz w:val="24"/>
              </w:rPr>
              <w:t>N</w:t>
            </w:r>
          </w:p>
        </w:tc>
        <w:tc>
          <w:tcPr>
            <w:tcW w:w="582" w:type="dxa"/>
          </w:tcPr>
          <w:p w14:paraId="5AF18B07" w14:textId="77777777" w:rsidR="004B2A4E" w:rsidRDefault="00117178">
            <w:pPr>
              <w:pStyle w:val="TableParagraph"/>
              <w:ind w:left="192"/>
              <w:rPr>
                <w:sz w:val="24"/>
              </w:rPr>
            </w:pPr>
            <w:r>
              <w:rPr>
                <w:w w:val="111"/>
                <w:sz w:val="24"/>
              </w:rPr>
              <w:t>D</w:t>
            </w:r>
          </w:p>
        </w:tc>
        <w:tc>
          <w:tcPr>
            <w:tcW w:w="585" w:type="dxa"/>
          </w:tcPr>
          <w:p w14:paraId="7F6F695A" w14:textId="77777777" w:rsidR="004B2A4E" w:rsidRDefault="00117178">
            <w:pPr>
              <w:pStyle w:val="TableParagraph"/>
              <w:ind w:left="1"/>
              <w:jc w:val="center"/>
              <w:rPr>
                <w:sz w:val="24"/>
              </w:rPr>
            </w:pPr>
            <w:r>
              <w:rPr>
                <w:w w:val="130"/>
                <w:sz w:val="24"/>
              </w:rPr>
              <w:t>A</w:t>
            </w:r>
          </w:p>
        </w:tc>
        <w:tc>
          <w:tcPr>
            <w:tcW w:w="582" w:type="dxa"/>
          </w:tcPr>
          <w:p w14:paraId="70298B6B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20"/>
                <w:sz w:val="24"/>
              </w:rPr>
              <w:t>L</w:t>
            </w:r>
          </w:p>
        </w:tc>
        <w:tc>
          <w:tcPr>
            <w:tcW w:w="463" w:type="dxa"/>
          </w:tcPr>
          <w:p w14:paraId="04D66D1A" w14:textId="77777777" w:rsidR="004B2A4E" w:rsidRDefault="00117178">
            <w:pPr>
              <w:pStyle w:val="TableParagraph"/>
              <w:ind w:right="69"/>
              <w:jc w:val="right"/>
              <w:rPr>
                <w:sz w:val="24"/>
              </w:rPr>
            </w:pPr>
            <w:r>
              <w:rPr>
                <w:w w:val="153"/>
                <w:sz w:val="24"/>
              </w:rPr>
              <w:t>S</w:t>
            </w:r>
          </w:p>
        </w:tc>
      </w:tr>
      <w:tr w:rsidR="004B2A4E" w14:paraId="49457A31" w14:textId="77777777">
        <w:trPr>
          <w:trHeight w:val="581"/>
        </w:trPr>
        <w:tc>
          <w:tcPr>
            <w:tcW w:w="485" w:type="dxa"/>
          </w:tcPr>
          <w:p w14:paraId="56E66206" w14:textId="77777777" w:rsidR="004B2A4E" w:rsidRDefault="00117178">
            <w:pPr>
              <w:pStyle w:val="TableParagraph"/>
              <w:ind w:right="190"/>
              <w:jc w:val="right"/>
              <w:rPr>
                <w:sz w:val="24"/>
              </w:rPr>
            </w:pPr>
            <w:r>
              <w:rPr>
                <w:w w:val="153"/>
                <w:sz w:val="24"/>
              </w:rPr>
              <w:t>S</w:t>
            </w:r>
          </w:p>
        </w:tc>
        <w:tc>
          <w:tcPr>
            <w:tcW w:w="601" w:type="dxa"/>
          </w:tcPr>
          <w:p w14:paraId="5F4B5CDD" w14:textId="77777777" w:rsidR="004B2A4E" w:rsidRDefault="00117178">
            <w:pPr>
              <w:pStyle w:val="TableParagraph"/>
              <w:ind w:right="186"/>
              <w:jc w:val="right"/>
              <w:rPr>
                <w:sz w:val="24"/>
              </w:rPr>
            </w:pPr>
            <w:r>
              <w:rPr>
                <w:w w:val="129"/>
                <w:sz w:val="24"/>
              </w:rPr>
              <w:t>O</w:t>
            </w:r>
          </w:p>
        </w:tc>
        <w:tc>
          <w:tcPr>
            <w:tcW w:w="548" w:type="dxa"/>
          </w:tcPr>
          <w:p w14:paraId="69367E92" w14:textId="77777777" w:rsidR="004B2A4E" w:rsidRDefault="00117178">
            <w:pPr>
              <w:pStyle w:val="TableParagraph"/>
              <w:ind w:left="231"/>
              <w:rPr>
                <w:sz w:val="24"/>
              </w:rPr>
            </w:pPr>
            <w:r>
              <w:rPr>
                <w:w w:val="122"/>
                <w:sz w:val="24"/>
              </w:rPr>
              <w:t>I</w:t>
            </w:r>
          </w:p>
        </w:tc>
        <w:tc>
          <w:tcPr>
            <w:tcW w:w="614" w:type="dxa"/>
          </w:tcPr>
          <w:p w14:paraId="6AA2A3A4" w14:textId="77777777" w:rsidR="004B2A4E" w:rsidRDefault="00117178">
            <w:pPr>
              <w:pStyle w:val="TableParagraph"/>
              <w:ind w:left="200"/>
              <w:rPr>
                <w:sz w:val="24"/>
              </w:rPr>
            </w:pPr>
            <w:r>
              <w:rPr>
                <w:w w:val="130"/>
                <w:sz w:val="24"/>
              </w:rPr>
              <w:t>A</w:t>
            </w:r>
          </w:p>
        </w:tc>
        <w:tc>
          <w:tcPr>
            <w:tcW w:w="566" w:type="dxa"/>
          </w:tcPr>
          <w:p w14:paraId="7C6CCD66" w14:textId="77777777" w:rsidR="004B2A4E" w:rsidRDefault="00117178">
            <w:pPr>
              <w:pStyle w:val="TableParagraph"/>
              <w:ind w:left="191"/>
              <w:rPr>
                <w:sz w:val="24"/>
              </w:rPr>
            </w:pPr>
            <w:r>
              <w:rPr>
                <w:w w:val="125"/>
                <w:sz w:val="24"/>
              </w:rPr>
              <w:t>B</w:t>
            </w:r>
          </w:p>
        </w:tc>
        <w:tc>
          <w:tcPr>
            <w:tcW w:w="586" w:type="dxa"/>
          </w:tcPr>
          <w:p w14:paraId="7510C7CC" w14:textId="77777777" w:rsidR="004B2A4E" w:rsidRDefault="00117178">
            <w:pPr>
              <w:pStyle w:val="TableParagraph"/>
              <w:ind w:left="173"/>
              <w:rPr>
                <w:sz w:val="24"/>
              </w:rPr>
            </w:pPr>
            <w:r>
              <w:rPr>
                <w:w w:val="129"/>
                <w:sz w:val="24"/>
              </w:rPr>
              <w:t>O</w:t>
            </w:r>
          </w:p>
        </w:tc>
        <w:tc>
          <w:tcPr>
            <w:tcW w:w="584" w:type="dxa"/>
          </w:tcPr>
          <w:p w14:paraId="1FCDE628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29"/>
                <w:sz w:val="24"/>
              </w:rPr>
              <w:t>O</w:t>
            </w:r>
          </w:p>
        </w:tc>
        <w:tc>
          <w:tcPr>
            <w:tcW w:w="582" w:type="dxa"/>
          </w:tcPr>
          <w:p w14:paraId="3903488D" w14:textId="77777777" w:rsidR="004B2A4E" w:rsidRDefault="00117178">
            <w:pPr>
              <w:pStyle w:val="TableParagraph"/>
              <w:ind w:right="204"/>
              <w:jc w:val="right"/>
              <w:rPr>
                <w:sz w:val="24"/>
              </w:rPr>
            </w:pPr>
            <w:r>
              <w:rPr>
                <w:w w:val="113"/>
                <w:sz w:val="24"/>
              </w:rPr>
              <w:t>T</w:t>
            </w:r>
          </w:p>
        </w:tc>
        <w:tc>
          <w:tcPr>
            <w:tcW w:w="582" w:type="dxa"/>
          </w:tcPr>
          <w:p w14:paraId="4E030FA8" w14:textId="77777777" w:rsidR="004B2A4E" w:rsidRDefault="00117178">
            <w:pPr>
              <w:pStyle w:val="TableParagraph"/>
              <w:ind w:left="192"/>
              <w:rPr>
                <w:sz w:val="24"/>
              </w:rPr>
            </w:pPr>
            <w:r>
              <w:rPr>
                <w:w w:val="153"/>
                <w:sz w:val="24"/>
              </w:rPr>
              <w:t>S</w:t>
            </w:r>
          </w:p>
        </w:tc>
        <w:tc>
          <w:tcPr>
            <w:tcW w:w="585" w:type="dxa"/>
          </w:tcPr>
          <w:p w14:paraId="667C6FFA" w14:textId="77777777" w:rsidR="004B2A4E" w:rsidRDefault="00117178">
            <w:pPr>
              <w:pStyle w:val="TableParagraph"/>
              <w:ind w:left="1"/>
              <w:jc w:val="center"/>
              <w:rPr>
                <w:sz w:val="24"/>
              </w:rPr>
            </w:pPr>
            <w:r>
              <w:rPr>
                <w:w w:val="179"/>
                <w:sz w:val="24"/>
              </w:rPr>
              <w:t>J</w:t>
            </w:r>
          </w:p>
        </w:tc>
        <w:tc>
          <w:tcPr>
            <w:tcW w:w="582" w:type="dxa"/>
          </w:tcPr>
          <w:p w14:paraId="4EE0C2C1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22"/>
                <w:sz w:val="24"/>
              </w:rPr>
              <w:t>I</w:t>
            </w:r>
          </w:p>
        </w:tc>
        <w:tc>
          <w:tcPr>
            <w:tcW w:w="463" w:type="dxa"/>
          </w:tcPr>
          <w:p w14:paraId="1F9C4666" w14:textId="77777777" w:rsidR="004B2A4E" w:rsidRDefault="00117178">
            <w:pPr>
              <w:pStyle w:val="TableParagraph"/>
              <w:ind w:right="82"/>
              <w:jc w:val="right"/>
              <w:rPr>
                <w:sz w:val="24"/>
              </w:rPr>
            </w:pPr>
            <w:r>
              <w:rPr>
                <w:w w:val="113"/>
                <w:sz w:val="24"/>
              </w:rPr>
              <w:t>T</w:t>
            </w:r>
          </w:p>
        </w:tc>
      </w:tr>
      <w:tr w:rsidR="004B2A4E" w14:paraId="24F1A8F4" w14:textId="77777777">
        <w:trPr>
          <w:trHeight w:val="581"/>
        </w:trPr>
        <w:tc>
          <w:tcPr>
            <w:tcW w:w="485" w:type="dxa"/>
          </w:tcPr>
          <w:p w14:paraId="096D7A0D" w14:textId="77777777" w:rsidR="004B2A4E" w:rsidRDefault="00117178">
            <w:pPr>
              <w:pStyle w:val="TableParagraph"/>
              <w:ind w:right="203"/>
              <w:jc w:val="right"/>
              <w:rPr>
                <w:sz w:val="24"/>
              </w:rPr>
            </w:pPr>
            <w:r>
              <w:rPr>
                <w:w w:val="113"/>
                <w:sz w:val="24"/>
              </w:rPr>
              <w:t>T</w:t>
            </w:r>
          </w:p>
        </w:tc>
        <w:tc>
          <w:tcPr>
            <w:tcW w:w="601" w:type="dxa"/>
          </w:tcPr>
          <w:p w14:paraId="47F00CCE" w14:textId="77777777" w:rsidR="004B2A4E" w:rsidRDefault="00117178">
            <w:pPr>
              <w:pStyle w:val="TableParagraph"/>
              <w:ind w:right="163"/>
              <w:jc w:val="right"/>
              <w:rPr>
                <w:sz w:val="24"/>
              </w:rPr>
            </w:pPr>
            <w:r>
              <w:rPr>
                <w:w w:val="139"/>
                <w:sz w:val="24"/>
              </w:rPr>
              <w:t>W</w:t>
            </w:r>
          </w:p>
        </w:tc>
        <w:tc>
          <w:tcPr>
            <w:tcW w:w="548" w:type="dxa"/>
          </w:tcPr>
          <w:p w14:paraId="5F280AA2" w14:textId="77777777" w:rsidR="004B2A4E" w:rsidRDefault="00117178">
            <w:pPr>
              <w:pStyle w:val="TableParagraph"/>
              <w:ind w:left="187"/>
              <w:rPr>
                <w:sz w:val="24"/>
              </w:rPr>
            </w:pPr>
            <w:r>
              <w:rPr>
                <w:w w:val="113"/>
                <w:sz w:val="24"/>
              </w:rPr>
              <w:t>T</w:t>
            </w:r>
          </w:p>
        </w:tc>
        <w:tc>
          <w:tcPr>
            <w:tcW w:w="614" w:type="dxa"/>
          </w:tcPr>
          <w:p w14:paraId="1E2CD3DA" w14:textId="77777777" w:rsidR="004B2A4E" w:rsidRDefault="00117178">
            <w:pPr>
              <w:pStyle w:val="TableParagraph"/>
              <w:ind w:left="209"/>
              <w:rPr>
                <w:sz w:val="24"/>
              </w:rPr>
            </w:pPr>
            <w:r>
              <w:rPr>
                <w:w w:val="153"/>
                <w:sz w:val="24"/>
              </w:rPr>
              <w:t>S</w:t>
            </w:r>
          </w:p>
        </w:tc>
        <w:tc>
          <w:tcPr>
            <w:tcW w:w="566" w:type="dxa"/>
          </w:tcPr>
          <w:p w14:paraId="38C8145C" w14:textId="77777777" w:rsidR="004B2A4E" w:rsidRDefault="00117178">
            <w:pPr>
              <w:pStyle w:val="TableParagraph"/>
              <w:ind w:left="160"/>
              <w:rPr>
                <w:sz w:val="24"/>
              </w:rPr>
            </w:pPr>
            <w:r>
              <w:rPr>
                <w:w w:val="140"/>
                <w:sz w:val="24"/>
              </w:rPr>
              <w:t>C</w:t>
            </w:r>
          </w:p>
        </w:tc>
        <w:tc>
          <w:tcPr>
            <w:tcW w:w="586" w:type="dxa"/>
          </w:tcPr>
          <w:p w14:paraId="6EC1CFCE" w14:textId="77777777" w:rsidR="004B2A4E" w:rsidRDefault="00117178">
            <w:pPr>
              <w:pStyle w:val="TableParagraph"/>
              <w:ind w:left="197"/>
              <w:rPr>
                <w:sz w:val="24"/>
              </w:rPr>
            </w:pPr>
            <w:r>
              <w:rPr>
                <w:w w:val="123"/>
                <w:sz w:val="24"/>
              </w:rPr>
              <w:t>K</w:t>
            </w:r>
          </w:p>
        </w:tc>
        <w:tc>
          <w:tcPr>
            <w:tcW w:w="584" w:type="dxa"/>
          </w:tcPr>
          <w:p w14:paraId="1C4E0F7E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38"/>
                <w:sz w:val="24"/>
              </w:rPr>
              <w:t>V</w:t>
            </w:r>
          </w:p>
        </w:tc>
        <w:tc>
          <w:tcPr>
            <w:tcW w:w="582" w:type="dxa"/>
          </w:tcPr>
          <w:p w14:paraId="79B51FC6" w14:textId="77777777" w:rsidR="004B2A4E" w:rsidRDefault="00117178">
            <w:pPr>
              <w:pStyle w:val="TableParagraph"/>
              <w:ind w:right="202"/>
              <w:jc w:val="right"/>
              <w:rPr>
                <w:sz w:val="24"/>
              </w:rPr>
            </w:pPr>
            <w:r>
              <w:rPr>
                <w:w w:val="114"/>
                <w:sz w:val="24"/>
              </w:rPr>
              <w:t>R</w:t>
            </w:r>
          </w:p>
        </w:tc>
        <w:tc>
          <w:tcPr>
            <w:tcW w:w="582" w:type="dxa"/>
          </w:tcPr>
          <w:p w14:paraId="3490E851" w14:textId="77777777" w:rsidR="004B2A4E" w:rsidRDefault="00117178">
            <w:pPr>
              <w:pStyle w:val="TableParagraph"/>
              <w:ind w:left="189"/>
              <w:rPr>
                <w:sz w:val="24"/>
              </w:rPr>
            </w:pPr>
            <w:r>
              <w:rPr>
                <w:w w:val="116"/>
                <w:sz w:val="24"/>
              </w:rPr>
              <w:t>H</w:t>
            </w:r>
          </w:p>
        </w:tc>
        <w:tc>
          <w:tcPr>
            <w:tcW w:w="585" w:type="dxa"/>
          </w:tcPr>
          <w:p w14:paraId="362D28CB" w14:textId="77777777" w:rsidR="004B2A4E" w:rsidRDefault="00117178">
            <w:pPr>
              <w:pStyle w:val="TableParagraph"/>
              <w:ind w:left="1"/>
              <w:jc w:val="center"/>
              <w:rPr>
                <w:sz w:val="24"/>
              </w:rPr>
            </w:pPr>
            <w:r>
              <w:rPr>
                <w:w w:val="130"/>
                <w:sz w:val="24"/>
              </w:rPr>
              <w:t>A</w:t>
            </w:r>
          </w:p>
        </w:tc>
        <w:tc>
          <w:tcPr>
            <w:tcW w:w="582" w:type="dxa"/>
          </w:tcPr>
          <w:p w14:paraId="7D82C484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13"/>
                <w:sz w:val="24"/>
              </w:rPr>
              <w:t>T</w:t>
            </w:r>
          </w:p>
        </w:tc>
        <w:tc>
          <w:tcPr>
            <w:tcW w:w="463" w:type="dxa"/>
          </w:tcPr>
          <w:p w14:paraId="1CB9F4D1" w14:textId="77777777" w:rsidR="004B2A4E" w:rsidRDefault="00117178">
            <w:pPr>
              <w:pStyle w:val="TableParagraph"/>
              <w:ind w:right="82"/>
              <w:jc w:val="right"/>
              <w:rPr>
                <w:sz w:val="24"/>
              </w:rPr>
            </w:pPr>
            <w:r>
              <w:rPr>
                <w:w w:val="114"/>
                <w:sz w:val="24"/>
              </w:rPr>
              <w:t>R</w:t>
            </w:r>
          </w:p>
        </w:tc>
      </w:tr>
      <w:tr w:rsidR="004B2A4E" w14:paraId="452800C5" w14:textId="77777777">
        <w:trPr>
          <w:trHeight w:val="581"/>
        </w:trPr>
        <w:tc>
          <w:tcPr>
            <w:tcW w:w="485" w:type="dxa"/>
          </w:tcPr>
          <w:p w14:paraId="65EB66DD" w14:textId="77777777" w:rsidR="004B2A4E" w:rsidRDefault="00117178">
            <w:pPr>
              <w:pStyle w:val="TableParagraph"/>
              <w:ind w:right="186"/>
              <w:jc w:val="right"/>
              <w:rPr>
                <w:sz w:val="24"/>
              </w:rPr>
            </w:pPr>
            <w:r>
              <w:rPr>
                <w:w w:val="116"/>
                <w:sz w:val="24"/>
              </w:rPr>
              <w:t>N</w:t>
            </w:r>
          </w:p>
        </w:tc>
        <w:tc>
          <w:tcPr>
            <w:tcW w:w="601" w:type="dxa"/>
          </w:tcPr>
          <w:p w14:paraId="12D61E67" w14:textId="77777777" w:rsidR="004B2A4E" w:rsidRDefault="00117178">
            <w:pPr>
              <w:pStyle w:val="TableParagraph"/>
              <w:ind w:right="208"/>
              <w:jc w:val="right"/>
              <w:rPr>
                <w:sz w:val="24"/>
              </w:rPr>
            </w:pPr>
            <w:r>
              <w:rPr>
                <w:w w:val="153"/>
                <w:sz w:val="24"/>
              </w:rPr>
              <w:t>S</w:t>
            </w:r>
          </w:p>
        </w:tc>
        <w:tc>
          <w:tcPr>
            <w:tcW w:w="548" w:type="dxa"/>
          </w:tcPr>
          <w:p w14:paraId="3B592165" w14:textId="77777777" w:rsidR="004B2A4E" w:rsidRDefault="00117178">
            <w:pPr>
              <w:pStyle w:val="TableParagraph"/>
              <w:ind w:left="192"/>
              <w:rPr>
                <w:sz w:val="24"/>
              </w:rPr>
            </w:pPr>
            <w:r>
              <w:rPr>
                <w:w w:val="124"/>
                <w:sz w:val="24"/>
              </w:rPr>
              <w:t>E</w:t>
            </w:r>
          </w:p>
        </w:tc>
        <w:tc>
          <w:tcPr>
            <w:tcW w:w="614" w:type="dxa"/>
          </w:tcPr>
          <w:p w14:paraId="65630092" w14:textId="77777777" w:rsidR="004B2A4E" w:rsidRDefault="00117178">
            <w:pPr>
              <w:pStyle w:val="TableParagraph"/>
              <w:ind w:left="224"/>
              <w:rPr>
                <w:sz w:val="24"/>
              </w:rPr>
            </w:pPr>
            <w:r>
              <w:rPr>
                <w:w w:val="127"/>
                <w:sz w:val="24"/>
              </w:rPr>
              <w:t>P</w:t>
            </w:r>
          </w:p>
        </w:tc>
        <w:tc>
          <w:tcPr>
            <w:tcW w:w="566" w:type="dxa"/>
          </w:tcPr>
          <w:p w14:paraId="2219DBEC" w14:textId="77777777" w:rsidR="004B2A4E" w:rsidRDefault="00117178">
            <w:pPr>
              <w:pStyle w:val="TableParagraph"/>
              <w:ind w:left="172"/>
              <w:rPr>
                <w:sz w:val="24"/>
              </w:rPr>
            </w:pPr>
            <w:r>
              <w:rPr>
                <w:w w:val="140"/>
                <w:sz w:val="24"/>
              </w:rPr>
              <w:t>Y</w:t>
            </w:r>
          </w:p>
        </w:tc>
        <w:tc>
          <w:tcPr>
            <w:tcW w:w="586" w:type="dxa"/>
          </w:tcPr>
          <w:p w14:paraId="5516C260" w14:textId="77777777" w:rsidR="004B2A4E" w:rsidRDefault="00117178">
            <w:pPr>
              <w:pStyle w:val="TableParagraph"/>
              <w:ind w:left="197"/>
              <w:rPr>
                <w:sz w:val="24"/>
              </w:rPr>
            </w:pPr>
            <w:r>
              <w:rPr>
                <w:w w:val="123"/>
                <w:sz w:val="24"/>
              </w:rPr>
              <w:t>K</w:t>
            </w:r>
          </w:p>
        </w:tc>
        <w:tc>
          <w:tcPr>
            <w:tcW w:w="584" w:type="dxa"/>
          </w:tcPr>
          <w:p w14:paraId="652BCE51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24"/>
                <w:sz w:val="24"/>
              </w:rPr>
              <w:t>E</w:t>
            </w:r>
          </w:p>
        </w:tc>
        <w:tc>
          <w:tcPr>
            <w:tcW w:w="582" w:type="dxa"/>
          </w:tcPr>
          <w:p w14:paraId="5C96D36A" w14:textId="77777777" w:rsidR="004B2A4E" w:rsidRDefault="00117178">
            <w:pPr>
              <w:pStyle w:val="TableParagraph"/>
              <w:ind w:right="180"/>
              <w:jc w:val="right"/>
              <w:rPr>
                <w:sz w:val="24"/>
              </w:rPr>
            </w:pPr>
            <w:r>
              <w:rPr>
                <w:w w:val="130"/>
                <w:sz w:val="24"/>
              </w:rPr>
              <w:t>A</w:t>
            </w:r>
          </w:p>
        </w:tc>
        <w:tc>
          <w:tcPr>
            <w:tcW w:w="582" w:type="dxa"/>
          </w:tcPr>
          <w:p w14:paraId="2139691E" w14:textId="77777777" w:rsidR="004B2A4E" w:rsidRDefault="00117178">
            <w:pPr>
              <w:pStyle w:val="TableParagraph"/>
              <w:ind w:left="205"/>
              <w:rPr>
                <w:sz w:val="24"/>
              </w:rPr>
            </w:pPr>
            <w:r>
              <w:rPr>
                <w:w w:val="113"/>
                <w:sz w:val="24"/>
              </w:rPr>
              <w:t>T</w:t>
            </w:r>
          </w:p>
        </w:tc>
        <w:tc>
          <w:tcPr>
            <w:tcW w:w="585" w:type="dxa"/>
          </w:tcPr>
          <w:p w14:paraId="3282750C" w14:textId="77777777" w:rsidR="004B2A4E" w:rsidRDefault="00117178">
            <w:pPr>
              <w:pStyle w:val="TableParagraph"/>
              <w:ind w:left="1"/>
              <w:jc w:val="center"/>
              <w:rPr>
                <w:sz w:val="24"/>
              </w:rPr>
            </w:pPr>
            <w:r>
              <w:rPr>
                <w:w w:val="140"/>
                <w:sz w:val="24"/>
              </w:rPr>
              <w:t>C</w:t>
            </w:r>
          </w:p>
        </w:tc>
        <w:tc>
          <w:tcPr>
            <w:tcW w:w="582" w:type="dxa"/>
          </w:tcPr>
          <w:p w14:paraId="51D11C55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23"/>
                <w:sz w:val="24"/>
              </w:rPr>
              <w:t>F</w:t>
            </w:r>
          </w:p>
        </w:tc>
        <w:tc>
          <w:tcPr>
            <w:tcW w:w="463" w:type="dxa"/>
          </w:tcPr>
          <w:p w14:paraId="5E38D3F3" w14:textId="77777777" w:rsidR="004B2A4E" w:rsidRDefault="00117178">
            <w:pPr>
              <w:pStyle w:val="TableParagraph"/>
              <w:ind w:right="60"/>
              <w:jc w:val="right"/>
              <w:rPr>
                <w:sz w:val="24"/>
              </w:rPr>
            </w:pPr>
            <w:r>
              <w:rPr>
                <w:w w:val="130"/>
                <w:sz w:val="24"/>
              </w:rPr>
              <w:t>A</w:t>
            </w:r>
          </w:p>
        </w:tc>
      </w:tr>
      <w:tr w:rsidR="004B2A4E" w14:paraId="0F32F23E" w14:textId="77777777">
        <w:trPr>
          <w:trHeight w:val="581"/>
        </w:trPr>
        <w:tc>
          <w:tcPr>
            <w:tcW w:w="485" w:type="dxa"/>
          </w:tcPr>
          <w:p w14:paraId="2AB26A32" w14:textId="77777777" w:rsidR="004B2A4E" w:rsidRDefault="00117178">
            <w:pPr>
              <w:pStyle w:val="TableParagraph"/>
              <w:ind w:right="145"/>
              <w:jc w:val="right"/>
              <w:rPr>
                <w:sz w:val="24"/>
              </w:rPr>
            </w:pPr>
            <w:r>
              <w:rPr>
                <w:w w:val="138"/>
                <w:sz w:val="24"/>
              </w:rPr>
              <w:t>M</w:t>
            </w:r>
          </w:p>
        </w:tc>
        <w:tc>
          <w:tcPr>
            <w:tcW w:w="601" w:type="dxa"/>
          </w:tcPr>
          <w:p w14:paraId="19A0D7D5" w14:textId="77777777" w:rsidR="004B2A4E" w:rsidRDefault="00117178">
            <w:pPr>
              <w:pStyle w:val="TableParagraph"/>
              <w:ind w:right="226"/>
              <w:jc w:val="right"/>
              <w:rPr>
                <w:sz w:val="24"/>
              </w:rPr>
            </w:pPr>
            <w:r>
              <w:rPr>
                <w:w w:val="124"/>
                <w:sz w:val="24"/>
              </w:rPr>
              <w:t>E</w:t>
            </w:r>
          </w:p>
        </w:tc>
        <w:tc>
          <w:tcPr>
            <w:tcW w:w="548" w:type="dxa"/>
          </w:tcPr>
          <w:p w14:paraId="4A84CDC9" w14:textId="77777777" w:rsidR="004B2A4E" w:rsidRDefault="00117178">
            <w:pPr>
              <w:pStyle w:val="TableParagraph"/>
              <w:ind w:left="174"/>
              <w:rPr>
                <w:sz w:val="24"/>
              </w:rPr>
            </w:pPr>
            <w:r>
              <w:rPr>
                <w:w w:val="153"/>
                <w:sz w:val="24"/>
              </w:rPr>
              <w:t>S</w:t>
            </w:r>
          </w:p>
        </w:tc>
        <w:tc>
          <w:tcPr>
            <w:tcW w:w="614" w:type="dxa"/>
          </w:tcPr>
          <w:p w14:paraId="63D775D4" w14:textId="77777777" w:rsidR="004B2A4E" w:rsidRDefault="00117178">
            <w:pPr>
              <w:pStyle w:val="TableParagraph"/>
              <w:ind w:left="200"/>
              <w:rPr>
                <w:sz w:val="24"/>
              </w:rPr>
            </w:pPr>
            <w:r>
              <w:rPr>
                <w:w w:val="130"/>
                <w:sz w:val="24"/>
              </w:rPr>
              <w:t>A</w:t>
            </w:r>
          </w:p>
        </w:tc>
        <w:tc>
          <w:tcPr>
            <w:tcW w:w="566" w:type="dxa"/>
          </w:tcPr>
          <w:p w14:paraId="5BD02FBD" w14:textId="77777777" w:rsidR="004B2A4E" w:rsidRDefault="00117178">
            <w:pPr>
              <w:pStyle w:val="TableParagraph"/>
              <w:ind w:left="178"/>
              <w:rPr>
                <w:sz w:val="24"/>
              </w:rPr>
            </w:pPr>
            <w:r>
              <w:rPr>
                <w:w w:val="153"/>
                <w:sz w:val="24"/>
              </w:rPr>
              <w:t>S</w:t>
            </w:r>
          </w:p>
        </w:tc>
        <w:tc>
          <w:tcPr>
            <w:tcW w:w="586" w:type="dxa"/>
          </w:tcPr>
          <w:p w14:paraId="5CC44AD0" w14:textId="77777777" w:rsidR="004B2A4E" w:rsidRDefault="00117178">
            <w:pPr>
              <w:pStyle w:val="TableParagraph"/>
              <w:ind w:left="213"/>
              <w:rPr>
                <w:sz w:val="24"/>
              </w:rPr>
            </w:pPr>
            <w:r>
              <w:rPr>
                <w:w w:val="124"/>
                <w:sz w:val="24"/>
              </w:rPr>
              <w:t>E</w:t>
            </w:r>
          </w:p>
        </w:tc>
        <w:tc>
          <w:tcPr>
            <w:tcW w:w="584" w:type="dxa"/>
          </w:tcPr>
          <w:p w14:paraId="7176EFA4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53"/>
                <w:sz w:val="24"/>
              </w:rPr>
              <w:t>S</w:t>
            </w:r>
          </w:p>
        </w:tc>
        <w:tc>
          <w:tcPr>
            <w:tcW w:w="582" w:type="dxa"/>
          </w:tcPr>
          <w:p w14:paraId="7AD45DDC" w14:textId="77777777" w:rsidR="004B2A4E" w:rsidRDefault="00117178">
            <w:pPr>
              <w:pStyle w:val="TableParagraph"/>
              <w:ind w:right="168"/>
              <w:jc w:val="right"/>
              <w:rPr>
                <w:sz w:val="24"/>
              </w:rPr>
            </w:pPr>
            <w:r>
              <w:rPr>
                <w:w w:val="129"/>
                <w:sz w:val="24"/>
              </w:rPr>
              <w:t>O</w:t>
            </w:r>
          </w:p>
        </w:tc>
        <w:tc>
          <w:tcPr>
            <w:tcW w:w="582" w:type="dxa"/>
          </w:tcPr>
          <w:p w14:paraId="4021C7B8" w14:textId="77777777" w:rsidR="004B2A4E" w:rsidRDefault="00117178">
            <w:pPr>
              <w:pStyle w:val="TableParagraph"/>
              <w:ind w:left="175"/>
              <w:rPr>
                <w:sz w:val="24"/>
              </w:rPr>
            </w:pPr>
            <w:r>
              <w:rPr>
                <w:w w:val="140"/>
                <w:sz w:val="24"/>
              </w:rPr>
              <w:t>C</w:t>
            </w:r>
          </w:p>
        </w:tc>
        <w:tc>
          <w:tcPr>
            <w:tcW w:w="585" w:type="dxa"/>
          </w:tcPr>
          <w:p w14:paraId="6AF7AEFD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23"/>
                <w:sz w:val="24"/>
              </w:rPr>
              <w:t>K</w:t>
            </w:r>
          </w:p>
        </w:tc>
        <w:tc>
          <w:tcPr>
            <w:tcW w:w="582" w:type="dxa"/>
          </w:tcPr>
          <w:p w14:paraId="3B011540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53"/>
                <w:sz w:val="24"/>
              </w:rPr>
              <w:t>S</w:t>
            </w:r>
          </w:p>
        </w:tc>
        <w:tc>
          <w:tcPr>
            <w:tcW w:w="463" w:type="dxa"/>
          </w:tcPr>
          <w:p w14:paraId="3398FD1C" w14:textId="77777777" w:rsidR="004B2A4E" w:rsidRDefault="00117178">
            <w:pPr>
              <w:pStyle w:val="TableParagraph"/>
              <w:ind w:right="126"/>
              <w:jc w:val="right"/>
              <w:rPr>
                <w:sz w:val="24"/>
              </w:rPr>
            </w:pPr>
            <w:r>
              <w:rPr>
                <w:w w:val="122"/>
                <w:sz w:val="24"/>
              </w:rPr>
              <w:t>I</w:t>
            </w:r>
          </w:p>
        </w:tc>
      </w:tr>
      <w:tr w:rsidR="004B2A4E" w14:paraId="7031BF6D" w14:textId="77777777">
        <w:trPr>
          <w:trHeight w:val="581"/>
        </w:trPr>
        <w:tc>
          <w:tcPr>
            <w:tcW w:w="485" w:type="dxa"/>
          </w:tcPr>
          <w:p w14:paraId="3083EA8C" w14:textId="77777777" w:rsidR="004B2A4E" w:rsidRDefault="00117178">
            <w:pPr>
              <w:pStyle w:val="TableParagraph"/>
              <w:ind w:left="151"/>
              <w:rPr>
                <w:sz w:val="24"/>
              </w:rPr>
            </w:pPr>
            <w:r>
              <w:rPr>
                <w:w w:val="122"/>
                <w:sz w:val="24"/>
              </w:rPr>
              <w:t>I</w:t>
            </w:r>
          </w:p>
        </w:tc>
        <w:tc>
          <w:tcPr>
            <w:tcW w:w="601" w:type="dxa"/>
          </w:tcPr>
          <w:p w14:paraId="4FC9D546" w14:textId="77777777" w:rsidR="004B2A4E" w:rsidRDefault="00117178">
            <w:pPr>
              <w:pStyle w:val="TableParagraph"/>
              <w:ind w:right="207"/>
              <w:jc w:val="right"/>
              <w:rPr>
                <w:sz w:val="24"/>
              </w:rPr>
            </w:pPr>
            <w:r>
              <w:rPr>
                <w:w w:val="111"/>
                <w:sz w:val="24"/>
              </w:rPr>
              <w:t>D</w:t>
            </w:r>
          </w:p>
        </w:tc>
        <w:tc>
          <w:tcPr>
            <w:tcW w:w="548" w:type="dxa"/>
          </w:tcPr>
          <w:p w14:paraId="0D07C529" w14:textId="77777777" w:rsidR="004B2A4E" w:rsidRDefault="00117178">
            <w:pPr>
              <w:pStyle w:val="TableParagraph"/>
              <w:ind w:left="165"/>
              <w:rPr>
                <w:sz w:val="24"/>
              </w:rPr>
            </w:pPr>
            <w:r>
              <w:rPr>
                <w:w w:val="130"/>
                <w:sz w:val="24"/>
              </w:rPr>
              <w:t>A</w:t>
            </w:r>
          </w:p>
        </w:tc>
        <w:tc>
          <w:tcPr>
            <w:tcW w:w="614" w:type="dxa"/>
          </w:tcPr>
          <w:p w14:paraId="7E236A7E" w14:textId="77777777" w:rsidR="004B2A4E" w:rsidRDefault="00117178">
            <w:pPr>
              <w:pStyle w:val="TableParagraph"/>
              <w:ind w:left="205"/>
              <w:rPr>
                <w:sz w:val="24"/>
              </w:rPr>
            </w:pPr>
            <w:r>
              <w:rPr>
                <w:w w:val="116"/>
                <w:sz w:val="24"/>
              </w:rPr>
              <w:t>N</w:t>
            </w:r>
          </w:p>
        </w:tc>
        <w:tc>
          <w:tcPr>
            <w:tcW w:w="566" w:type="dxa"/>
          </w:tcPr>
          <w:p w14:paraId="2FB9513F" w14:textId="77777777" w:rsidR="004B2A4E" w:rsidRDefault="00117178">
            <w:pPr>
              <w:pStyle w:val="TableParagraph"/>
              <w:ind w:left="191"/>
              <w:rPr>
                <w:sz w:val="24"/>
              </w:rPr>
            </w:pPr>
            <w:r>
              <w:rPr>
                <w:w w:val="113"/>
                <w:sz w:val="24"/>
              </w:rPr>
              <w:t>T</w:t>
            </w:r>
          </w:p>
        </w:tc>
        <w:tc>
          <w:tcPr>
            <w:tcW w:w="586" w:type="dxa"/>
          </w:tcPr>
          <w:p w14:paraId="736E9FE5" w14:textId="77777777" w:rsidR="004B2A4E" w:rsidRDefault="00117178">
            <w:pPr>
              <w:pStyle w:val="TableParagraph"/>
              <w:ind w:left="186"/>
              <w:rPr>
                <w:sz w:val="24"/>
              </w:rPr>
            </w:pPr>
            <w:r>
              <w:rPr>
                <w:w w:val="130"/>
                <w:sz w:val="24"/>
              </w:rPr>
              <w:t>A</w:t>
            </w:r>
          </w:p>
        </w:tc>
        <w:tc>
          <w:tcPr>
            <w:tcW w:w="584" w:type="dxa"/>
          </w:tcPr>
          <w:p w14:paraId="75F9155D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42"/>
                <w:sz w:val="24"/>
              </w:rPr>
              <w:t>G</w:t>
            </w:r>
          </w:p>
        </w:tc>
        <w:tc>
          <w:tcPr>
            <w:tcW w:w="582" w:type="dxa"/>
          </w:tcPr>
          <w:p w14:paraId="6FB596AE" w14:textId="77777777" w:rsidR="004B2A4E" w:rsidRDefault="00117178">
            <w:pPr>
              <w:pStyle w:val="TableParagraph"/>
              <w:ind w:right="186"/>
              <w:jc w:val="right"/>
              <w:rPr>
                <w:sz w:val="24"/>
              </w:rPr>
            </w:pPr>
            <w:r>
              <w:rPr>
                <w:w w:val="123"/>
                <w:sz w:val="24"/>
              </w:rPr>
              <w:t>U</w:t>
            </w:r>
          </w:p>
        </w:tc>
        <w:tc>
          <w:tcPr>
            <w:tcW w:w="582" w:type="dxa"/>
          </w:tcPr>
          <w:p w14:paraId="246281D5" w14:textId="77777777" w:rsidR="004B2A4E" w:rsidRDefault="00117178">
            <w:pPr>
              <w:pStyle w:val="TableParagraph"/>
              <w:ind w:left="205"/>
              <w:rPr>
                <w:sz w:val="24"/>
              </w:rPr>
            </w:pPr>
            <w:r>
              <w:rPr>
                <w:w w:val="113"/>
                <w:sz w:val="24"/>
              </w:rPr>
              <w:t>T</w:t>
            </w:r>
          </w:p>
        </w:tc>
        <w:tc>
          <w:tcPr>
            <w:tcW w:w="585" w:type="dxa"/>
          </w:tcPr>
          <w:p w14:paraId="721B7C27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24"/>
                <w:sz w:val="24"/>
              </w:rPr>
              <w:t>E</w:t>
            </w:r>
          </w:p>
        </w:tc>
        <w:tc>
          <w:tcPr>
            <w:tcW w:w="582" w:type="dxa"/>
          </w:tcPr>
          <w:p w14:paraId="2376D1B7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29"/>
                <w:sz w:val="24"/>
              </w:rPr>
              <w:t>O</w:t>
            </w:r>
          </w:p>
        </w:tc>
        <w:tc>
          <w:tcPr>
            <w:tcW w:w="463" w:type="dxa"/>
          </w:tcPr>
          <w:p w14:paraId="2058228A" w14:textId="77777777" w:rsidR="004B2A4E" w:rsidRDefault="00117178">
            <w:pPr>
              <w:pStyle w:val="TableParagraph"/>
              <w:ind w:right="66"/>
              <w:jc w:val="right"/>
              <w:rPr>
                <w:sz w:val="24"/>
              </w:rPr>
            </w:pPr>
            <w:r>
              <w:rPr>
                <w:w w:val="116"/>
                <w:sz w:val="24"/>
              </w:rPr>
              <w:t>N</w:t>
            </w:r>
          </w:p>
        </w:tc>
      </w:tr>
      <w:tr w:rsidR="004B2A4E" w14:paraId="36649370" w14:textId="77777777">
        <w:trPr>
          <w:trHeight w:val="581"/>
        </w:trPr>
        <w:tc>
          <w:tcPr>
            <w:tcW w:w="485" w:type="dxa"/>
          </w:tcPr>
          <w:p w14:paraId="3F89BAC0" w14:textId="77777777" w:rsidR="004B2A4E" w:rsidRDefault="00117178">
            <w:pPr>
              <w:pStyle w:val="TableParagraph"/>
              <w:ind w:right="203"/>
              <w:jc w:val="right"/>
              <w:rPr>
                <w:sz w:val="24"/>
              </w:rPr>
            </w:pPr>
            <w:r>
              <w:rPr>
                <w:w w:val="113"/>
                <w:sz w:val="24"/>
              </w:rPr>
              <w:t>T</w:t>
            </w:r>
          </w:p>
        </w:tc>
        <w:tc>
          <w:tcPr>
            <w:tcW w:w="601" w:type="dxa"/>
          </w:tcPr>
          <w:p w14:paraId="21CE1EDC" w14:textId="77777777" w:rsidR="004B2A4E" w:rsidRDefault="00117178">
            <w:pPr>
              <w:pStyle w:val="TableParagraph"/>
              <w:ind w:right="208"/>
              <w:jc w:val="right"/>
              <w:rPr>
                <w:sz w:val="24"/>
              </w:rPr>
            </w:pPr>
            <w:r>
              <w:rPr>
                <w:w w:val="153"/>
                <w:sz w:val="24"/>
              </w:rPr>
              <w:t>S</w:t>
            </w:r>
          </w:p>
        </w:tc>
        <w:tc>
          <w:tcPr>
            <w:tcW w:w="548" w:type="dxa"/>
          </w:tcPr>
          <w:p w14:paraId="7B829FDB" w14:textId="77777777" w:rsidR="004B2A4E" w:rsidRDefault="00117178">
            <w:pPr>
              <w:pStyle w:val="TableParagraph"/>
              <w:ind w:left="174"/>
              <w:rPr>
                <w:sz w:val="24"/>
              </w:rPr>
            </w:pPr>
            <w:r>
              <w:rPr>
                <w:w w:val="153"/>
                <w:sz w:val="24"/>
              </w:rPr>
              <w:t>S</w:t>
            </w:r>
          </w:p>
        </w:tc>
        <w:tc>
          <w:tcPr>
            <w:tcW w:w="614" w:type="dxa"/>
          </w:tcPr>
          <w:p w14:paraId="5D3B8EC4" w14:textId="77777777" w:rsidR="004B2A4E" w:rsidRDefault="00117178">
            <w:pPr>
              <w:pStyle w:val="TableParagraph"/>
              <w:ind w:left="222"/>
              <w:rPr>
                <w:sz w:val="24"/>
              </w:rPr>
            </w:pPr>
            <w:r>
              <w:rPr>
                <w:w w:val="113"/>
                <w:sz w:val="24"/>
              </w:rPr>
              <w:t>T</w:t>
            </w:r>
          </w:p>
        </w:tc>
        <w:tc>
          <w:tcPr>
            <w:tcW w:w="566" w:type="dxa"/>
          </w:tcPr>
          <w:p w14:paraId="50E0D8EF" w14:textId="77777777" w:rsidR="004B2A4E" w:rsidRDefault="00117178">
            <w:pPr>
              <w:pStyle w:val="TableParagraph"/>
              <w:ind w:left="169"/>
              <w:rPr>
                <w:sz w:val="24"/>
              </w:rPr>
            </w:pPr>
            <w:r>
              <w:rPr>
                <w:w w:val="130"/>
                <w:sz w:val="24"/>
              </w:rPr>
              <w:t>A</w:t>
            </w:r>
          </w:p>
        </w:tc>
        <w:tc>
          <w:tcPr>
            <w:tcW w:w="586" w:type="dxa"/>
          </w:tcPr>
          <w:p w14:paraId="5CEF1998" w14:textId="77777777" w:rsidR="004B2A4E" w:rsidRDefault="00117178">
            <w:pPr>
              <w:pStyle w:val="TableParagraph"/>
              <w:ind w:left="213"/>
              <w:rPr>
                <w:sz w:val="24"/>
              </w:rPr>
            </w:pPr>
            <w:r>
              <w:rPr>
                <w:w w:val="124"/>
                <w:sz w:val="24"/>
              </w:rPr>
              <w:t>E</w:t>
            </w:r>
          </w:p>
        </w:tc>
        <w:tc>
          <w:tcPr>
            <w:tcW w:w="584" w:type="dxa"/>
          </w:tcPr>
          <w:p w14:paraId="5BB5D514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23"/>
                <w:sz w:val="24"/>
              </w:rPr>
              <w:t>F</w:t>
            </w:r>
          </w:p>
        </w:tc>
        <w:tc>
          <w:tcPr>
            <w:tcW w:w="582" w:type="dxa"/>
          </w:tcPr>
          <w:p w14:paraId="69BC3994" w14:textId="77777777" w:rsidR="004B2A4E" w:rsidRDefault="00117178">
            <w:pPr>
              <w:pStyle w:val="TableParagraph"/>
              <w:ind w:right="190"/>
              <w:jc w:val="right"/>
              <w:rPr>
                <w:sz w:val="24"/>
              </w:rPr>
            </w:pPr>
            <w:r>
              <w:rPr>
                <w:w w:val="153"/>
                <w:sz w:val="24"/>
              </w:rPr>
              <w:t>S</w:t>
            </w:r>
          </w:p>
        </w:tc>
        <w:tc>
          <w:tcPr>
            <w:tcW w:w="582" w:type="dxa"/>
          </w:tcPr>
          <w:p w14:paraId="74F9D062" w14:textId="77777777" w:rsidR="004B2A4E" w:rsidRDefault="00117178">
            <w:pPr>
              <w:pStyle w:val="TableParagraph"/>
              <w:ind w:left="249"/>
              <w:rPr>
                <w:sz w:val="24"/>
              </w:rPr>
            </w:pPr>
            <w:r>
              <w:rPr>
                <w:w w:val="122"/>
                <w:sz w:val="24"/>
              </w:rPr>
              <w:t>I</w:t>
            </w:r>
          </w:p>
        </w:tc>
        <w:tc>
          <w:tcPr>
            <w:tcW w:w="585" w:type="dxa"/>
          </w:tcPr>
          <w:p w14:paraId="2EBC35D7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13"/>
                <w:sz w:val="24"/>
              </w:rPr>
              <w:t>T</w:t>
            </w:r>
          </w:p>
        </w:tc>
        <w:tc>
          <w:tcPr>
            <w:tcW w:w="582" w:type="dxa"/>
          </w:tcPr>
          <w:p w14:paraId="056A44DD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27"/>
                <w:sz w:val="24"/>
              </w:rPr>
              <w:t>P</w:t>
            </w:r>
          </w:p>
        </w:tc>
        <w:tc>
          <w:tcPr>
            <w:tcW w:w="463" w:type="dxa"/>
          </w:tcPr>
          <w:p w14:paraId="58E077E6" w14:textId="77777777" w:rsidR="004B2A4E" w:rsidRDefault="00117178">
            <w:pPr>
              <w:pStyle w:val="TableParagraph"/>
              <w:ind w:right="52"/>
              <w:jc w:val="right"/>
              <w:rPr>
                <w:sz w:val="24"/>
              </w:rPr>
            </w:pPr>
            <w:r>
              <w:rPr>
                <w:w w:val="140"/>
                <w:sz w:val="24"/>
              </w:rPr>
              <w:t>C</w:t>
            </w:r>
          </w:p>
        </w:tc>
      </w:tr>
      <w:tr w:rsidR="004B2A4E" w14:paraId="11310571" w14:textId="77777777">
        <w:trPr>
          <w:trHeight w:val="581"/>
        </w:trPr>
        <w:tc>
          <w:tcPr>
            <w:tcW w:w="485" w:type="dxa"/>
          </w:tcPr>
          <w:p w14:paraId="4B790435" w14:textId="77777777" w:rsidR="004B2A4E" w:rsidRDefault="00117178">
            <w:pPr>
              <w:pStyle w:val="TableParagraph"/>
              <w:ind w:right="203"/>
              <w:jc w:val="right"/>
              <w:rPr>
                <w:sz w:val="24"/>
              </w:rPr>
            </w:pPr>
            <w:r>
              <w:rPr>
                <w:w w:val="113"/>
                <w:sz w:val="24"/>
              </w:rPr>
              <w:t>T</w:t>
            </w:r>
          </w:p>
        </w:tc>
        <w:tc>
          <w:tcPr>
            <w:tcW w:w="601" w:type="dxa"/>
          </w:tcPr>
          <w:p w14:paraId="7CA33AE5" w14:textId="77777777" w:rsidR="004B2A4E" w:rsidRDefault="00117178">
            <w:pPr>
              <w:pStyle w:val="TableParagraph"/>
              <w:ind w:right="226"/>
              <w:jc w:val="right"/>
              <w:rPr>
                <w:sz w:val="24"/>
              </w:rPr>
            </w:pPr>
            <w:r>
              <w:rPr>
                <w:w w:val="124"/>
                <w:sz w:val="24"/>
              </w:rPr>
              <w:t>E</w:t>
            </w:r>
          </w:p>
        </w:tc>
        <w:tc>
          <w:tcPr>
            <w:tcW w:w="548" w:type="dxa"/>
          </w:tcPr>
          <w:p w14:paraId="1D1754A3" w14:textId="77777777" w:rsidR="004B2A4E" w:rsidRDefault="00117178">
            <w:pPr>
              <w:pStyle w:val="TableParagraph"/>
              <w:ind w:left="174"/>
              <w:rPr>
                <w:sz w:val="24"/>
              </w:rPr>
            </w:pPr>
            <w:r>
              <w:rPr>
                <w:w w:val="153"/>
                <w:sz w:val="24"/>
              </w:rPr>
              <w:t>S</w:t>
            </w:r>
          </w:p>
        </w:tc>
        <w:tc>
          <w:tcPr>
            <w:tcW w:w="614" w:type="dxa"/>
          </w:tcPr>
          <w:p w14:paraId="2316A4FE" w14:textId="77777777" w:rsidR="004B2A4E" w:rsidRDefault="00117178">
            <w:pPr>
              <w:pStyle w:val="TableParagraph"/>
              <w:ind w:left="209"/>
              <w:rPr>
                <w:sz w:val="24"/>
              </w:rPr>
            </w:pPr>
            <w:r>
              <w:rPr>
                <w:w w:val="153"/>
                <w:sz w:val="24"/>
              </w:rPr>
              <w:t>S</w:t>
            </w:r>
          </w:p>
        </w:tc>
        <w:tc>
          <w:tcPr>
            <w:tcW w:w="566" w:type="dxa"/>
          </w:tcPr>
          <w:p w14:paraId="36C46B75" w14:textId="77777777" w:rsidR="004B2A4E" w:rsidRDefault="00117178">
            <w:pPr>
              <w:pStyle w:val="TableParagraph"/>
              <w:ind w:left="160"/>
              <w:rPr>
                <w:sz w:val="24"/>
              </w:rPr>
            </w:pPr>
            <w:r>
              <w:rPr>
                <w:w w:val="140"/>
                <w:sz w:val="24"/>
              </w:rPr>
              <w:t>C</w:t>
            </w:r>
          </w:p>
        </w:tc>
        <w:tc>
          <w:tcPr>
            <w:tcW w:w="586" w:type="dxa"/>
          </w:tcPr>
          <w:p w14:paraId="285B3069" w14:textId="77777777" w:rsidR="004B2A4E" w:rsidRDefault="00117178">
            <w:pPr>
              <w:pStyle w:val="TableParagraph"/>
              <w:ind w:left="186"/>
              <w:rPr>
                <w:sz w:val="24"/>
              </w:rPr>
            </w:pPr>
            <w:r>
              <w:rPr>
                <w:w w:val="130"/>
                <w:sz w:val="24"/>
              </w:rPr>
              <w:t>A</w:t>
            </w:r>
          </w:p>
        </w:tc>
        <w:tc>
          <w:tcPr>
            <w:tcW w:w="584" w:type="dxa"/>
          </w:tcPr>
          <w:p w14:paraId="4D5CFBDE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14"/>
                <w:sz w:val="24"/>
              </w:rPr>
              <w:t>R</w:t>
            </w:r>
          </w:p>
        </w:tc>
        <w:tc>
          <w:tcPr>
            <w:tcW w:w="582" w:type="dxa"/>
          </w:tcPr>
          <w:p w14:paraId="033757AF" w14:textId="77777777" w:rsidR="004B2A4E" w:rsidRDefault="00117178">
            <w:pPr>
              <w:pStyle w:val="TableParagraph"/>
              <w:ind w:right="209"/>
              <w:jc w:val="right"/>
              <w:rPr>
                <w:sz w:val="24"/>
              </w:rPr>
            </w:pPr>
            <w:r>
              <w:rPr>
                <w:w w:val="123"/>
                <w:sz w:val="24"/>
              </w:rPr>
              <w:t>F</w:t>
            </w:r>
          </w:p>
        </w:tc>
        <w:tc>
          <w:tcPr>
            <w:tcW w:w="582" w:type="dxa"/>
          </w:tcPr>
          <w:p w14:paraId="7D2B747E" w14:textId="77777777" w:rsidR="004B2A4E" w:rsidRDefault="00117178">
            <w:pPr>
              <w:pStyle w:val="TableParagraph"/>
              <w:ind w:left="211"/>
              <w:rPr>
                <w:sz w:val="24"/>
              </w:rPr>
            </w:pPr>
            <w:r>
              <w:rPr>
                <w:w w:val="124"/>
                <w:sz w:val="24"/>
              </w:rPr>
              <w:t>E</w:t>
            </w:r>
          </w:p>
        </w:tc>
        <w:tc>
          <w:tcPr>
            <w:tcW w:w="585" w:type="dxa"/>
          </w:tcPr>
          <w:p w14:paraId="0720EE28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13"/>
                <w:sz w:val="24"/>
              </w:rPr>
              <w:t>T</w:t>
            </w:r>
          </w:p>
        </w:tc>
        <w:tc>
          <w:tcPr>
            <w:tcW w:w="582" w:type="dxa"/>
          </w:tcPr>
          <w:p w14:paraId="155D19A0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53"/>
                <w:sz w:val="24"/>
              </w:rPr>
              <w:t>S</w:t>
            </w:r>
          </w:p>
        </w:tc>
        <w:tc>
          <w:tcPr>
            <w:tcW w:w="463" w:type="dxa"/>
          </w:tcPr>
          <w:p w14:paraId="2FACBF3B" w14:textId="77777777" w:rsidR="004B2A4E" w:rsidRDefault="00117178">
            <w:pPr>
              <w:pStyle w:val="TableParagraph"/>
              <w:ind w:right="47"/>
              <w:jc w:val="right"/>
              <w:rPr>
                <w:sz w:val="24"/>
              </w:rPr>
            </w:pPr>
            <w:r>
              <w:rPr>
                <w:w w:val="129"/>
                <w:sz w:val="24"/>
              </w:rPr>
              <w:t>O</w:t>
            </w:r>
          </w:p>
        </w:tc>
      </w:tr>
      <w:tr w:rsidR="004B2A4E" w14:paraId="160C2E00" w14:textId="77777777">
        <w:trPr>
          <w:trHeight w:val="581"/>
        </w:trPr>
        <w:tc>
          <w:tcPr>
            <w:tcW w:w="485" w:type="dxa"/>
          </w:tcPr>
          <w:p w14:paraId="20AA6CB6" w14:textId="77777777" w:rsidR="004B2A4E" w:rsidRDefault="00117178">
            <w:pPr>
              <w:pStyle w:val="TableParagraph"/>
              <w:ind w:right="208"/>
              <w:jc w:val="right"/>
              <w:rPr>
                <w:sz w:val="24"/>
              </w:rPr>
            </w:pPr>
            <w:r>
              <w:rPr>
                <w:w w:val="124"/>
                <w:sz w:val="24"/>
              </w:rPr>
              <w:t>E</w:t>
            </w:r>
          </w:p>
        </w:tc>
        <w:tc>
          <w:tcPr>
            <w:tcW w:w="601" w:type="dxa"/>
          </w:tcPr>
          <w:p w14:paraId="45193F7C" w14:textId="77777777" w:rsidR="004B2A4E" w:rsidRDefault="00117178">
            <w:pPr>
              <w:pStyle w:val="TableParagraph"/>
              <w:ind w:right="198"/>
              <w:jc w:val="right"/>
              <w:rPr>
                <w:sz w:val="24"/>
              </w:rPr>
            </w:pPr>
            <w:r>
              <w:rPr>
                <w:w w:val="130"/>
                <w:sz w:val="24"/>
              </w:rPr>
              <w:t>A</w:t>
            </w:r>
          </w:p>
        </w:tc>
        <w:tc>
          <w:tcPr>
            <w:tcW w:w="548" w:type="dxa"/>
          </w:tcPr>
          <w:p w14:paraId="74A548D1" w14:textId="77777777" w:rsidR="004B2A4E" w:rsidRDefault="00117178">
            <w:pPr>
              <w:pStyle w:val="TableParagraph"/>
              <w:ind w:left="187"/>
              <w:rPr>
                <w:sz w:val="24"/>
              </w:rPr>
            </w:pPr>
            <w:r>
              <w:rPr>
                <w:w w:val="114"/>
                <w:sz w:val="24"/>
              </w:rPr>
              <w:t>R</w:t>
            </w:r>
          </w:p>
        </w:tc>
        <w:tc>
          <w:tcPr>
            <w:tcW w:w="614" w:type="dxa"/>
          </w:tcPr>
          <w:p w14:paraId="03E772CA" w14:textId="77777777" w:rsidR="004B2A4E" w:rsidRDefault="00117178">
            <w:pPr>
              <w:pStyle w:val="TableParagraph"/>
              <w:ind w:left="165"/>
              <w:rPr>
                <w:sz w:val="24"/>
              </w:rPr>
            </w:pPr>
            <w:r>
              <w:rPr>
                <w:w w:val="138"/>
                <w:sz w:val="24"/>
              </w:rPr>
              <w:t>M</w:t>
            </w:r>
          </w:p>
        </w:tc>
        <w:tc>
          <w:tcPr>
            <w:tcW w:w="566" w:type="dxa"/>
          </w:tcPr>
          <w:p w14:paraId="612B6268" w14:textId="77777777" w:rsidR="004B2A4E" w:rsidRDefault="00117178">
            <w:pPr>
              <w:pStyle w:val="TableParagraph"/>
              <w:ind w:left="175"/>
              <w:rPr>
                <w:sz w:val="24"/>
              </w:rPr>
            </w:pPr>
            <w:r>
              <w:rPr>
                <w:w w:val="123"/>
                <w:sz w:val="24"/>
              </w:rPr>
              <w:t>U</w:t>
            </w:r>
          </w:p>
        </w:tc>
        <w:tc>
          <w:tcPr>
            <w:tcW w:w="586" w:type="dxa"/>
          </w:tcPr>
          <w:p w14:paraId="586B245E" w14:textId="77777777" w:rsidR="004B2A4E" w:rsidRDefault="00117178">
            <w:pPr>
              <w:pStyle w:val="TableParagraph"/>
              <w:ind w:left="215"/>
              <w:rPr>
                <w:sz w:val="24"/>
              </w:rPr>
            </w:pPr>
            <w:r>
              <w:rPr>
                <w:w w:val="123"/>
                <w:sz w:val="24"/>
              </w:rPr>
              <w:t>F</w:t>
            </w:r>
          </w:p>
        </w:tc>
        <w:tc>
          <w:tcPr>
            <w:tcW w:w="584" w:type="dxa"/>
          </w:tcPr>
          <w:p w14:paraId="215F1C44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23"/>
                <w:sz w:val="24"/>
              </w:rPr>
              <w:t>F</w:t>
            </w:r>
          </w:p>
        </w:tc>
        <w:tc>
          <w:tcPr>
            <w:tcW w:w="582" w:type="dxa"/>
          </w:tcPr>
          <w:p w14:paraId="58CC28AE" w14:textId="77777777" w:rsidR="004B2A4E" w:rsidRDefault="00117178">
            <w:pPr>
              <w:pStyle w:val="TableParagraph"/>
              <w:ind w:right="190"/>
              <w:jc w:val="right"/>
              <w:rPr>
                <w:sz w:val="24"/>
              </w:rPr>
            </w:pPr>
            <w:r>
              <w:rPr>
                <w:w w:val="153"/>
                <w:sz w:val="24"/>
              </w:rPr>
              <w:t>S</w:t>
            </w:r>
          </w:p>
        </w:tc>
        <w:tc>
          <w:tcPr>
            <w:tcW w:w="582" w:type="dxa"/>
          </w:tcPr>
          <w:p w14:paraId="2B417C18" w14:textId="77777777" w:rsidR="004B2A4E" w:rsidRDefault="00117178">
            <w:pPr>
              <w:pStyle w:val="TableParagraph"/>
              <w:ind w:left="170"/>
              <w:rPr>
                <w:sz w:val="24"/>
              </w:rPr>
            </w:pPr>
            <w:r>
              <w:rPr>
                <w:w w:val="129"/>
                <w:sz w:val="24"/>
              </w:rPr>
              <w:t>O</w:t>
            </w:r>
          </w:p>
        </w:tc>
        <w:tc>
          <w:tcPr>
            <w:tcW w:w="585" w:type="dxa"/>
          </w:tcPr>
          <w:p w14:paraId="0A42793E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16"/>
                <w:sz w:val="24"/>
              </w:rPr>
              <w:t>N</w:t>
            </w:r>
          </w:p>
        </w:tc>
        <w:tc>
          <w:tcPr>
            <w:tcW w:w="582" w:type="dxa"/>
          </w:tcPr>
          <w:p w14:paraId="3331EECE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22"/>
                <w:sz w:val="24"/>
              </w:rPr>
              <w:t>I</w:t>
            </w:r>
          </w:p>
        </w:tc>
        <w:tc>
          <w:tcPr>
            <w:tcW w:w="463" w:type="dxa"/>
          </w:tcPr>
          <w:p w14:paraId="1DA31FEB" w14:textId="77777777" w:rsidR="004B2A4E" w:rsidRDefault="00117178">
            <w:pPr>
              <w:pStyle w:val="TableParagraph"/>
              <w:ind w:right="60"/>
              <w:jc w:val="right"/>
              <w:rPr>
                <w:sz w:val="24"/>
              </w:rPr>
            </w:pPr>
            <w:r>
              <w:rPr>
                <w:w w:val="130"/>
                <w:sz w:val="24"/>
              </w:rPr>
              <w:t>A</w:t>
            </w:r>
          </w:p>
        </w:tc>
      </w:tr>
      <w:tr w:rsidR="004B2A4E" w14:paraId="7C11DA10" w14:textId="77777777">
        <w:trPr>
          <w:trHeight w:val="581"/>
        </w:trPr>
        <w:tc>
          <w:tcPr>
            <w:tcW w:w="485" w:type="dxa"/>
          </w:tcPr>
          <w:p w14:paraId="6C4D6F3E" w14:textId="77777777" w:rsidR="004B2A4E" w:rsidRDefault="00117178">
            <w:pPr>
              <w:pStyle w:val="TableParagraph"/>
              <w:ind w:right="186"/>
              <w:jc w:val="right"/>
              <w:rPr>
                <w:sz w:val="24"/>
              </w:rPr>
            </w:pPr>
            <w:r>
              <w:rPr>
                <w:w w:val="116"/>
                <w:sz w:val="24"/>
              </w:rPr>
              <w:t>N</w:t>
            </w:r>
          </w:p>
        </w:tc>
        <w:tc>
          <w:tcPr>
            <w:tcW w:w="601" w:type="dxa"/>
          </w:tcPr>
          <w:p w14:paraId="71B19508" w14:textId="77777777" w:rsidR="004B2A4E" w:rsidRDefault="00117178">
            <w:pPr>
              <w:pStyle w:val="TableParagraph"/>
              <w:ind w:right="221"/>
              <w:jc w:val="right"/>
              <w:rPr>
                <w:sz w:val="24"/>
              </w:rPr>
            </w:pPr>
            <w:r>
              <w:rPr>
                <w:w w:val="113"/>
                <w:sz w:val="24"/>
              </w:rPr>
              <w:t>T</w:t>
            </w:r>
          </w:p>
        </w:tc>
        <w:tc>
          <w:tcPr>
            <w:tcW w:w="548" w:type="dxa"/>
          </w:tcPr>
          <w:p w14:paraId="44AF4952" w14:textId="77777777" w:rsidR="004B2A4E" w:rsidRDefault="00117178">
            <w:pPr>
              <w:pStyle w:val="TableParagraph"/>
              <w:ind w:left="174"/>
              <w:rPr>
                <w:sz w:val="24"/>
              </w:rPr>
            </w:pPr>
            <w:r>
              <w:rPr>
                <w:w w:val="153"/>
                <w:sz w:val="24"/>
              </w:rPr>
              <w:t>S</w:t>
            </w:r>
          </w:p>
        </w:tc>
        <w:tc>
          <w:tcPr>
            <w:tcW w:w="614" w:type="dxa"/>
          </w:tcPr>
          <w:p w14:paraId="139C9A8B" w14:textId="77777777" w:rsidR="004B2A4E" w:rsidRDefault="00117178">
            <w:pPr>
              <w:pStyle w:val="TableParagraph"/>
              <w:ind w:left="208"/>
              <w:rPr>
                <w:sz w:val="24"/>
              </w:rPr>
            </w:pPr>
            <w:r>
              <w:rPr>
                <w:w w:val="111"/>
                <w:sz w:val="24"/>
              </w:rPr>
              <w:t>D</w:t>
            </w:r>
          </w:p>
        </w:tc>
        <w:tc>
          <w:tcPr>
            <w:tcW w:w="566" w:type="dxa"/>
          </w:tcPr>
          <w:p w14:paraId="79E19278" w14:textId="77777777" w:rsidR="004B2A4E" w:rsidRDefault="00117178">
            <w:pPr>
              <w:pStyle w:val="TableParagraph"/>
              <w:ind w:left="235"/>
              <w:rPr>
                <w:sz w:val="24"/>
              </w:rPr>
            </w:pPr>
            <w:r>
              <w:rPr>
                <w:w w:val="122"/>
                <w:sz w:val="24"/>
              </w:rPr>
              <w:t>I</w:t>
            </w:r>
          </w:p>
        </w:tc>
        <w:tc>
          <w:tcPr>
            <w:tcW w:w="586" w:type="dxa"/>
          </w:tcPr>
          <w:p w14:paraId="5DBD0CD6" w14:textId="77777777" w:rsidR="004B2A4E" w:rsidRDefault="00117178">
            <w:pPr>
              <w:pStyle w:val="TableParagraph"/>
              <w:ind w:left="208"/>
              <w:rPr>
                <w:sz w:val="24"/>
              </w:rPr>
            </w:pPr>
            <w:r>
              <w:rPr>
                <w:w w:val="114"/>
                <w:sz w:val="24"/>
              </w:rPr>
              <w:t>R</w:t>
            </w:r>
          </w:p>
        </w:tc>
        <w:tc>
          <w:tcPr>
            <w:tcW w:w="584" w:type="dxa"/>
          </w:tcPr>
          <w:p w14:paraId="38A268B3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40"/>
                <w:sz w:val="24"/>
              </w:rPr>
              <w:t>C</w:t>
            </w:r>
          </w:p>
        </w:tc>
        <w:tc>
          <w:tcPr>
            <w:tcW w:w="582" w:type="dxa"/>
          </w:tcPr>
          <w:p w14:paraId="499777A3" w14:textId="77777777" w:rsidR="004B2A4E" w:rsidRDefault="00117178">
            <w:pPr>
              <w:pStyle w:val="TableParagraph"/>
              <w:ind w:right="168"/>
              <w:jc w:val="right"/>
              <w:rPr>
                <w:sz w:val="24"/>
              </w:rPr>
            </w:pPr>
            <w:r>
              <w:rPr>
                <w:w w:val="129"/>
                <w:sz w:val="24"/>
              </w:rPr>
              <w:t>O</w:t>
            </w:r>
          </w:p>
        </w:tc>
        <w:tc>
          <w:tcPr>
            <w:tcW w:w="582" w:type="dxa"/>
          </w:tcPr>
          <w:p w14:paraId="52D59589" w14:textId="77777777" w:rsidR="004B2A4E" w:rsidRDefault="00117178">
            <w:pPr>
              <w:pStyle w:val="TableParagraph"/>
              <w:ind w:left="183"/>
              <w:rPr>
                <w:sz w:val="24"/>
              </w:rPr>
            </w:pPr>
            <w:r>
              <w:rPr>
                <w:w w:val="130"/>
                <w:sz w:val="24"/>
              </w:rPr>
              <w:t>A</w:t>
            </w:r>
          </w:p>
        </w:tc>
        <w:tc>
          <w:tcPr>
            <w:tcW w:w="585" w:type="dxa"/>
          </w:tcPr>
          <w:p w14:paraId="66D68322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13"/>
                <w:sz w:val="24"/>
              </w:rPr>
              <w:t>T</w:t>
            </w:r>
          </w:p>
        </w:tc>
        <w:tc>
          <w:tcPr>
            <w:tcW w:w="582" w:type="dxa"/>
          </w:tcPr>
          <w:p w14:paraId="4E718B70" w14:textId="77777777" w:rsidR="004B2A4E" w:rsidRDefault="00117178">
            <w:pPr>
              <w:pStyle w:val="TableParagraph"/>
              <w:jc w:val="center"/>
              <w:rPr>
                <w:sz w:val="24"/>
              </w:rPr>
            </w:pPr>
            <w:r>
              <w:rPr>
                <w:w w:val="153"/>
                <w:sz w:val="24"/>
              </w:rPr>
              <w:t>S</w:t>
            </w:r>
          </w:p>
        </w:tc>
        <w:tc>
          <w:tcPr>
            <w:tcW w:w="463" w:type="dxa"/>
          </w:tcPr>
          <w:p w14:paraId="74FF2A97" w14:textId="77777777" w:rsidR="004B2A4E" w:rsidRDefault="00117178">
            <w:pPr>
              <w:pStyle w:val="TableParagraph"/>
              <w:ind w:right="82"/>
              <w:jc w:val="right"/>
              <w:rPr>
                <w:sz w:val="24"/>
              </w:rPr>
            </w:pPr>
            <w:r>
              <w:rPr>
                <w:w w:val="113"/>
                <w:sz w:val="24"/>
              </w:rPr>
              <w:t>T</w:t>
            </w:r>
          </w:p>
        </w:tc>
      </w:tr>
      <w:tr w:rsidR="004B2A4E" w14:paraId="733F16E2" w14:textId="77777777">
        <w:trPr>
          <w:trHeight w:val="411"/>
        </w:trPr>
        <w:tc>
          <w:tcPr>
            <w:tcW w:w="485" w:type="dxa"/>
          </w:tcPr>
          <w:p w14:paraId="53E797B7" w14:textId="77777777" w:rsidR="004B2A4E" w:rsidRDefault="00117178">
            <w:pPr>
              <w:pStyle w:val="TableParagraph"/>
              <w:spacing w:line="248" w:lineRule="exact"/>
              <w:ind w:right="190"/>
              <w:jc w:val="right"/>
              <w:rPr>
                <w:sz w:val="24"/>
              </w:rPr>
            </w:pPr>
            <w:r>
              <w:rPr>
                <w:w w:val="153"/>
                <w:sz w:val="24"/>
              </w:rPr>
              <w:t>S</w:t>
            </w:r>
          </w:p>
        </w:tc>
        <w:tc>
          <w:tcPr>
            <w:tcW w:w="601" w:type="dxa"/>
          </w:tcPr>
          <w:p w14:paraId="76B423B7" w14:textId="77777777" w:rsidR="004B2A4E" w:rsidRDefault="00117178">
            <w:pPr>
              <w:pStyle w:val="TableParagraph"/>
              <w:spacing w:line="248" w:lineRule="exact"/>
              <w:ind w:right="163"/>
              <w:jc w:val="right"/>
              <w:rPr>
                <w:sz w:val="24"/>
              </w:rPr>
            </w:pPr>
            <w:r>
              <w:rPr>
                <w:w w:val="139"/>
                <w:sz w:val="24"/>
              </w:rPr>
              <w:t>W</w:t>
            </w:r>
          </w:p>
        </w:tc>
        <w:tc>
          <w:tcPr>
            <w:tcW w:w="548" w:type="dxa"/>
          </w:tcPr>
          <w:p w14:paraId="77CB1452" w14:textId="77777777" w:rsidR="004B2A4E" w:rsidRDefault="00117178">
            <w:pPr>
              <w:pStyle w:val="TableParagraph"/>
              <w:spacing w:line="248" w:lineRule="exact"/>
              <w:ind w:left="192"/>
              <w:rPr>
                <w:sz w:val="24"/>
              </w:rPr>
            </w:pPr>
            <w:r>
              <w:rPr>
                <w:w w:val="124"/>
                <w:sz w:val="24"/>
              </w:rPr>
              <w:t>E</w:t>
            </w:r>
          </w:p>
        </w:tc>
        <w:tc>
          <w:tcPr>
            <w:tcW w:w="614" w:type="dxa"/>
          </w:tcPr>
          <w:p w14:paraId="44D77CE8" w14:textId="77777777" w:rsidR="004B2A4E" w:rsidRDefault="00117178">
            <w:pPr>
              <w:pStyle w:val="TableParagraph"/>
              <w:spacing w:line="248" w:lineRule="exact"/>
              <w:ind w:left="200"/>
              <w:rPr>
                <w:sz w:val="24"/>
              </w:rPr>
            </w:pPr>
            <w:r>
              <w:rPr>
                <w:w w:val="130"/>
                <w:sz w:val="24"/>
              </w:rPr>
              <w:t>A</w:t>
            </w:r>
          </w:p>
        </w:tc>
        <w:tc>
          <w:tcPr>
            <w:tcW w:w="566" w:type="dxa"/>
          </w:tcPr>
          <w:p w14:paraId="19DFB882" w14:textId="77777777" w:rsidR="004B2A4E" w:rsidRDefault="00117178">
            <w:pPr>
              <w:pStyle w:val="TableParagraph"/>
              <w:spacing w:line="248" w:lineRule="exact"/>
              <w:ind w:left="191"/>
              <w:rPr>
                <w:sz w:val="24"/>
              </w:rPr>
            </w:pPr>
            <w:r>
              <w:rPr>
                <w:w w:val="113"/>
                <w:sz w:val="24"/>
              </w:rPr>
              <w:t>T</w:t>
            </w:r>
          </w:p>
        </w:tc>
        <w:tc>
          <w:tcPr>
            <w:tcW w:w="586" w:type="dxa"/>
          </w:tcPr>
          <w:p w14:paraId="36B6201B" w14:textId="77777777" w:rsidR="004B2A4E" w:rsidRDefault="00117178">
            <w:pPr>
              <w:pStyle w:val="TableParagraph"/>
              <w:spacing w:line="248" w:lineRule="exact"/>
              <w:ind w:left="195"/>
              <w:rPr>
                <w:sz w:val="24"/>
              </w:rPr>
            </w:pPr>
            <w:r>
              <w:rPr>
                <w:w w:val="153"/>
                <w:sz w:val="24"/>
              </w:rPr>
              <w:t>S</w:t>
            </w:r>
          </w:p>
        </w:tc>
        <w:tc>
          <w:tcPr>
            <w:tcW w:w="584" w:type="dxa"/>
          </w:tcPr>
          <w:p w14:paraId="03FA6D3A" w14:textId="77777777" w:rsidR="004B2A4E" w:rsidRDefault="00117178">
            <w:pPr>
              <w:pStyle w:val="TableParagraph"/>
              <w:spacing w:line="248" w:lineRule="exact"/>
              <w:jc w:val="center"/>
              <w:rPr>
                <w:sz w:val="24"/>
              </w:rPr>
            </w:pPr>
            <w:r>
              <w:rPr>
                <w:w w:val="116"/>
                <w:sz w:val="24"/>
              </w:rPr>
              <w:t>H</w:t>
            </w:r>
          </w:p>
        </w:tc>
        <w:tc>
          <w:tcPr>
            <w:tcW w:w="582" w:type="dxa"/>
          </w:tcPr>
          <w:p w14:paraId="393CED23" w14:textId="77777777" w:rsidR="004B2A4E" w:rsidRDefault="00117178">
            <w:pPr>
              <w:pStyle w:val="TableParagraph"/>
              <w:spacing w:line="248" w:lineRule="exact"/>
              <w:jc w:val="center"/>
              <w:rPr>
                <w:sz w:val="24"/>
              </w:rPr>
            </w:pPr>
            <w:r>
              <w:rPr>
                <w:w w:val="122"/>
                <w:sz w:val="24"/>
              </w:rPr>
              <w:t>I</w:t>
            </w:r>
          </w:p>
        </w:tc>
        <w:tc>
          <w:tcPr>
            <w:tcW w:w="582" w:type="dxa"/>
          </w:tcPr>
          <w:p w14:paraId="716231DA" w14:textId="77777777" w:rsidR="004B2A4E" w:rsidRDefault="00117178">
            <w:pPr>
              <w:pStyle w:val="TableParagraph"/>
              <w:spacing w:line="248" w:lineRule="exact"/>
              <w:ind w:left="205"/>
              <w:rPr>
                <w:sz w:val="24"/>
              </w:rPr>
            </w:pPr>
            <w:r>
              <w:rPr>
                <w:w w:val="114"/>
                <w:sz w:val="24"/>
              </w:rPr>
              <w:t>R</w:t>
            </w:r>
          </w:p>
        </w:tc>
        <w:tc>
          <w:tcPr>
            <w:tcW w:w="585" w:type="dxa"/>
          </w:tcPr>
          <w:p w14:paraId="5F1F65BD" w14:textId="77777777" w:rsidR="004B2A4E" w:rsidRDefault="00117178">
            <w:pPr>
              <w:pStyle w:val="TableParagraph"/>
              <w:spacing w:line="248" w:lineRule="exact"/>
              <w:jc w:val="center"/>
              <w:rPr>
                <w:sz w:val="24"/>
              </w:rPr>
            </w:pPr>
            <w:r>
              <w:rPr>
                <w:w w:val="113"/>
                <w:sz w:val="24"/>
              </w:rPr>
              <w:t>T</w:t>
            </w:r>
          </w:p>
        </w:tc>
        <w:tc>
          <w:tcPr>
            <w:tcW w:w="582" w:type="dxa"/>
          </w:tcPr>
          <w:p w14:paraId="528EF314" w14:textId="77777777" w:rsidR="004B2A4E" w:rsidRDefault="00117178">
            <w:pPr>
              <w:pStyle w:val="TableParagraph"/>
              <w:spacing w:line="248" w:lineRule="exact"/>
              <w:jc w:val="center"/>
              <w:rPr>
                <w:sz w:val="24"/>
              </w:rPr>
            </w:pPr>
            <w:r>
              <w:rPr>
                <w:w w:val="124"/>
                <w:sz w:val="24"/>
              </w:rPr>
              <w:t>E</w:t>
            </w:r>
          </w:p>
        </w:tc>
        <w:tc>
          <w:tcPr>
            <w:tcW w:w="463" w:type="dxa"/>
          </w:tcPr>
          <w:p w14:paraId="511023ED" w14:textId="77777777" w:rsidR="004B2A4E" w:rsidRDefault="00117178">
            <w:pPr>
              <w:pStyle w:val="TableParagraph"/>
              <w:spacing w:line="248" w:lineRule="exact"/>
              <w:ind w:right="82"/>
              <w:jc w:val="right"/>
              <w:rPr>
                <w:sz w:val="24"/>
              </w:rPr>
            </w:pPr>
            <w:r>
              <w:rPr>
                <w:w w:val="113"/>
                <w:sz w:val="24"/>
              </w:rPr>
              <w:t>T</w:t>
            </w:r>
          </w:p>
        </w:tc>
      </w:tr>
    </w:tbl>
    <w:p w14:paraId="565DC97F" w14:textId="77777777" w:rsidR="004B2A4E" w:rsidRDefault="004B2A4E">
      <w:pPr>
        <w:pStyle w:val="BodyText"/>
        <w:rPr>
          <w:i/>
          <w:sz w:val="20"/>
        </w:rPr>
      </w:pPr>
    </w:p>
    <w:p w14:paraId="6707EE77" w14:textId="77777777" w:rsidR="004B2A4E" w:rsidRDefault="00117178">
      <w:pPr>
        <w:pStyle w:val="BodyText"/>
        <w:spacing w:before="1"/>
        <w:rPr>
          <w:i/>
          <w:sz w:val="23"/>
        </w:rPr>
      </w:pPr>
      <w:r>
        <w:pict w14:anchorId="775FDEA5">
          <v:shape id="docshape327" o:spid="_x0000_s1026" type="#_x0000_t202" style="position:absolute;margin-left:112pt;margin-top:16.95pt;width:275.15pt;height:115.9pt;z-index:-15728640;mso-wrap-distance-left:0;mso-wrap-distance-right:0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1379"/>
                    <w:gridCol w:w="2010"/>
                    <w:gridCol w:w="2114"/>
                  </w:tblGrid>
                  <w:tr w:rsidR="004B2A4E" w14:paraId="4C988F8F" w14:textId="77777777">
                    <w:trPr>
                      <w:trHeight w:val="369"/>
                    </w:trPr>
                    <w:tc>
                      <w:tcPr>
                        <w:tcW w:w="1379" w:type="dxa"/>
                      </w:tcPr>
                      <w:p w14:paraId="55950400" w14:textId="77777777" w:rsidR="004B2A4E" w:rsidRDefault="00117178">
                        <w:pPr>
                          <w:pStyle w:val="TableParagraph"/>
                          <w:spacing w:before="0" w:line="301" w:lineRule="exact"/>
                          <w:ind w:left="50"/>
                          <w:rPr>
                            <w:sz w:val="21"/>
                          </w:rPr>
                        </w:pPr>
                        <w:r>
                          <w:rPr>
                            <w:w w:val="120"/>
                            <w:sz w:val="21"/>
                          </w:rPr>
                          <w:t>HAT</w:t>
                        </w:r>
                      </w:p>
                    </w:tc>
                    <w:tc>
                      <w:tcPr>
                        <w:tcW w:w="2010" w:type="dxa"/>
                      </w:tcPr>
                      <w:p w14:paraId="50C75209" w14:textId="77777777" w:rsidR="004B2A4E" w:rsidRDefault="00117178">
                        <w:pPr>
                          <w:pStyle w:val="TableParagraph"/>
                          <w:spacing w:before="0" w:line="301" w:lineRule="exact"/>
                          <w:ind w:left="419"/>
                          <w:rPr>
                            <w:sz w:val="21"/>
                          </w:rPr>
                        </w:pPr>
                        <w:r>
                          <w:rPr>
                            <w:w w:val="135"/>
                            <w:sz w:val="21"/>
                          </w:rPr>
                          <w:t>JACKET</w:t>
                        </w:r>
                      </w:p>
                    </w:tc>
                    <w:tc>
                      <w:tcPr>
                        <w:tcW w:w="2114" w:type="dxa"/>
                      </w:tcPr>
                      <w:p w14:paraId="09A2FB8A" w14:textId="77777777" w:rsidR="004B2A4E" w:rsidRDefault="00117178">
                        <w:pPr>
                          <w:pStyle w:val="TableParagraph"/>
                          <w:spacing w:before="0" w:line="301" w:lineRule="exact"/>
                          <w:ind w:left="413"/>
                          <w:rPr>
                            <w:sz w:val="21"/>
                          </w:rPr>
                        </w:pPr>
                        <w:r>
                          <w:rPr>
                            <w:w w:val="130"/>
                            <w:sz w:val="21"/>
                          </w:rPr>
                          <w:t>SWEATSHIRT</w:t>
                        </w:r>
                      </w:p>
                    </w:tc>
                  </w:tr>
                  <w:tr w:rsidR="004B2A4E" w14:paraId="2FC55AE4" w14:textId="77777777">
                    <w:trPr>
                      <w:trHeight w:val="526"/>
                    </w:trPr>
                    <w:tc>
                      <w:tcPr>
                        <w:tcW w:w="1379" w:type="dxa"/>
                      </w:tcPr>
                      <w:p w14:paraId="13C84428" w14:textId="77777777" w:rsidR="004B2A4E" w:rsidRDefault="00117178">
                        <w:pPr>
                          <w:pStyle w:val="TableParagraph"/>
                          <w:spacing w:before="134"/>
                          <w:ind w:left="60"/>
                          <w:rPr>
                            <w:sz w:val="21"/>
                          </w:rPr>
                        </w:pPr>
                        <w:r>
                          <w:rPr>
                            <w:w w:val="130"/>
                            <w:sz w:val="21"/>
                          </w:rPr>
                          <w:t>COAT</w:t>
                        </w:r>
                      </w:p>
                    </w:tc>
                    <w:tc>
                      <w:tcPr>
                        <w:tcW w:w="2010" w:type="dxa"/>
                      </w:tcPr>
                      <w:p w14:paraId="04EB78E5" w14:textId="77777777" w:rsidR="004B2A4E" w:rsidRDefault="00117178">
                        <w:pPr>
                          <w:pStyle w:val="TableParagraph"/>
                          <w:spacing w:before="134"/>
                          <w:ind w:left="419"/>
                          <w:rPr>
                            <w:sz w:val="21"/>
                          </w:rPr>
                        </w:pPr>
                        <w:r>
                          <w:rPr>
                            <w:w w:val="135"/>
                            <w:sz w:val="21"/>
                          </w:rPr>
                          <w:t>GLOVES</w:t>
                        </w:r>
                      </w:p>
                    </w:tc>
                    <w:tc>
                      <w:tcPr>
                        <w:tcW w:w="2114" w:type="dxa"/>
                      </w:tcPr>
                      <w:p w14:paraId="58898BCF" w14:textId="77777777" w:rsidR="004B2A4E" w:rsidRDefault="00117178">
                        <w:pPr>
                          <w:pStyle w:val="TableParagraph"/>
                          <w:spacing w:before="134"/>
                          <w:ind w:left="413"/>
                          <w:rPr>
                            <w:sz w:val="21"/>
                          </w:rPr>
                        </w:pPr>
                        <w:r>
                          <w:rPr>
                            <w:w w:val="135"/>
                            <w:sz w:val="21"/>
                          </w:rPr>
                          <w:t>LEGGINGS</w:t>
                        </w:r>
                      </w:p>
                    </w:tc>
                  </w:tr>
                  <w:tr w:rsidR="004B2A4E" w14:paraId="2928C55E" w14:textId="77777777">
                    <w:trPr>
                      <w:trHeight w:val="526"/>
                    </w:trPr>
                    <w:tc>
                      <w:tcPr>
                        <w:tcW w:w="1379" w:type="dxa"/>
                      </w:tcPr>
                      <w:p w14:paraId="413CBCBD" w14:textId="77777777" w:rsidR="004B2A4E" w:rsidRDefault="00117178">
                        <w:pPr>
                          <w:pStyle w:val="TableParagraph"/>
                          <w:spacing w:before="134"/>
                          <w:ind w:left="52"/>
                          <w:rPr>
                            <w:sz w:val="21"/>
                          </w:rPr>
                        </w:pPr>
                        <w:r>
                          <w:rPr>
                            <w:w w:val="130"/>
                            <w:sz w:val="21"/>
                          </w:rPr>
                          <w:t>BOOTS</w:t>
                        </w:r>
                      </w:p>
                    </w:tc>
                    <w:tc>
                      <w:tcPr>
                        <w:tcW w:w="2010" w:type="dxa"/>
                      </w:tcPr>
                      <w:p w14:paraId="52216551" w14:textId="77777777" w:rsidR="004B2A4E" w:rsidRDefault="00117178">
                        <w:pPr>
                          <w:pStyle w:val="TableParagraph"/>
                          <w:spacing w:before="134"/>
                          <w:ind w:left="419"/>
                          <w:rPr>
                            <w:sz w:val="21"/>
                          </w:rPr>
                        </w:pPr>
                        <w:r>
                          <w:rPr>
                            <w:w w:val="140"/>
                            <w:sz w:val="21"/>
                          </w:rPr>
                          <w:t>SOCKS</w:t>
                        </w:r>
                      </w:p>
                    </w:tc>
                    <w:tc>
                      <w:tcPr>
                        <w:tcW w:w="2114" w:type="dxa"/>
                      </w:tcPr>
                      <w:p w14:paraId="6638B947" w14:textId="77777777" w:rsidR="004B2A4E" w:rsidRDefault="00117178">
                        <w:pPr>
                          <w:pStyle w:val="TableParagraph"/>
                          <w:spacing w:before="134"/>
                          <w:ind w:left="413"/>
                          <w:rPr>
                            <w:sz w:val="21"/>
                          </w:rPr>
                        </w:pPr>
                        <w:r>
                          <w:rPr>
                            <w:w w:val="130"/>
                            <w:sz w:val="21"/>
                          </w:rPr>
                          <w:t>EARMUFFS</w:t>
                        </w:r>
                      </w:p>
                    </w:tc>
                  </w:tr>
                  <w:tr w:rsidR="004B2A4E" w14:paraId="68BFA534" w14:textId="77777777">
                    <w:trPr>
                      <w:trHeight w:val="526"/>
                    </w:trPr>
                    <w:tc>
                      <w:tcPr>
                        <w:tcW w:w="1379" w:type="dxa"/>
                      </w:tcPr>
                      <w:p w14:paraId="1C286232" w14:textId="77777777" w:rsidR="004B2A4E" w:rsidRDefault="00117178">
                        <w:pPr>
                          <w:pStyle w:val="TableParagraph"/>
                          <w:spacing w:before="134"/>
                          <w:ind w:left="50"/>
                          <w:rPr>
                            <w:sz w:val="21"/>
                          </w:rPr>
                        </w:pPr>
                        <w:r>
                          <w:rPr>
                            <w:w w:val="135"/>
                            <w:sz w:val="21"/>
                          </w:rPr>
                          <w:t>SCARF</w:t>
                        </w:r>
                      </w:p>
                    </w:tc>
                    <w:tc>
                      <w:tcPr>
                        <w:tcW w:w="2010" w:type="dxa"/>
                      </w:tcPr>
                      <w:p w14:paraId="544BD0BC" w14:textId="77777777" w:rsidR="004B2A4E" w:rsidRDefault="00117178">
                        <w:pPr>
                          <w:pStyle w:val="TableParagraph"/>
                          <w:spacing w:before="134"/>
                          <w:ind w:left="419"/>
                          <w:rPr>
                            <w:sz w:val="21"/>
                          </w:rPr>
                        </w:pPr>
                        <w:r>
                          <w:rPr>
                            <w:w w:val="130"/>
                            <w:sz w:val="21"/>
                          </w:rPr>
                          <w:t>SWEATER</w:t>
                        </w:r>
                      </w:p>
                    </w:tc>
                    <w:tc>
                      <w:tcPr>
                        <w:tcW w:w="2114" w:type="dxa"/>
                      </w:tcPr>
                      <w:p w14:paraId="7B939B74" w14:textId="77777777" w:rsidR="004B2A4E" w:rsidRDefault="00117178">
                        <w:pPr>
                          <w:pStyle w:val="TableParagraph"/>
                          <w:spacing w:before="134"/>
                          <w:ind w:left="413"/>
                          <w:rPr>
                            <w:sz w:val="21"/>
                          </w:rPr>
                        </w:pPr>
                        <w:r>
                          <w:rPr>
                            <w:w w:val="125"/>
                            <w:sz w:val="21"/>
                          </w:rPr>
                          <w:t>TRACKSUIT</w:t>
                        </w:r>
                      </w:p>
                    </w:tc>
                  </w:tr>
                  <w:tr w:rsidR="004B2A4E" w14:paraId="2DB285F8" w14:textId="77777777">
                    <w:trPr>
                      <w:trHeight w:val="369"/>
                    </w:trPr>
                    <w:tc>
                      <w:tcPr>
                        <w:tcW w:w="1379" w:type="dxa"/>
                      </w:tcPr>
                      <w:p w14:paraId="1B31A3AB" w14:textId="77777777" w:rsidR="004B2A4E" w:rsidRDefault="00117178">
                        <w:pPr>
                          <w:pStyle w:val="TableParagraph"/>
                          <w:spacing w:before="134" w:line="215" w:lineRule="exact"/>
                          <w:ind w:left="52"/>
                          <w:rPr>
                            <w:sz w:val="21"/>
                          </w:rPr>
                        </w:pPr>
                        <w:r>
                          <w:rPr>
                            <w:w w:val="130"/>
                            <w:sz w:val="21"/>
                          </w:rPr>
                          <w:t>PANTS</w:t>
                        </w:r>
                      </w:p>
                    </w:tc>
                    <w:tc>
                      <w:tcPr>
                        <w:tcW w:w="2010" w:type="dxa"/>
                      </w:tcPr>
                      <w:p w14:paraId="5A60A08D" w14:textId="77777777" w:rsidR="004B2A4E" w:rsidRDefault="00117178">
                        <w:pPr>
                          <w:pStyle w:val="TableParagraph"/>
                          <w:spacing w:before="134" w:line="215" w:lineRule="exact"/>
                          <w:ind w:left="419"/>
                          <w:rPr>
                            <w:sz w:val="21"/>
                          </w:rPr>
                        </w:pPr>
                        <w:r>
                          <w:rPr>
                            <w:w w:val="125"/>
                            <w:sz w:val="21"/>
                          </w:rPr>
                          <w:t>MITTENS</w:t>
                        </w:r>
                      </w:p>
                    </w:tc>
                    <w:tc>
                      <w:tcPr>
                        <w:tcW w:w="2114" w:type="dxa"/>
                      </w:tcPr>
                      <w:p w14:paraId="47FC1B5C" w14:textId="77777777" w:rsidR="004B2A4E" w:rsidRDefault="00117178">
                        <w:pPr>
                          <w:pStyle w:val="TableParagraph"/>
                          <w:spacing w:before="134" w:line="215" w:lineRule="exact"/>
                          <w:ind w:left="380"/>
                          <w:rPr>
                            <w:sz w:val="21"/>
                          </w:rPr>
                        </w:pPr>
                        <w:r>
                          <w:rPr>
                            <w:w w:val="125"/>
                            <w:sz w:val="21"/>
                          </w:rPr>
                          <w:t>RAINCOAT</w:t>
                        </w:r>
                      </w:p>
                    </w:tc>
                  </w:tr>
                </w:tbl>
                <w:p w14:paraId="34CA4400" w14:textId="77777777" w:rsidR="004B2A4E" w:rsidRDefault="004B2A4E">
                  <w:pPr>
                    <w:pStyle w:val="BodyText"/>
                  </w:pP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100" behindDoc="0" locked="0" layoutInCell="1" allowOverlap="1" wp14:anchorId="33ED6278" wp14:editId="34E75941">
            <wp:simplePos x="0" y="0"/>
            <wp:positionH relativeFrom="page">
              <wp:posOffset>5345673</wp:posOffset>
            </wp:positionH>
            <wp:positionV relativeFrom="paragraph">
              <wp:posOffset>401508</wp:posOffset>
            </wp:positionV>
            <wp:extent cx="918807" cy="1319212"/>
            <wp:effectExtent l="0" t="0" r="0" b="0"/>
            <wp:wrapTopAndBottom/>
            <wp:docPr id="19" name="image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46.png"/>
                    <pic:cNvPicPr/>
                  </pic:nvPicPr>
                  <pic:blipFill>
                    <a:blip r:embed="rId6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8807" cy="13192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54498F" w14:textId="77777777" w:rsidR="004B2A4E" w:rsidRDefault="004B2A4E">
      <w:pPr>
        <w:pStyle w:val="BodyText"/>
        <w:spacing w:before="8"/>
        <w:rPr>
          <w:i/>
          <w:sz w:val="14"/>
        </w:rPr>
      </w:pPr>
    </w:p>
    <w:p w14:paraId="5A96D63A" w14:textId="77777777" w:rsidR="004B2A4E" w:rsidRDefault="00117178">
      <w:pPr>
        <w:spacing w:before="100"/>
        <w:ind w:left="243"/>
        <w:rPr>
          <w:rFonts w:ascii="Baloo"/>
          <w:sz w:val="32"/>
        </w:rPr>
      </w:pPr>
      <w:r>
        <w:rPr>
          <w:rFonts w:ascii="Baloo"/>
          <w:color w:val="FFFFFF"/>
          <w:sz w:val="32"/>
        </w:rPr>
        <w:t>ADSSI</w:t>
      </w:r>
      <w:r>
        <w:rPr>
          <w:rFonts w:ascii="Baloo"/>
          <w:color w:val="FFFFFF"/>
          <w:spacing w:val="19"/>
          <w:sz w:val="32"/>
        </w:rPr>
        <w:t xml:space="preserve"> </w:t>
      </w:r>
      <w:r>
        <w:rPr>
          <w:rFonts w:ascii="Baloo"/>
          <w:color w:val="FFFFFF"/>
          <w:sz w:val="32"/>
        </w:rPr>
        <w:t>Limited</w:t>
      </w:r>
      <w:r>
        <w:rPr>
          <w:rFonts w:ascii="Baloo"/>
          <w:color w:val="FFFFFF"/>
          <w:spacing w:val="20"/>
          <w:sz w:val="32"/>
        </w:rPr>
        <w:t xml:space="preserve"> </w:t>
      </w:r>
      <w:r>
        <w:rPr>
          <w:rFonts w:ascii="Baloo"/>
          <w:color w:val="FFFFFF"/>
          <w:sz w:val="32"/>
        </w:rPr>
        <w:t>T/A</w:t>
      </w:r>
      <w:r>
        <w:rPr>
          <w:rFonts w:ascii="Baloo"/>
          <w:color w:val="FFFFFF"/>
          <w:spacing w:val="20"/>
          <w:sz w:val="32"/>
        </w:rPr>
        <w:t xml:space="preserve"> </w:t>
      </w:r>
      <w:r>
        <w:rPr>
          <w:rFonts w:ascii="Baloo"/>
          <w:color w:val="FFFFFF"/>
          <w:sz w:val="32"/>
        </w:rPr>
        <w:t>Beresfield</w:t>
      </w:r>
      <w:r>
        <w:rPr>
          <w:rFonts w:ascii="Baloo"/>
          <w:color w:val="FFFFFF"/>
          <w:spacing w:val="19"/>
          <w:sz w:val="32"/>
        </w:rPr>
        <w:t xml:space="preserve"> </w:t>
      </w:r>
      <w:r>
        <w:rPr>
          <w:rFonts w:ascii="Baloo"/>
          <w:color w:val="FFFFFF"/>
          <w:sz w:val="32"/>
        </w:rPr>
        <w:t>Community</w:t>
      </w:r>
      <w:r>
        <w:rPr>
          <w:rFonts w:ascii="Baloo"/>
          <w:color w:val="FFFFFF"/>
          <w:spacing w:val="20"/>
          <w:sz w:val="32"/>
        </w:rPr>
        <w:t xml:space="preserve"> </w:t>
      </w:r>
      <w:r>
        <w:rPr>
          <w:rFonts w:ascii="Baloo"/>
          <w:color w:val="FFFFFF"/>
          <w:sz w:val="32"/>
        </w:rPr>
        <w:t>Care</w:t>
      </w:r>
    </w:p>
    <w:p w14:paraId="67A562C2" w14:textId="77777777" w:rsidR="004B2A4E" w:rsidRDefault="00117178">
      <w:pPr>
        <w:pStyle w:val="BodyText"/>
        <w:spacing w:before="155"/>
        <w:ind w:left="243"/>
      </w:pPr>
      <w:r>
        <w:rPr>
          <w:color w:val="FFFFFF"/>
          <w:spacing w:val="-2"/>
        </w:rPr>
        <w:t>10/16</w:t>
      </w:r>
      <w:r>
        <w:rPr>
          <w:color w:val="FFFFFF"/>
          <w:spacing w:val="-13"/>
        </w:rPr>
        <w:t xml:space="preserve"> </w:t>
      </w:r>
      <w:r>
        <w:rPr>
          <w:color w:val="FFFFFF"/>
          <w:spacing w:val="-2"/>
        </w:rPr>
        <w:t>Huntingdale</w:t>
      </w:r>
      <w:r>
        <w:rPr>
          <w:color w:val="FFFFFF"/>
          <w:spacing w:val="-12"/>
        </w:rPr>
        <w:t xml:space="preserve"> </w:t>
      </w:r>
      <w:r>
        <w:rPr>
          <w:color w:val="FFFFFF"/>
          <w:spacing w:val="-1"/>
        </w:rPr>
        <w:t>Drive,</w:t>
      </w:r>
      <w:r>
        <w:rPr>
          <w:color w:val="FFFFFF"/>
          <w:spacing w:val="-12"/>
        </w:rPr>
        <w:t xml:space="preserve"> </w:t>
      </w:r>
      <w:r>
        <w:rPr>
          <w:color w:val="FFFFFF"/>
          <w:spacing w:val="-1"/>
        </w:rPr>
        <w:t>Thornton</w:t>
      </w:r>
      <w:r>
        <w:rPr>
          <w:color w:val="FFFFFF"/>
          <w:spacing w:val="-13"/>
        </w:rPr>
        <w:t xml:space="preserve"> </w:t>
      </w:r>
      <w:r>
        <w:rPr>
          <w:color w:val="FFFFFF"/>
          <w:spacing w:val="-1"/>
        </w:rPr>
        <w:t>NSW</w:t>
      </w:r>
      <w:r>
        <w:rPr>
          <w:color w:val="FFFFFF"/>
          <w:spacing w:val="-12"/>
        </w:rPr>
        <w:t xml:space="preserve"> </w:t>
      </w:r>
      <w:r>
        <w:rPr>
          <w:color w:val="FFFFFF"/>
          <w:spacing w:val="-1"/>
        </w:rPr>
        <w:t>2320</w:t>
      </w:r>
    </w:p>
    <w:p w14:paraId="4ECA97B3" w14:textId="77777777" w:rsidR="004B2A4E" w:rsidRDefault="00117178">
      <w:pPr>
        <w:pStyle w:val="BodyText"/>
        <w:spacing w:before="46"/>
        <w:ind w:left="243"/>
      </w:pPr>
      <w:r>
        <w:rPr>
          <w:b/>
          <w:color w:val="FFFFFF"/>
          <w:spacing w:val="-1"/>
        </w:rPr>
        <w:t>E</w:t>
      </w:r>
      <w:r>
        <w:rPr>
          <w:b/>
          <w:color w:val="FFFFFF"/>
          <w:spacing w:val="-14"/>
        </w:rPr>
        <w:t xml:space="preserve"> </w:t>
      </w:r>
      <w:r>
        <w:rPr>
          <w:color w:val="FFFFFF"/>
          <w:spacing w:val="-1"/>
        </w:rPr>
        <w:t>enquiries</w:t>
      </w:r>
      <w:r>
        <w:rPr>
          <w:color w:val="FFFFFF"/>
          <w:spacing w:val="-14"/>
        </w:rPr>
        <w:t xml:space="preserve"> </w:t>
      </w:r>
      <w:r>
        <w:rPr>
          <w:color w:val="FFFFFF"/>
          <w:spacing w:val="-1"/>
        </w:rPr>
        <w:t>@bccare.org.au</w:t>
      </w:r>
      <w:r>
        <w:rPr>
          <w:color w:val="FFFFFF"/>
          <w:spacing w:val="37"/>
        </w:rPr>
        <w:t xml:space="preserve"> </w:t>
      </w:r>
      <w:r>
        <w:rPr>
          <w:b/>
          <w:color w:val="FFFFFF"/>
        </w:rPr>
        <w:t>W</w:t>
      </w:r>
      <w:r>
        <w:rPr>
          <w:b/>
          <w:color w:val="FFFFFF"/>
          <w:spacing w:val="-14"/>
        </w:rPr>
        <w:t xml:space="preserve"> </w:t>
      </w:r>
      <w:r>
        <w:rPr>
          <w:color w:val="FFFFFF"/>
        </w:rPr>
        <w:t>mccs.org.au</w:t>
      </w:r>
      <w:r>
        <w:rPr>
          <w:color w:val="FFFFFF"/>
          <w:spacing w:val="37"/>
        </w:rPr>
        <w:t xml:space="preserve"> </w:t>
      </w:r>
      <w:r>
        <w:rPr>
          <w:b/>
          <w:color w:val="FFFFFF"/>
        </w:rPr>
        <w:t>P</w:t>
      </w:r>
      <w:r>
        <w:rPr>
          <w:b/>
          <w:color w:val="FFFFFF"/>
          <w:spacing w:val="-14"/>
        </w:rPr>
        <w:t xml:space="preserve"> </w:t>
      </w:r>
      <w:r>
        <w:rPr>
          <w:color w:val="FFFFFF"/>
        </w:rPr>
        <w:t>02</w:t>
      </w:r>
      <w:r>
        <w:rPr>
          <w:color w:val="FFFFFF"/>
          <w:spacing w:val="-14"/>
        </w:rPr>
        <w:t xml:space="preserve"> </w:t>
      </w:r>
      <w:r>
        <w:rPr>
          <w:color w:val="FFFFFF"/>
        </w:rPr>
        <w:t>4964</w:t>
      </w:r>
      <w:r>
        <w:rPr>
          <w:color w:val="FFFFFF"/>
          <w:spacing w:val="-13"/>
        </w:rPr>
        <w:t xml:space="preserve"> </w:t>
      </w:r>
      <w:r>
        <w:rPr>
          <w:color w:val="FFFFFF"/>
        </w:rPr>
        <w:t>1131</w:t>
      </w:r>
    </w:p>
    <w:p w14:paraId="4D2A8518" w14:textId="77777777" w:rsidR="004B2A4E" w:rsidRDefault="004B2A4E">
      <w:pPr>
        <w:pStyle w:val="BodyText"/>
        <w:spacing w:before="2"/>
        <w:rPr>
          <w:sz w:val="21"/>
        </w:rPr>
      </w:pPr>
    </w:p>
    <w:p w14:paraId="7340C61A" w14:textId="77777777" w:rsidR="004B2A4E" w:rsidRDefault="00117178">
      <w:pPr>
        <w:spacing w:before="1" w:line="271" w:lineRule="auto"/>
        <w:ind w:left="243" w:right="1419"/>
        <w:rPr>
          <w:sz w:val="20"/>
        </w:rPr>
      </w:pPr>
      <w:r>
        <w:rPr>
          <w:color w:val="FFFFFF"/>
          <w:spacing w:val="-2"/>
          <w:sz w:val="20"/>
        </w:rPr>
        <w:t>We</w:t>
      </w:r>
      <w:r>
        <w:rPr>
          <w:color w:val="FFFFFF"/>
          <w:spacing w:val="-11"/>
          <w:sz w:val="20"/>
        </w:rPr>
        <w:t xml:space="preserve"> </w:t>
      </w:r>
      <w:r>
        <w:rPr>
          <w:color w:val="FFFFFF"/>
          <w:spacing w:val="-2"/>
          <w:sz w:val="20"/>
        </w:rPr>
        <w:t>are</w:t>
      </w:r>
      <w:r>
        <w:rPr>
          <w:color w:val="FFFFFF"/>
          <w:spacing w:val="-11"/>
          <w:sz w:val="20"/>
        </w:rPr>
        <w:t xml:space="preserve"> </w:t>
      </w:r>
      <w:r>
        <w:rPr>
          <w:color w:val="FFFFFF"/>
          <w:spacing w:val="-2"/>
          <w:sz w:val="20"/>
        </w:rPr>
        <w:t>committed</w:t>
      </w:r>
      <w:r>
        <w:rPr>
          <w:color w:val="FFFFFF"/>
          <w:spacing w:val="-11"/>
          <w:sz w:val="20"/>
        </w:rPr>
        <w:t xml:space="preserve"> </w:t>
      </w:r>
      <w:r>
        <w:rPr>
          <w:color w:val="FFFFFF"/>
          <w:spacing w:val="-2"/>
          <w:sz w:val="20"/>
        </w:rPr>
        <w:t>to</w:t>
      </w:r>
      <w:r>
        <w:rPr>
          <w:color w:val="FFFFFF"/>
          <w:spacing w:val="-11"/>
          <w:sz w:val="20"/>
        </w:rPr>
        <w:t xml:space="preserve"> </w:t>
      </w:r>
      <w:r>
        <w:rPr>
          <w:color w:val="FFFFFF"/>
          <w:spacing w:val="-2"/>
          <w:sz w:val="20"/>
        </w:rPr>
        <w:t>reconciliation</w:t>
      </w:r>
      <w:r>
        <w:rPr>
          <w:color w:val="FFFFFF"/>
          <w:spacing w:val="-11"/>
          <w:sz w:val="20"/>
        </w:rPr>
        <w:t xml:space="preserve"> </w:t>
      </w:r>
      <w:r>
        <w:rPr>
          <w:color w:val="FFFFFF"/>
          <w:spacing w:val="-2"/>
          <w:sz w:val="20"/>
        </w:rPr>
        <w:t>through</w:t>
      </w:r>
      <w:r>
        <w:rPr>
          <w:color w:val="FFFFFF"/>
          <w:spacing w:val="-11"/>
          <w:sz w:val="20"/>
        </w:rPr>
        <w:t xml:space="preserve"> </w:t>
      </w:r>
      <w:r>
        <w:rPr>
          <w:color w:val="FFFFFF"/>
          <w:spacing w:val="-2"/>
          <w:sz w:val="20"/>
        </w:rPr>
        <w:t>our</w:t>
      </w:r>
      <w:r>
        <w:rPr>
          <w:color w:val="FFFFFF"/>
          <w:spacing w:val="-11"/>
          <w:sz w:val="20"/>
        </w:rPr>
        <w:t xml:space="preserve"> </w:t>
      </w:r>
      <w:r>
        <w:rPr>
          <w:color w:val="FFFFFF"/>
          <w:spacing w:val="-1"/>
          <w:sz w:val="20"/>
        </w:rPr>
        <w:t>Reconciliation</w:t>
      </w:r>
      <w:r>
        <w:rPr>
          <w:color w:val="FFFFFF"/>
          <w:spacing w:val="-11"/>
          <w:sz w:val="20"/>
        </w:rPr>
        <w:t xml:space="preserve"> </w:t>
      </w:r>
      <w:r>
        <w:rPr>
          <w:color w:val="FFFFFF"/>
          <w:spacing w:val="-1"/>
          <w:sz w:val="20"/>
        </w:rPr>
        <w:t>Action</w:t>
      </w:r>
      <w:r>
        <w:rPr>
          <w:color w:val="FFFFFF"/>
          <w:spacing w:val="-11"/>
          <w:sz w:val="20"/>
        </w:rPr>
        <w:t xml:space="preserve"> </w:t>
      </w:r>
      <w:r>
        <w:rPr>
          <w:color w:val="FFFFFF"/>
          <w:spacing w:val="-1"/>
          <w:sz w:val="20"/>
        </w:rPr>
        <w:t>Plan.</w:t>
      </w:r>
      <w:r>
        <w:rPr>
          <w:color w:val="FFFFFF"/>
          <w:spacing w:val="-11"/>
          <w:sz w:val="20"/>
        </w:rPr>
        <w:t xml:space="preserve"> </w:t>
      </w:r>
      <w:r>
        <w:rPr>
          <w:color w:val="FFFFFF"/>
          <w:spacing w:val="-1"/>
          <w:sz w:val="20"/>
        </w:rPr>
        <w:t>We</w:t>
      </w:r>
      <w:r>
        <w:rPr>
          <w:color w:val="FFFFFF"/>
          <w:spacing w:val="-11"/>
          <w:sz w:val="20"/>
        </w:rPr>
        <w:t xml:space="preserve"> </w:t>
      </w:r>
      <w:r>
        <w:rPr>
          <w:color w:val="FFFFFF"/>
          <w:spacing w:val="-1"/>
          <w:sz w:val="20"/>
        </w:rPr>
        <w:t>affirm</w:t>
      </w:r>
      <w:r>
        <w:rPr>
          <w:color w:val="FFFFFF"/>
          <w:spacing w:val="-11"/>
          <w:sz w:val="20"/>
        </w:rPr>
        <w:t xml:space="preserve"> </w:t>
      </w:r>
      <w:r>
        <w:rPr>
          <w:color w:val="FFFFFF"/>
          <w:spacing w:val="-1"/>
          <w:sz w:val="20"/>
        </w:rPr>
        <w:t>the</w:t>
      </w:r>
      <w:r>
        <w:rPr>
          <w:color w:val="FFFFFF"/>
          <w:spacing w:val="-11"/>
          <w:sz w:val="20"/>
        </w:rPr>
        <w:t xml:space="preserve"> </w:t>
      </w:r>
      <w:r>
        <w:rPr>
          <w:color w:val="FFFFFF"/>
          <w:spacing w:val="-1"/>
          <w:sz w:val="20"/>
        </w:rPr>
        <w:t>right</w:t>
      </w:r>
      <w:r>
        <w:rPr>
          <w:color w:val="FFFFFF"/>
          <w:spacing w:val="-11"/>
          <w:sz w:val="20"/>
        </w:rPr>
        <w:t xml:space="preserve"> </w:t>
      </w:r>
      <w:r>
        <w:rPr>
          <w:color w:val="FFFFFF"/>
          <w:spacing w:val="-1"/>
          <w:sz w:val="20"/>
        </w:rPr>
        <w:t>to</w:t>
      </w:r>
      <w:r>
        <w:rPr>
          <w:color w:val="FFFFFF"/>
          <w:sz w:val="20"/>
        </w:rPr>
        <w:t xml:space="preserve"> equality,</w:t>
      </w:r>
      <w:r>
        <w:rPr>
          <w:color w:val="FFFFFF"/>
          <w:spacing w:val="-8"/>
          <w:sz w:val="20"/>
        </w:rPr>
        <w:t xml:space="preserve"> </w:t>
      </w:r>
      <w:r>
        <w:rPr>
          <w:color w:val="FFFFFF"/>
          <w:sz w:val="20"/>
        </w:rPr>
        <w:t>respect</w:t>
      </w:r>
      <w:r>
        <w:rPr>
          <w:color w:val="FFFFFF"/>
          <w:spacing w:val="-8"/>
          <w:sz w:val="20"/>
        </w:rPr>
        <w:t xml:space="preserve"> </w:t>
      </w:r>
      <w:r>
        <w:rPr>
          <w:color w:val="FFFFFF"/>
          <w:sz w:val="20"/>
        </w:rPr>
        <w:t>and</w:t>
      </w:r>
      <w:r>
        <w:rPr>
          <w:color w:val="FFFFFF"/>
          <w:spacing w:val="-7"/>
          <w:sz w:val="20"/>
        </w:rPr>
        <w:t xml:space="preserve"> </w:t>
      </w:r>
      <w:r>
        <w:rPr>
          <w:color w:val="FFFFFF"/>
          <w:sz w:val="20"/>
        </w:rPr>
        <w:t>fairness</w:t>
      </w:r>
      <w:r>
        <w:rPr>
          <w:color w:val="FFFFFF"/>
          <w:spacing w:val="-8"/>
          <w:sz w:val="20"/>
        </w:rPr>
        <w:t xml:space="preserve"> </w:t>
      </w:r>
      <w:r>
        <w:rPr>
          <w:color w:val="FFFFFF"/>
          <w:sz w:val="20"/>
        </w:rPr>
        <w:t>for</w:t>
      </w:r>
      <w:r>
        <w:rPr>
          <w:color w:val="FFFFFF"/>
          <w:spacing w:val="-8"/>
          <w:sz w:val="20"/>
        </w:rPr>
        <w:t xml:space="preserve"> </w:t>
      </w:r>
      <w:r>
        <w:rPr>
          <w:color w:val="FFFFFF"/>
          <w:sz w:val="20"/>
        </w:rPr>
        <w:t>LGBTIQ</w:t>
      </w:r>
      <w:r>
        <w:rPr>
          <w:color w:val="FFFFFF"/>
          <w:spacing w:val="-7"/>
          <w:sz w:val="20"/>
        </w:rPr>
        <w:t xml:space="preserve"> </w:t>
      </w:r>
      <w:r>
        <w:rPr>
          <w:color w:val="FFFFFF"/>
          <w:sz w:val="20"/>
        </w:rPr>
        <w:t>clients,</w:t>
      </w:r>
      <w:r>
        <w:rPr>
          <w:color w:val="FFFFFF"/>
          <w:spacing w:val="-8"/>
          <w:sz w:val="20"/>
        </w:rPr>
        <w:t xml:space="preserve"> </w:t>
      </w:r>
      <w:r>
        <w:rPr>
          <w:color w:val="FFFFFF"/>
          <w:sz w:val="20"/>
        </w:rPr>
        <w:t>staff</w:t>
      </w:r>
      <w:r>
        <w:rPr>
          <w:color w:val="FFFFFF"/>
          <w:spacing w:val="-8"/>
          <w:sz w:val="20"/>
        </w:rPr>
        <w:t xml:space="preserve"> </w:t>
      </w:r>
      <w:r>
        <w:rPr>
          <w:color w:val="FFFFFF"/>
          <w:sz w:val="20"/>
        </w:rPr>
        <w:t>and</w:t>
      </w:r>
      <w:r>
        <w:rPr>
          <w:color w:val="FFFFFF"/>
          <w:spacing w:val="-7"/>
          <w:sz w:val="20"/>
        </w:rPr>
        <w:t xml:space="preserve"> </w:t>
      </w:r>
      <w:r>
        <w:rPr>
          <w:color w:val="FFFFFF"/>
          <w:sz w:val="20"/>
        </w:rPr>
        <w:t>volunteers.</w:t>
      </w:r>
    </w:p>
    <w:sectPr w:rsidR="004B2A4E">
      <w:pgSz w:w="11900" w:h="16850"/>
      <w:pgMar w:top="980" w:right="400" w:bottom="0" w:left="340" w:header="692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84677" w14:textId="77777777" w:rsidR="00000000" w:rsidRDefault="00117178">
      <w:r>
        <w:separator/>
      </w:r>
    </w:p>
  </w:endnote>
  <w:endnote w:type="continuationSeparator" w:id="0">
    <w:p w14:paraId="50AFA146" w14:textId="77777777" w:rsidR="00000000" w:rsidRDefault="001171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Baloo">
    <w:altName w:val="Baloo"/>
    <w:panose1 w:val="03080902040302020200"/>
    <w:charset w:val="00"/>
    <w:family w:val="script"/>
    <w:pitch w:val="variable"/>
    <w:sig w:usb0="A000807F" w:usb1="4000207B" w:usb2="00000000" w:usb3="00000000" w:csb0="00000193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Better Times">
    <w:altName w:val="Better Times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7ED47" w14:textId="77777777" w:rsidR="00000000" w:rsidRDefault="00117178">
      <w:r>
        <w:separator/>
      </w:r>
    </w:p>
  </w:footnote>
  <w:footnote w:type="continuationSeparator" w:id="0">
    <w:p w14:paraId="6A0164BF" w14:textId="77777777" w:rsidR="00000000" w:rsidRDefault="001171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A3928" w14:textId="77777777" w:rsidR="004B2A4E" w:rsidRDefault="00117178">
    <w:pPr>
      <w:pStyle w:val="BodyText"/>
      <w:spacing w:line="14" w:lineRule="auto"/>
      <w:rPr>
        <w:sz w:val="20"/>
      </w:rPr>
    </w:pPr>
    <w:r>
      <w:pict w14:anchorId="14467E47">
        <v:shapetype id="_x0000_t202" coordsize="21600,21600" o:spt="202" path="m,l,21600r21600,l21600,xe">
          <v:stroke joinstyle="miter"/>
          <v:path gradientshapeok="t" o:connecttype="rect"/>
        </v:shapetype>
        <v:shape id="docshape20" o:spid="_x0000_s2050" type="#_x0000_t202" style="position:absolute;margin-left:454.5pt;margin-top:30.9pt;width:115.2pt;height:24.05pt;z-index:-16428032;mso-position-horizontal-relative:page;mso-position-vertical-relative:page" filled="f" stroked="f">
          <v:textbox inset="0,0,0,0">
            <w:txbxContent>
              <w:p w14:paraId="3C19CE72" w14:textId="77777777" w:rsidR="004B2A4E" w:rsidRDefault="00117178">
                <w:pPr>
                  <w:spacing w:before="19"/>
                  <w:ind w:left="20"/>
                  <w:rPr>
                    <w:rFonts w:ascii="Baloo"/>
                    <w:sz w:val="28"/>
                  </w:rPr>
                </w:pPr>
                <w:r>
                  <w:rPr>
                    <w:rFonts w:ascii="Baloo"/>
                    <w:color w:val="74BA58"/>
                    <w:w w:val="95"/>
                    <w:sz w:val="28"/>
                  </w:rPr>
                  <w:t>W</w:t>
                </w:r>
                <w:r>
                  <w:rPr>
                    <w:rFonts w:ascii="Baloo"/>
                    <w:color w:val="74BA58"/>
                    <w:spacing w:val="-9"/>
                    <w:w w:val="95"/>
                    <w:sz w:val="28"/>
                  </w:rPr>
                  <w:t xml:space="preserve"> </w:t>
                </w:r>
                <w:r>
                  <w:rPr>
                    <w:rFonts w:ascii="Baloo"/>
                    <w:color w:val="74BA58"/>
                    <w:w w:val="95"/>
                    <w:sz w:val="28"/>
                  </w:rPr>
                  <w:t>I</w:t>
                </w:r>
                <w:r>
                  <w:rPr>
                    <w:rFonts w:ascii="Baloo"/>
                    <w:color w:val="74BA58"/>
                    <w:spacing w:val="-9"/>
                    <w:w w:val="95"/>
                    <w:sz w:val="28"/>
                  </w:rPr>
                  <w:t xml:space="preserve"> </w:t>
                </w:r>
                <w:r>
                  <w:rPr>
                    <w:rFonts w:ascii="Baloo"/>
                    <w:color w:val="74BA58"/>
                    <w:w w:val="95"/>
                    <w:sz w:val="28"/>
                  </w:rPr>
                  <w:t>N</w:t>
                </w:r>
                <w:r>
                  <w:rPr>
                    <w:rFonts w:ascii="Baloo"/>
                    <w:color w:val="74BA58"/>
                    <w:spacing w:val="-9"/>
                    <w:w w:val="95"/>
                    <w:sz w:val="28"/>
                  </w:rPr>
                  <w:t xml:space="preserve"> </w:t>
                </w:r>
                <w:r>
                  <w:rPr>
                    <w:rFonts w:ascii="Baloo"/>
                    <w:color w:val="74BA58"/>
                    <w:w w:val="95"/>
                    <w:sz w:val="28"/>
                  </w:rPr>
                  <w:t>T</w:t>
                </w:r>
                <w:r>
                  <w:rPr>
                    <w:rFonts w:ascii="Baloo"/>
                    <w:color w:val="74BA58"/>
                    <w:spacing w:val="-9"/>
                    <w:w w:val="95"/>
                    <w:sz w:val="28"/>
                  </w:rPr>
                  <w:t xml:space="preserve"> </w:t>
                </w:r>
                <w:r>
                  <w:rPr>
                    <w:rFonts w:ascii="Baloo"/>
                    <w:color w:val="74BA58"/>
                    <w:w w:val="95"/>
                    <w:sz w:val="28"/>
                  </w:rPr>
                  <w:t>E</w:t>
                </w:r>
                <w:r>
                  <w:rPr>
                    <w:rFonts w:ascii="Baloo"/>
                    <w:color w:val="74BA58"/>
                    <w:spacing w:val="-9"/>
                    <w:w w:val="95"/>
                    <w:sz w:val="28"/>
                  </w:rPr>
                  <w:t xml:space="preserve"> </w:t>
                </w:r>
                <w:r>
                  <w:rPr>
                    <w:rFonts w:ascii="Baloo"/>
                    <w:color w:val="74BA58"/>
                    <w:w w:val="95"/>
                    <w:sz w:val="28"/>
                  </w:rPr>
                  <w:t>R</w:t>
                </w:r>
                <w:r>
                  <w:rPr>
                    <w:rFonts w:ascii="Baloo"/>
                    <w:color w:val="74BA58"/>
                    <w:spacing w:val="96"/>
                    <w:sz w:val="28"/>
                  </w:rPr>
                  <w:t xml:space="preserve"> </w:t>
                </w:r>
                <w:r>
                  <w:rPr>
                    <w:rFonts w:ascii="Baloo"/>
                    <w:color w:val="74BA58"/>
                    <w:w w:val="95"/>
                    <w:sz w:val="28"/>
                  </w:rPr>
                  <w:t>|</w:t>
                </w:r>
                <w:r>
                  <w:rPr>
                    <w:rFonts w:ascii="Baloo"/>
                    <w:color w:val="74BA58"/>
                    <w:spacing w:val="97"/>
                    <w:sz w:val="28"/>
                  </w:rPr>
                  <w:t xml:space="preserve"> </w:t>
                </w:r>
                <w:r>
                  <w:rPr>
                    <w:rFonts w:ascii="Baloo"/>
                    <w:color w:val="74BA58"/>
                    <w:w w:val="95"/>
                    <w:sz w:val="28"/>
                  </w:rPr>
                  <w:t>2</w:t>
                </w:r>
                <w:r>
                  <w:rPr>
                    <w:rFonts w:ascii="Baloo"/>
                    <w:color w:val="74BA58"/>
                    <w:spacing w:val="-9"/>
                    <w:w w:val="95"/>
                    <w:sz w:val="28"/>
                  </w:rPr>
                  <w:t xml:space="preserve"> </w:t>
                </w:r>
                <w:r>
                  <w:rPr>
                    <w:rFonts w:ascii="Baloo"/>
                    <w:color w:val="74BA58"/>
                    <w:w w:val="95"/>
                    <w:sz w:val="28"/>
                  </w:rPr>
                  <w:t>0</w:t>
                </w:r>
                <w:r>
                  <w:rPr>
                    <w:rFonts w:ascii="Baloo"/>
                    <w:color w:val="74BA58"/>
                    <w:spacing w:val="-9"/>
                    <w:w w:val="95"/>
                    <w:sz w:val="28"/>
                  </w:rPr>
                  <w:t xml:space="preserve"> </w:t>
                </w:r>
                <w:r>
                  <w:rPr>
                    <w:rFonts w:ascii="Baloo"/>
                    <w:color w:val="74BA58"/>
                    <w:w w:val="95"/>
                    <w:sz w:val="28"/>
                  </w:rPr>
                  <w:t>2</w:t>
                </w:r>
                <w:r>
                  <w:rPr>
                    <w:rFonts w:ascii="Baloo"/>
                    <w:color w:val="74BA58"/>
                    <w:spacing w:val="-9"/>
                    <w:w w:val="95"/>
                    <w:sz w:val="28"/>
                  </w:rPr>
                  <w:t xml:space="preserve"> </w:t>
                </w:r>
                <w:r>
                  <w:rPr>
                    <w:rFonts w:ascii="Baloo"/>
                    <w:color w:val="74BA58"/>
                    <w:w w:val="95"/>
                    <w:sz w:val="28"/>
                  </w:rPr>
                  <w:t>2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FF53A" w14:textId="77777777" w:rsidR="004B2A4E" w:rsidRDefault="004B2A4E">
    <w:pPr>
      <w:pStyle w:val="BodyText"/>
      <w:spacing w:line="14" w:lineRule="auto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06E04" w14:textId="77777777" w:rsidR="004B2A4E" w:rsidRDefault="00117178">
    <w:pPr>
      <w:pStyle w:val="BodyText"/>
      <w:spacing w:line="14" w:lineRule="auto"/>
      <w:rPr>
        <w:sz w:val="20"/>
      </w:rPr>
    </w:pPr>
    <w:r>
      <w:pict w14:anchorId="6F672462">
        <v:shapetype id="_x0000_t202" coordsize="21600,21600" o:spt="202" path="m,l,21600r21600,l21600,xe">
          <v:stroke joinstyle="miter"/>
          <v:path gradientshapeok="t" o:connecttype="rect"/>
        </v:shapetype>
        <v:shape id="docshape287" o:spid="_x0000_s2049" type="#_x0000_t202" style="position:absolute;margin-left:435.65pt;margin-top:26.9pt;width:115.2pt;height:24.05pt;z-index:-16427520;mso-position-horizontal-relative:page;mso-position-vertical-relative:page" filled="f" stroked="f">
          <v:textbox inset="0,0,0,0">
            <w:txbxContent>
              <w:p w14:paraId="52370969" w14:textId="77777777" w:rsidR="004B2A4E" w:rsidRDefault="00117178">
                <w:pPr>
                  <w:spacing w:before="19"/>
                  <w:ind w:left="20"/>
                  <w:rPr>
                    <w:rFonts w:ascii="Baloo"/>
                    <w:sz w:val="28"/>
                  </w:rPr>
                </w:pPr>
                <w:r>
                  <w:rPr>
                    <w:rFonts w:ascii="Baloo"/>
                    <w:color w:val="74BA58"/>
                    <w:w w:val="95"/>
                    <w:sz w:val="28"/>
                  </w:rPr>
                  <w:t>W</w:t>
                </w:r>
                <w:r>
                  <w:rPr>
                    <w:rFonts w:ascii="Baloo"/>
                    <w:color w:val="74BA58"/>
                    <w:spacing w:val="-9"/>
                    <w:w w:val="95"/>
                    <w:sz w:val="28"/>
                  </w:rPr>
                  <w:t xml:space="preserve"> </w:t>
                </w:r>
                <w:r>
                  <w:rPr>
                    <w:rFonts w:ascii="Baloo"/>
                    <w:color w:val="74BA58"/>
                    <w:w w:val="95"/>
                    <w:sz w:val="28"/>
                  </w:rPr>
                  <w:t>I</w:t>
                </w:r>
                <w:r>
                  <w:rPr>
                    <w:rFonts w:ascii="Baloo"/>
                    <w:color w:val="74BA58"/>
                    <w:spacing w:val="-9"/>
                    <w:w w:val="95"/>
                    <w:sz w:val="28"/>
                  </w:rPr>
                  <w:t xml:space="preserve"> </w:t>
                </w:r>
                <w:r>
                  <w:rPr>
                    <w:rFonts w:ascii="Baloo"/>
                    <w:color w:val="74BA58"/>
                    <w:w w:val="95"/>
                    <w:sz w:val="28"/>
                  </w:rPr>
                  <w:t>N</w:t>
                </w:r>
                <w:r>
                  <w:rPr>
                    <w:rFonts w:ascii="Baloo"/>
                    <w:color w:val="74BA58"/>
                    <w:spacing w:val="-9"/>
                    <w:w w:val="95"/>
                    <w:sz w:val="28"/>
                  </w:rPr>
                  <w:t xml:space="preserve"> </w:t>
                </w:r>
                <w:r>
                  <w:rPr>
                    <w:rFonts w:ascii="Baloo"/>
                    <w:color w:val="74BA58"/>
                    <w:w w:val="95"/>
                    <w:sz w:val="28"/>
                  </w:rPr>
                  <w:t>T</w:t>
                </w:r>
                <w:r>
                  <w:rPr>
                    <w:rFonts w:ascii="Baloo"/>
                    <w:color w:val="74BA58"/>
                    <w:spacing w:val="-9"/>
                    <w:w w:val="95"/>
                    <w:sz w:val="28"/>
                  </w:rPr>
                  <w:t xml:space="preserve"> </w:t>
                </w:r>
                <w:r>
                  <w:rPr>
                    <w:rFonts w:ascii="Baloo"/>
                    <w:color w:val="74BA58"/>
                    <w:w w:val="95"/>
                    <w:sz w:val="28"/>
                  </w:rPr>
                  <w:t>E</w:t>
                </w:r>
                <w:r>
                  <w:rPr>
                    <w:rFonts w:ascii="Baloo"/>
                    <w:color w:val="74BA58"/>
                    <w:spacing w:val="-9"/>
                    <w:w w:val="95"/>
                    <w:sz w:val="28"/>
                  </w:rPr>
                  <w:t xml:space="preserve"> </w:t>
                </w:r>
                <w:r>
                  <w:rPr>
                    <w:rFonts w:ascii="Baloo"/>
                    <w:color w:val="74BA58"/>
                    <w:w w:val="95"/>
                    <w:sz w:val="28"/>
                  </w:rPr>
                  <w:t>R</w:t>
                </w:r>
                <w:r>
                  <w:rPr>
                    <w:rFonts w:ascii="Baloo"/>
                    <w:color w:val="74BA58"/>
                    <w:spacing w:val="96"/>
                    <w:sz w:val="28"/>
                  </w:rPr>
                  <w:t xml:space="preserve"> </w:t>
                </w:r>
                <w:r>
                  <w:rPr>
                    <w:rFonts w:ascii="Baloo"/>
                    <w:color w:val="74BA58"/>
                    <w:w w:val="95"/>
                    <w:sz w:val="28"/>
                  </w:rPr>
                  <w:t>|</w:t>
                </w:r>
                <w:r>
                  <w:rPr>
                    <w:rFonts w:ascii="Baloo"/>
                    <w:color w:val="74BA58"/>
                    <w:spacing w:val="97"/>
                    <w:sz w:val="28"/>
                  </w:rPr>
                  <w:t xml:space="preserve"> </w:t>
                </w:r>
                <w:r>
                  <w:rPr>
                    <w:rFonts w:ascii="Baloo"/>
                    <w:color w:val="74BA58"/>
                    <w:w w:val="95"/>
                    <w:sz w:val="28"/>
                  </w:rPr>
                  <w:t>2</w:t>
                </w:r>
                <w:r>
                  <w:rPr>
                    <w:rFonts w:ascii="Baloo"/>
                    <w:color w:val="74BA58"/>
                    <w:spacing w:val="-9"/>
                    <w:w w:val="95"/>
                    <w:sz w:val="28"/>
                  </w:rPr>
                  <w:t xml:space="preserve"> </w:t>
                </w:r>
                <w:r>
                  <w:rPr>
                    <w:rFonts w:ascii="Baloo"/>
                    <w:color w:val="74BA58"/>
                    <w:w w:val="95"/>
                    <w:sz w:val="28"/>
                  </w:rPr>
                  <w:t>0</w:t>
                </w:r>
                <w:r>
                  <w:rPr>
                    <w:rFonts w:ascii="Baloo"/>
                    <w:color w:val="74BA58"/>
                    <w:spacing w:val="-9"/>
                    <w:w w:val="95"/>
                    <w:sz w:val="28"/>
                  </w:rPr>
                  <w:t xml:space="preserve"> </w:t>
                </w:r>
                <w:r>
                  <w:rPr>
                    <w:rFonts w:ascii="Baloo"/>
                    <w:color w:val="74BA58"/>
                    <w:w w:val="95"/>
                    <w:sz w:val="28"/>
                  </w:rPr>
                  <w:t>2</w:t>
                </w:r>
                <w:r>
                  <w:rPr>
                    <w:rFonts w:ascii="Baloo"/>
                    <w:color w:val="74BA58"/>
                    <w:spacing w:val="-9"/>
                    <w:w w:val="95"/>
                    <w:sz w:val="28"/>
                  </w:rPr>
                  <w:t xml:space="preserve"> </w:t>
                </w:r>
                <w:r>
                  <w:rPr>
                    <w:rFonts w:ascii="Baloo"/>
                    <w:color w:val="74BA58"/>
                    <w:w w:val="95"/>
                    <w:sz w:val="28"/>
                  </w:rPr>
                  <w:t>2</w:t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yNDYwNDc1MbEwMLNQ0lEKTi0uzszPAykwrAUAfL5f+ywAAAA="/>
  </w:docVars>
  <w:rsids>
    <w:rsidRoot w:val="004B2A4E"/>
    <w:rsid w:val="00117178"/>
    <w:rsid w:val="004B2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7FD231EE"/>
  <w15:docId w15:val="{DE556731-B730-45CC-9987-3CBC2174F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Open Sans" w:eastAsia="Open Sans" w:hAnsi="Open Sans" w:cs="Open Sans"/>
    </w:rPr>
  </w:style>
  <w:style w:type="paragraph" w:styleId="Heading1">
    <w:name w:val="heading 1"/>
    <w:basedOn w:val="Normal"/>
    <w:uiPriority w:val="9"/>
    <w:qFormat/>
    <w:pPr>
      <w:spacing w:before="177" w:line="1562" w:lineRule="exact"/>
      <w:ind w:left="222"/>
      <w:outlineLvl w:val="0"/>
    </w:pPr>
    <w:rPr>
      <w:rFonts w:ascii="Baloo" w:eastAsia="Baloo" w:hAnsi="Baloo" w:cs="Baloo"/>
      <w:sz w:val="106"/>
      <w:szCs w:val="106"/>
    </w:rPr>
  </w:style>
  <w:style w:type="paragraph" w:styleId="Heading2">
    <w:name w:val="heading 2"/>
    <w:basedOn w:val="Normal"/>
    <w:uiPriority w:val="9"/>
    <w:unhideWhenUsed/>
    <w:qFormat/>
    <w:pPr>
      <w:ind w:left="222"/>
      <w:outlineLvl w:val="1"/>
    </w:pPr>
    <w:rPr>
      <w:rFonts w:ascii="Baloo" w:eastAsia="Baloo" w:hAnsi="Baloo" w:cs="Baloo"/>
      <w:sz w:val="42"/>
      <w:szCs w:val="42"/>
    </w:rPr>
  </w:style>
  <w:style w:type="paragraph" w:styleId="Heading3">
    <w:name w:val="heading 3"/>
    <w:basedOn w:val="Normal"/>
    <w:uiPriority w:val="9"/>
    <w:unhideWhenUsed/>
    <w:qFormat/>
    <w:pPr>
      <w:ind w:left="239"/>
      <w:outlineLvl w:val="2"/>
    </w:pPr>
    <w:rPr>
      <w:rFonts w:ascii="Baloo" w:eastAsia="Baloo" w:hAnsi="Baloo" w:cs="Baloo"/>
      <w:sz w:val="36"/>
      <w:szCs w:val="36"/>
    </w:rPr>
  </w:style>
  <w:style w:type="paragraph" w:styleId="Heading4">
    <w:name w:val="heading 4"/>
    <w:basedOn w:val="Normal"/>
    <w:uiPriority w:val="9"/>
    <w:unhideWhenUsed/>
    <w:qFormat/>
    <w:pPr>
      <w:spacing w:before="1"/>
      <w:ind w:left="295"/>
      <w:outlineLvl w:val="3"/>
    </w:pPr>
    <w:rPr>
      <w:b/>
      <w:bCs/>
      <w:sz w:val="34"/>
      <w:szCs w:val="34"/>
    </w:rPr>
  </w:style>
  <w:style w:type="paragraph" w:styleId="Heading5">
    <w:name w:val="heading 5"/>
    <w:basedOn w:val="Normal"/>
    <w:uiPriority w:val="9"/>
    <w:unhideWhenUsed/>
    <w:qFormat/>
    <w:pPr>
      <w:spacing w:before="19"/>
      <w:ind w:left="20"/>
      <w:outlineLvl w:val="4"/>
    </w:pPr>
    <w:rPr>
      <w:rFonts w:ascii="Baloo" w:eastAsia="Baloo" w:hAnsi="Baloo" w:cs="Baloo"/>
      <w:sz w:val="28"/>
      <w:szCs w:val="28"/>
    </w:rPr>
  </w:style>
  <w:style w:type="paragraph" w:styleId="Heading6">
    <w:name w:val="heading 6"/>
    <w:basedOn w:val="Normal"/>
    <w:uiPriority w:val="9"/>
    <w:unhideWhenUsed/>
    <w:qFormat/>
    <w:pPr>
      <w:ind w:left="295" w:right="81"/>
      <w:jc w:val="center"/>
      <w:outlineLvl w:val="5"/>
    </w:pPr>
    <w:rPr>
      <w:b/>
      <w:bCs/>
      <w:sz w:val="26"/>
      <w:szCs w:val="26"/>
    </w:rPr>
  </w:style>
  <w:style w:type="paragraph" w:styleId="Heading7">
    <w:name w:val="heading 7"/>
    <w:basedOn w:val="Normal"/>
    <w:uiPriority w:val="1"/>
    <w:qFormat/>
    <w:pPr>
      <w:spacing w:before="3"/>
      <w:ind w:left="181"/>
      <w:outlineLvl w:val="6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line="1410" w:lineRule="exact"/>
      <w:ind w:left="559"/>
    </w:pPr>
    <w:rPr>
      <w:rFonts w:ascii="Baloo" w:eastAsia="Baloo" w:hAnsi="Baloo" w:cs="Baloo"/>
      <w:sz w:val="126"/>
      <w:szCs w:val="12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43"/>
    </w:pPr>
    <w:rPr>
      <w:rFonts w:ascii="Lucida Sans Unicode" w:eastAsia="Lucida Sans Unicode" w:hAnsi="Lucida Sans Unicode" w:cs="Lucida Sans Unico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hyperlink" Target="mailto:enquiries@bccare.org.au" TargetMode="External"/><Relationship Id="rId26" Type="http://schemas.openxmlformats.org/officeDocument/2006/relationships/image" Target="media/image17.png"/><Relationship Id="rId39" Type="http://schemas.openxmlformats.org/officeDocument/2006/relationships/image" Target="media/image28.png"/><Relationship Id="rId21" Type="http://schemas.openxmlformats.org/officeDocument/2006/relationships/image" Target="media/image13.jpeg"/><Relationship Id="rId34" Type="http://schemas.openxmlformats.org/officeDocument/2006/relationships/image" Target="media/image24.jpeg"/><Relationship Id="rId42" Type="http://schemas.openxmlformats.org/officeDocument/2006/relationships/image" Target="media/image31.png"/><Relationship Id="rId47" Type="http://schemas.openxmlformats.org/officeDocument/2006/relationships/hyperlink" Target="https://www.ndiscommission.gov.au/" TargetMode="External"/><Relationship Id="rId50" Type="http://schemas.openxmlformats.org/officeDocument/2006/relationships/hyperlink" Target="http://www.ndis.gov.au/participants" TargetMode="External"/><Relationship Id="rId55" Type="http://schemas.openxmlformats.org/officeDocument/2006/relationships/image" Target="media/image40.jpeg"/><Relationship Id="rId63" Type="http://schemas.openxmlformats.org/officeDocument/2006/relationships/fontTable" Target="fontTable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2.png"/><Relationship Id="rId29" Type="http://schemas.openxmlformats.org/officeDocument/2006/relationships/hyperlink" Target="https://www.bccare.org.au/meals-on-wheels/" TargetMode="External"/><Relationship Id="rId41" Type="http://schemas.openxmlformats.org/officeDocument/2006/relationships/image" Target="media/image30.png"/><Relationship Id="rId54" Type="http://schemas.openxmlformats.org/officeDocument/2006/relationships/header" Target="header3.xml"/><Relationship Id="rId62" Type="http://schemas.openxmlformats.org/officeDocument/2006/relationships/image" Target="media/image46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39.png"/><Relationship Id="rId58" Type="http://schemas.openxmlformats.org/officeDocument/2006/relationships/image" Target="media/image42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4.png"/><Relationship Id="rId28" Type="http://schemas.openxmlformats.org/officeDocument/2006/relationships/image" Target="media/image19.jpeg"/><Relationship Id="rId36" Type="http://schemas.openxmlformats.org/officeDocument/2006/relationships/image" Target="media/image25.jpeg"/><Relationship Id="rId49" Type="http://schemas.openxmlformats.org/officeDocument/2006/relationships/image" Target="media/image37.png"/><Relationship Id="rId57" Type="http://schemas.openxmlformats.org/officeDocument/2006/relationships/image" Target="media/image41.png"/><Relationship Id="rId61" Type="http://schemas.openxmlformats.org/officeDocument/2006/relationships/image" Target="media/image45.png"/><Relationship Id="rId10" Type="http://schemas.openxmlformats.org/officeDocument/2006/relationships/image" Target="media/image5.jpeg"/><Relationship Id="rId19" Type="http://schemas.openxmlformats.org/officeDocument/2006/relationships/hyperlink" Target="https://www.bccare.org.au/" TargetMode="External"/><Relationship Id="rId31" Type="http://schemas.openxmlformats.org/officeDocument/2006/relationships/image" Target="media/image21.png"/><Relationship Id="rId44" Type="http://schemas.openxmlformats.org/officeDocument/2006/relationships/image" Target="media/image33.png"/><Relationship Id="rId52" Type="http://schemas.openxmlformats.org/officeDocument/2006/relationships/header" Target="header2.xml"/><Relationship Id="rId60" Type="http://schemas.openxmlformats.org/officeDocument/2006/relationships/image" Target="media/image44.pn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png"/><Relationship Id="rId22" Type="http://schemas.openxmlformats.org/officeDocument/2006/relationships/hyperlink" Target="https://www.fire.nsw.gov.au/page.php?id=9284" TargetMode="External"/><Relationship Id="rId27" Type="http://schemas.openxmlformats.org/officeDocument/2006/relationships/image" Target="media/image18.png"/><Relationship Id="rId30" Type="http://schemas.openxmlformats.org/officeDocument/2006/relationships/image" Target="media/image20.png"/><Relationship Id="rId35" Type="http://schemas.openxmlformats.org/officeDocument/2006/relationships/hyperlink" Target="mailto:alexandra.andrews@adssilimited.com.au" TargetMode="External"/><Relationship Id="rId43" Type="http://schemas.openxmlformats.org/officeDocument/2006/relationships/image" Target="media/image32.png"/><Relationship Id="rId48" Type="http://schemas.openxmlformats.org/officeDocument/2006/relationships/image" Target="media/image36.png"/><Relationship Id="rId56" Type="http://schemas.openxmlformats.org/officeDocument/2006/relationships/hyperlink" Target="https://nswmealsonwheels.org.au/our-impact/nutrition/recipes/roasted-vegetable-soup" TargetMode="External"/><Relationship Id="rId64" Type="http://schemas.openxmlformats.org/officeDocument/2006/relationships/theme" Target="theme/theme1.xml"/><Relationship Id="rId8" Type="http://schemas.openxmlformats.org/officeDocument/2006/relationships/image" Target="media/image3.png"/><Relationship Id="rId51" Type="http://schemas.openxmlformats.org/officeDocument/2006/relationships/image" Target="media/image38.jpe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header" Target="header1.xml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46" Type="http://schemas.openxmlformats.org/officeDocument/2006/relationships/image" Target="media/image35.jpeg"/><Relationship Id="rId59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0</Pages>
  <Words>2087</Words>
  <Characters>11902</Characters>
  <Application>Microsoft Office Word</Application>
  <DocSecurity>0</DocSecurity>
  <Lines>99</Lines>
  <Paragraphs>27</Paragraphs>
  <ScaleCrop>false</ScaleCrop>
  <Company/>
  <LinksUpToDate>false</LinksUpToDate>
  <CharactersWithSpaces>13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exandra Andrews</cp:lastModifiedBy>
  <cp:revision>2</cp:revision>
  <dcterms:created xsi:type="dcterms:W3CDTF">2022-06-10T00:03:00Z</dcterms:created>
  <dcterms:modified xsi:type="dcterms:W3CDTF">2022-06-10T00:19:00Z</dcterms:modified>
</cp:coreProperties>
</file>